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1622B" w14:textId="305D0E4B" w:rsidR="00E64E7D" w:rsidRPr="00743CBB" w:rsidRDefault="00000000" w:rsidP="001D1BC6">
      <w:pPr>
        <w:jc w:val="left"/>
        <w:rPr>
          <w:rFonts w:eastAsia="Times New Roman"/>
          <w:sz w:val="20"/>
          <w:lang w:eastAsia="pt-PT"/>
        </w:rPr>
        <w:sectPr w:rsidR="00E64E7D" w:rsidRPr="00743CBB" w:rsidSect="00721915">
          <w:footerReference w:type="default" r:id="rId8"/>
          <w:footerReference w:type="first" r:id="rId9"/>
          <w:pgSz w:w="11906" w:h="16838" w:code="9"/>
          <w:pgMar w:top="1418" w:right="567" w:bottom="1418" w:left="1701" w:header="709" w:footer="709" w:gutter="0"/>
          <w:pgNumType w:start="1"/>
          <w:cols w:space="708"/>
          <w:titlePg/>
          <w:docGrid w:linePitch="360"/>
        </w:sectPr>
      </w:pPr>
      <w:r>
        <w:pict w14:anchorId="7CEE23B6">
          <v:shapetype id="_x0000_t202" coordsize="21600,21600" o:spt="202" path="m,l,21600r21600,l21600,xe">
            <v:stroke joinstyle="miter"/>
            <v:path gradientshapeok="t" o:connecttype="rect"/>
          </v:shapetype>
          <v:shape id="Caixa de texto 17" o:spid="_x0000_s2078" type="#_x0000_t202" style="position:absolute;margin-left:109.2pt;margin-top:510.35pt;width:226.5pt;height:81pt;z-index:251734016;visibility:visible;mso-height-percent:0;mso-wrap-distance-left:9pt;mso-wrap-distance-top:0;mso-wrap-distance-right:9pt;mso-wrap-distance-bottom:0;mso-position-horizontal:absolute;mso-position-horizontal-relative:text;mso-position-vertical:absolute;mso-position-vertical-relative:text;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" filled="f" stroked="f">
            <v:textbox style="mso-next-textbox:#Caixa de texto 17" inset="0,0,0,0">
              <w:txbxContent>
                <w:tbl>
                  <w:tblPr>
                    <w:tblW w:w="0" w:type="auto"/>
                    <w:tblLook w:val="04A0" w:firstRow="1" w:lastRow="0" w:firstColumn="1" w:lastColumn="0" w:noHBand="0" w:noVBand="1"/>
                  </w:tblPr>
                  <w:tblGrid>
                    <w:gridCol w:w="1542"/>
                    <w:gridCol w:w="3219"/>
                  </w:tblGrid>
                  <w:tr w:rsidR="00E64E7D" w:rsidRPr="00743CBB" w14:paraId="6D398312" w14:textId="77777777" w:rsidTr="00187495">
                    <w:tc>
                      <w:tcPr>
                        <w:tcW w:w="2196" w:type="dxa"/>
                        <w:shd w:val="clear" w:color="auto" w:fill="auto"/>
                      </w:tcPr>
                      <w:p w14:paraId="0B246881" w14:textId="77777777" w:rsidR="00E64E7D" w:rsidRPr="00743CBB" w:rsidRDefault="00E64E7D" w:rsidP="00831025">
                        <w:pPr>
                          <w:rPr>
                            <w:b/>
                          </w:rPr>
                        </w:pPr>
                      </w:p>
                    </w:tc>
                    <w:tc>
                      <w:tcPr>
                        <w:tcW w:w="5409" w:type="dxa"/>
                        <w:shd w:val="clear" w:color="auto" w:fill="auto"/>
                      </w:tcPr>
                      <w:p w14:paraId="0EC9C28E" w14:textId="77777777" w:rsidR="00E64E7D" w:rsidRPr="00743CBB" w:rsidRDefault="00E64E7D" w:rsidP="00F9589C"/>
                    </w:tc>
                  </w:tr>
                  <w:tr w:rsidR="00E64E7D" w:rsidRPr="00743CBB" w14:paraId="00B27AB4" w14:textId="77777777" w:rsidTr="00187495">
                    <w:tc>
                      <w:tcPr>
                        <w:tcW w:w="2196" w:type="dxa"/>
                        <w:shd w:val="clear" w:color="auto" w:fill="auto"/>
                      </w:tcPr>
                      <w:p w14:paraId="5266404D" w14:textId="77777777" w:rsidR="00E64E7D" w:rsidRPr="00743CBB" w:rsidRDefault="0013259C" w:rsidP="00F9589C">
                        <w:pPr>
                          <w:jc w:val="right"/>
                          <w:rPr>
                            <w:b/>
                          </w:rPr>
                        </w:pPr>
                        <w:r w:rsidRPr="00743CBB">
                          <w:rPr>
                            <w:b/>
                            <w:color w:val="000000"/>
                          </w:rPr>
                          <w:t>Autor</w:t>
                        </w:r>
                        <w:r w:rsidR="00E64E7D" w:rsidRPr="00743CBB">
                          <w:rPr>
                            <w:b/>
                            <w:color w:val="000000"/>
                          </w:rPr>
                          <w:t>:</w:t>
                        </w:r>
                      </w:p>
                    </w:tc>
                    <w:tc>
                      <w:tcPr>
                        <w:tcW w:w="5409" w:type="dxa"/>
                        <w:shd w:val="clear" w:color="auto" w:fill="auto"/>
                      </w:tcPr>
                      <w:p w14:paraId="37BDA011" w14:textId="77777777" w:rsidR="00E64E7D" w:rsidRPr="00743CBB" w:rsidRDefault="0013259C" w:rsidP="003321B4">
                        <w:r w:rsidRPr="00743CBB">
                          <w:t>Aurélio José Macie Júnior</w:t>
                        </w:r>
                      </w:p>
                    </w:tc>
                  </w:tr>
                </w:tbl>
                <w:p w14:paraId="5A1A0CA7" w14:textId="77777777" w:rsidR="00E64E7D" w:rsidRPr="00743CBB" w:rsidRDefault="00E64E7D" w:rsidP="00E64E7D">
                  <w:pPr>
                    <w:rPr>
                      <w:b/>
                    </w:rPr>
                  </w:pPr>
                </w:p>
                <w:p w14:paraId="34644487" w14:textId="77777777" w:rsidR="00E64E7D" w:rsidRPr="00743CBB" w:rsidRDefault="00E64E7D" w:rsidP="00E64E7D"/>
                <w:p w14:paraId="05A5B687" w14:textId="77777777" w:rsidR="00E64E7D" w:rsidRPr="00743CBB" w:rsidRDefault="00E64E7D" w:rsidP="00E64E7D"/>
                <w:p w14:paraId="41581775" w14:textId="77777777" w:rsidR="00E64E7D" w:rsidRPr="00743CBB" w:rsidRDefault="00E64E7D" w:rsidP="00E64E7D">
                  <w:r w:rsidRPr="00743CBB">
                    <w:t>[Nome completo do autor]</w:t>
                  </w:r>
                </w:p>
                <w:p w14:paraId="6B88C91B" w14:textId="77777777" w:rsidR="00E64E7D" w:rsidRPr="00743CBB" w:rsidRDefault="00E64E7D" w:rsidP="00E64E7D"/>
                <w:p w14:paraId="7997F655" w14:textId="77777777" w:rsidR="00E64E7D" w:rsidRPr="00743CBB" w:rsidRDefault="00E64E7D" w:rsidP="00E64E7D"/>
                <w:p w14:paraId="55D21FE0" w14:textId="77777777" w:rsidR="00E64E7D" w:rsidRPr="00743CBB" w:rsidRDefault="00E64E7D" w:rsidP="00E64E7D">
                  <w:r w:rsidRPr="00743CBB">
                    <w:t>[Nome completo do autor]</w:t>
                  </w:r>
                </w:p>
                <w:p w14:paraId="791DBE18" w14:textId="77777777" w:rsidR="00E64E7D" w:rsidRPr="00743CBB" w:rsidRDefault="00E64E7D" w:rsidP="00E64E7D"/>
                <w:p w14:paraId="0512AA3D" w14:textId="77777777" w:rsidR="00E64E7D" w:rsidRPr="00743CBB" w:rsidRDefault="00E64E7D" w:rsidP="00E64E7D"/>
                <w:p w14:paraId="3819A207" w14:textId="77777777" w:rsidR="00E64E7D" w:rsidRPr="00743CBB" w:rsidRDefault="00E64E7D" w:rsidP="00E64E7D">
                  <w:r w:rsidRPr="00743CBB">
                    <w:t>[Nome completo do autor]</w:t>
                  </w:r>
                </w:p>
                <w:p w14:paraId="4A69C567" w14:textId="77777777" w:rsidR="00E64E7D" w:rsidRPr="00743CBB" w:rsidRDefault="00E64E7D" w:rsidP="00E64E7D"/>
                <w:p w14:paraId="56C6D89C" w14:textId="77777777" w:rsidR="00E64E7D" w:rsidRPr="00743CBB" w:rsidRDefault="00E64E7D" w:rsidP="00E64E7D"/>
                <w:p w14:paraId="2570AA7F" w14:textId="77777777" w:rsidR="00E64E7D" w:rsidRPr="00743CBB" w:rsidRDefault="00E64E7D" w:rsidP="00E64E7D"/>
                <w:p w14:paraId="6E498B19" w14:textId="77777777" w:rsidR="00E64E7D" w:rsidRPr="00743CBB" w:rsidRDefault="00E64E7D" w:rsidP="00E64E7D">
                  <w:r w:rsidRPr="00743CBB">
                    <w:t>[Nome completo do autor]</w:t>
                  </w:r>
                </w:p>
                <w:p w14:paraId="166A2A6E" w14:textId="77777777" w:rsidR="00E64E7D" w:rsidRPr="00743CBB" w:rsidRDefault="00E64E7D" w:rsidP="00E64E7D"/>
                <w:p w14:paraId="01EA8A9E" w14:textId="77777777" w:rsidR="00E64E7D" w:rsidRPr="00743CBB" w:rsidRDefault="00E64E7D" w:rsidP="00E64E7D"/>
                <w:p w14:paraId="1DD47BE9" w14:textId="77777777" w:rsidR="00E64E7D" w:rsidRPr="00743CBB" w:rsidRDefault="00E64E7D" w:rsidP="00E64E7D">
                  <w:r w:rsidRPr="00743CBB">
                    <w:t>[Nome completo do autor]</w:t>
                  </w:r>
                </w:p>
                <w:p w14:paraId="7BA24913" w14:textId="77777777" w:rsidR="00E64E7D" w:rsidRPr="00743CBB" w:rsidRDefault="00E64E7D" w:rsidP="00E64E7D"/>
                <w:p w14:paraId="1BDA4DEC" w14:textId="77777777" w:rsidR="00E64E7D" w:rsidRPr="00743CBB" w:rsidRDefault="00E64E7D" w:rsidP="00E64E7D"/>
                <w:p w14:paraId="20EC1F7E" w14:textId="77777777" w:rsidR="00E64E7D" w:rsidRPr="00743CBB" w:rsidRDefault="00E64E7D" w:rsidP="00E64E7D">
                  <w:r w:rsidRPr="00743CBB">
                    <w:t>[Nome completo do autor]</w:t>
                  </w:r>
                </w:p>
                <w:p w14:paraId="1D80E690" w14:textId="77777777" w:rsidR="00E64E7D" w:rsidRPr="00743CBB" w:rsidRDefault="00E64E7D" w:rsidP="00E64E7D"/>
                <w:p w14:paraId="7519E838" w14:textId="77777777" w:rsidR="00E64E7D" w:rsidRPr="00743CBB" w:rsidRDefault="00E64E7D" w:rsidP="00E64E7D"/>
                <w:p w14:paraId="7DEE983D" w14:textId="77777777" w:rsidR="00E64E7D" w:rsidRPr="00743CBB" w:rsidRDefault="00E64E7D" w:rsidP="00E64E7D">
                  <w:r w:rsidRPr="00743CBB">
                    <w:t>[Nome completo do autor]</w:t>
                  </w:r>
                </w:p>
                <w:p w14:paraId="45534B94" w14:textId="77777777" w:rsidR="00E64E7D" w:rsidRPr="00743CBB" w:rsidRDefault="00E64E7D" w:rsidP="00E64E7D"/>
                <w:p w14:paraId="27874A81" w14:textId="77777777" w:rsidR="00E64E7D" w:rsidRPr="00743CBB" w:rsidRDefault="00E64E7D" w:rsidP="00E64E7D"/>
              </w:txbxContent>
            </v:textbox>
          </v:shape>
        </w:pict>
      </w:r>
      <w:r>
        <w:pict w14:anchorId="704342AD">
          <v:oval id="_x0000_s2086" style="position:absolute;margin-left:437.35pt;margin-top:698.85pt;width:70.05pt;height:45.7pt;z-index:251777024" fillcolor="white [3212]" strokecolor="white [3212]"/>
        </w:pict>
      </w:r>
      <w:r>
        <w:pict w14:anchorId="7646AA68">
          <v:rect id="Tinta 32" o:spid="_x0000_s2113" style="position:absolute;margin-left:11.65pt;margin-top:516.75pt;width:265.9pt;height:75.35pt;z-index:251768832;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0mm">
            <v:stroke opacity="21845f" endcap="square"/>
            <v:path shadowok="f" o:extrusionok="f" fillok="f" insetpenok="f"/>
            <o:lock v:ext="edit" rotation="t" aspectratio="t" verticies="t" text="t" shapetype="t"/>
            <o:ink i="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" annotation="t"/>
          </v:rect>
        </w:pict>
      </w:r>
      <w:r>
        <w:pict w14:anchorId="1E21C756">
          <v:rect id="Tinta 23" o:spid="_x0000_s2104" style="position:absolute;margin-left:272pt;margin-top:633.2pt;width:97.25pt;height:34.2pt;z-index:251759616;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0mm">
            <v:stroke opacity="21845f" endcap="square"/>
            <v:path shadowok="f" o:extrusionok="f" fillok="f" insetpenok="f"/>
            <o:lock v:ext="edit" rotation="t" aspectratio="t" verticies="t" text="t" shapetype="t"/>
            <o:ink i="AKgBHQOEAlwBEFjPVIrml8VPjwb4utLhmyIDFEgURP///wdF9ANHAUboB1cJAAAABQILZBkYMgqB&#10;x///D4DH//8PMwqBx///D4DH//8PClsnh4BAYAgMAgEBQCAwBAYAgECgEAgMAjEQIAsmuOA84Lms&#10;bCybnvg9uBZ4DcCG1hreAgSAgUBAwCBgCDgSAjYCAgICChZDCkPFVMqmrmAACgARIEC87XPiytkB&#10;" annotation="t"/>
          </v:rect>
        </w:pict>
      </w:r>
      <w:r>
        <w:pict w14:anchorId="5072459A">
          <v:rect id="Tinta 21" o:spid="_x0000_s2102" style="position:absolute;margin-left:457.85pt;margin-top:701.75pt;width:43.1pt;height:32.45pt;z-index:251757568;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0mm">
            <v:stroke opacity="21845f" endcap="square"/>
            <v:path shadowok="f" o:extrusionok="f" fillok="f" insetpenok="f"/>
            <o:lock v:ext="edit" rotation="t" aspectratio="t" verticies="t" text="t" shapetype="t"/>
            <o:ink i="ALUBHQJyVgEQWM9UiuaXxU+PBvi60uGbIgMUSBRE////B0X0A0cBRugHVwkAAAAFAgtkGRgyCoHH&#10;//8PgMf//w8zCoHH//8PgMf//w8KaTiHvF5QCAwCAwCAwBAYAIDAAIBAYBSpTCoBAIDSsuYB4PTi&#10;RZhwUvBVQCn1SAp3f8bQEgFNskmAheLuMQAQQkEKCGCGBDgap4kUNiPCS7TexYbBwwxXwooIMFgb&#10;wAoAESCgIL1x4srZAc==&#10;" annotation="t"/>
          </v:rect>
        </w:pict>
      </w:r>
      <w:r>
        <w:pict w14:anchorId="3395E59C">
          <v:rect id="Tinta 13" o:spid="_x0000_s2101" style="position:absolute;margin-left:472.15pt;margin-top:706.9pt;width:14.2pt;height:28.4pt;z-index:251756544;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0mm">
            <v:stroke opacity="21845f" endcap="square"/>
            <v:path shadowok="f" o:extrusionok="f" fillok="f" insetpenok="f"/>
            <o:lock v:ext="edit" rotation="t" aspectratio="t" verticies="t" text="t" shapetype="t"/>
            <o:ink i="AF0dAiZMARBYz1SK5pfFT48G+LrS4ZsiAxRIFET///8HRfQDRwFG6AdXCQAAAAUCC2QZGDIKgcf/&#10;/w+Ax///DzMKgcf//w+Ax///DwoRAgEAAQAKABEgAGrFR+LK2QH=&#10;" annotation="t"/>
          </v:rect>
        </w:pict>
      </w:r>
      <w:r>
        <w:pict w14:anchorId="1E08FE42">
          <v:rect id="Tinta 12" o:spid="_x0000_s2100" style="position:absolute;margin-left:-116.45pt;margin-top:393.8pt;width:14.2pt;height:28.4pt;z-index:251755520;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0mm">
            <v:stroke opacity="21845f" endcap="square"/>
            <v:path shadowok="f" o:extrusionok="f" fillok="f" insetpenok="f"/>
            <o:lock v:ext="edit" rotation="t" aspectratio="t" verticies="t" text="t" shapetype="t"/>
            <o:ink i="AF0dAiZMARBYz1SK5pfFT48G+LrS4ZsiAxRIFET///8HRfQDRwFG6AdXCQAAAAUCC2QZGDIKgcf/&#10;/w+Ax///DzMKgcf//w+Ax///DwoRAgEAAlAKABEgMCbbReLK2QH=&#10;" annotation="t"/>
          </v:rect>
        </w:pict>
      </w:r>
      <w:r>
        <w:pict w14:anchorId="48E92176">
          <v:rect id="Tinta 11" o:spid="_x0000_s2099" style="position:absolute;margin-left:-226.15pt;margin-top:376.25pt;width:14.2pt;height:28.4pt;z-index:251754496;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0mm">
            <v:stroke opacity="21845f" endcap="square"/>
            <v:path shadowok="f" o:extrusionok="f" fillok="f" insetpenok="f"/>
            <o:lock v:ext="edit" rotation="t" aspectratio="t" verticies="t" text="t" shapetype="t"/>
            <o:ink i="AF0dAiZMARBYz1SK5pfFT48G+LrS4ZsiAxRIFET///8HRfQDRwFG6AdXCQAAAAUCC2QZGDIKgcf/&#10;/w+Ax///DzMKgcf//w+Ax///DwoRAgEAAQAKABEgsI6NPOLK2QH=&#10;" annotation="t"/>
          </v:rect>
        </w:pict>
      </w:r>
      <w:r>
        <w:pict w14:anchorId="700126D4">
          <v:rect id="Tinta 10" o:spid="_x0000_s2098" style="position:absolute;margin-left:-226.15pt;margin-top:376.25pt;width:14.2pt;height:28.4pt;z-index:251753472;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0mm">
            <v:stroke opacity="21845f" endcap="square"/>
            <v:path shadowok="f" o:extrusionok="f" fillok="f" insetpenok="f"/>
            <o:lock v:ext="edit" rotation="t" aspectratio="t" verticies="t" text="t" shapetype="t"/>
            <o:ink i="AF0dAiZMARBYz1SK5pfFT48G+LrS4ZsiAxRIFET///8HRfQDRwFG6AdXCQAAAAUCC2QZGDIKgcf/&#10;/w+Ax///DzMKgcf//w+Ax///DwoRAgEAAQAKABEgUCpNPOLK2QH=&#10;" annotation="t"/>
          </v:rect>
        </w:pict>
      </w:r>
      <w:r>
        <w:pict w14:anchorId="0EA313F0">
          <v:rect id="Tinta 9" o:spid="_x0000_s2097" style="position:absolute;margin-left:-226.15pt;margin-top:376.25pt;width:14.2pt;height:28.4pt;z-index:251752448;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0mm">
            <v:stroke opacity="21845f" endcap="square"/>
            <v:path shadowok="f" o:extrusionok="f" fillok="f" insetpenok="f"/>
            <o:lock v:ext="edit" rotation="t" aspectratio="t" verticies="t" text="t" shapetype="t"/>
            <o:ink i="AF0dAiZMARBYz1SK5pfFT48G+LrS4ZsiAxRIFET///8HRfQDRwFG6AdXCQAAAAUCC2QZGDIKgcf/&#10;/w+Ax///DzMKgcf//w+Ax///DwoRAgEAAQAKABEg4GIWPOLK2QH=&#10;" annotation="t"/>
          </v:rect>
        </w:pict>
      </w:r>
      <w:r>
        <w:pict w14:anchorId="5FA2AE97">
          <v:rect id="Tinta 8" o:spid="_x0000_s2096" style="position:absolute;margin-left:472.15pt;margin-top:701.05pt;width:14.2pt;height:28.4pt;z-index:251751424;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0mm">
            <v:stroke opacity="21845f" endcap="square"/>
            <v:path shadowok="f" o:extrusionok="f" fillok="f" insetpenok="f"/>
            <o:lock v:ext="edit" rotation="t" aspectratio="t" verticies="t" text="t" shapetype="t"/>
            <o:ink i="AF0dAiZMARBYz1SK5pfFT48G+LrS4ZsiAxRIFET///8HRfQDRwFG6AdXCQAAAAUCC2QZGDIKgcf/&#10;/w+Ax///DzMKgcf//w+Ax///DwoRAgEAAlAKABEgkNJdOeLK2QH=&#10;" annotation="t"/>
          </v:rect>
        </w:pict>
      </w:r>
      <w:r>
        <w:pict w14:anchorId="72D7DB53">
          <v:rect id="Tinta 7" o:spid="_x0000_s2095" style="position:absolute;margin-left:472.15pt;margin-top:701.05pt;width:14.2pt;height:28.4pt;z-index:251750400;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0mm">
            <v:stroke opacity="21845f" endcap="square"/>
            <v:path shadowok="f" o:extrusionok="f" fillok="f" insetpenok="f"/>
            <o:lock v:ext="edit" rotation="t" aspectratio="t" verticies="t" text="t" shapetype="t"/>
            <o:ink i="AF0dAiZMARBYz1SK5pfFT48G+LrS4ZsiAxRIFET///8HRfQDRwFG6AdXCQAAAAUCC2QZGDIKgcf/&#10;/w+Ax///DzMKgcf//w+Ax///DwoRAgEAAlAKABEgIJokOeLK2QH=&#10;" annotation="t"/>
          </v:rect>
        </w:pict>
      </w:r>
      <w:r>
        <w:pict w14:anchorId="71468534">
          <v:rect id="Tinta 6" o:spid="_x0000_s2094" style="position:absolute;margin-left:464.25pt;margin-top:697.55pt;width:46.4pt;height:34.45pt;z-index:251749376;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0mm">
            <v:stroke opacity="21845f" endcap="square"/>
            <v:path shadowok="f" o:extrusionok="f" fillok="f" insetpenok="f"/>
            <o:lock v:ext="edit" rotation="t" aspectratio="t" verticies="t" text="t" shapetype="t"/>
            <o:ink i="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" annotation="t"/>
          </v:rect>
        </w:pict>
      </w:r>
      <w:r>
        <w:pict w14:anchorId="16252D83">
          <v:rect id="Tinta 3" o:spid="_x0000_s2091" style="position:absolute;margin-left:475.8pt;margin-top:705.9pt;width:8.55pt;height:17.05pt;z-index:251746304;visibility:visible;mso-wrap-style:square;mso-wrap-distance-left:9pt;mso-wrap-distance-top:0;mso-wrap-distance-right:9pt;mso-wrap-distance-bottom:0;mso-position-horizontal:absolute;mso-position-horizontal-relative:text;mso-position-vertical:absolute;mso-position-vertical-relative:text" filled="f" strokecolor="white" strokeweight="6mm">
            <v:stroke opacity="21845f" endcap="square"/>
            <v:path shadowok="f" o:extrusionok="f" fillok="f" insetpenok="f"/>
            <o:lock v:ext="edit" rotation="t" aspectratio="t" verticies="t" text="t" shapetype="t"/>
            <o:ink i="AF0dAhYuARBYz1SK5pfFT48G+LrS4ZsiAxRIFET///8HRawCRwFG2ARXCQAAAAUCC2QZGDIKgcf/&#10;/w+Ax///DzMKgcf//w+Ax///DwoRAQEAAkAKABEgoMz3K+LK2QH=&#10;" annotation="t"/>
          </v:rect>
        </w:pict>
      </w:r>
      <w:r>
        <w:pict w14:anchorId="31865326">
          <v:rect id="Tinta 2" o:spid="_x0000_s2090" style="position:absolute;margin-left:469.95pt;margin-top:707.05pt;width:9.7pt;height:16.05pt;z-index:251745280;visibility:visible;mso-wrap-style:square;mso-wrap-distance-left:9pt;mso-wrap-distance-top:0;mso-wrap-distance-right:9pt;mso-wrap-distance-bottom:0;mso-position-horizontal:absolute;mso-position-horizontal-relative:text;mso-position-vertical:absolute;mso-position-vertical-relative:text" filled="f" strokecolor="white" strokeweight="6mm">
            <v:stroke opacity="21845f" endcap="square"/>
            <v:path shadowok="f" o:extrusionok="f" fillok="f" insetpenok="f"/>
            <o:lock v:ext="edit" rotation="t" aspectratio="t" verticies="t" text="t" shapetype="t"/>
            <o:ink i="AGIdAhouARBYz1SK5pfFT48G+LrS4ZsiAxRIFET///8HRawCRwFG2ARXCQAAAAUCC2QZGDIKgcf/&#10;/w+Ax///DzMKgcf//w+Ax///DwoWBYONcqmD8bx3GwoAESDQvnsr4srZAc==&#10;" annotation="t"/>
          </v:rect>
        </w:pict>
      </w:r>
      <w:r>
        <w:pict w14:anchorId="195A7A77">
          <v:rect id="Tinta 1" o:spid="_x0000_s2089" style="position:absolute;margin-left:469.6pt;margin-top:708.2pt;width:24.75pt;height:19.1pt;z-index:251744256;visibility:visible;mso-wrap-style:square;mso-wrap-distance-left:9pt;mso-wrap-distance-top:0;mso-wrap-distance-right:9pt;mso-wrap-distance-bottom:0;mso-position-horizontal:absolute;mso-position-horizontal-relative:text;mso-position-vertical:absolute;mso-position-vertical-relative:text" filled="f" strokecolor="white" strokeweight="6mm">
            <v:stroke opacity="21845f" endcap="square"/>
            <v:path shadowok="f" o:extrusionok="f" fillok="f" insetpenok="f"/>
            <o:lock v:ext="edit" rotation="t" aspectratio="t" verticies="t" text="t" shapetype="t"/>
            <o:ink i="AMABHQJCMgEQWM9UiuaXxU+PBvi60uGbIgMUSBRE////B0WsAkcBRtgEVwkAAAAFAgtkGRgyCoHH&#10;//8PgMf//w8zCoHH//8PgMf//w8KdEiH4Krg6U/rE2n3A6cD/xJ/D5QpAYBAYBAYBAYAgMAILCgI&#10;BASAQFAICgEBgEBQCAwCAwCAwCAwCAwCAwCAwCAwKWZ4r2o7dieDqXbrvjjRMAhMRKIuYmJiYmJi&#10;UTEokiQIkmGtcu7mCgARIIDZ2SriytkB&#10;" annotation="t"/>
          </v:rect>
        </w:pict>
      </w:r>
      <w:r>
        <w:pict w14:anchorId="4DA9C508">
          <v:oval id="_x0000_s2085" style="position:absolute;margin-left:473.85pt;margin-top:709.85pt;width:8.1pt;height:9pt;z-index:251743232;mso-position-horizontal-relative:text;mso-position-vertical-relative:text" fillcolor="#c9c9c9 [1942]" strokecolor="#c9c9c9 [1942]" strokeweight="1pt">
            <v:fill color2="#ededed [662]" angle="-45" focus="-50%" type="gradient"/>
            <v:shadow on="t" type="perspective" color="#525252 [1606]" opacity=".5" offset="1pt" offset2="-3pt"/>
          </v:oval>
        </w:pict>
      </w:r>
      <w:r w:rsidR="00E64E7D" w:rsidRPr="00743CBB">
        <w:rPr>
          <w:noProof/>
          <w:sz w:val="20"/>
          <w:lang w:eastAsia="pt-PT"/>
        </w:rPr>
        <w:drawing>
          <wp:anchor distT="0" distB="0" distL="114300" distR="114300" simplePos="0" relativeHeight="251664896" behindDoc="0" locked="0" layoutInCell="1" allowOverlap="1" wp14:anchorId="60EAB3BC" wp14:editId="26FE0D23">
            <wp:simplePos x="0" y="0"/>
            <wp:positionH relativeFrom="column">
              <wp:posOffset>-3810</wp:posOffset>
            </wp:positionH>
            <wp:positionV relativeFrom="paragraph">
              <wp:posOffset>118745</wp:posOffset>
            </wp:positionV>
            <wp:extent cx="1206159" cy="1706009"/>
            <wp:effectExtent l="0" t="0" r="0" b="0"/>
            <wp:wrapNone/>
            <wp:docPr id="290674746" name="Imagem 290674746"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pict w14:anchorId="31AFAEEF">
          <v:group id="Agrupar 16" o:spid="_x0000_s2071" style="position:absolute;margin-left:108.65pt;margin-top:10.35pt;width:378.45pt;height:671.75pt;z-index:251732992;mso-position-horizontal-relative:text;mso-position-vertical-relative:text"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">
            <v:shape id="Text Box 1" o:spid="_x0000_s2072"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" filled="f" stroked="f">
              <v:textbox style="mso-next-textbox:#Text Box 1" inset="0,0,0,0">
                <w:txbxContent>
                  <w:p w14:paraId="591DEDE3" w14:textId="77777777" w:rsidR="0013259C" w:rsidRPr="00743CBB" w:rsidRDefault="0013259C" w:rsidP="0013259C">
                    <w:pPr>
                      <w:jc w:val="center"/>
                      <w:rPr>
                        <w:b/>
                        <w:sz w:val="36"/>
                        <w:szCs w:val="32"/>
                      </w:rPr>
                    </w:pPr>
                    <w:r w:rsidRPr="00743CBB">
                      <w:rPr>
                        <w:b/>
                        <w:color w:val="000000"/>
                        <w:sz w:val="36"/>
                        <w:szCs w:val="32"/>
                      </w:rPr>
                      <w:t>Sistema de Gestão de Frotas de Transporte Escolar</w:t>
                    </w:r>
                  </w:p>
                  <w:p w14:paraId="6C3BFF2B" w14:textId="77777777" w:rsidR="00E64E7D" w:rsidRPr="00743CBB" w:rsidRDefault="00E64E7D" w:rsidP="00E64E7D">
                    <w:pPr>
                      <w:jc w:val="center"/>
                      <w:rPr>
                        <w:b/>
                        <w:sz w:val="36"/>
                        <w:szCs w:val="32"/>
                      </w:rPr>
                    </w:pPr>
                  </w:p>
                </w:txbxContent>
              </v:textbox>
            </v:shape>
            <v:group id="Group 42" o:spid="_x0000_s2073"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">
              <v:shape id="Text Box 43" o:spid="_x0000_s2074"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" filled="f" stroked="f">
                <v:textbox style="mso-next-textbox:#Text Box 43" inset="0,0,0,0">
                  <w:txbxContent>
                    <w:p w14:paraId="5A91BDB6" w14:textId="77777777" w:rsidR="00E64E7D" w:rsidRPr="00743CBB" w:rsidRDefault="00E64E7D" w:rsidP="00E64E7D">
                      <w:pPr>
                        <w:jc w:val="center"/>
                        <w:rPr>
                          <w:color w:val="000000"/>
                          <w:sz w:val="28"/>
                          <w:szCs w:val="28"/>
                        </w:rPr>
                      </w:pPr>
                      <w:r w:rsidRPr="00743CBB">
                        <w:rPr>
                          <w:color w:val="000000"/>
                          <w:sz w:val="28"/>
                          <w:szCs w:val="28"/>
                        </w:rPr>
                        <w:t>Trabalho de Licenciatura</w:t>
                      </w:r>
                    </w:p>
                    <w:p w14:paraId="2427C549" w14:textId="77777777" w:rsidR="00E64E7D" w:rsidRPr="00743CBB" w:rsidRDefault="00E64E7D" w:rsidP="00E64E7D">
                      <w:pPr>
                        <w:jc w:val="center"/>
                        <w:rPr>
                          <w:sz w:val="28"/>
                          <w:szCs w:val="28"/>
                        </w:rPr>
                      </w:pPr>
                      <w:r w:rsidRPr="00743CBB">
                        <w:rPr>
                          <w:color w:val="000000"/>
                          <w:sz w:val="28"/>
                          <w:szCs w:val="28"/>
                        </w:rPr>
                        <w:t xml:space="preserve"> em Informática</w:t>
                      </w:r>
                    </w:p>
                    <w:p w14:paraId="24C85704" w14:textId="77777777" w:rsidR="00E64E7D" w:rsidRPr="00743CBB" w:rsidRDefault="00E64E7D" w:rsidP="00E64E7D">
                      <w:pPr>
                        <w:rPr>
                          <w:sz w:val="28"/>
                          <w:szCs w:val="28"/>
                        </w:rPr>
                      </w:pPr>
                    </w:p>
                    <w:p w14:paraId="34BEF198" w14:textId="77777777" w:rsidR="00E64E7D" w:rsidRPr="00743CBB" w:rsidRDefault="00E64E7D" w:rsidP="00E64E7D">
                      <w:pPr>
                        <w:rPr>
                          <w:sz w:val="28"/>
                          <w:szCs w:val="28"/>
                        </w:rPr>
                      </w:pPr>
                    </w:p>
                    <w:p w14:paraId="1C473674" w14:textId="77777777" w:rsidR="00E64E7D" w:rsidRPr="00743CBB" w:rsidRDefault="00E64E7D" w:rsidP="00E64E7D">
                      <w:pPr>
                        <w:rPr>
                          <w:sz w:val="28"/>
                          <w:szCs w:val="28"/>
                        </w:rPr>
                      </w:pPr>
                      <w:r w:rsidRPr="00743CBB">
                        <w:rPr>
                          <w:sz w:val="28"/>
                          <w:szCs w:val="28"/>
                        </w:rPr>
                        <w:t>Dissertação para obtenção do Grau de Mestre em</w:t>
                      </w:r>
                      <w:r w:rsidRPr="00743CBB">
                        <w:rPr>
                          <w:sz w:val="28"/>
                          <w:szCs w:val="28"/>
                        </w:rPr>
                        <w:br/>
                        <w:t>[Engenharia Informática]</w:t>
                      </w:r>
                    </w:p>
                    <w:p w14:paraId="7300B8A2" w14:textId="77777777" w:rsidR="00E64E7D" w:rsidRPr="00743CBB" w:rsidRDefault="00E64E7D" w:rsidP="00E64E7D">
                      <w:pPr>
                        <w:rPr>
                          <w:sz w:val="28"/>
                          <w:szCs w:val="28"/>
                        </w:rPr>
                      </w:pPr>
                    </w:p>
                  </w:txbxContent>
                </v:textbox>
              </v:shape>
              <v:group id="Group 44" o:spid="_x0000_s2075"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">
                <v:shapetype id="_x0000_t32" coordsize="21600,21600" o:spt="32" o:oned="t" path="m,l21600,21600e" filled="f">
                  <v:path arrowok="t" fillok="f" o:connecttype="none"/>
                  <o:lock v:ext="edit" shapetype="t"/>
                </v:shapetype>
                <v:shape id="AutoShape 45" o:spid="_x0000_s2076"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" strokecolor="#375623 [1609]" strokeweight="2pt"/>
                <v:shape id="AutoShape 46" o:spid="_x0000_s2077"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" strokecolor="#375623 [1609]" strokeweight="2pt"/>
              </v:group>
            </v:group>
          </v:group>
        </w:pict>
      </w:r>
      <w:r>
        <w:pict w14:anchorId="41CC5D0E">
          <v:shape id="Caixa de texto 15" o:spid="_x0000_s2070" type="#_x0000_t202" style="position:absolute;margin-left:100.55pt;margin-top:74.8pt;width:351.5pt;height:69.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" filled="f" stroked="f">
            <v:textbox style="mso-next-textbox:#Caixa de texto 15" inset="0,0,0,0">
              <w:txbxContent>
                <w:p w14:paraId="1B4CF0AE" w14:textId="77777777" w:rsidR="00E64E7D" w:rsidRPr="00743CBB" w:rsidRDefault="00E64E7D" w:rsidP="00E64E7D">
                  <w:pPr>
                    <w:spacing w:after="0"/>
                    <w:jc w:val="center"/>
                    <w:rPr>
                      <w:b/>
                      <w:sz w:val="30"/>
                      <w:szCs w:val="30"/>
                    </w:rPr>
                  </w:pPr>
                  <w:r w:rsidRPr="00743CBB">
                    <w:rPr>
                      <w:b/>
                      <w:sz w:val="30"/>
                      <w:szCs w:val="30"/>
                    </w:rPr>
                    <w:t>FACULDADE DE CIÊNCIAS</w:t>
                  </w:r>
                </w:p>
                <w:p w14:paraId="71BA0B37" w14:textId="77777777" w:rsidR="00E64E7D" w:rsidRPr="00743CBB" w:rsidRDefault="00E64E7D" w:rsidP="00E64E7D">
                  <w:pPr>
                    <w:spacing w:after="0"/>
                    <w:jc w:val="center"/>
                    <w:rPr>
                      <w:sz w:val="30"/>
                      <w:szCs w:val="30"/>
                    </w:rPr>
                  </w:pPr>
                  <w:r w:rsidRPr="00743CBB">
                    <w:rPr>
                      <w:b/>
                      <w:sz w:val="30"/>
                      <w:szCs w:val="30"/>
                    </w:rPr>
                    <w:t>Departamento de Matemática e Informática</w:t>
                  </w:r>
                </w:p>
                <w:p w14:paraId="094D2C2D" w14:textId="77777777" w:rsidR="00E64E7D" w:rsidRPr="00743CBB" w:rsidRDefault="00E64E7D" w:rsidP="00E64E7D">
                  <w:pPr>
                    <w:spacing w:after="0"/>
                    <w:rPr>
                      <w:sz w:val="30"/>
                      <w:szCs w:val="30"/>
                    </w:rPr>
                  </w:pPr>
                </w:p>
              </w:txbxContent>
            </v:textbox>
          </v:shape>
        </w:pict>
      </w:r>
      <w:r>
        <w:pict w14:anchorId="0C55B405">
          <v:shape id="Caixa de texto 14" o:spid="_x0000_s2069" type="#_x0000_t202" style="position:absolute;margin-left:199.1pt;margin-top:650.4pt;width:211.65pt;height:21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" filled="f" stroked="f">
            <v:textbox style="mso-next-textbox:#Caixa de texto 14" inset="0,0,0,0">
              <w:txbxContent>
                <w:p w14:paraId="72466498" w14:textId="57A7F687" w:rsidR="00E64E7D" w:rsidRPr="00743CBB" w:rsidRDefault="00471A47" w:rsidP="00E64E7D">
                  <w:pPr>
                    <w:jc w:val="center"/>
                  </w:pPr>
                  <w:r w:rsidRPr="00743CBB">
                    <w:t>M</w:t>
                  </w:r>
                  <w:r w:rsidR="00E64E7D" w:rsidRPr="00743CBB">
                    <w:t>aputo, 2023</w:t>
                  </w:r>
                </w:p>
                <w:p w14:paraId="118E07A5" w14:textId="77777777" w:rsidR="00E64E7D" w:rsidRPr="00743CBB" w:rsidRDefault="00E64E7D" w:rsidP="00E64E7D">
                  <w:pPr>
                    <w:jc w:val="center"/>
                  </w:pPr>
                </w:p>
                <w:p w14:paraId="10C7F220" w14:textId="77777777" w:rsidR="00E64E7D" w:rsidRPr="00743CBB" w:rsidRDefault="00E64E7D" w:rsidP="00E64E7D"/>
              </w:txbxContent>
            </v:textbox>
          </v:shape>
        </w:pict>
      </w:r>
      <w:r>
        <w:pict w14:anchorId="65A3DA56">
          <v:rect id="Tinta 34" o:spid="_x0000_s2115" style="position:absolute;margin-left:151.25pt;margin-top:684.6pt;width:3.65pt;height:3.55pt;z-index:251770880;visibility:visible;mso-wrap-style:square;mso-wrap-distance-left:9pt;mso-wrap-distance-top:0;mso-wrap-distance-right:9pt;mso-wrap-distance-bottom:0;mso-position-horizontal:absolute;mso-position-horizontal-relative:text;mso-position-vertical:absolute;mso-position-vertical-relative:text;mso-width-relative:margin" filled="f" strokecolor="white" strokeweight="10mm">
            <v:stroke opacity="21845f" endcap="square"/>
            <v:path shadowok="f" o:extrusionok="f" fillok="f" insetpenok="f"/>
            <o:lock v:ext="edit" rotation="t" aspectratio="t" verticies="t" text="t" shapetype="t"/>
            <o:ink i="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" annotation="t"/>
          </v:rect>
        </w:pict>
      </w:r>
      <w:r>
        <w:pict w14:anchorId="08C8813A">
          <v:rect id="Tinta 31" o:spid="_x0000_s2112" style="position:absolute;margin-left:279.55pt;margin-top:588pt;width:3.55pt;height:7.1pt;z-index:251767808;visibility:visible;mso-wrap-style:square;mso-wrap-distance-left:9pt;mso-wrap-distance-top:0;mso-wrap-distance-right:9pt;mso-wrap-distance-bottom:0;mso-position-horizontal:absolute;mso-position-horizontal-relative:text;mso-position-vertical:absolute;mso-position-vertical-relative:text" filled="f" strokecolor="white" strokeweight="10mm">
            <v:stroke opacity="21845f" endcap="square"/>
            <v:path shadowok="f" o:extrusionok="f" fillok="f" insetpenok="f"/>
            <o:lock v:ext="edit" rotation="t" aspectratio="t" verticies="t" text="t" shapetype="t"/>
            <o:ink i="AF0dAiZMARBYz1SK5pfFT48G+LrS4ZsiAxRIFET///8HRfQDRwFG6AdXCQAAAAUCC2QZGDIKgcf/&#10;/w+Ax///DzMKgcf//w+Ax///DwoRAgEAAQAKABEggIK9euLK2QH=&#10;" annotation="t"/>
          </v:rect>
        </w:pict>
      </w:r>
      <w:r>
        <w:pict w14:anchorId="0B837548">
          <v:rect id="Tinta 5" o:spid="_x0000_s2093" style="position:absolute;margin-left:292.35pt;margin-top:612.05pt;width:4.15pt;height:3.55pt;z-index:251748352;visibility:visible;mso-wrap-style:square;mso-wrap-distance-left:9pt;mso-wrap-distance-top:0;mso-wrap-distance-right:9pt;mso-wrap-distance-bottom:0;mso-position-horizontal:absolute;mso-position-horizontal-relative:text;mso-position-vertical:absolute;mso-position-vertical-relative:text" filled="f" strokecolor="white" strokeweight="6mm">
            <v:stroke opacity="21845f" endcap="square"/>
            <v:path shadowok="f" o:extrusionok="f" fillok="f" insetpenok="f"/>
            <o:lock v:ext="edit" rotation="t" aspectratio="t" verticies="t" text="t" shapetype="t"/>
            <o:ink i="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" annotation="t"/>
          </v:rect>
        </w:pict>
      </w:r>
      <w:r>
        <w:pict w14:anchorId="70D952E0">
          <v:rect id="Tinta 4" o:spid="_x0000_s2092" style="position:absolute;margin-left:490.75pt;margin-top:681.1pt;width:45.15pt;height:54.4pt;z-index:251747328;visibility:visible;mso-wrap-style:square;mso-wrap-distance-left:9pt;mso-wrap-distance-top:0;mso-wrap-distance-right:9pt;mso-wrap-distance-bottom:0;mso-position-horizontal:absolute;mso-position-horizontal-relative:text;mso-position-vertical:absolute;mso-position-vertical-relative:text" filled="f" strokecolor="white" strokeweight="6mm">
            <v:stroke opacity="21845f" endcap="square"/>
            <v:path shadowok="f" o:extrusionok="f" fillok="f" insetpenok="f"/>
            <o:lock v:ext="edit" rotation="t" aspectratio="t" verticies="t" text="t" shapetype="t"/>
            <o:ink i="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" annotation="t"/>
          </v:rect>
        </w:pict>
      </w:r>
      <w:r>
        <w:pict w14:anchorId="5BC50146">
          <v:rect id="Tinta 29" o:spid="_x0000_s2110" style="position:absolute;margin-left:211.5pt;margin-top:716.15pt;width:14.2pt;height:28.4pt;z-index:251765760;visibility:visible;mso-wrap-style:square;mso-wrap-distance-left:9pt;mso-wrap-distance-top:0;mso-wrap-distance-right:9pt;mso-wrap-distance-bottom:0;mso-position-horizontal-relative:text;mso-position-vertical-relative:text" filled="f" strokecolor="white" strokeweight="10mm">
            <v:stroke opacity="21845f" endcap="square"/>
            <v:path shadowok="f" o:extrusionok="f" fillok="f" insetpenok="f"/>
            <o:lock v:ext="edit" rotation="t" aspectratio="t" verticies="t" text="t" shapetype="t"/>
            <o:ink i="AHAdAiZMARBYz1SK5pfFT48G+LrS4ZsiAxRIFET///8HRfQDRwFG6AdXCQAAAAUCC2QZGDIKgcf/&#10;/w+Ax///DzMKgcf//w+Ax///DwoRAgJQAlAKABEgcPHCdeLK2QEKEQICUAJQCgARIIAYw3XiytkB&#10;" annotation="t"/>
          </v:rect>
        </w:pict>
      </w:r>
      <w:r>
        <w:pict w14:anchorId="56722CF5">
          <v:rect id="Tinta 27" o:spid="_x0000_s2108" style="position:absolute;margin-left:240.15pt;margin-top:712.2pt;width:27.55pt;height:30pt;z-index:251763712;visibility:visible;mso-wrap-style:square;mso-wrap-distance-left:9pt;mso-wrap-distance-top:0;mso-wrap-distance-right:9pt;mso-wrap-distance-bottom:0;mso-position-horizontal-relative:text;mso-position-vertical-relative:text" filled="f" strokecolor="white" strokeweight="10mm">
            <v:stroke opacity="21845f" endcap="square"/>
            <v:path shadowok="f" o:extrusionok="f" fillok="f" insetpenok="f"/>
            <o:lock v:ext="edit" rotation="t" aspectratio="t" verticies="t" text="t" shapetype="t"/>
            <o:ink i="AGsdAkpQARBYz1SK5pfFT48G+LrS4ZsiAxRIFET///8HRfQDRwFG6AdXCQAAAAUCC2QZGDIKgcf/&#10;/w+Ax///DzMKgcf//w+Ax///DwofD4Rg3ZNlsCcp1rPOgpQ9Zb4XtAoAESAwQ0h14srZAc==&#10;" annotation="t"/>
          </v:rect>
        </w:pict>
      </w:r>
      <w:r>
        <w:pict w14:anchorId="7962AED8">
          <v:rect id="Tinta 30" o:spid="_x0000_s2111" style="position:absolute;margin-left:261.25pt;margin-top:736pt;width:8.95pt;height:3.55pt;z-index:251766784;visibility:visible;mso-wrap-style:square;mso-wrap-distance-left:9pt;mso-wrap-distance-top:0;mso-wrap-distance-right:9pt;mso-wrap-distance-bottom:0;mso-position-horizontal-relative:text;mso-position-vertical-relative:text" filled="f" strokecolor="white" strokeweight="10mm">
            <v:stroke opacity="21845f" endcap="square"/>
            <v:path shadowok="f" o:extrusionok="f" fillok="f" insetpenok="f"/>
            <o:lock v:ext="edit" rotation="t" aspectratio="t" verticies="t" text="t" shapetype="t"/>
            <o:ink i="AHAdA/4BZAEQWM9UiuaXxU+PBvi60uGbIgMUSBRE////B0X0A0cBRugHVwkAAAAFAgtkGRgyCoHH&#10;//8PgMf//w8zCoHH//8PgMf//w8KIwiHgFUxFRe9y7gXgbSHgCOQXgYuA1oYCgARIOAp/HXiytkB&#10;" annotation="t"/>
          </v:rect>
        </w:pict>
      </w:r>
      <w:r>
        <w:pict w14:anchorId="7E1C321C">
          <v:rect id="Tinta 26" o:spid="_x0000_s2107" style="position:absolute;margin-left:200.05pt;margin-top:679.35pt;width:25.65pt;height:26.55pt;z-index:251762688;visibility:visible;mso-wrap-style:square;mso-wrap-distance-left:9pt;mso-wrap-distance-top:0;mso-wrap-distance-right:9pt;mso-wrap-distance-bottom:0;mso-position-horizontal-relative:text;mso-position-vertical-relative:text" filled="f" strokecolor="white" strokeweight="10mm">
            <v:stroke opacity="21845f" endcap="square"/>
            <v:path shadowok="f" o:extrusionok="f" fillok="f" insetpenok="f"/>
            <o:lock v:ext="edit" rotation="t" aspectratio="t" verticies="t" text="t" shapetype="t"/>
            <o:ink i="AGcdAkRMARBYz1SK5pfFT48G+LrS4ZsiAxRIFET///8HRfQDRwFG6AdXCQAAAAUCC2QZGDIKgcf/&#10;/w+Ax///DzMKgcf//w+Ax///DwobD4Nw6cuGq6QnC+qCAAesCgARIMB7EXXiytkB&#10;" annotation="t"/>
          </v:rect>
        </w:pict>
      </w:r>
      <w:r>
        <w:pict w14:anchorId="7E40AAD3">
          <v:rect id="Tinta 25" o:spid="_x0000_s2106" style="position:absolute;margin-left:171.55pt;margin-top:701.05pt;width:14.5pt;height:30.5pt;z-index:251761664;visibility:visible;mso-wrap-style:square;mso-wrap-distance-left:9pt;mso-wrap-distance-top:0;mso-wrap-distance-right:9pt;mso-wrap-distance-bottom:0;mso-position-horizontal-relative:text;mso-position-vertical-relative:text" filled="f" strokecolor="white" strokeweight="10mm">
            <v:stroke opacity="21845f" endcap="square"/>
            <v:path shadowok="f" o:extrusionok="f" fillok="f" insetpenok="f"/>
            <o:lock v:ext="edit" rotation="t" aspectratio="t" verticies="t" text="t" shapetype="t"/>
            <o:ink i="AGIdAiZMARBYz1SK5pfFT48G+LrS4ZsiAxRIFET///8HRfQDRwFG6AdXCQAAAAUCC2QZGDIKgcf/&#10;/w+Ax///DzMKgcf//w+Ax///DwoWBIM4UIL8EfhHsAoAESBQ0tV04srZAc==&#10;" annotation="t"/>
          </v:rect>
        </w:pict>
      </w:r>
      <w:r>
        <w:pict w14:anchorId="5E10C552">
          <v:rect id="Tinta 28" o:spid="_x0000_s2109" style="position:absolute;margin-left:3in;margin-top:705.9pt;width:14.2pt;height:28.7pt;z-index:251764736;visibility:visible;mso-wrap-style:square;mso-wrap-distance-left:9pt;mso-wrap-distance-top:0;mso-wrap-distance-right:9pt;mso-wrap-distance-bottom:0;mso-position-horizontal-relative:text;mso-position-vertical-relative:text" filled="f" strokecolor="white" strokeweight="10mm">
            <v:stroke opacity="21845f" endcap="square"/>
            <v:path shadowok="f" o:extrusionok="f" fillok="f" insetpenok="f"/>
            <o:lock v:ext="edit" rotation="t" aspectratio="t" verticies="t" text="t" shapetype="t"/>
            <o:ink i="AGAdAiZMARBYz1SK5pfFT48G+LrS4ZsiAxRIFET///8HRfQDRwFG6AdXCQAAAAUCC2QZGDIKgcf/&#10;/w+Ax///DzMKgcf//w+Ax///DwoUA4KUgvu/BOgKABEgEP6EdeLK2QH=&#10;" annotation="t"/>
          </v:rect>
        </w:pict>
      </w:r>
      <w:r w:rsidR="001146BF" w:rsidRPr="00743CBB">
        <w:rPr>
          <w:rFonts w:eastAsia="Times New Roman"/>
          <w:sz w:val="20"/>
          <w:lang w:eastAsia="pt-PT"/>
        </w:rPr>
        <w:t xml:space="preserve"> </w:t>
      </w:r>
      <w:r w:rsidR="00E64E7D" w:rsidRPr="00743CBB">
        <w:rPr>
          <w:rFonts w:eastAsia="Times New Roman"/>
          <w:sz w:val="20"/>
          <w:lang w:eastAsia="pt-PT"/>
        </w:rPr>
        <w:br w:type="page"/>
      </w:r>
    </w:p>
    <w:p w14:paraId="39CFCE15" w14:textId="36FEB44D" w:rsidR="00AE1168" w:rsidRPr="00743CBB" w:rsidRDefault="00000000">
      <w:pPr>
        <w:rPr>
          <w:rFonts w:eastAsia="Times New Roman"/>
          <w:sz w:val="20"/>
          <w:lang w:eastAsia="pt-PT"/>
        </w:rPr>
        <w:sectPr w:rsidR="00AE1168" w:rsidRPr="00743CBB" w:rsidSect="00721915">
          <w:footerReference w:type="default" r:id="rId11"/>
          <w:footerReference w:type="first" r:id="rId12"/>
          <w:pgSz w:w="11906" w:h="16838" w:code="9"/>
          <w:pgMar w:top="1418" w:right="567" w:bottom="1418" w:left="1701" w:header="709" w:footer="709" w:gutter="0"/>
          <w:pgNumType w:start="1"/>
          <w:cols w:space="708"/>
          <w:titlePg/>
          <w:docGrid w:linePitch="360"/>
        </w:sectPr>
      </w:pPr>
      <w:r>
        <w:lastRenderedPageBreak/>
        <w:pict w14:anchorId="01528D82">
          <v:shape id="Caixa de texto 12" o:spid="_x0000_s2067" type="#_x0000_t202" style="position:absolute;left:0;text-align:left;margin-left:1394.05pt;margin-top:490.85pt;width:369.5pt;height:50.25pt;z-index:2517370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" filled="f" stroked="f">
            <v:textbox inset="0,0,0,0">
              <w:txbxContent>
                <w:tbl>
                  <w:tblPr>
                    <w:tblW w:w="0" w:type="auto"/>
                    <w:tblLook w:val="04A0" w:firstRow="1" w:lastRow="0" w:firstColumn="1" w:lastColumn="0" w:noHBand="0" w:noVBand="1"/>
                  </w:tblPr>
                  <w:tblGrid>
                    <w:gridCol w:w="2196"/>
                    <w:gridCol w:w="5409"/>
                  </w:tblGrid>
                  <w:tr w:rsidR="00E64E7D" w:rsidRPr="00743CBB" w14:paraId="556A142B" w14:textId="77777777" w:rsidTr="00187495">
                    <w:tc>
                      <w:tcPr>
                        <w:tcW w:w="2196" w:type="dxa"/>
                        <w:shd w:val="clear" w:color="auto" w:fill="auto"/>
                      </w:tcPr>
                      <w:p w14:paraId="5FBB7575" w14:textId="77777777" w:rsidR="00E64E7D" w:rsidRPr="00743CBB" w:rsidRDefault="00E64E7D" w:rsidP="00831025">
                        <w:pPr>
                          <w:rPr>
                            <w:b/>
                          </w:rPr>
                        </w:pPr>
                      </w:p>
                    </w:tc>
                    <w:tc>
                      <w:tcPr>
                        <w:tcW w:w="5409" w:type="dxa"/>
                        <w:shd w:val="clear" w:color="auto" w:fill="auto"/>
                      </w:tcPr>
                      <w:p w14:paraId="3595F879" w14:textId="77777777" w:rsidR="00E64E7D" w:rsidRPr="00743CBB" w:rsidRDefault="00E64E7D" w:rsidP="00F9589C"/>
                    </w:tc>
                  </w:tr>
                  <w:tr w:rsidR="00E64E7D" w:rsidRPr="00743CBB" w14:paraId="52588F99" w14:textId="77777777" w:rsidTr="00187495">
                    <w:tc>
                      <w:tcPr>
                        <w:tcW w:w="2196" w:type="dxa"/>
                        <w:shd w:val="clear" w:color="auto" w:fill="auto"/>
                      </w:tcPr>
                      <w:p w14:paraId="6194AA22" w14:textId="77777777" w:rsidR="00E64E7D" w:rsidRPr="00743CBB" w:rsidRDefault="00E64E7D" w:rsidP="00F9589C">
                        <w:pPr>
                          <w:jc w:val="right"/>
                          <w:rPr>
                            <w:b/>
                          </w:rPr>
                        </w:pPr>
                        <w:r w:rsidRPr="00743CBB">
                          <w:rPr>
                            <w:b/>
                            <w:color w:val="000000"/>
                          </w:rPr>
                          <w:t>Autor:</w:t>
                        </w:r>
                      </w:p>
                    </w:tc>
                    <w:tc>
                      <w:tcPr>
                        <w:tcW w:w="5409" w:type="dxa"/>
                        <w:shd w:val="clear" w:color="auto" w:fill="auto"/>
                      </w:tcPr>
                      <w:p w14:paraId="1F4FC580" w14:textId="77777777" w:rsidR="00E64E7D" w:rsidRPr="00743CBB" w:rsidRDefault="00E64E7D" w:rsidP="003321B4">
                        <w:r w:rsidRPr="00743CBB">
                          <w:t>Aurélio José Macie Júnior</w:t>
                        </w:r>
                      </w:p>
                    </w:tc>
                  </w:tr>
                </w:tbl>
                <w:p w14:paraId="2A89C117" w14:textId="77777777" w:rsidR="00E64E7D" w:rsidRPr="00743CBB" w:rsidRDefault="00E64E7D" w:rsidP="00E64E7D">
                  <w:pPr>
                    <w:rPr>
                      <w:b/>
                    </w:rPr>
                  </w:pPr>
                </w:p>
                <w:p w14:paraId="01C16766" w14:textId="77777777" w:rsidR="00E64E7D" w:rsidRPr="00743CBB" w:rsidRDefault="00E64E7D" w:rsidP="00E64E7D"/>
                <w:p w14:paraId="73A877F0" w14:textId="77777777" w:rsidR="00E64E7D" w:rsidRPr="00743CBB" w:rsidRDefault="00E64E7D" w:rsidP="00E64E7D"/>
                <w:p w14:paraId="210E21C3" w14:textId="77777777" w:rsidR="00E64E7D" w:rsidRPr="00743CBB" w:rsidRDefault="00E64E7D" w:rsidP="00E64E7D">
                  <w:r w:rsidRPr="00743CBB">
                    <w:t>[Nome completo do autor]</w:t>
                  </w:r>
                </w:p>
                <w:p w14:paraId="3631EBB7" w14:textId="77777777" w:rsidR="00E64E7D" w:rsidRPr="00743CBB" w:rsidRDefault="00E64E7D" w:rsidP="00E64E7D"/>
                <w:p w14:paraId="342C95F6" w14:textId="77777777" w:rsidR="00E64E7D" w:rsidRPr="00743CBB" w:rsidRDefault="00E64E7D" w:rsidP="00E64E7D"/>
                <w:p w14:paraId="2D81C6F9" w14:textId="77777777" w:rsidR="00E64E7D" w:rsidRPr="00743CBB" w:rsidRDefault="00E64E7D" w:rsidP="00E64E7D">
                  <w:r w:rsidRPr="00743CBB">
                    <w:t>[Nome completo do autor]</w:t>
                  </w:r>
                </w:p>
                <w:p w14:paraId="66BB18AB" w14:textId="77777777" w:rsidR="00E64E7D" w:rsidRPr="00743CBB" w:rsidRDefault="00E64E7D" w:rsidP="00E64E7D"/>
                <w:p w14:paraId="32AE4CA3" w14:textId="77777777" w:rsidR="00E64E7D" w:rsidRPr="00743CBB" w:rsidRDefault="00E64E7D" w:rsidP="00E64E7D"/>
                <w:p w14:paraId="63BECDFF" w14:textId="77777777" w:rsidR="00E64E7D" w:rsidRPr="00743CBB" w:rsidRDefault="00E64E7D" w:rsidP="00E64E7D">
                  <w:r w:rsidRPr="00743CBB">
                    <w:t>[Nome completo do autor]</w:t>
                  </w:r>
                </w:p>
                <w:p w14:paraId="29F1A61A" w14:textId="77777777" w:rsidR="00E64E7D" w:rsidRPr="00743CBB" w:rsidRDefault="00E64E7D" w:rsidP="00E64E7D"/>
                <w:p w14:paraId="367DED97" w14:textId="77777777" w:rsidR="00E64E7D" w:rsidRPr="00743CBB" w:rsidRDefault="00E64E7D" w:rsidP="00E64E7D"/>
                <w:p w14:paraId="181091E6" w14:textId="77777777" w:rsidR="00E64E7D" w:rsidRPr="00743CBB" w:rsidRDefault="00E64E7D" w:rsidP="00E64E7D"/>
                <w:p w14:paraId="4EB9E870" w14:textId="77777777" w:rsidR="00E64E7D" w:rsidRPr="00743CBB" w:rsidRDefault="00E64E7D" w:rsidP="00E64E7D">
                  <w:r w:rsidRPr="00743CBB">
                    <w:t>[Nome completo do autor]</w:t>
                  </w:r>
                </w:p>
                <w:p w14:paraId="4D170041" w14:textId="77777777" w:rsidR="00E64E7D" w:rsidRPr="00743CBB" w:rsidRDefault="00E64E7D" w:rsidP="00E64E7D"/>
                <w:p w14:paraId="0671A937" w14:textId="77777777" w:rsidR="00E64E7D" w:rsidRPr="00743CBB" w:rsidRDefault="00E64E7D" w:rsidP="00E64E7D"/>
                <w:p w14:paraId="51755029" w14:textId="77777777" w:rsidR="00E64E7D" w:rsidRPr="00743CBB" w:rsidRDefault="00E64E7D" w:rsidP="00E64E7D">
                  <w:r w:rsidRPr="00743CBB">
                    <w:t>[Nome completo do autor]</w:t>
                  </w:r>
                </w:p>
                <w:p w14:paraId="1C91230B" w14:textId="77777777" w:rsidR="00E64E7D" w:rsidRPr="00743CBB" w:rsidRDefault="00E64E7D" w:rsidP="00E64E7D"/>
                <w:p w14:paraId="06FA10ED" w14:textId="77777777" w:rsidR="00E64E7D" w:rsidRPr="00743CBB" w:rsidRDefault="00E64E7D" w:rsidP="00E64E7D"/>
                <w:p w14:paraId="426802DA" w14:textId="77777777" w:rsidR="00E64E7D" w:rsidRPr="00743CBB" w:rsidRDefault="00E64E7D" w:rsidP="00E64E7D">
                  <w:r w:rsidRPr="00743CBB">
                    <w:t>[Nome completo do autor]</w:t>
                  </w:r>
                </w:p>
                <w:p w14:paraId="2B424C39" w14:textId="77777777" w:rsidR="00E64E7D" w:rsidRPr="00743CBB" w:rsidRDefault="00E64E7D" w:rsidP="00E64E7D"/>
                <w:p w14:paraId="2972F72F" w14:textId="77777777" w:rsidR="00E64E7D" w:rsidRPr="00743CBB" w:rsidRDefault="00E64E7D" w:rsidP="00E64E7D"/>
                <w:p w14:paraId="3A817CB3" w14:textId="77777777" w:rsidR="00E64E7D" w:rsidRPr="00743CBB" w:rsidRDefault="00E64E7D" w:rsidP="00E64E7D">
                  <w:r w:rsidRPr="00743CBB">
                    <w:t>[Nome completo do autor]</w:t>
                  </w:r>
                </w:p>
                <w:p w14:paraId="1499A277" w14:textId="77777777" w:rsidR="00E64E7D" w:rsidRPr="00743CBB" w:rsidRDefault="00E64E7D" w:rsidP="00E64E7D"/>
                <w:p w14:paraId="64FA74FD" w14:textId="77777777" w:rsidR="00E64E7D" w:rsidRPr="00743CBB" w:rsidRDefault="00E64E7D" w:rsidP="00E64E7D"/>
              </w:txbxContent>
            </v:textbox>
            <w10:wrap anchorx="margin"/>
          </v:shape>
        </w:pict>
      </w:r>
      <w:r>
        <w:pict w14:anchorId="704342AD">
          <v:oval id="_x0000_s2087" style="position:absolute;left:0;text-align:left;margin-left:438.7pt;margin-top:700.8pt;width:70.05pt;height:45.7pt;z-index:251778048" fillcolor="white [3212]" strokecolor="white [3212]"/>
        </w:pict>
      </w:r>
      <w:r>
        <w:pict w14:anchorId="2B29B70B">
          <v:shape id="Caixa de texto 13" o:spid="_x0000_s2068" type="#_x0000_t202" style="position:absolute;left:0;text-align:left;margin-left:109.2pt;margin-top:520.1pt;width:369.5pt;height:60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" filled="f" stroked="f">
            <v:textbox inset="0,0,0,0">
              <w:txbxContent>
                <w:tbl>
                  <w:tblPr>
                    <w:tblW w:w="0" w:type="auto"/>
                    <w:tblLook w:val="04A0" w:firstRow="1" w:lastRow="0" w:firstColumn="1" w:lastColumn="0" w:noHBand="0" w:noVBand="1"/>
                  </w:tblPr>
                  <w:tblGrid>
                    <w:gridCol w:w="2196"/>
                    <w:gridCol w:w="5409"/>
                  </w:tblGrid>
                  <w:tr w:rsidR="003321B4" w:rsidRPr="00743CBB" w14:paraId="66A2800E" w14:textId="77777777" w:rsidTr="00187495">
                    <w:tc>
                      <w:tcPr>
                        <w:tcW w:w="2196" w:type="dxa"/>
                        <w:shd w:val="clear" w:color="auto" w:fill="auto"/>
                      </w:tcPr>
                      <w:p w14:paraId="64F7D911" w14:textId="77777777" w:rsidR="001C3C67" w:rsidRPr="00743CBB" w:rsidRDefault="001C3C67" w:rsidP="00831025">
                        <w:pPr>
                          <w:rPr>
                            <w:b/>
                          </w:rPr>
                        </w:pPr>
                      </w:p>
                    </w:tc>
                    <w:tc>
                      <w:tcPr>
                        <w:tcW w:w="5409" w:type="dxa"/>
                        <w:shd w:val="clear" w:color="auto" w:fill="auto"/>
                      </w:tcPr>
                      <w:p w14:paraId="134F5CA9" w14:textId="77777777" w:rsidR="001C3C67" w:rsidRPr="00743CBB" w:rsidRDefault="001C3C67" w:rsidP="00F9589C"/>
                    </w:tc>
                  </w:tr>
                  <w:tr w:rsidR="003321B4" w:rsidRPr="00743CBB" w14:paraId="275BD5A6" w14:textId="77777777" w:rsidTr="00187495">
                    <w:tc>
                      <w:tcPr>
                        <w:tcW w:w="2196" w:type="dxa"/>
                        <w:shd w:val="clear" w:color="auto" w:fill="auto"/>
                      </w:tcPr>
                      <w:p w14:paraId="03178FED" w14:textId="77777777" w:rsidR="001C3C67" w:rsidRPr="00743CBB" w:rsidRDefault="00831025" w:rsidP="00F9589C">
                        <w:pPr>
                          <w:jc w:val="right"/>
                          <w:rPr>
                            <w:b/>
                          </w:rPr>
                        </w:pPr>
                        <w:r w:rsidRPr="00743CBB">
                          <w:rPr>
                            <w:b/>
                            <w:color w:val="000000"/>
                          </w:rPr>
                          <w:t>Regente</w:t>
                        </w:r>
                        <w:r w:rsidR="001C3C67" w:rsidRPr="00743CBB">
                          <w:rPr>
                            <w:b/>
                            <w:color w:val="000000"/>
                          </w:rPr>
                          <w:t>:</w:t>
                        </w:r>
                      </w:p>
                    </w:tc>
                    <w:tc>
                      <w:tcPr>
                        <w:tcW w:w="5409" w:type="dxa"/>
                        <w:shd w:val="clear" w:color="auto" w:fill="auto"/>
                      </w:tcPr>
                      <w:p w14:paraId="39F92DB9" w14:textId="77777777" w:rsidR="001C3C67" w:rsidRPr="00743CBB" w:rsidRDefault="00187495" w:rsidP="003321B4">
                        <w:r w:rsidRPr="00743CBB">
                          <w:t>Mestrado</w:t>
                        </w:r>
                        <w:r w:rsidR="003321B4" w:rsidRPr="00743CBB">
                          <w:t>,</w:t>
                        </w:r>
                        <w:r w:rsidRPr="00743CBB">
                          <w:t xml:space="preserve"> João S. A. Metambo</w:t>
                        </w:r>
                        <w:r w:rsidR="001C3C67" w:rsidRPr="00743CBB">
                          <w:t xml:space="preserve">, </w:t>
                        </w:r>
                        <w:r w:rsidRPr="00743CBB">
                          <w:t>UEM</w:t>
                        </w:r>
                      </w:p>
                    </w:tc>
                  </w:tr>
                </w:tbl>
                <w:p w14:paraId="091FF7B5" w14:textId="77777777" w:rsidR="001C3C67" w:rsidRPr="00743CBB" w:rsidRDefault="001C3C67" w:rsidP="001103AD">
                  <w:pPr>
                    <w:rPr>
                      <w:b/>
                    </w:rPr>
                  </w:pPr>
                </w:p>
                <w:p w14:paraId="2A6E8949" w14:textId="77777777" w:rsidR="001C3C67" w:rsidRPr="00743CBB" w:rsidRDefault="001C3C67" w:rsidP="001103AD"/>
                <w:p w14:paraId="6D9587A3" w14:textId="77777777" w:rsidR="001C3C67" w:rsidRPr="00743CBB" w:rsidRDefault="001C3C67" w:rsidP="001103AD"/>
                <w:p w14:paraId="1C817B6B" w14:textId="77777777" w:rsidR="001C3C67" w:rsidRPr="00743CBB" w:rsidRDefault="001C3C67" w:rsidP="001103AD">
                  <w:r w:rsidRPr="00743CBB">
                    <w:t>[Nome completo do autor]</w:t>
                  </w:r>
                </w:p>
                <w:p w14:paraId="2E686D72" w14:textId="77777777" w:rsidR="001C3C67" w:rsidRPr="00743CBB" w:rsidRDefault="001C3C67" w:rsidP="001103AD"/>
                <w:p w14:paraId="773B8361" w14:textId="77777777" w:rsidR="001C3C67" w:rsidRPr="00743CBB" w:rsidRDefault="001C3C67" w:rsidP="001103AD"/>
                <w:p w14:paraId="412C1FB1" w14:textId="77777777" w:rsidR="001C3C67" w:rsidRPr="00743CBB" w:rsidRDefault="001C3C67" w:rsidP="001103AD">
                  <w:r w:rsidRPr="00743CBB">
                    <w:t>[Nome completo do autor]</w:t>
                  </w:r>
                </w:p>
                <w:p w14:paraId="54C8A217" w14:textId="77777777" w:rsidR="001C3C67" w:rsidRPr="00743CBB" w:rsidRDefault="001C3C67" w:rsidP="001103AD"/>
                <w:p w14:paraId="2FFF2F90" w14:textId="77777777" w:rsidR="001C3C67" w:rsidRPr="00743CBB" w:rsidRDefault="001C3C67" w:rsidP="001103AD"/>
                <w:p w14:paraId="6BD06DAB" w14:textId="77777777" w:rsidR="001C3C67" w:rsidRPr="00743CBB" w:rsidRDefault="001C3C67" w:rsidP="001103AD">
                  <w:r w:rsidRPr="00743CBB">
                    <w:t>[Nome completo do autor]</w:t>
                  </w:r>
                </w:p>
                <w:p w14:paraId="360C2877" w14:textId="77777777" w:rsidR="001C3C67" w:rsidRPr="00743CBB" w:rsidRDefault="001C3C67" w:rsidP="001103AD"/>
                <w:p w14:paraId="0B793413" w14:textId="77777777" w:rsidR="001C3C67" w:rsidRPr="00743CBB" w:rsidRDefault="001C3C67" w:rsidP="001103AD"/>
                <w:p w14:paraId="43CF8462" w14:textId="77777777" w:rsidR="001C3C67" w:rsidRPr="00743CBB" w:rsidRDefault="001C3C67" w:rsidP="001103AD"/>
                <w:p w14:paraId="0B168862" w14:textId="77777777" w:rsidR="001C3C67" w:rsidRPr="00743CBB" w:rsidRDefault="001C3C67" w:rsidP="001103AD">
                  <w:r w:rsidRPr="00743CBB">
                    <w:t>[Nome completo do autor]</w:t>
                  </w:r>
                </w:p>
                <w:p w14:paraId="7A7AD6D6" w14:textId="77777777" w:rsidR="001C3C67" w:rsidRPr="00743CBB" w:rsidRDefault="001C3C67" w:rsidP="001103AD"/>
                <w:p w14:paraId="5590DBA2" w14:textId="77777777" w:rsidR="001C3C67" w:rsidRPr="00743CBB" w:rsidRDefault="001C3C67" w:rsidP="001103AD"/>
                <w:p w14:paraId="3146B47D" w14:textId="77777777" w:rsidR="001C3C67" w:rsidRPr="00743CBB" w:rsidRDefault="001C3C67" w:rsidP="001103AD">
                  <w:r w:rsidRPr="00743CBB">
                    <w:t>[Nome completo do autor]</w:t>
                  </w:r>
                </w:p>
                <w:p w14:paraId="0086E2B3" w14:textId="77777777" w:rsidR="001C3C67" w:rsidRPr="00743CBB" w:rsidRDefault="001C3C67" w:rsidP="001103AD"/>
                <w:p w14:paraId="51B3A4D9" w14:textId="77777777" w:rsidR="001C3C67" w:rsidRPr="00743CBB" w:rsidRDefault="001C3C67" w:rsidP="001103AD"/>
                <w:p w14:paraId="73C7FF08" w14:textId="77777777" w:rsidR="001C3C67" w:rsidRPr="00743CBB" w:rsidRDefault="001C3C67" w:rsidP="001103AD">
                  <w:r w:rsidRPr="00743CBB">
                    <w:t>[Nome completo do autor]</w:t>
                  </w:r>
                </w:p>
                <w:p w14:paraId="5A8FD848" w14:textId="77777777" w:rsidR="001C3C67" w:rsidRPr="00743CBB" w:rsidRDefault="001C3C67" w:rsidP="001103AD"/>
                <w:p w14:paraId="5B691E18" w14:textId="77777777" w:rsidR="001C3C67" w:rsidRPr="00743CBB" w:rsidRDefault="001C3C67" w:rsidP="001103AD"/>
                <w:p w14:paraId="6AB453AF" w14:textId="77777777" w:rsidR="001C3C67" w:rsidRPr="00743CBB" w:rsidRDefault="001C3C67" w:rsidP="001103AD">
                  <w:r w:rsidRPr="00743CBB">
                    <w:t>[Nome completo do autor]</w:t>
                  </w:r>
                </w:p>
                <w:p w14:paraId="22FB6008" w14:textId="77777777" w:rsidR="001C3C67" w:rsidRPr="00743CBB" w:rsidRDefault="001C3C67" w:rsidP="001103AD"/>
                <w:p w14:paraId="209FC543" w14:textId="77777777" w:rsidR="001C3C67" w:rsidRPr="00743CBB" w:rsidRDefault="001C3C67" w:rsidP="001103AD"/>
              </w:txbxContent>
            </v:textbox>
          </v:shape>
        </w:pict>
      </w:r>
      <w:r w:rsidR="00986D9A" w:rsidRPr="00743CBB">
        <w:rPr>
          <w:noProof/>
          <w:sz w:val="20"/>
          <w:lang w:eastAsia="pt-PT"/>
        </w:rPr>
        <w:drawing>
          <wp:anchor distT="0" distB="0" distL="114300" distR="114300" simplePos="0" relativeHeight="251665920" behindDoc="0" locked="0" layoutInCell="1" allowOverlap="1" wp14:anchorId="141CB522" wp14:editId="2C5D9991">
            <wp:simplePos x="0" y="0"/>
            <wp:positionH relativeFrom="column">
              <wp:posOffset>-3810</wp:posOffset>
            </wp:positionH>
            <wp:positionV relativeFrom="paragraph">
              <wp:posOffset>118745</wp:posOffset>
            </wp:positionV>
            <wp:extent cx="1206159" cy="1706009"/>
            <wp:effectExtent l="0" t="0" r="0" b="0"/>
            <wp:wrapNone/>
            <wp:docPr id="3" name="Picture 3"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pict w14:anchorId="4EACDD68">
          <v:group id="Agrupar 11" o:spid="_x0000_s2060" style="position:absolute;left:0;text-align:left;margin-left:108.65pt;margin-top:10.35pt;width:378.45pt;height:671.75pt;z-index:251721728;mso-position-horizontal-relative:text;mso-position-vertical-relative:text"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">
            <v:shape id="Text Box 1" o:spid="_x0000_s2061"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" filled="f" stroked="f">
              <v:textbox inset="0,0,0,0">
                <w:txbxContent>
                  <w:p w14:paraId="42739B4F" w14:textId="77777777" w:rsidR="00187495" w:rsidRPr="00743CBB" w:rsidRDefault="00187495" w:rsidP="00187495">
                    <w:pPr>
                      <w:jc w:val="center"/>
                      <w:rPr>
                        <w:b/>
                        <w:sz w:val="36"/>
                        <w:szCs w:val="32"/>
                      </w:rPr>
                    </w:pPr>
                    <w:r w:rsidRPr="00743CBB">
                      <w:rPr>
                        <w:b/>
                        <w:color w:val="000000"/>
                        <w:sz w:val="36"/>
                        <w:szCs w:val="32"/>
                      </w:rPr>
                      <w:t>Sistema de Gestão de Frotas de Transporte Escolar</w:t>
                    </w:r>
                  </w:p>
                  <w:p w14:paraId="681A02AF" w14:textId="77777777" w:rsidR="001C3C67" w:rsidRPr="00743CBB" w:rsidRDefault="001C3C67" w:rsidP="00F01A08">
                    <w:pPr>
                      <w:jc w:val="center"/>
                      <w:rPr>
                        <w:b/>
                        <w:sz w:val="36"/>
                        <w:szCs w:val="32"/>
                      </w:rPr>
                    </w:pPr>
                  </w:p>
                </w:txbxContent>
              </v:textbox>
            </v:shape>
            <v:group id="Group 42" o:spid="_x0000_s2062"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">
              <v:shape id="Text Box 43" o:spid="_x0000_s2063"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" filled="f" stroked="f">
                <v:textbox inset="0,0,0,0">
                  <w:txbxContent>
                    <w:p w14:paraId="356A71A2" w14:textId="77777777" w:rsidR="00FD6130" w:rsidRPr="00743CBB" w:rsidRDefault="00FD6130" w:rsidP="00FD6130">
                      <w:pPr>
                        <w:jc w:val="center"/>
                        <w:rPr>
                          <w:color w:val="000000"/>
                          <w:sz w:val="28"/>
                          <w:szCs w:val="28"/>
                        </w:rPr>
                      </w:pPr>
                      <w:r w:rsidRPr="00743CBB">
                        <w:rPr>
                          <w:color w:val="000000"/>
                          <w:sz w:val="28"/>
                          <w:szCs w:val="28"/>
                        </w:rPr>
                        <w:t>Trabalho de Licenciatura</w:t>
                      </w:r>
                    </w:p>
                    <w:p w14:paraId="4F9631D0" w14:textId="77777777" w:rsidR="00FD6130" w:rsidRPr="00743CBB" w:rsidRDefault="00FD6130" w:rsidP="00FD6130">
                      <w:pPr>
                        <w:jc w:val="center"/>
                        <w:rPr>
                          <w:sz w:val="28"/>
                          <w:szCs w:val="28"/>
                        </w:rPr>
                      </w:pPr>
                      <w:r w:rsidRPr="00743CBB">
                        <w:rPr>
                          <w:color w:val="000000"/>
                          <w:sz w:val="28"/>
                          <w:szCs w:val="28"/>
                        </w:rPr>
                        <w:t xml:space="preserve"> em Informática</w:t>
                      </w:r>
                    </w:p>
                    <w:p w14:paraId="5001C9DC" w14:textId="77777777" w:rsidR="001C3C67" w:rsidRPr="00743CBB" w:rsidRDefault="001C3C67" w:rsidP="00AF0263">
                      <w:pPr>
                        <w:rPr>
                          <w:sz w:val="28"/>
                          <w:szCs w:val="28"/>
                        </w:rPr>
                      </w:pPr>
                    </w:p>
                    <w:p w14:paraId="6FA9D9D5" w14:textId="77777777" w:rsidR="001C3C67" w:rsidRPr="00743CBB" w:rsidRDefault="001C3C67" w:rsidP="00AF0263">
                      <w:pPr>
                        <w:rPr>
                          <w:sz w:val="28"/>
                          <w:szCs w:val="28"/>
                        </w:rPr>
                      </w:pPr>
                    </w:p>
                    <w:p w14:paraId="6216A335" w14:textId="77777777" w:rsidR="001C3C67" w:rsidRPr="00743CBB" w:rsidRDefault="001C3C67" w:rsidP="00AF0263">
                      <w:pPr>
                        <w:rPr>
                          <w:sz w:val="28"/>
                          <w:szCs w:val="28"/>
                        </w:rPr>
                      </w:pPr>
                      <w:r w:rsidRPr="00743CBB">
                        <w:rPr>
                          <w:sz w:val="28"/>
                          <w:szCs w:val="28"/>
                        </w:rPr>
                        <w:t>Dissertação para obtenção do Grau de Mestre em</w:t>
                      </w:r>
                      <w:r w:rsidRPr="00743CBB">
                        <w:rPr>
                          <w:sz w:val="28"/>
                          <w:szCs w:val="28"/>
                        </w:rPr>
                        <w:br/>
                        <w:t>[Engenharia Informática]</w:t>
                      </w:r>
                    </w:p>
                    <w:p w14:paraId="19801893" w14:textId="77777777" w:rsidR="001C3C67" w:rsidRPr="00743CBB" w:rsidRDefault="001C3C67" w:rsidP="00AF0263">
                      <w:pPr>
                        <w:rPr>
                          <w:sz w:val="28"/>
                          <w:szCs w:val="28"/>
                        </w:rPr>
                      </w:pPr>
                    </w:p>
                  </w:txbxContent>
                </v:textbox>
              </v:shape>
              <v:group id="Group 44" o:spid="_x0000_s2064"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">
                <v:shape id="AutoShape 45" o:spid="_x0000_s2065"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" strokecolor="#375623 [1609]" strokeweight="2pt"/>
                <v:shape id="AutoShape 46" o:spid="_x0000_s2066"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" strokecolor="#375623 [1609]" strokeweight="2pt"/>
              </v:group>
            </v:group>
          </v:group>
        </w:pict>
      </w:r>
      <w:r>
        <w:pict w14:anchorId="7E7550B3">
          <v:shape id="Caixa de texto 10" o:spid="_x0000_s2059" type="#_x0000_t202" style="position:absolute;left:0;text-align:left;margin-left:100.55pt;margin-top:74.8pt;width:351.5pt;height:69.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" filled="f" stroked="f">
            <v:textbox inset="0,0,0,0">
              <w:txbxContent>
                <w:p w14:paraId="1F4E00EB" w14:textId="77777777" w:rsidR="001C3C67" w:rsidRPr="00743CBB" w:rsidRDefault="001C3C67" w:rsidP="00AF0263">
                  <w:pPr>
                    <w:spacing w:after="0"/>
                    <w:jc w:val="center"/>
                    <w:rPr>
                      <w:b/>
                      <w:sz w:val="30"/>
                      <w:szCs w:val="30"/>
                    </w:rPr>
                  </w:pPr>
                  <w:r w:rsidRPr="00743CBB">
                    <w:rPr>
                      <w:b/>
                      <w:sz w:val="30"/>
                      <w:szCs w:val="30"/>
                    </w:rPr>
                    <w:t>FACULDADE DE CIÊNCIAS</w:t>
                  </w:r>
                </w:p>
                <w:p w14:paraId="0E8602E7" w14:textId="77777777" w:rsidR="001C3C67" w:rsidRPr="00743CBB" w:rsidRDefault="001C3C67" w:rsidP="00AF0263">
                  <w:pPr>
                    <w:spacing w:after="0"/>
                    <w:jc w:val="center"/>
                    <w:rPr>
                      <w:sz w:val="30"/>
                      <w:szCs w:val="30"/>
                    </w:rPr>
                  </w:pPr>
                  <w:r w:rsidRPr="00743CBB">
                    <w:rPr>
                      <w:b/>
                      <w:sz w:val="30"/>
                      <w:szCs w:val="30"/>
                    </w:rPr>
                    <w:t>Departamento de Matemática e Informática</w:t>
                  </w:r>
                </w:p>
                <w:p w14:paraId="462A0EFD" w14:textId="77777777" w:rsidR="001C3C67" w:rsidRPr="00743CBB" w:rsidRDefault="001C3C67" w:rsidP="00AF0263">
                  <w:pPr>
                    <w:spacing w:after="0"/>
                    <w:rPr>
                      <w:sz w:val="30"/>
                      <w:szCs w:val="30"/>
                    </w:rPr>
                  </w:pPr>
                </w:p>
              </w:txbxContent>
            </v:textbox>
          </v:shape>
        </w:pict>
      </w:r>
      <w:r>
        <w:pict w14:anchorId="53560ECE">
          <v:shape id="Caixa de texto 9" o:spid="_x0000_s2058" type="#_x0000_t202" style="position:absolute;left:0;text-align:left;margin-left:199.1pt;margin-top:650.4pt;width:211.65pt;height:21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" filled="f" stroked="f">
            <v:textbox inset="0,0,0,0">
              <w:txbxContent>
                <w:p w14:paraId="1DCFEAEE" w14:textId="4DBC006A" w:rsidR="001C3C67" w:rsidRPr="00743CBB" w:rsidRDefault="001C3C67" w:rsidP="00AF0263">
                  <w:pPr>
                    <w:jc w:val="center"/>
                  </w:pPr>
                  <w:r w:rsidRPr="00743CBB">
                    <w:t>Maputo,</w:t>
                  </w:r>
                  <w:r w:rsidR="00DB1971" w:rsidRPr="00743CBB">
                    <w:t xml:space="preserve"> </w:t>
                  </w:r>
                  <w:r w:rsidRPr="00743CBB">
                    <w:t>20</w:t>
                  </w:r>
                  <w:r w:rsidR="00187495" w:rsidRPr="00743CBB">
                    <w:t>2</w:t>
                  </w:r>
                  <w:r w:rsidR="00E2797B" w:rsidRPr="00743CBB">
                    <w:t>3</w:t>
                  </w:r>
                </w:p>
                <w:p w14:paraId="4C74664E" w14:textId="77777777" w:rsidR="001C3C67" w:rsidRPr="00743CBB" w:rsidRDefault="001C3C67" w:rsidP="00AF0263"/>
              </w:txbxContent>
            </v:textbox>
          </v:shape>
        </w:pict>
      </w:r>
    </w:p>
    <w:p w14:paraId="7421D9E3" w14:textId="77777777" w:rsidR="00394B69" w:rsidRPr="00743CBB" w:rsidRDefault="00394B69" w:rsidP="00AE1168">
      <w:pPr>
        <w:pStyle w:val="Ttulo1"/>
        <w:rPr>
          <w:rFonts w:eastAsia="Times New Roman"/>
          <w:lang w:eastAsia="pt-PT"/>
        </w:rPr>
      </w:pPr>
    </w:p>
    <w:p w14:paraId="51B0C6A2" w14:textId="77777777" w:rsidR="00275071" w:rsidRPr="00743CBB" w:rsidRDefault="004E0528" w:rsidP="00AE1168">
      <w:pPr>
        <w:pStyle w:val="Ttulo1"/>
        <w:jc w:val="center"/>
        <w:rPr>
          <w:rFonts w:eastAsia="Times New Roman"/>
          <w:sz w:val="24"/>
          <w:lang w:eastAsia="pt-PT"/>
        </w:rPr>
      </w:pPr>
      <w:bookmarkStart w:id="0" w:name="_Toc144140733"/>
      <w:r w:rsidRPr="00743CBB">
        <w:rPr>
          <w:rFonts w:eastAsia="Times New Roman"/>
          <w:lang w:eastAsia="pt-PT"/>
        </w:rPr>
        <w:t>Dedicatória</w:t>
      </w:r>
      <w:bookmarkEnd w:id="0"/>
    </w:p>
    <w:p w14:paraId="05C127B8" w14:textId="5AA054B8" w:rsidR="004E0528" w:rsidRPr="00743CBB" w:rsidRDefault="00000000" w:rsidP="004E0528">
      <w:pPr>
        <w:jc w:val="center"/>
        <w:rPr>
          <w:rFonts w:eastAsiaTheme="majorEastAsia" w:cstheme="majorBidi"/>
        </w:rPr>
      </w:pPr>
      <w:r>
        <w:pict w14:anchorId="56D10AE1">
          <v:shape id="Caixa de texto 8" o:spid="_x0000_s2057" type="#_x0000_t202" style="position:absolute;left:0;text-align:left;margin-left:0;margin-top:14.35pt;width:381.75pt;height:54.15pt;z-index:251706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" stroked="f">
            <v:textbox>
              <w:txbxContent>
                <w:p w14:paraId="29793905" w14:textId="715841FF" w:rsidR="001C3C67" w:rsidRPr="00743CBB" w:rsidRDefault="00A55723" w:rsidP="002B6484">
                  <w:pPr>
                    <w:jc w:val="center"/>
                    <w:rPr>
                      <w:i/>
                      <w:sz w:val="28"/>
                      <w:szCs w:val="28"/>
                    </w:rPr>
                  </w:pPr>
                  <w:r w:rsidRPr="00743CBB">
                    <w:rPr>
                      <w:rFonts w:eastAsiaTheme="majorEastAsia" w:cstheme="majorBidi"/>
                      <w:i/>
                      <w:sz w:val="28"/>
                      <w:szCs w:val="28"/>
                    </w:rPr>
                    <w:t>O presente trabalho é dedicado à minha Família, em especial aos meus pais Aurélio Macie e Culsumo Bacar</w:t>
                  </w:r>
                  <w:r w:rsidR="00223E17" w:rsidRPr="00743CBB">
                    <w:rPr>
                      <w:rFonts w:eastAsiaTheme="majorEastAsia" w:cstheme="majorBidi"/>
                      <w:i/>
                      <w:sz w:val="28"/>
                      <w:szCs w:val="28"/>
                    </w:rPr>
                    <w:t>.</w:t>
                  </w:r>
                </w:p>
              </w:txbxContent>
            </v:textbox>
            <w10:wrap type="square" anchorx="margin"/>
          </v:shape>
        </w:pict>
      </w:r>
    </w:p>
    <w:p w14:paraId="5E1D82C7" w14:textId="2162AD4B" w:rsidR="002B6484" w:rsidRPr="00743CBB" w:rsidRDefault="002B6484" w:rsidP="004E0528">
      <w:pPr>
        <w:jc w:val="center"/>
        <w:rPr>
          <w:rFonts w:eastAsiaTheme="majorEastAsia" w:cstheme="majorBidi"/>
        </w:rPr>
      </w:pPr>
    </w:p>
    <w:p w14:paraId="2D2EEA54" w14:textId="77777777" w:rsidR="002B6484" w:rsidRPr="00743CBB" w:rsidRDefault="002B6484" w:rsidP="004E0528">
      <w:pPr>
        <w:jc w:val="center"/>
        <w:rPr>
          <w:rFonts w:eastAsiaTheme="majorEastAsia" w:cstheme="majorBidi"/>
        </w:rPr>
      </w:pPr>
    </w:p>
    <w:p w14:paraId="7BE070C7" w14:textId="77777777" w:rsidR="004E0528" w:rsidRPr="00743CBB" w:rsidRDefault="004E0528" w:rsidP="004E0528">
      <w:pPr>
        <w:jc w:val="center"/>
        <w:rPr>
          <w:rFonts w:eastAsiaTheme="majorEastAsia" w:cstheme="majorBidi"/>
        </w:rPr>
      </w:pPr>
    </w:p>
    <w:p w14:paraId="6C538172" w14:textId="77777777" w:rsidR="004E0528" w:rsidRPr="00743CBB" w:rsidRDefault="004E0528" w:rsidP="00DA547F">
      <w:pPr>
        <w:pStyle w:val="Ttulo1"/>
        <w:rPr>
          <w:sz w:val="24"/>
          <w:szCs w:val="24"/>
        </w:rPr>
      </w:pPr>
    </w:p>
    <w:p w14:paraId="5A99D5B1" w14:textId="77777777" w:rsidR="00F54617" w:rsidRPr="00743CBB" w:rsidRDefault="00F54617">
      <w:r w:rsidRPr="00743CBB">
        <w:br w:type="page"/>
      </w:r>
    </w:p>
    <w:p w14:paraId="5AA7DB10" w14:textId="77777777" w:rsidR="00B53A6E" w:rsidRPr="00743CBB" w:rsidRDefault="00B53A6E" w:rsidP="00B53A6E">
      <w:pPr>
        <w:pStyle w:val="Ttulo1"/>
        <w:jc w:val="center"/>
      </w:pPr>
      <w:bookmarkStart w:id="1" w:name="_Toc130477479"/>
      <w:bookmarkStart w:id="2" w:name="_Toc144140734"/>
      <w:r w:rsidRPr="00743CBB">
        <w:lastRenderedPageBreak/>
        <w:t>Declaração de Honra</w:t>
      </w:r>
      <w:bookmarkEnd w:id="1"/>
      <w:bookmarkEnd w:id="2"/>
    </w:p>
    <w:p w14:paraId="748BE700" w14:textId="77777777" w:rsidR="00B53A6E" w:rsidRPr="00743CBB" w:rsidRDefault="00B53A6E" w:rsidP="00B53A6E">
      <w:pPr>
        <w:jc w:val="center"/>
      </w:pPr>
    </w:p>
    <w:p w14:paraId="3629E44F" w14:textId="77777777" w:rsidR="00B53A6E" w:rsidRPr="00743CBB" w:rsidRDefault="00B53A6E" w:rsidP="00B53A6E">
      <w:r w:rsidRPr="00743CBB">
        <w:t>Declaro por minha honra que o presente trabalho de Licenciatura é resultado da minha investigação e que o processo foi concebido para ser submetido apenas para a obtenção do grau de Licenciatura em Informática, na faculdade de Ciências da Universidade Eduardo Mondlane.</w:t>
      </w:r>
    </w:p>
    <w:p w14:paraId="0028878A" w14:textId="77777777" w:rsidR="00B53A6E" w:rsidRPr="00743CBB" w:rsidRDefault="00B53A6E" w:rsidP="00B53A6E"/>
    <w:p w14:paraId="2DE46EA2" w14:textId="77777777" w:rsidR="00B53A6E" w:rsidRPr="00743CBB" w:rsidRDefault="00B53A6E" w:rsidP="00B53A6E">
      <w:pPr>
        <w:rPr>
          <w:sz w:val="28"/>
          <w:szCs w:val="28"/>
        </w:rPr>
      </w:pPr>
    </w:p>
    <w:p w14:paraId="2F750ADB" w14:textId="4BFCE4BF" w:rsidR="00B53A6E" w:rsidRPr="00743CBB" w:rsidRDefault="00B53A6E" w:rsidP="00B53A6E">
      <w:pPr>
        <w:jc w:val="center"/>
      </w:pPr>
      <w:r w:rsidRPr="00743CBB">
        <w:t>Maputo,</w:t>
      </w:r>
      <w:r w:rsidR="007460BE" w:rsidRPr="00743CBB">
        <w:t xml:space="preserve"> </w:t>
      </w:r>
      <w:r w:rsidRPr="00743CBB">
        <w:t xml:space="preserve"> de 2023</w:t>
      </w:r>
    </w:p>
    <w:p w14:paraId="382E38CB" w14:textId="77777777" w:rsidR="00B53A6E" w:rsidRPr="00743CBB" w:rsidRDefault="00B53A6E" w:rsidP="00B53A6E">
      <w:pPr>
        <w:jc w:val="center"/>
      </w:pPr>
    </w:p>
    <w:p w14:paraId="6045974A" w14:textId="77777777" w:rsidR="00B53A6E" w:rsidRPr="00743CBB" w:rsidRDefault="00B53A6E" w:rsidP="00B53A6E">
      <w:pPr>
        <w:jc w:val="center"/>
      </w:pPr>
      <w:r w:rsidRPr="00743CBB">
        <w:t>___________________________________________</w:t>
      </w:r>
    </w:p>
    <w:p w14:paraId="68C9E006" w14:textId="77777777" w:rsidR="00B53A6E" w:rsidRPr="00743CBB" w:rsidRDefault="00B53A6E" w:rsidP="00B53A6E">
      <w:pPr>
        <w:jc w:val="center"/>
        <w:rPr>
          <w:sz w:val="28"/>
          <w:szCs w:val="28"/>
        </w:rPr>
      </w:pPr>
      <w:r w:rsidRPr="00743CBB">
        <w:rPr>
          <w:sz w:val="28"/>
          <w:szCs w:val="28"/>
        </w:rPr>
        <w:t>(Aurélio José Macie Júnior)</w:t>
      </w:r>
    </w:p>
    <w:p w14:paraId="23A446D5" w14:textId="77777777" w:rsidR="00B53A6E" w:rsidRPr="00743CBB" w:rsidRDefault="00B53A6E" w:rsidP="00B53A6E"/>
    <w:p w14:paraId="703E2E7F" w14:textId="77777777" w:rsidR="00B53A6E" w:rsidRPr="00743CBB" w:rsidRDefault="00B53A6E" w:rsidP="00B53A6E">
      <w:pPr>
        <w:rPr>
          <w:rFonts w:eastAsiaTheme="majorEastAsia" w:cstheme="majorBidi"/>
          <w:b/>
          <w:sz w:val="32"/>
          <w:szCs w:val="32"/>
        </w:rPr>
      </w:pPr>
    </w:p>
    <w:p w14:paraId="1C8AA52A" w14:textId="77777777" w:rsidR="00B53A6E" w:rsidRPr="00743CBB" w:rsidRDefault="00B53A6E" w:rsidP="00B53A6E">
      <w:pPr>
        <w:rPr>
          <w:rFonts w:eastAsiaTheme="majorEastAsia" w:cstheme="majorBidi"/>
          <w:sz w:val="32"/>
          <w:szCs w:val="32"/>
        </w:rPr>
      </w:pPr>
    </w:p>
    <w:p w14:paraId="0DEF0CCF" w14:textId="77777777" w:rsidR="00B53A6E" w:rsidRPr="00743CBB" w:rsidRDefault="00B53A6E" w:rsidP="00B53A6E">
      <w:pPr>
        <w:rPr>
          <w:rFonts w:eastAsiaTheme="majorEastAsia" w:cstheme="majorBidi"/>
          <w:sz w:val="32"/>
          <w:szCs w:val="32"/>
        </w:rPr>
      </w:pPr>
    </w:p>
    <w:p w14:paraId="26CB1ECB" w14:textId="77777777" w:rsidR="00B53A6E" w:rsidRPr="00743CBB" w:rsidRDefault="00B53A6E" w:rsidP="00B53A6E">
      <w:pPr>
        <w:rPr>
          <w:rFonts w:eastAsiaTheme="majorEastAsia" w:cstheme="majorBidi"/>
          <w:sz w:val="32"/>
          <w:szCs w:val="32"/>
        </w:rPr>
      </w:pPr>
    </w:p>
    <w:p w14:paraId="5969110F" w14:textId="77777777" w:rsidR="00B53A6E" w:rsidRPr="00743CBB" w:rsidRDefault="00B53A6E" w:rsidP="00B53A6E">
      <w:pPr>
        <w:rPr>
          <w:rFonts w:eastAsiaTheme="majorEastAsia" w:cstheme="majorBidi"/>
          <w:sz w:val="32"/>
          <w:szCs w:val="32"/>
        </w:rPr>
      </w:pPr>
    </w:p>
    <w:p w14:paraId="2EC058F2" w14:textId="77777777" w:rsidR="00B53A6E" w:rsidRPr="00743CBB" w:rsidRDefault="00B53A6E" w:rsidP="00B53A6E">
      <w:pPr>
        <w:rPr>
          <w:rFonts w:eastAsiaTheme="majorEastAsia" w:cstheme="majorBidi"/>
          <w:sz w:val="32"/>
          <w:szCs w:val="32"/>
        </w:rPr>
      </w:pPr>
    </w:p>
    <w:p w14:paraId="2421165B" w14:textId="77777777" w:rsidR="00B53A6E" w:rsidRPr="00743CBB" w:rsidRDefault="00B53A6E" w:rsidP="00B53A6E">
      <w:pPr>
        <w:rPr>
          <w:rFonts w:eastAsiaTheme="majorEastAsia" w:cstheme="majorBidi"/>
          <w:sz w:val="32"/>
          <w:szCs w:val="32"/>
        </w:rPr>
      </w:pPr>
    </w:p>
    <w:p w14:paraId="24635DC1" w14:textId="77777777" w:rsidR="00B53A6E" w:rsidRPr="00743CBB" w:rsidRDefault="00B53A6E" w:rsidP="00B53A6E">
      <w:pPr>
        <w:rPr>
          <w:rFonts w:eastAsiaTheme="majorEastAsia" w:cstheme="majorBidi"/>
          <w:sz w:val="32"/>
          <w:szCs w:val="32"/>
        </w:rPr>
      </w:pPr>
    </w:p>
    <w:p w14:paraId="13106D8A" w14:textId="77777777" w:rsidR="00B53A6E" w:rsidRPr="00743CBB" w:rsidRDefault="00B53A6E" w:rsidP="00B53A6E">
      <w:pPr>
        <w:rPr>
          <w:rFonts w:eastAsiaTheme="majorEastAsia" w:cstheme="majorBidi"/>
          <w:sz w:val="32"/>
          <w:szCs w:val="32"/>
        </w:rPr>
      </w:pPr>
    </w:p>
    <w:p w14:paraId="7846F1FD" w14:textId="77777777" w:rsidR="00B53A6E" w:rsidRPr="00743CBB" w:rsidRDefault="00B53A6E" w:rsidP="00B53A6E">
      <w:pPr>
        <w:tabs>
          <w:tab w:val="left" w:pos="2250"/>
        </w:tabs>
        <w:rPr>
          <w:rFonts w:eastAsiaTheme="majorEastAsia" w:cstheme="majorBidi"/>
          <w:sz w:val="32"/>
          <w:szCs w:val="32"/>
        </w:rPr>
      </w:pPr>
      <w:r w:rsidRPr="00743CBB">
        <w:rPr>
          <w:rFonts w:eastAsiaTheme="majorEastAsia" w:cstheme="majorBidi"/>
          <w:sz w:val="32"/>
          <w:szCs w:val="32"/>
        </w:rPr>
        <w:tab/>
      </w:r>
    </w:p>
    <w:p w14:paraId="54BE7337" w14:textId="5F80AA26" w:rsidR="00F54617" w:rsidRPr="00743CBB" w:rsidRDefault="00000000" w:rsidP="008F11C2">
      <w:pPr>
        <w:pStyle w:val="Ttulo1"/>
        <w:jc w:val="center"/>
      </w:pPr>
      <w:bookmarkStart w:id="3" w:name="_Toc144140735"/>
      <w:r>
        <w:lastRenderedPageBreak/>
        <w:pict w14:anchorId="5A7130FB">
          <v:shape id="Caixa de texto 7" o:spid="_x0000_s2056" type="#_x0000_t202" style="position:absolute;left:0;text-align:left;margin-left:-6.75pt;margin-top:45.35pt;width:487.95pt;height:649.1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" stroked="f">
            <v:textbox>
              <w:txbxContent>
                <w:p w14:paraId="0757B401" w14:textId="77777777" w:rsidR="001C3C67" w:rsidRPr="00743CBB" w:rsidRDefault="001C3C67" w:rsidP="00DB5A8F">
                  <w:r w:rsidRPr="00743CBB">
                    <w:t>Os agradecimentos, apesar de haver total liberdade no conteúdo e forma desta secção, normalmente inicia-se com os agradecimentos institucionais (orientador, instituição, colegas, …) e só depois os pessoais (amigos, família, …).</w:t>
                  </w:r>
                </w:p>
              </w:txbxContent>
            </v:textbox>
            <w10:wrap type="square"/>
          </v:shape>
        </w:pict>
      </w:r>
      <w:r w:rsidR="00F54617" w:rsidRPr="00743CBB">
        <w:t>Agradecimentos</w:t>
      </w:r>
      <w:bookmarkEnd w:id="3"/>
    </w:p>
    <w:p w14:paraId="2956EC02" w14:textId="77777777" w:rsidR="009E7AED" w:rsidRPr="00743CBB" w:rsidRDefault="009E7AED" w:rsidP="009E7AED">
      <w:pPr>
        <w:tabs>
          <w:tab w:val="left" w:pos="1409"/>
        </w:tabs>
      </w:pPr>
      <w:r w:rsidRPr="00743CBB">
        <w:lastRenderedPageBreak/>
        <w:tab/>
      </w:r>
    </w:p>
    <w:p w14:paraId="06A8D934" w14:textId="77777777" w:rsidR="009E7AED" w:rsidRPr="00743CBB" w:rsidRDefault="009E7AED" w:rsidP="00D66F6A">
      <w:pPr>
        <w:pStyle w:val="Ttulo1"/>
      </w:pPr>
    </w:p>
    <w:p w14:paraId="16A15684" w14:textId="2B78C022" w:rsidR="00275071" w:rsidRPr="00743CBB" w:rsidRDefault="00DA547F" w:rsidP="00D66F6A">
      <w:pPr>
        <w:pStyle w:val="Ttulo1"/>
      </w:pPr>
      <w:bookmarkStart w:id="4" w:name="_Toc144140736"/>
      <w:r w:rsidRPr="00743CBB">
        <w:t>Resumo</w:t>
      </w:r>
      <w:bookmarkEnd w:id="4"/>
    </w:p>
    <w:p w14:paraId="797474F3" w14:textId="4124417C" w:rsidR="0067732C" w:rsidRPr="00743CBB" w:rsidRDefault="00CE301D" w:rsidP="0091539D">
      <w:r w:rsidRPr="00743CBB">
        <w:t xml:space="preserve">Este trabalho tem como objectivo apresentar o desenvolvimento do </w:t>
      </w:r>
      <w:r w:rsidR="00245A6C" w:rsidRPr="00743CBB">
        <w:t>S</w:t>
      </w:r>
      <w:r w:rsidRPr="00743CBB">
        <w:t>istema de Gestão de Frotas de Transporte Escolar (SGFTE)</w:t>
      </w:r>
      <w:r w:rsidR="00245A6C" w:rsidRPr="00743CBB">
        <w:t xml:space="preserve">, que tem como finalidade ser aplicado no mercado de transporte escolar em </w:t>
      </w:r>
      <w:r w:rsidR="00755564" w:rsidRPr="00743CBB">
        <w:t>moçambique</w:t>
      </w:r>
      <w:r w:rsidR="00245A6C" w:rsidRPr="00743CBB">
        <w:t xml:space="preserve">. Para o desenvolvimento do trabalho foram empregados todos os conhecimentos adquiridos aquando do processo de aprendizado no </w:t>
      </w:r>
      <w:r w:rsidR="00623482" w:rsidRPr="00743CBB">
        <w:t>D</w:t>
      </w:r>
      <w:r w:rsidR="00245A6C" w:rsidRPr="00743CBB">
        <w:t xml:space="preserve">epartamento de </w:t>
      </w:r>
      <w:r w:rsidR="00623482" w:rsidRPr="00743CBB">
        <w:t>M</w:t>
      </w:r>
      <w:r w:rsidR="00245A6C" w:rsidRPr="00743CBB">
        <w:t xml:space="preserve">atemática e </w:t>
      </w:r>
      <w:r w:rsidR="00623482" w:rsidRPr="00743CBB">
        <w:t>I</w:t>
      </w:r>
      <w:r w:rsidR="00245A6C" w:rsidRPr="00743CBB">
        <w:t xml:space="preserve">nformática no curso de </w:t>
      </w:r>
      <w:r w:rsidR="00623482" w:rsidRPr="00743CBB">
        <w:t>L</w:t>
      </w:r>
      <w:r w:rsidR="0078766C" w:rsidRPr="00743CBB">
        <w:t xml:space="preserve">icenciatura em </w:t>
      </w:r>
      <w:r w:rsidR="00623482" w:rsidRPr="00743CBB">
        <w:t>I</w:t>
      </w:r>
      <w:r w:rsidR="00245A6C" w:rsidRPr="00743CBB">
        <w:t xml:space="preserve">nformática, como técnicas de </w:t>
      </w:r>
      <w:r w:rsidR="00755564" w:rsidRPr="00743CBB">
        <w:t>eliciação</w:t>
      </w:r>
      <w:r w:rsidR="00245A6C" w:rsidRPr="00743CBB">
        <w:t xml:space="preserve">, reuniões e entrevistas, modelagem de dados, documentação e implementação. A elaboração do projecto se deu ao estudo e analise de rotinas já estabelecidas pelo actual modo de gestão de frotas de transporte escolar no país, o qual contribuiu para melhor entendimento do que é necessário para ter um sistema automatizado de gestão que facilitasse a maior parte dos processos. O sistema possui funcionalidades que se referem a </w:t>
      </w:r>
      <w:r w:rsidR="0040396D" w:rsidRPr="00743CBB">
        <w:t>gestão de veículos e estudantes que recebem o atendimento directo desse serviço</w:t>
      </w:r>
      <w:r w:rsidR="00245A6C" w:rsidRPr="00743CBB">
        <w:t xml:space="preserve">, </w:t>
      </w:r>
      <w:r w:rsidR="0040396D" w:rsidRPr="00743CBB">
        <w:t>motoristas</w:t>
      </w:r>
      <w:r w:rsidR="00245A6C" w:rsidRPr="00743CBB">
        <w:t xml:space="preserve"> e </w:t>
      </w:r>
      <w:r w:rsidR="003C41F6" w:rsidRPr="00743CBB">
        <w:t xml:space="preserve">o </w:t>
      </w:r>
      <w:r w:rsidR="00245A6C" w:rsidRPr="00743CBB">
        <w:t>controle d</w:t>
      </w:r>
      <w:r w:rsidR="003C41F6" w:rsidRPr="00743CBB">
        <w:t>a</w:t>
      </w:r>
      <w:r w:rsidR="00245A6C" w:rsidRPr="00743CBB">
        <w:t xml:space="preserve"> frota de transporte, </w:t>
      </w:r>
      <w:r w:rsidR="006273FD" w:rsidRPr="00743CBB">
        <w:t>visando a melhoria dos processos do sector de transporte</w:t>
      </w:r>
      <w:r w:rsidR="00E31D5D" w:rsidRPr="00743CBB">
        <w:t xml:space="preserve"> escolar</w:t>
      </w:r>
      <w:r w:rsidR="006273FD" w:rsidRPr="00743CBB">
        <w:t xml:space="preserve"> em moçambique.</w:t>
      </w:r>
    </w:p>
    <w:p w14:paraId="79BD5119" w14:textId="77777777" w:rsidR="00C965EA" w:rsidRPr="00743CBB" w:rsidRDefault="00C965EA" w:rsidP="0091539D"/>
    <w:p w14:paraId="03B785F1" w14:textId="784DC13F" w:rsidR="0067732C" w:rsidRPr="00743CBB" w:rsidRDefault="00C965EA" w:rsidP="0091539D">
      <w:r w:rsidRPr="00743CBB">
        <w:t>PALAVRAS-CHAVE:</w:t>
      </w:r>
      <w:r w:rsidR="00645A9F" w:rsidRPr="00743CBB">
        <w:t xml:space="preserve"> Aplicação Web, </w:t>
      </w:r>
      <w:r w:rsidR="00D72036" w:rsidRPr="00743CBB">
        <w:t>Gestão de Frotas de Transporte Escolar</w:t>
      </w:r>
      <w:r w:rsidR="00F07E90" w:rsidRPr="00743CBB">
        <w:t>,</w:t>
      </w:r>
      <w:r w:rsidR="001C2D07" w:rsidRPr="00743CBB">
        <w:t xml:space="preserve"> Sistema Web para </w:t>
      </w:r>
      <w:r w:rsidR="00F55FD4" w:rsidRPr="00743CBB">
        <w:t>Gestão</w:t>
      </w:r>
      <w:r w:rsidR="001C2D07" w:rsidRPr="00743CBB">
        <w:t xml:space="preserve"> de Transporte Escolar.</w:t>
      </w:r>
    </w:p>
    <w:p w14:paraId="642B48DA" w14:textId="77777777" w:rsidR="00831025" w:rsidRPr="00743CBB" w:rsidRDefault="00831025" w:rsidP="00AE3897">
      <w:pPr>
        <w:pStyle w:val="Ttulo1"/>
      </w:pPr>
    </w:p>
    <w:p w14:paraId="6B96CC47" w14:textId="77777777" w:rsidR="00831025" w:rsidRPr="00743CBB" w:rsidRDefault="00831025" w:rsidP="00AE3897">
      <w:pPr>
        <w:pStyle w:val="Ttulo1"/>
      </w:pPr>
    </w:p>
    <w:p w14:paraId="1327AE04" w14:textId="77777777" w:rsidR="00831025" w:rsidRPr="00743CBB" w:rsidRDefault="00831025" w:rsidP="00AE3897">
      <w:pPr>
        <w:pStyle w:val="Ttulo1"/>
      </w:pPr>
    </w:p>
    <w:p w14:paraId="744B8A6B" w14:textId="77777777" w:rsidR="00831025" w:rsidRPr="00743CBB" w:rsidRDefault="00831025" w:rsidP="00AE3897">
      <w:pPr>
        <w:pStyle w:val="Ttulo1"/>
      </w:pPr>
    </w:p>
    <w:p w14:paraId="110A2934" w14:textId="77777777" w:rsidR="00831025" w:rsidRPr="00743CBB" w:rsidRDefault="00831025" w:rsidP="00AE3897">
      <w:pPr>
        <w:pStyle w:val="Ttulo1"/>
      </w:pPr>
    </w:p>
    <w:p w14:paraId="4DDB6CF5" w14:textId="77777777" w:rsidR="00831025" w:rsidRPr="00743CBB" w:rsidRDefault="00831025" w:rsidP="00AE3897">
      <w:pPr>
        <w:pStyle w:val="Ttulo1"/>
      </w:pPr>
    </w:p>
    <w:p w14:paraId="75EFCE43" w14:textId="77777777" w:rsidR="00831025" w:rsidRPr="00743CBB" w:rsidRDefault="00831025" w:rsidP="00831025"/>
    <w:p w14:paraId="0BC8E9B0" w14:textId="77777777" w:rsidR="00831025" w:rsidRPr="00743CBB" w:rsidRDefault="00831025" w:rsidP="00831025"/>
    <w:p w14:paraId="35B9B677" w14:textId="77777777" w:rsidR="00831025" w:rsidRPr="00743CBB" w:rsidRDefault="00831025" w:rsidP="00831025"/>
    <w:p w14:paraId="3099CF8B" w14:textId="77777777" w:rsidR="00AE3897" w:rsidRPr="00743CBB" w:rsidRDefault="00AE3897" w:rsidP="002A6C45">
      <w:pPr>
        <w:pStyle w:val="Ttulo1"/>
        <w:spacing w:after="240"/>
      </w:pPr>
      <w:bookmarkStart w:id="5" w:name="_Toc144140737"/>
      <w:r w:rsidRPr="00743CBB">
        <w:t>Abreviaturas</w:t>
      </w:r>
      <w:bookmarkEnd w:id="5"/>
    </w:p>
    <w:tbl>
      <w:tblPr>
        <w:tblStyle w:val="TabeladeGrelha1Clara-Destaque1"/>
        <w:tblW w:w="0" w:type="auto"/>
        <w:tblLook w:val="04A0" w:firstRow="1" w:lastRow="0" w:firstColumn="1" w:lastColumn="0" w:noHBand="0" w:noVBand="1"/>
      </w:tblPr>
      <w:tblGrid>
        <w:gridCol w:w="4814"/>
        <w:gridCol w:w="4814"/>
      </w:tblGrid>
      <w:tr w:rsidR="00712201" w:rsidRPr="00743CBB" w14:paraId="286EEB7D" w14:textId="77777777" w:rsidTr="007E24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4687A9A" w14:textId="6129EB9A" w:rsidR="00712201" w:rsidRPr="00743CBB" w:rsidRDefault="007E243D" w:rsidP="00712201">
            <w:pPr>
              <w:spacing w:line="360" w:lineRule="auto"/>
            </w:pPr>
            <w:r w:rsidRPr="00743CBB">
              <w:t>T</w:t>
            </w:r>
            <w:r w:rsidR="00A37A61" w:rsidRPr="00743CBB">
              <w:t>ermo</w:t>
            </w:r>
          </w:p>
        </w:tc>
        <w:tc>
          <w:tcPr>
            <w:tcW w:w="4814" w:type="dxa"/>
          </w:tcPr>
          <w:p w14:paraId="773431FF" w14:textId="65D0B343" w:rsidR="00712201" w:rsidRPr="00743CBB" w:rsidRDefault="00A37A61" w:rsidP="00712201">
            <w:pPr>
              <w:spacing w:line="360" w:lineRule="auto"/>
              <w:cnfStyle w:val="100000000000" w:firstRow="1" w:lastRow="0" w:firstColumn="0" w:lastColumn="0" w:oddVBand="0" w:evenVBand="0" w:oddHBand="0" w:evenHBand="0" w:firstRowFirstColumn="0" w:firstRowLastColumn="0" w:lastRowFirstColumn="0" w:lastRowLastColumn="0"/>
            </w:pPr>
            <w:r w:rsidRPr="00743CBB">
              <w:t>Significado</w:t>
            </w:r>
          </w:p>
        </w:tc>
      </w:tr>
      <w:tr w:rsidR="00712201" w:rsidRPr="00743CBB" w14:paraId="463848A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424CEAF5" w14:textId="73834CC2" w:rsidR="00712201" w:rsidRPr="00743CBB" w:rsidRDefault="008F248F" w:rsidP="00712201">
            <w:pPr>
              <w:spacing w:line="360" w:lineRule="auto"/>
            </w:pPr>
            <w:r w:rsidRPr="00743CBB">
              <w:t>SGFTE</w:t>
            </w:r>
          </w:p>
        </w:tc>
        <w:tc>
          <w:tcPr>
            <w:tcW w:w="4814" w:type="dxa"/>
          </w:tcPr>
          <w:p w14:paraId="1BDE9CF6" w14:textId="6C1192AF" w:rsidR="00712201" w:rsidRPr="00743CBB" w:rsidRDefault="008F248F" w:rsidP="00712201">
            <w:pPr>
              <w:spacing w:line="360" w:lineRule="auto"/>
              <w:cnfStyle w:val="000000000000" w:firstRow="0" w:lastRow="0" w:firstColumn="0" w:lastColumn="0" w:oddVBand="0" w:evenVBand="0" w:oddHBand="0" w:evenHBand="0" w:firstRowFirstColumn="0" w:firstRowLastColumn="0" w:lastRowFirstColumn="0" w:lastRowLastColumn="0"/>
            </w:pPr>
            <w:r w:rsidRPr="00743CBB">
              <w:t>Sistema de Gestão de Frota de Transporte Escolar</w:t>
            </w:r>
          </w:p>
        </w:tc>
      </w:tr>
      <w:tr w:rsidR="00712201" w:rsidRPr="00743CBB" w14:paraId="73F0ABE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784927B4" w14:textId="09DBA297" w:rsidR="00712201" w:rsidRPr="00743CBB" w:rsidRDefault="008F248F" w:rsidP="00712201">
            <w:pPr>
              <w:spacing w:line="360" w:lineRule="auto"/>
            </w:pPr>
            <w:r w:rsidRPr="00743CBB">
              <w:t>TE</w:t>
            </w:r>
          </w:p>
        </w:tc>
        <w:tc>
          <w:tcPr>
            <w:tcW w:w="4814" w:type="dxa"/>
          </w:tcPr>
          <w:p w14:paraId="29852532" w14:textId="34F2AFAC" w:rsidR="00712201" w:rsidRPr="00743CBB" w:rsidRDefault="009A38A9" w:rsidP="00712201">
            <w:pPr>
              <w:spacing w:line="360" w:lineRule="auto"/>
              <w:cnfStyle w:val="000000000000" w:firstRow="0" w:lastRow="0" w:firstColumn="0" w:lastColumn="0" w:oddVBand="0" w:evenVBand="0" w:oddHBand="0" w:evenHBand="0" w:firstRowFirstColumn="0" w:firstRowLastColumn="0" w:lastRowFirstColumn="0" w:lastRowLastColumn="0"/>
            </w:pPr>
            <w:r w:rsidRPr="00743CBB">
              <w:t>Transporte Escolar</w:t>
            </w:r>
          </w:p>
        </w:tc>
      </w:tr>
      <w:tr w:rsidR="00712201" w:rsidRPr="00743CBB" w14:paraId="6F1921C3"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7300AF36" w14:textId="496CA678" w:rsidR="00712201" w:rsidRPr="00743CBB" w:rsidRDefault="008F248F" w:rsidP="00712201">
            <w:pPr>
              <w:spacing w:line="360" w:lineRule="auto"/>
            </w:pPr>
            <w:r w:rsidRPr="00743CBB">
              <w:t>TEM</w:t>
            </w:r>
          </w:p>
        </w:tc>
        <w:tc>
          <w:tcPr>
            <w:tcW w:w="4814" w:type="dxa"/>
          </w:tcPr>
          <w:p w14:paraId="7C4E9E3A" w14:textId="68CA08F5" w:rsidR="00712201" w:rsidRPr="00743CBB" w:rsidRDefault="009A38A9" w:rsidP="00712201">
            <w:pPr>
              <w:spacing w:line="360" w:lineRule="auto"/>
              <w:cnfStyle w:val="000000000000" w:firstRow="0" w:lastRow="0" w:firstColumn="0" w:lastColumn="0" w:oddVBand="0" w:evenVBand="0" w:oddHBand="0" w:evenHBand="0" w:firstRowFirstColumn="0" w:firstRowLastColumn="0" w:lastRowFirstColumn="0" w:lastRowLastColumn="0"/>
            </w:pPr>
            <w:r w:rsidRPr="00743CBB">
              <w:t>Transporte Escolar em Moçambique</w:t>
            </w:r>
          </w:p>
        </w:tc>
      </w:tr>
      <w:tr w:rsidR="00712201" w:rsidRPr="00743CBB" w14:paraId="4E90861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32311812" w14:textId="42D907D2" w:rsidR="00712201" w:rsidRPr="00743CBB" w:rsidRDefault="008F248F" w:rsidP="00712201">
            <w:pPr>
              <w:spacing w:line="360" w:lineRule="auto"/>
            </w:pPr>
            <w:r w:rsidRPr="00743CBB">
              <w:t>TI</w:t>
            </w:r>
          </w:p>
        </w:tc>
        <w:tc>
          <w:tcPr>
            <w:tcW w:w="4814" w:type="dxa"/>
          </w:tcPr>
          <w:p w14:paraId="2075497A" w14:textId="1713323F" w:rsidR="00712201" w:rsidRPr="00743CBB" w:rsidRDefault="001679A5" w:rsidP="00712201">
            <w:pPr>
              <w:spacing w:line="360" w:lineRule="auto"/>
              <w:cnfStyle w:val="000000000000" w:firstRow="0" w:lastRow="0" w:firstColumn="0" w:lastColumn="0" w:oddVBand="0" w:evenVBand="0" w:oddHBand="0" w:evenHBand="0" w:firstRowFirstColumn="0" w:firstRowLastColumn="0" w:lastRowFirstColumn="0" w:lastRowLastColumn="0"/>
            </w:pPr>
            <w:r w:rsidRPr="00743CBB">
              <w:t>Tecnologia de Informação</w:t>
            </w:r>
          </w:p>
        </w:tc>
      </w:tr>
      <w:tr w:rsidR="00712201" w:rsidRPr="00743CBB" w14:paraId="65ED5DFB"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1975FA9A" w14:textId="7C95DBEB" w:rsidR="00712201" w:rsidRPr="00743CBB" w:rsidRDefault="008F248F" w:rsidP="00712201">
            <w:pPr>
              <w:spacing w:line="360" w:lineRule="auto"/>
            </w:pPr>
            <w:r w:rsidRPr="00743CBB">
              <w:t>SI</w:t>
            </w:r>
          </w:p>
        </w:tc>
        <w:tc>
          <w:tcPr>
            <w:tcW w:w="4814" w:type="dxa"/>
          </w:tcPr>
          <w:p w14:paraId="5E1BA748" w14:textId="38DA403E" w:rsidR="00712201" w:rsidRPr="00743CBB" w:rsidRDefault="003477D8" w:rsidP="00712201">
            <w:pPr>
              <w:spacing w:line="360" w:lineRule="auto"/>
              <w:cnfStyle w:val="000000000000" w:firstRow="0" w:lastRow="0" w:firstColumn="0" w:lastColumn="0" w:oddVBand="0" w:evenVBand="0" w:oddHBand="0" w:evenHBand="0" w:firstRowFirstColumn="0" w:firstRowLastColumn="0" w:lastRowFirstColumn="0" w:lastRowLastColumn="0"/>
            </w:pPr>
            <w:r w:rsidRPr="00743CBB">
              <w:t>Sistema de Informação</w:t>
            </w:r>
          </w:p>
        </w:tc>
      </w:tr>
      <w:tr w:rsidR="00712201" w:rsidRPr="00743CBB" w14:paraId="5D52A722"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5E3B4471" w14:textId="54277BA3" w:rsidR="00712201" w:rsidRPr="00743CBB" w:rsidRDefault="008F248F" w:rsidP="00712201">
            <w:pPr>
              <w:spacing w:line="360" w:lineRule="auto"/>
            </w:pPr>
            <w:r w:rsidRPr="00743CBB">
              <w:t>SBRP</w:t>
            </w:r>
          </w:p>
        </w:tc>
        <w:tc>
          <w:tcPr>
            <w:tcW w:w="4814" w:type="dxa"/>
          </w:tcPr>
          <w:p w14:paraId="22BD9039" w14:textId="6A370F84" w:rsidR="00712201" w:rsidRPr="00743CBB" w:rsidRDefault="00116509" w:rsidP="00712201">
            <w:pPr>
              <w:spacing w:line="360" w:lineRule="auto"/>
              <w:cnfStyle w:val="000000000000" w:firstRow="0" w:lastRow="0" w:firstColumn="0" w:lastColumn="0" w:oddVBand="0" w:evenVBand="0" w:oddHBand="0" w:evenHBand="0" w:firstRowFirstColumn="0" w:firstRowLastColumn="0" w:lastRowFirstColumn="0" w:lastRowLastColumn="0"/>
            </w:pPr>
            <w:r w:rsidRPr="00743CBB">
              <w:t>School Bus Routing Problem</w:t>
            </w:r>
          </w:p>
        </w:tc>
      </w:tr>
      <w:tr w:rsidR="00712201" w:rsidRPr="00743CBB" w14:paraId="56E00E0A"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46E2A7AE" w14:textId="4BA215AE" w:rsidR="00712201" w:rsidRPr="00743CBB" w:rsidRDefault="008F248F" w:rsidP="008F248F">
            <w:pPr>
              <w:spacing w:line="360" w:lineRule="auto"/>
            </w:pPr>
            <w:r w:rsidRPr="00743CBB">
              <w:t>IDE</w:t>
            </w:r>
          </w:p>
        </w:tc>
        <w:tc>
          <w:tcPr>
            <w:tcW w:w="4814" w:type="dxa"/>
          </w:tcPr>
          <w:p w14:paraId="0047A05F" w14:textId="26E523F0" w:rsidR="00712201" w:rsidRPr="00743CBB" w:rsidRDefault="00A922D0" w:rsidP="00A922D0">
            <w:pPr>
              <w:pStyle w:val="Default"/>
              <w:jc w:val="both"/>
              <w:cnfStyle w:val="000000000000" w:firstRow="0" w:lastRow="0" w:firstColumn="0" w:lastColumn="0" w:oddVBand="0" w:evenVBand="0" w:oddHBand="0" w:evenHBand="0" w:firstRowFirstColumn="0" w:firstRowLastColumn="0" w:lastRowFirstColumn="0" w:lastRowLastColumn="0"/>
            </w:pPr>
            <w:r w:rsidRPr="00743CBB">
              <w:t xml:space="preserve">Integrated Development Environment </w:t>
            </w:r>
          </w:p>
        </w:tc>
      </w:tr>
      <w:tr w:rsidR="008F248F" w:rsidRPr="00743CBB" w14:paraId="7AACE12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25C5FF03" w14:textId="6C96712B" w:rsidR="008F248F" w:rsidRPr="00743CBB" w:rsidRDefault="008F248F" w:rsidP="008F248F">
            <w:pPr>
              <w:spacing w:line="360" w:lineRule="auto"/>
            </w:pPr>
            <w:r w:rsidRPr="00743CBB">
              <w:t>GUI</w:t>
            </w:r>
          </w:p>
        </w:tc>
        <w:tc>
          <w:tcPr>
            <w:tcW w:w="4814" w:type="dxa"/>
          </w:tcPr>
          <w:p w14:paraId="37D4D2EF" w14:textId="15235617" w:rsidR="008F248F" w:rsidRPr="00743CBB" w:rsidRDefault="003D02B6" w:rsidP="008F248F">
            <w:pPr>
              <w:spacing w:line="360" w:lineRule="auto"/>
              <w:cnfStyle w:val="000000000000" w:firstRow="0" w:lastRow="0" w:firstColumn="0" w:lastColumn="0" w:oddVBand="0" w:evenVBand="0" w:oddHBand="0" w:evenHBand="0" w:firstRowFirstColumn="0" w:firstRowLastColumn="0" w:lastRowFirstColumn="0" w:lastRowLastColumn="0"/>
            </w:pPr>
            <w:r w:rsidRPr="00743CBB">
              <w:t>Interface de Usuário Gráfica</w:t>
            </w:r>
          </w:p>
        </w:tc>
      </w:tr>
      <w:tr w:rsidR="008F248F" w:rsidRPr="00743CBB" w14:paraId="676FFB1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21551DF2" w14:textId="0F3EF769" w:rsidR="008F248F" w:rsidRPr="00743CBB" w:rsidRDefault="008F248F" w:rsidP="008F248F">
            <w:pPr>
              <w:spacing w:line="360" w:lineRule="auto"/>
            </w:pPr>
            <w:r w:rsidRPr="00743CBB">
              <w:t>MVC</w:t>
            </w:r>
          </w:p>
        </w:tc>
        <w:tc>
          <w:tcPr>
            <w:tcW w:w="4814" w:type="dxa"/>
          </w:tcPr>
          <w:p w14:paraId="596A8B54" w14:textId="501AA9B8" w:rsidR="008F248F" w:rsidRPr="00743CBB" w:rsidRDefault="00DA1741" w:rsidP="008F248F">
            <w:pPr>
              <w:spacing w:line="360" w:lineRule="auto"/>
              <w:cnfStyle w:val="000000000000" w:firstRow="0" w:lastRow="0" w:firstColumn="0" w:lastColumn="0" w:oddVBand="0" w:evenVBand="0" w:oddHBand="0" w:evenHBand="0" w:firstRowFirstColumn="0" w:firstRowLastColumn="0" w:lastRowFirstColumn="0" w:lastRowLastColumn="0"/>
            </w:pPr>
            <w:r w:rsidRPr="00743CBB">
              <w:t>Model View Control</w:t>
            </w:r>
          </w:p>
        </w:tc>
      </w:tr>
      <w:tr w:rsidR="008F248F" w:rsidRPr="00743CBB" w14:paraId="101AC1A2"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396A96CA" w14:textId="68FE543D" w:rsidR="008F248F" w:rsidRPr="00743CBB" w:rsidRDefault="008F248F" w:rsidP="008F248F">
            <w:pPr>
              <w:spacing w:line="360" w:lineRule="auto"/>
            </w:pPr>
            <w:r w:rsidRPr="00743CBB">
              <w:t>UML</w:t>
            </w:r>
          </w:p>
        </w:tc>
        <w:tc>
          <w:tcPr>
            <w:tcW w:w="4814" w:type="dxa"/>
          </w:tcPr>
          <w:p w14:paraId="49279F65" w14:textId="207C1CC6" w:rsidR="008F248F" w:rsidRPr="00743CBB" w:rsidRDefault="008F248F" w:rsidP="008F248F">
            <w:pPr>
              <w:spacing w:line="360" w:lineRule="auto"/>
              <w:cnfStyle w:val="000000000000" w:firstRow="0" w:lastRow="0" w:firstColumn="0" w:lastColumn="0" w:oddVBand="0" w:evenVBand="0" w:oddHBand="0" w:evenHBand="0" w:firstRowFirstColumn="0" w:firstRowLastColumn="0" w:lastRowFirstColumn="0" w:lastRowLastColumn="0"/>
            </w:pPr>
            <w:r w:rsidRPr="00743CBB">
              <w:t>Unified Modeling Language</w:t>
            </w:r>
          </w:p>
        </w:tc>
      </w:tr>
      <w:tr w:rsidR="00D318C7" w:rsidRPr="00743CBB" w14:paraId="09867661"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35F5A6FB" w14:textId="13D1C47F" w:rsidR="00D318C7" w:rsidRPr="00743CBB" w:rsidRDefault="00D318C7" w:rsidP="008F248F">
            <w:r w:rsidRPr="00743CBB">
              <w:t>SGBD</w:t>
            </w:r>
          </w:p>
        </w:tc>
        <w:tc>
          <w:tcPr>
            <w:tcW w:w="4814" w:type="dxa"/>
          </w:tcPr>
          <w:p w14:paraId="2C13AAA6" w14:textId="6F43A6E0" w:rsidR="00D318C7" w:rsidRPr="00743CBB" w:rsidRDefault="00D318C7" w:rsidP="008F248F">
            <w:pPr>
              <w:cnfStyle w:val="000000000000" w:firstRow="0" w:lastRow="0" w:firstColumn="0" w:lastColumn="0" w:oddVBand="0" w:evenVBand="0" w:oddHBand="0" w:evenHBand="0" w:firstRowFirstColumn="0" w:firstRowLastColumn="0" w:lastRowFirstColumn="0" w:lastRowLastColumn="0"/>
            </w:pPr>
            <w:r w:rsidRPr="00743CBB">
              <w:t xml:space="preserve">Sistema de </w:t>
            </w:r>
            <w:r w:rsidR="00CB0B88" w:rsidRPr="00743CBB">
              <w:t>Gestão</w:t>
            </w:r>
            <w:r w:rsidRPr="00743CBB">
              <w:t xml:space="preserve"> de Base de Dados</w:t>
            </w:r>
          </w:p>
        </w:tc>
      </w:tr>
    </w:tbl>
    <w:p w14:paraId="17BBD8F2" w14:textId="3CE81270" w:rsidR="00AE3897" w:rsidRPr="00743CBB" w:rsidRDefault="00AE3897" w:rsidP="00AE3897"/>
    <w:p w14:paraId="1C7E8067" w14:textId="77777777" w:rsidR="00AE3897" w:rsidRPr="00743CBB" w:rsidRDefault="00AE3897" w:rsidP="00AE3897">
      <w:r w:rsidRPr="00743CBB">
        <w:tab/>
      </w:r>
    </w:p>
    <w:p w14:paraId="3C10A3A5" w14:textId="77777777" w:rsidR="00AE3897" w:rsidRPr="00743CBB" w:rsidRDefault="00AE3897" w:rsidP="00AE3897">
      <w:r w:rsidRPr="00743CBB">
        <w:tab/>
      </w:r>
    </w:p>
    <w:p w14:paraId="6562BB91" w14:textId="1C502A8A" w:rsidR="00A07333" w:rsidRPr="00743CBB" w:rsidRDefault="00AE3897" w:rsidP="00AE3897">
      <w:r w:rsidRPr="00743CBB">
        <w:tab/>
      </w:r>
    </w:p>
    <w:p w14:paraId="4A7CA5EE" w14:textId="77777777" w:rsidR="00A07333" w:rsidRPr="00743CBB" w:rsidRDefault="00A07333">
      <w:pPr>
        <w:jc w:val="left"/>
      </w:pPr>
      <w:r w:rsidRPr="00743CBB">
        <w:br w:type="page"/>
      </w:r>
    </w:p>
    <w:p w14:paraId="60746ED3" w14:textId="2629DBB1" w:rsidR="008D7A8A" w:rsidRPr="00743CBB" w:rsidRDefault="008D7A8A" w:rsidP="008D7A8A">
      <w:pPr>
        <w:pStyle w:val="Ttulo1"/>
        <w:spacing w:after="240"/>
      </w:pPr>
      <w:bookmarkStart w:id="6" w:name="_Toc144140738"/>
      <w:r w:rsidRPr="00743CBB">
        <w:lastRenderedPageBreak/>
        <w:t>Glossário</w:t>
      </w:r>
      <w:bookmarkEnd w:id="6"/>
    </w:p>
    <w:tbl>
      <w:tblPr>
        <w:tblStyle w:val="TabeladeGrelha1Clara-Destaque1"/>
        <w:tblW w:w="0" w:type="auto"/>
        <w:tblLook w:val="04A0" w:firstRow="1" w:lastRow="0" w:firstColumn="1" w:lastColumn="0" w:noHBand="0" w:noVBand="1"/>
      </w:tblPr>
      <w:tblGrid>
        <w:gridCol w:w="4814"/>
        <w:gridCol w:w="4814"/>
      </w:tblGrid>
      <w:tr w:rsidR="006364E2" w:rsidRPr="00743CBB" w14:paraId="7B52E1BF"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9B46721" w14:textId="3E6F1B6E" w:rsidR="006364E2" w:rsidRPr="00743CBB" w:rsidRDefault="006364E2" w:rsidP="00F0338F">
            <w:pPr>
              <w:spacing w:line="360" w:lineRule="auto"/>
            </w:pPr>
            <w:r w:rsidRPr="00743CBB">
              <w:t>T</w:t>
            </w:r>
            <w:r w:rsidR="001156E9" w:rsidRPr="00743CBB">
              <w:t>ermo</w:t>
            </w:r>
          </w:p>
        </w:tc>
        <w:tc>
          <w:tcPr>
            <w:tcW w:w="4814" w:type="dxa"/>
          </w:tcPr>
          <w:p w14:paraId="28E52F43" w14:textId="2E196239" w:rsidR="006364E2" w:rsidRPr="00743CBB" w:rsidRDefault="006364E2" w:rsidP="00F0338F">
            <w:pPr>
              <w:spacing w:line="360" w:lineRule="auto"/>
              <w:cnfStyle w:val="100000000000" w:firstRow="1" w:lastRow="0" w:firstColumn="0" w:lastColumn="0" w:oddVBand="0" w:evenVBand="0" w:oddHBand="0" w:evenHBand="0" w:firstRowFirstColumn="0" w:firstRowLastColumn="0" w:lastRowFirstColumn="0" w:lastRowLastColumn="0"/>
            </w:pPr>
            <w:r w:rsidRPr="00743CBB">
              <w:t>Definição</w:t>
            </w:r>
          </w:p>
        </w:tc>
      </w:tr>
      <w:tr w:rsidR="006364E2" w:rsidRPr="00743CBB" w14:paraId="43906582"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35AB565F" w14:textId="4C1A17BF" w:rsidR="006364E2" w:rsidRPr="00743CBB" w:rsidRDefault="00AF5D65" w:rsidP="00F0338F">
            <w:pPr>
              <w:spacing w:line="360" w:lineRule="auto"/>
            </w:pPr>
            <w:r w:rsidRPr="00743CBB">
              <w:t>Base de Dados</w:t>
            </w:r>
          </w:p>
        </w:tc>
        <w:tc>
          <w:tcPr>
            <w:tcW w:w="4814" w:type="dxa"/>
          </w:tcPr>
          <w:p w14:paraId="091D4944" w14:textId="0BE92D00" w:rsidR="006364E2" w:rsidRPr="00743CBB" w:rsidRDefault="00831C6E" w:rsidP="00831C6E">
            <w:pPr>
              <w:pStyle w:val="Default"/>
              <w:jc w:val="both"/>
              <w:cnfStyle w:val="000000000000" w:firstRow="0" w:lastRow="0" w:firstColumn="0" w:lastColumn="0" w:oddVBand="0" w:evenVBand="0" w:oddHBand="0" w:evenHBand="0" w:firstRowFirstColumn="0" w:firstRowLastColumn="0" w:lastRowFirstColumn="0" w:lastRowLastColumn="0"/>
            </w:pPr>
            <w:r w:rsidRPr="00743CBB">
              <w:t xml:space="preserve">É uma colecção organizada de informações ou </w:t>
            </w:r>
            <w:r w:rsidR="003C39B2" w:rsidRPr="00743CBB">
              <w:t>dados estruturados</w:t>
            </w:r>
            <w:r w:rsidRPr="00743CBB">
              <w:t xml:space="preserve">, normalmente armazenados electronicamente em um sistema de computador </w:t>
            </w:r>
          </w:p>
        </w:tc>
      </w:tr>
      <w:tr w:rsidR="006364E2" w:rsidRPr="00743CBB" w14:paraId="584FE62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2B82762C" w14:textId="72D3BDB8" w:rsidR="006364E2" w:rsidRPr="00743CBB" w:rsidRDefault="00AF5D65" w:rsidP="00F0338F">
            <w:pPr>
              <w:spacing w:line="360" w:lineRule="auto"/>
            </w:pPr>
            <w:r w:rsidRPr="00743CBB">
              <w:t>Framework</w:t>
            </w:r>
          </w:p>
        </w:tc>
        <w:tc>
          <w:tcPr>
            <w:tcW w:w="4814" w:type="dxa"/>
          </w:tcPr>
          <w:p w14:paraId="46FC4E2D" w14:textId="217D21A8" w:rsidR="006364E2" w:rsidRPr="00743CBB" w:rsidRDefault="00A6504F" w:rsidP="00A6504F">
            <w:pPr>
              <w:pStyle w:val="Default"/>
              <w:jc w:val="both"/>
              <w:cnfStyle w:val="000000000000" w:firstRow="0" w:lastRow="0" w:firstColumn="0" w:lastColumn="0" w:oddVBand="0" w:evenVBand="0" w:oddHBand="0" w:evenHBand="0" w:firstRowFirstColumn="0" w:firstRowLastColumn="0" w:lastRowFirstColumn="0" w:lastRowLastColumn="0"/>
            </w:pPr>
            <w:r w:rsidRPr="00743CBB">
              <w:t xml:space="preserve">É uma abstracção que une códigos comuns entre vários projectos de software provendo uma funcionalidade genérica. </w:t>
            </w:r>
          </w:p>
        </w:tc>
      </w:tr>
      <w:tr w:rsidR="006364E2" w:rsidRPr="00743CBB" w14:paraId="327CDCD8"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0C3DE6F3" w14:textId="01E8B341" w:rsidR="006364E2" w:rsidRPr="00743CBB" w:rsidRDefault="00AF5D65" w:rsidP="00F0338F">
            <w:pPr>
              <w:spacing w:line="360" w:lineRule="auto"/>
            </w:pPr>
            <w:r w:rsidRPr="00743CBB">
              <w:t>Laravel</w:t>
            </w:r>
          </w:p>
        </w:tc>
        <w:tc>
          <w:tcPr>
            <w:tcW w:w="4814" w:type="dxa"/>
          </w:tcPr>
          <w:p w14:paraId="3DD1BE43" w14:textId="481CBD05" w:rsidR="006364E2" w:rsidRPr="00743CBB" w:rsidRDefault="009A3BAB" w:rsidP="009A3BAB">
            <w:pPr>
              <w:pStyle w:val="Default"/>
              <w:jc w:val="both"/>
              <w:cnfStyle w:val="000000000000" w:firstRow="0" w:lastRow="0" w:firstColumn="0" w:lastColumn="0" w:oddVBand="0" w:evenVBand="0" w:oddHBand="0" w:evenHBand="0" w:firstRowFirstColumn="0" w:firstRowLastColumn="0" w:lastRowFirstColumn="0" w:lastRowLastColumn="0"/>
            </w:pPr>
            <w:r w:rsidRPr="00743CBB">
              <w:t xml:space="preserve">É um framework de desenvolvimento rápido para PHP, livre e de código aberto. Cujo principal objectivo é permitir que você trabalhe de forma estruturada e rápida. </w:t>
            </w:r>
          </w:p>
        </w:tc>
      </w:tr>
      <w:tr w:rsidR="006364E2" w:rsidRPr="00743CBB" w14:paraId="590FFB72"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2B752072" w14:textId="33F672F6" w:rsidR="006364E2" w:rsidRPr="00743CBB" w:rsidRDefault="00AF5D65" w:rsidP="00F0338F">
            <w:pPr>
              <w:spacing w:line="360" w:lineRule="auto"/>
            </w:pPr>
            <w:r w:rsidRPr="00743CBB">
              <w:t>Visual Studio Code</w:t>
            </w:r>
          </w:p>
        </w:tc>
        <w:tc>
          <w:tcPr>
            <w:tcW w:w="4814" w:type="dxa"/>
          </w:tcPr>
          <w:p w14:paraId="476A6E22" w14:textId="445A0D4A" w:rsidR="006364E2" w:rsidRPr="00743CBB" w:rsidRDefault="009A3BAB" w:rsidP="009A3BAB">
            <w:pPr>
              <w:pStyle w:val="Default"/>
              <w:jc w:val="both"/>
              <w:cnfStyle w:val="000000000000" w:firstRow="0" w:lastRow="0" w:firstColumn="0" w:lastColumn="0" w:oddVBand="0" w:evenVBand="0" w:oddHBand="0" w:evenHBand="0" w:firstRowFirstColumn="0" w:firstRowLastColumn="0" w:lastRowFirstColumn="0" w:lastRowLastColumn="0"/>
            </w:pPr>
            <w:r w:rsidRPr="00743CBB">
              <w:t xml:space="preserve">É </w:t>
            </w:r>
            <w:r w:rsidR="0078766C" w:rsidRPr="00743CBB">
              <w:t>um editor de texto</w:t>
            </w:r>
            <w:r w:rsidRPr="00743CBB">
              <w:t xml:space="preserve"> da Microsoft para desenvolvimento de software especialmente dedicado ao NET Framework. </w:t>
            </w:r>
          </w:p>
        </w:tc>
      </w:tr>
    </w:tbl>
    <w:p w14:paraId="61B33036" w14:textId="324D7311" w:rsidR="00A07333" w:rsidRPr="00743CBB" w:rsidRDefault="00AE3897">
      <w:r w:rsidRPr="00743CBB">
        <w:br w:type="page"/>
      </w:r>
    </w:p>
    <w:p w14:paraId="61078C12" w14:textId="77777777" w:rsidR="00275071" w:rsidRPr="00743CBB" w:rsidRDefault="00BE04D0" w:rsidP="00AE3897">
      <w:pPr>
        <w:rPr>
          <w:b/>
          <w:sz w:val="32"/>
          <w:szCs w:val="32"/>
        </w:rPr>
      </w:pPr>
      <w:r w:rsidRPr="00743CBB">
        <w:rPr>
          <w:b/>
          <w:sz w:val="32"/>
          <w:szCs w:val="32"/>
        </w:rPr>
        <w:lastRenderedPageBreak/>
        <w:t>Índice</w:t>
      </w:r>
    </w:p>
    <w:sdt>
      <w:sdtPr>
        <w:rPr>
          <w:rFonts w:ascii="Garamond" w:eastAsiaTheme="minorHAnsi" w:hAnsi="Garamond" w:cstheme="minorBidi"/>
          <w:color w:val="auto"/>
          <w:sz w:val="24"/>
          <w:szCs w:val="24"/>
          <w:lang w:val="pt-PT"/>
        </w:rPr>
        <w:id w:val="-748730495"/>
        <w:docPartObj>
          <w:docPartGallery w:val="Table of Contents"/>
          <w:docPartUnique/>
        </w:docPartObj>
      </w:sdtPr>
      <w:sdtEndPr>
        <w:rPr>
          <w:b/>
          <w:bCs/>
        </w:rPr>
      </w:sdtEndPr>
      <w:sdtContent>
        <w:p w14:paraId="79958226" w14:textId="77777777" w:rsidR="00BE04D0" w:rsidRPr="00743CBB" w:rsidRDefault="00BE04D0">
          <w:pPr>
            <w:pStyle w:val="Cabealhodondice"/>
            <w:rPr>
              <w:rFonts w:ascii="Garamond" w:hAnsi="Garamond"/>
              <w:lang w:val="pt-PT"/>
            </w:rPr>
          </w:pPr>
        </w:p>
        <w:p w14:paraId="04286F31" w14:textId="4D0E5017" w:rsidR="00D12ED6" w:rsidRPr="00743CBB" w:rsidRDefault="004B13D7">
          <w:pPr>
            <w:pStyle w:val="ndice1"/>
            <w:tabs>
              <w:tab w:val="right" w:leader="dot" w:pos="9628"/>
            </w:tabs>
            <w:rPr>
              <w:rFonts w:asciiTheme="minorHAnsi" w:eastAsiaTheme="minorEastAsia" w:hAnsiTheme="minorHAnsi"/>
              <w:kern w:val="2"/>
              <w:sz w:val="22"/>
              <w:szCs w:val="22"/>
              <w:lang w:eastAsia="pt-PT"/>
              <w14:ligatures w14:val="standardContextual"/>
            </w:rPr>
          </w:pPr>
          <w:r w:rsidRPr="00743CBB">
            <w:fldChar w:fldCharType="begin"/>
          </w:r>
          <w:r w:rsidR="00BE04D0" w:rsidRPr="00743CBB">
            <w:instrText xml:space="preserve"> TOC \o "1-3" \h \z \u </w:instrText>
          </w:r>
          <w:r w:rsidRPr="00743CBB">
            <w:fldChar w:fldCharType="separate"/>
          </w:r>
          <w:hyperlink w:anchor="_Toc144140733" w:history="1">
            <w:r w:rsidR="00D12ED6" w:rsidRPr="00743CBB">
              <w:rPr>
                <w:rStyle w:val="Hiperligao"/>
                <w:rFonts w:eastAsia="Times New Roman"/>
                <w:lang w:eastAsia="pt-PT"/>
              </w:rPr>
              <w:t>Dedicatória</w:t>
            </w:r>
            <w:r w:rsidR="00D12ED6" w:rsidRPr="00743CBB">
              <w:rPr>
                <w:webHidden/>
              </w:rPr>
              <w:tab/>
            </w:r>
            <w:r w:rsidR="00D12ED6" w:rsidRPr="00743CBB">
              <w:rPr>
                <w:webHidden/>
              </w:rPr>
              <w:fldChar w:fldCharType="begin"/>
            </w:r>
            <w:r w:rsidR="00D12ED6" w:rsidRPr="00743CBB">
              <w:rPr>
                <w:webHidden/>
              </w:rPr>
              <w:instrText xml:space="preserve"> PAGEREF _Toc144140733 \h </w:instrText>
            </w:r>
            <w:r w:rsidR="00D12ED6" w:rsidRPr="00743CBB">
              <w:rPr>
                <w:webHidden/>
              </w:rPr>
            </w:r>
            <w:r w:rsidR="00D12ED6" w:rsidRPr="00743CBB">
              <w:rPr>
                <w:webHidden/>
              </w:rPr>
              <w:fldChar w:fldCharType="separate"/>
            </w:r>
            <w:r w:rsidR="00D12ED6" w:rsidRPr="00743CBB">
              <w:rPr>
                <w:webHidden/>
              </w:rPr>
              <w:t>i</w:t>
            </w:r>
            <w:r w:rsidR="00D12ED6" w:rsidRPr="00743CBB">
              <w:rPr>
                <w:webHidden/>
              </w:rPr>
              <w:fldChar w:fldCharType="end"/>
            </w:r>
          </w:hyperlink>
        </w:p>
        <w:p w14:paraId="1E3E4A93" w14:textId="76C7E804"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34" w:history="1">
            <w:r w:rsidR="00D12ED6" w:rsidRPr="00743CBB">
              <w:rPr>
                <w:rStyle w:val="Hiperligao"/>
              </w:rPr>
              <w:t>Declaração de Honra</w:t>
            </w:r>
            <w:r w:rsidR="00D12ED6" w:rsidRPr="00743CBB">
              <w:rPr>
                <w:webHidden/>
              </w:rPr>
              <w:tab/>
            </w:r>
            <w:r w:rsidR="00D12ED6" w:rsidRPr="00743CBB">
              <w:rPr>
                <w:webHidden/>
              </w:rPr>
              <w:fldChar w:fldCharType="begin"/>
            </w:r>
            <w:r w:rsidR="00D12ED6" w:rsidRPr="00743CBB">
              <w:rPr>
                <w:webHidden/>
              </w:rPr>
              <w:instrText xml:space="preserve"> PAGEREF _Toc144140734 \h </w:instrText>
            </w:r>
            <w:r w:rsidR="00D12ED6" w:rsidRPr="00743CBB">
              <w:rPr>
                <w:webHidden/>
              </w:rPr>
            </w:r>
            <w:r w:rsidR="00D12ED6" w:rsidRPr="00743CBB">
              <w:rPr>
                <w:webHidden/>
              </w:rPr>
              <w:fldChar w:fldCharType="separate"/>
            </w:r>
            <w:r w:rsidR="00D12ED6" w:rsidRPr="00743CBB">
              <w:rPr>
                <w:webHidden/>
              </w:rPr>
              <w:t>ii</w:t>
            </w:r>
            <w:r w:rsidR="00D12ED6" w:rsidRPr="00743CBB">
              <w:rPr>
                <w:webHidden/>
              </w:rPr>
              <w:fldChar w:fldCharType="end"/>
            </w:r>
          </w:hyperlink>
        </w:p>
        <w:p w14:paraId="56BF9D7A" w14:textId="536A922D"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35" w:history="1">
            <w:r w:rsidR="00D12ED6" w:rsidRPr="00743CBB">
              <w:rPr>
                <w:rStyle w:val="Hiperligao"/>
              </w:rPr>
              <w:t>Agradecimentos</w:t>
            </w:r>
            <w:r w:rsidR="00D12ED6" w:rsidRPr="00743CBB">
              <w:rPr>
                <w:webHidden/>
              </w:rPr>
              <w:tab/>
            </w:r>
            <w:r w:rsidR="00D12ED6" w:rsidRPr="00743CBB">
              <w:rPr>
                <w:webHidden/>
              </w:rPr>
              <w:fldChar w:fldCharType="begin"/>
            </w:r>
            <w:r w:rsidR="00D12ED6" w:rsidRPr="00743CBB">
              <w:rPr>
                <w:webHidden/>
              </w:rPr>
              <w:instrText xml:space="preserve"> PAGEREF _Toc144140735 \h </w:instrText>
            </w:r>
            <w:r w:rsidR="00D12ED6" w:rsidRPr="00743CBB">
              <w:rPr>
                <w:webHidden/>
              </w:rPr>
            </w:r>
            <w:r w:rsidR="00D12ED6" w:rsidRPr="00743CBB">
              <w:rPr>
                <w:webHidden/>
              </w:rPr>
              <w:fldChar w:fldCharType="separate"/>
            </w:r>
            <w:r w:rsidR="00D12ED6" w:rsidRPr="00743CBB">
              <w:rPr>
                <w:webHidden/>
              </w:rPr>
              <w:t>iii</w:t>
            </w:r>
            <w:r w:rsidR="00D12ED6" w:rsidRPr="00743CBB">
              <w:rPr>
                <w:webHidden/>
              </w:rPr>
              <w:fldChar w:fldCharType="end"/>
            </w:r>
          </w:hyperlink>
        </w:p>
        <w:p w14:paraId="10093461" w14:textId="02F85100"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36" w:history="1">
            <w:r w:rsidR="00D12ED6" w:rsidRPr="00743CBB">
              <w:rPr>
                <w:rStyle w:val="Hiperligao"/>
              </w:rPr>
              <w:t>Resumo</w:t>
            </w:r>
            <w:r w:rsidR="00D12ED6" w:rsidRPr="00743CBB">
              <w:rPr>
                <w:webHidden/>
              </w:rPr>
              <w:tab/>
            </w:r>
            <w:r w:rsidR="00D12ED6" w:rsidRPr="00743CBB">
              <w:rPr>
                <w:webHidden/>
              </w:rPr>
              <w:fldChar w:fldCharType="begin"/>
            </w:r>
            <w:r w:rsidR="00D12ED6" w:rsidRPr="00743CBB">
              <w:rPr>
                <w:webHidden/>
              </w:rPr>
              <w:instrText xml:space="preserve"> PAGEREF _Toc144140736 \h </w:instrText>
            </w:r>
            <w:r w:rsidR="00D12ED6" w:rsidRPr="00743CBB">
              <w:rPr>
                <w:webHidden/>
              </w:rPr>
            </w:r>
            <w:r w:rsidR="00D12ED6" w:rsidRPr="00743CBB">
              <w:rPr>
                <w:webHidden/>
              </w:rPr>
              <w:fldChar w:fldCharType="separate"/>
            </w:r>
            <w:r w:rsidR="00D12ED6" w:rsidRPr="00743CBB">
              <w:rPr>
                <w:webHidden/>
              </w:rPr>
              <w:t>iv</w:t>
            </w:r>
            <w:r w:rsidR="00D12ED6" w:rsidRPr="00743CBB">
              <w:rPr>
                <w:webHidden/>
              </w:rPr>
              <w:fldChar w:fldCharType="end"/>
            </w:r>
          </w:hyperlink>
        </w:p>
        <w:p w14:paraId="4C2B25A9" w14:textId="5B8DAEB6"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37" w:history="1">
            <w:r w:rsidR="00D12ED6" w:rsidRPr="00743CBB">
              <w:rPr>
                <w:rStyle w:val="Hiperligao"/>
              </w:rPr>
              <w:t>Abreviaturas</w:t>
            </w:r>
            <w:r w:rsidR="00D12ED6" w:rsidRPr="00743CBB">
              <w:rPr>
                <w:webHidden/>
              </w:rPr>
              <w:tab/>
            </w:r>
            <w:r w:rsidR="00D12ED6" w:rsidRPr="00743CBB">
              <w:rPr>
                <w:webHidden/>
              </w:rPr>
              <w:fldChar w:fldCharType="begin"/>
            </w:r>
            <w:r w:rsidR="00D12ED6" w:rsidRPr="00743CBB">
              <w:rPr>
                <w:webHidden/>
              </w:rPr>
              <w:instrText xml:space="preserve"> PAGEREF _Toc144140737 \h </w:instrText>
            </w:r>
            <w:r w:rsidR="00D12ED6" w:rsidRPr="00743CBB">
              <w:rPr>
                <w:webHidden/>
              </w:rPr>
            </w:r>
            <w:r w:rsidR="00D12ED6" w:rsidRPr="00743CBB">
              <w:rPr>
                <w:webHidden/>
              </w:rPr>
              <w:fldChar w:fldCharType="separate"/>
            </w:r>
            <w:r w:rsidR="00D12ED6" w:rsidRPr="00743CBB">
              <w:rPr>
                <w:webHidden/>
              </w:rPr>
              <w:t>v</w:t>
            </w:r>
            <w:r w:rsidR="00D12ED6" w:rsidRPr="00743CBB">
              <w:rPr>
                <w:webHidden/>
              </w:rPr>
              <w:fldChar w:fldCharType="end"/>
            </w:r>
          </w:hyperlink>
        </w:p>
        <w:p w14:paraId="2E50959E" w14:textId="30571510"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38" w:history="1">
            <w:r w:rsidR="00D12ED6" w:rsidRPr="00743CBB">
              <w:rPr>
                <w:rStyle w:val="Hiperligao"/>
              </w:rPr>
              <w:t>Glossário</w:t>
            </w:r>
            <w:r w:rsidR="00D12ED6" w:rsidRPr="00743CBB">
              <w:rPr>
                <w:webHidden/>
              </w:rPr>
              <w:tab/>
            </w:r>
            <w:r w:rsidR="00D12ED6" w:rsidRPr="00743CBB">
              <w:rPr>
                <w:webHidden/>
              </w:rPr>
              <w:fldChar w:fldCharType="begin"/>
            </w:r>
            <w:r w:rsidR="00D12ED6" w:rsidRPr="00743CBB">
              <w:rPr>
                <w:webHidden/>
              </w:rPr>
              <w:instrText xml:space="preserve"> PAGEREF _Toc144140738 \h </w:instrText>
            </w:r>
            <w:r w:rsidR="00D12ED6" w:rsidRPr="00743CBB">
              <w:rPr>
                <w:webHidden/>
              </w:rPr>
            </w:r>
            <w:r w:rsidR="00D12ED6" w:rsidRPr="00743CBB">
              <w:rPr>
                <w:webHidden/>
              </w:rPr>
              <w:fldChar w:fldCharType="separate"/>
            </w:r>
            <w:r w:rsidR="00D12ED6" w:rsidRPr="00743CBB">
              <w:rPr>
                <w:webHidden/>
              </w:rPr>
              <w:t>vi</w:t>
            </w:r>
            <w:r w:rsidR="00D12ED6" w:rsidRPr="00743CBB">
              <w:rPr>
                <w:webHidden/>
              </w:rPr>
              <w:fldChar w:fldCharType="end"/>
            </w:r>
          </w:hyperlink>
        </w:p>
        <w:p w14:paraId="6488A457" w14:textId="68F596FF"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39" w:history="1">
            <w:r w:rsidR="00D12ED6" w:rsidRPr="00743CBB">
              <w:rPr>
                <w:rStyle w:val="Hiperligao"/>
              </w:rPr>
              <w:t>Lista de Figuras</w:t>
            </w:r>
            <w:r w:rsidR="00D12ED6" w:rsidRPr="00743CBB">
              <w:rPr>
                <w:webHidden/>
              </w:rPr>
              <w:tab/>
            </w:r>
            <w:r w:rsidR="00D12ED6" w:rsidRPr="00743CBB">
              <w:rPr>
                <w:webHidden/>
              </w:rPr>
              <w:fldChar w:fldCharType="begin"/>
            </w:r>
            <w:r w:rsidR="00D12ED6" w:rsidRPr="00743CBB">
              <w:rPr>
                <w:webHidden/>
              </w:rPr>
              <w:instrText xml:space="preserve"> PAGEREF _Toc144140739 \h </w:instrText>
            </w:r>
            <w:r w:rsidR="00D12ED6" w:rsidRPr="00743CBB">
              <w:rPr>
                <w:webHidden/>
              </w:rPr>
            </w:r>
            <w:r w:rsidR="00D12ED6" w:rsidRPr="00743CBB">
              <w:rPr>
                <w:webHidden/>
              </w:rPr>
              <w:fldChar w:fldCharType="separate"/>
            </w:r>
            <w:r w:rsidR="00D12ED6" w:rsidRPr="00743CBB">
              <w:rPr>
                <w:webHidden/>
              </w:rPr>
              <w:t>xi</w:t>
            </w:r>
            <w:r w:rsidR="00D12ED6" w:rsidRPr="00743CBB">
              <w:rPr>
                <w:webHidden/>
              </w:rPr>
              <w:fldChar w:fldCharType="end"/>
            </w:r>
          </w:hyperlink>
        </w:p>
        <w:p w14:paraId="6915848E" w14:textId="36104BB5"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40" w:history="1">
            <w:r w:rsidR="00D12ED6" w:rsidRPr="00743CBB">
              <w:rPr>
                <w:rStyle w:val="Hiperligao"/>
              </w:rPr>
              <w:t>Lista de Tabelas</w:t>
            </w:r>
            <w:r w:rsidR="00D12ED6" w:rsidRPr="00743CBB">
              <w:rPr>
                <w:webHidden/>
              </w:rPr>
              <w:tab/>
            </w:r>
            <w:r w:rsidR="00D12ED6" w:rsidRPr="00743CBB">
              <w:rPr>
                <w:webHidden/>
              </w:rPr>
              <w:fldChar w:fldCharType="begin"/>
            </w:r>
            <w:r w:rsidR="00D12ED6" w:rsidRPr="00743CBB">
              <w:rPr>
                <w:webHidden/>
              </w:rPr>
              <w:instrText xml:space="preserve"> PAGEREF _Toc144140740 \h </w:instrText>
            </w:r>
            <w:r w:rsidR="00D12ED6" w:rsidRPr="00743CBB">
              <w:rPr>
                <w:webHidden/>
              </w:rPr>
            </w:r>
            <w:r w:rsidR="00D12ED6" w:rsidRPr="00743CBB">
              <w:rPr>
                <w:webHidden/>
              </w:rPr>
              <w:fldChar w:fldCharType="separate"/>
            </w:r>
            <w:r w:rsidR="00D12ED6" w:rsidRPr="00743CBB">
              <w:rPr>
                <w:webHidden/>
              </w:rPr>
              <w:t>xii</w:t>
            </w:r>
            <w:r w:rsidR="00D12ED6" w:rsidRPr="00743CBB">
              <w:rPr>
                <w:webHidden/>
              </w:rPr>
              <w:fldChar w:fldCharType="end"/>
            </w:r>
          </w:hyperlink>
        </w:p>
        <w:p w14:paraId="798B2B73" w14:textId="0787CA55"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41" w:history="1">
            <w:r w:rsidR="00D12ED6" w:rsidRPr="00743CBB">
              <w:rPr>
                <w:rStyle w:val="Hiperligao"/>
              </w:rPr>
              <w:t>Introdução</w:t>
            </w:r>
            <w:r w:rsidR="00D12ED6" w:rsidRPr="00743CBB">
              <w:rPr>
                <w:webHidden/>
              </w:rPr>
              <w:tab/>
            </w:r>
            <w:r w:rsidR="00D12ED6" w:rsidRPr="00743CBB">
              <w:rPr>
                <w:webHidden/>
              </w:rPr>
              <w:fldChar w:fldCharType="begin"/>
            </w:r>
            <w:r w:rsidR="00D12ED6" w:rsidRPr="00743CBB">
              <w:rPr>
                <w:webHidden/>
              </w:rPr>
              <w:instrText xml:space="preserve"> PAGEREF _Toc144140741 \h </w:instrText>
            </w:r>
            <w:r w:rsidR="00D12ED6" w:rsidRPr="00743CBB">
              <w:rPr>
                <w:webHidden/>
              </w:rPr>
            </w:r>
            <w:r w:rsidR="00D12ED6" w:rsidRPr="00743CBB">
              <w:rPr>
                <w:webHidden/>
              </w:rPr>
              <w:fldChar w:fldCharType="separate"/>
            </w:r>
            <w:r w:rsidR="00D12ED6" w:rsidRPr="00743CBB">
              <w:rPr>
                <w:webHidden/>
              </w:rPr>
              <w:t>1</w:t>
            </w:r>
            <w:r w:rsidR="00D12ED6" w:rsidRPr="00743CBB">
              <w:rPr>
                <w:webHidden/>
              </w:rPr>
              <w:fldChar w:fldCharType="end"/>
            </w:r>
          </w:hyperlink>
        </w:p>
        <w:p w14:paraId="6B0EE23F" w14:textId="4D1AB6F7"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42" w:history="1">
            <w:r w:rsidR="00D12ED6" w:rsidRPr="00743CBB">
              <w:rPr>
                <w:rStyle w:val="Hiperligao"/>
              </w:rPr>
              <w:t>1.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Contextualização</w:t>
            </w:r>
            <w:r w:rsidR="00D12ED6" w:rsidRPr="00743CBB">
              <w:rPr>
                <w:webHidden/>
              </w:rPr>
              <w:tab/>
            </w:r>
            <w:r w:rsidR="00D12ED6" w:rsidRPr="00743CBB">
              <w:rPr>
                <w:webHidden/>
              </w:rPr>
              <w:fldChar w:fldCharType="begin"/>
            </w:r>
            <w:r w:rsidR="00D12ED6" w:rsidRPr="00743CBB">
              <w:rPr>
                <w:webHidden/>
              </w:rPr>
              <w:instrText xml:space="preserve"> PAGEREF _Toc144140742 \h </w:instrText>
            </w:r>
            <w:r w:rsidR="00D12ED6" w:rsidRPr="00743CBB">
              <w:rPr>
                <w:webHidden/>
              </w:rPr>
            </w:r>
            <w:r w:rsidR="00D12ED6" w:rsidRPr="00743CBB">
              <w:rPr>
                <w:webHidden/>
              </w:rPr>
              <w:fldChar w:fldCharType="separate"/>
            </w:r>
            <w:r w:rsidR="00D12ED6" w:rsidRPr="00743CBB">
              <w:rPr>
                <w:webHidden/>
              </w:rPr>
              <w:t>1</w:t>
            </w:r>
            <w:r w:rsidR="00D12ED6" w:rsidRPr="00743CBB">
              <w:rPr>
                <w:webHidden/>
              </w:rPr>
              <w:fldChar w:fldCharType="end"/>
            </w:r>
          </w:hyperlink>
        </w:p>
        <w:p w14:paraId="350A7450" w14:textId="645756A0"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43" w:history="1">
            <w:r w:rsidR="00D12ED6" w:rsidRPr="00743CBB">
              <w:rPr>
                <w:rStyle w:val="Hiperligao"/>
              </w:rPr>
              <w:t>1.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Definição do Problema</w:t>
            </w:r>
            <w:r w:rsidR="00D12ED6" w:rsidRPr="00743CBB">
              <w:rPr>
                <w:webHidden/>
              </w:rPr>
              <w:tab/>
            </w:r>
            <w:r w:rsidR="00D12ED6" w:rsidRPr="00743CBB">
              <w:rPr>
                <w:webHidden/>
              </w:rPr>
              <w:fldChar w:fldCharType="begin"/>
            </w:r>
            <w:r w:rsidR="00D12ED6" w:rsidRPr="00743CBB">
              <w:rPr>
                <w:webHidden/>
              </w:rPr>
              <w:instrText xml:space="preserve"> PAGEREF _Toc144140743 \h </w:instrText>
            </w:r>
            <w:r w:rsidR="00D12ED6" w:rsidRPr="00743CBB">
              <w:rPr>
                <w:webHidden/>
              </w:rPr>
            </w:r>
            <w:r w:rsidR="00D12ED6" w:rsidRPr="00743CBB">
              <w:rPr>
                <w:webHidden/>
              </w:rPr>
              <w:fldChar w:fldCharType="separate"/>
            </w:r>
            <w:r w:rsidR="00D12ED6" w:rsidRPr="00743CBB">
              <w:rPr>
                <w:webHidden/>
              </w:rPr>
              <w:t>2</w:t>
            </w:r>
            <w:r w:rsidR="00D12ED6" w:rsidRPr="00743CBB">
              <w:rPr>
                <w:webHidden/>
              </w:rPr>
              <w:fldChar w:fldCharType="end"/>
            </w:r>
          </w:hyperlink>
        </w:p>
        <w:p w14:paraId="6D1CEA6A" w14:textId="3BD1B850"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44" w:history="1">
            <w:r w:rsidR="00D12ED6" w:rsidRPr="00743CBB">
              <w:rPr>
                <w:rStyle w:val="Hiperligao"/>
              </w:rPr>
              <w:t>1.3.</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Justificação do Tema</w:t>
            </w:r>
            <w:r w:rsidR="00D12ED6" w:rsidRPr="00743CBB">
              <w:rPr>
                <w:webHidden/>
              </w:rPr>
              <w:tab/>
            </w:r>
            <w:r w:rsidR="00D12ED6" w:rsidRPr="00743CBB">
              <w:rPr>
                <w:webHidden/>
              </w:rPr>
              <w:fldChar w:fldCharType="begin"/>
            </w:r>
            <w:r w:rsidR="00D12ED6" w:rsidRPr="00743CBB">
              <w:rPr>
                <w:webHidden/>
              </w:rPr>
              <w:instrText xml:space="preserve"> PAGEREF _Toc144140744 \h </w:instrText>
            </w:r>
            <w:r w:rsidR="00D12ED6" w:rsidRPr="00743CBB">
              <w:rPr>
                <w:webHidden/>
              </w:rPr>
            </w:r>
            <w:r w:rsidR="00D12ED6" w:rsidRPr="00743CBB">
              <w:rPr>
                <w:webHidden/>
              </w:rPr>
              <w:fldChar w:fldCharType="separate"/>
            </w:r>
            <w:r w:rsidR="00D12ED6" w:rsidRPr="00743CBB">
              <w:rPr>
                <w:webHidden/>
              </w:rPr>
              <w:t>3</w:t>
            </w:r>
            <w:r w:rsidR="00D12ED6" w:rsidRPr="00743CBB">
              <w:rPr>
                <w:webHidden/>
              </w:rPr>
              <w:fldChar w:fldCharType="end"/>
            </w:r>
          </w:hyperlink>
        </w:p>
        <w:p w14:paraId="0959DE0C" w14:textId="69C011C3"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45" w:history="1">
            <w:r w:rsidR="00D12ED6" w:rsidRPr="00743CBB">
              <w:rPr>
                <w:rStyle w:val="Hiperligao"/>
              </w:rPr>
              <w:t>1.4.</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Objectivos</w:t>
            </w:r>
            <w:r w:rsidR="00D12ED6" w:rsidRPr="00743CBB">
              <w:rPr>
                <w:webHidden/>
              </w:rPr>
              <w:tab/>
            </w:r>
            <w:r w:rsidR="00D12ED6" w:rsidRPr="00743CBB">
              <w:rPr>
                <w:webHidden/>
              </w:rPr>
              <w:fldChar w:fldCharType="begin"/>
            </w:r>
            <w:r w:rsidR="00D12ED6" w:rsidRPr="00743CBB">
              <w:rPr>
                <w:webHidden/>
              </w:rPr>
              <w:instrText xml:space="preserve"> PAGEREF _Toc144140745 \h </w:instrText>
            </w:r>
            <w:r w:rsidR="00D12ED6" w:rsidRPr="00743CBB">
              <w:rPr>
                <w:webHidden/>
              </w:rPr>
            </w:r>
            <w:r w:rsidR="00D12ED6" w:rsidRPr="00743CBB">
              <w:rPr>
                <w:webHidden/>
              </w:rPr>
              <w:fldChar w:fldCharType="separate"/>
            </w:r>
            <w:r w:rsidR="00D12ED6" w:rsidRPr="00743CBB">
              <w:rPr>
                <w:webHidden/>
              </w:rPr>
              <w:t>3</w:t>
            </w:r>
            <w:r w:rsidR="00D12ED6" w:rsidRPr="00743CBB">
              <w:rPr>
                <w:webHidden/>
              </w:rPr>
              <w:fldChar w:fldCharType="end"/>
            </w:r>
          </w:hyperlink>
        </w:p>
        <w:p w14:paraId="57A81773" w14:textId="5EC2F58F"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46" w:history="1">
            <w:r w:rsidR="00D12ED6" w:rsidRPr="00743CBB">
              <w:rPr>
                <w:rStyle w:val="Hiperligao"/>
              </w:rPr>
              <w:t>1.4.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Objectivo Geral</w:t>
            </w:r>
            <w:r w:rsidR="00D12ED6" w:rsidRPr="00743CBB">
              <w:rPr>
                <w:webHidden/>
              </w:rPr>
              <w:tab/>
            </w:r>
            <w:r w:rsidR="00D12ED6" w:rsidRPr="00743CBB">
              <w:rPr>
                <w:webHidden/>
              </w:rPr>
              <w:fldChar w:fldCharType="begin"/>
            </w:r>
            <w:r w:rsidR="00D12ED6" w:rsidRPr="00743CBB">
              <w:rPr>
                <w:webHidden/>
              </w:rPr>
              <w:instrText xml:space="preserve"> PAGEREF _Toc144140746 \h </w:instrText>
            </w:r>
            <w:r w:rsidR="00D12ED6" w:rsidRPr="00743CBB">
              <w:rPr>
                <w:webHidden/>
              </w:rPr>
            </w:r>
            <w:r w:rsidR="00D12ED6" w:rsidRPr="00743CBB">
              <w:rPr>
                <w:webHidden/>
              </w:rPr>
              <w:fldChar w:fldCharType="separate"/>
            </w:r>
            <w:r w:rsidR="00D12ED6" w:rsidRPr="00743CBB">
              <w:rPr>
                <w:webHidden/>
              </w:rPr>
              <w:t>3</w:t>
            </w:r>
            <w:r w:rsidR="00D12ED6" w:rsidRPr="00743CBB">
              <w:rPr>
                <w:webHidden/>
              </w:rPr>
              <w:fldChar w:fldCharType="end"/>
            </w:r>
          </w:hyperlink>
        </w:p>
        <w:p w14:paraId="66986D3E" w14:textId="6F2B8FCF"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47" w:history="1">
            <w:r w:rsidR="00D12ED6" w:rsidRPr="00743CBB">
              <w:rPr>
                <w:rStyle w:val="Hiperligao"/>
              </w:rPr>
              <w:t>1.4.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Objectivos Específicos</w:t>
            </w:r>
            <w:r w:rsidR="00D12ED6" w:rsidRPr="00743CBB">
              <w:rPr>
                <w:webHidden/>
              </w:rPr>
              <w:tab/>
            </w:r>
            <w:r w:rsidR="00D12ED6" w:rsidRPr="00743CBB">
              <w:rPr>
                <w:webHidden/>
              </w:rPr>
              <w:fldChar w:fldCharType="begin"/>
            </w:r>
            <w:r w:rsidR="00D12ED6" w:rsidRPr="00743CBB">
              <w:rPr>
                <w:webHidden/>
              </w:rPr>
              <w:instrText xml:space="preserve"> PAGEREF _Toc144140747 \h </w:instrText>
            </w:r>
            <w:r w:rsidR="00D12ED6" w:rsidRPr="00743CBB">
              <w:rPr>
                <w:webHidden/>
              </w:rPr>
            </w:r>
            <w:r w:rsidR="00D12ED6" w:rsidRPr="00743CBB">
              <w:rPr>
                <w:webHidden/>
              </w:rPr>
              <w:fldChar w:fldCharType="separate"/>
            </w:r>
            <w:r w:rsidR="00D12ED6" w:rsidRPr="00743CBB">
              <w:rPr>
                <w:webHidden/>
              </w:rPr>
              <w:t>4</w:t>
            </w:r>
            <w:r w:rsidR="00D12ED6" w:rsidRPr="00743CBB">
              <w:rPr>
                <w:webHidden/>
              </w:rPr>
              <w:fldChar w:fldCharType="end"/>
            </w:r>
          </w:hyperlink>
        </w:p>
        <w:p w14:paraId="00A3D4E5" w14:textId="0DD7D61C"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48" w:history="1">
            <w:r w:rsidR="00D12ED6" w:rsidRPr="00743CBB">
              <w:rPr>
                <w:rStyle w:val="Hiperligao"/>
              </w:rPr>
              <w:t>1.5.</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Estrutura do Relatório</w:t>
            </w:r>
            <w:r w:rsidR="00D12ED6" w:rsidRPr="00743CBB">
              <w:rPr>
                <w:webHidden/>
              </w:rPr>
              <w:tab/>
            </w:r>
            <w:r w:rsidR="00D12ED6" w:rsidRPr="00743CBB">
              <w:rPr>
                <w:webHidden/>
              </w:rPr>
              <w:fldChar w:fldCharType="begin"/>
            </w:r>
            <w:r w:rsidR="00D12ED6" w:rsidRPr="00743CBB">
              <w:rPr>
                <w:webHidden/>
              </w:rPr>
              <w:instrText xml:space="preserve"> PAGEREF _Toc144140748 \h </w:instrText>
            </w:r>
            <w:r w:rsidR="00D12ED6" w:rsidRPr="00743CBB">
              <w:rPr>
                <w:webHidden/>
              </w:rPr>
            </w:r>
            <w:r w:rsidR="00D12ED6" w:rsidRPr="00743CBB">
              <w:rPr>
                <w:webHidden/>
              </w:rPr>
              <w:fldChar w:fldCharType="separate"/>
            </w:r>
            <w:r w:rsidR="00D12ED6" w:rsidRPr="00743CBB">
              <w:rPr>
                <w:webHidden/>
              </w:rPr>
              <w:t>4</w:t>
            </w:r>
            <w:r w:rsidR="00D12ED6" w:rsidRPr="00743CBB">
              <w:rPr>
                <w:webHidden/>
              </w:rPr>
              <w:fldChar w:fldCharType="end"/>
            </w:r>
          </w:hyperlink>
        </w:p>
        <w:p w14:paraId="282B01DA" w14:textId="438586C2"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49" w:history="1">
            <w:r w:rsidR="00D12ED6" w:rsidRPr="00743CBB">
              <w:rPr>
                <w:rStyle w:val="Hiperligao"/>
              </w:rPr>
              <w:t>Revisão de Literatura</w:t>
            </w:r>
            <w:r w:rsidR="00D12ED6" w:rsidRPr="00743CBB">
              <w:rPr>
                <w:webHidden/>
              </w:rPr>
              <w:tab/>
            </w:r>
            <w:r w:rsidR="00D12ED6" w:rsidRPr="00743CBB">
              <w:rPr>
                <w:webHidden/>
              </w:rPr>
              <w:fldChar w:fldCharType="begin"/>
            </w:r>
            <w:r w:rsidR="00D12ED6" w:rsidRPr="00743CBB">
              <w:rPr>
                <w:webHidden/>
              </w:rPr>
              <w:instrText xml:space="preserve"> PAGEREF _Toc144140749 \h </w:instrText>
            </w:r>
            <w:r w:rsidR="00D12ED6" w:rsidRPr="00743CBB">
              <w:rPr>
                <w:webHidden/>
              </w:rPr>
            </w:r>
            <w:r w:rsidR="00D12ED6" w:rsidRPr="00743CBB">
              <w:rPr>
                <w:webHidden/>
              </w:rPr>
              <w:fldChar w:fldCharType="separate"/>
            </w:r>
            <w:r w:rsidR="00D12ED6" w:rsidRPr="00743CBB">
              <w:rPr>
                <w:webHidden/>
              </w:rPr>
              <w:t>5</w:t>
            </w:r>
            <w:r w:rsidR="00D12ED6" w:rsidRPr="00743CBB">
              <w:rPr>
                <w:webHidden/>
              </w:rPr>
              <w:fldChar w:fldCharType="end"/>
            </w:r>
          </w:hyperlink>
        </w:p>
        <w:p w14:paraId="14F2C591" w14:textId="0D6F0F4E"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50" w:history="1">
            <w:r w:rsidR="00D12ED6" w:rsidRPr="00743CBB">
              <w:rPr>
                <w:rStyle w:val="Hiperligao"/>
              </w:rPr>
              <w:t>2.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Transporte Escolar</w:t>
            </w:r>
            <w:r w:rsidR="00D12ED6" w:rsidRPr="00743CBB">
              <w:rPr>
                <w:webHidden/>
              </w:rPr>
              <w:tab/>
            </w:r>
            <w:r w:rsidR="00D12ED6" w:rsidRPr="00743CBB">
              <w:rPr>
                <w:webHidden/>
              </w:rPr>
              <w:fldChar w:fldCharType="begin"/>
            </w:r>
            <w:r w:rsidR="00D12ED6" w:rsidRPr="00743CBB">
              <w:rPr>
                <w:webHidden/>
              </w:rPr>
              <w:instrText xml:space="preserve"> PAGEREF _Toc144140750 \h </w:instrText>
            </w:r>
            <w:r w:rsidR="00D12ED6" w:rsidRPr="00743CBB">
              <w:rPr>
                <w:webHidden/>
              </w:rPr>
            </w:r>
            <w:r w:rsidR="00D12ED6" w:rsidRPr="00743CBB">
              <w:rPr>
                <w:webHidden/>
              </w:rPr>
              <w:fldChar w:fldCharType="separate"/>
            </w:r>
            <w:r w:rsidR="00D12ED6" w:rsidRPr="00743CBB">
              <w:rPr>
                <w:webHidden/>
              </w:rPr>
              <w:t>5</w:t>
            </w:r>
            <w:r w:rsidR="00D12ED6" w:rsidRPr="00743CBB">
              <w:rPr>
                <w:webHidden/>
              </w:rPr>
              <w:fldChar w:fldCharType="end"/>
            </w:r>
          </w:hyperlink>
        </w:p>
        <w:p w14:paraId="40920196" w14:textId="4E60E350"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51" w:history="1">
            <w:r w:rsidR="00D12ED6" w:rsidRPr="00743CBB">
              <w:rPr>
                <w:rStyle w:val="Hiperligao"/>
              </w:rPr>
              <w:t>2.1.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Importância de Transporte Escolar</w:t>
            </w:r>
            <w:r w:rsidR="00D12ED6" w:rsidRPr="00743CBB">
              <w:rPr>
                <w:webHidden/>
              </w:rPr>
              <w:tab/>
            </w:r>
            <w:r w:rsidR="00D12ED6" w:rsidRPr="00743CBB">
              <w:rPr>
                <w:webHidden/>
              </w:rPr>
              <w:fldChar w:fldCharType="begin"/>
            </w:r>
            <w:r w:rsidR="00D12ED6" w:rsidRPr="00743CBB">
              <w:rPr>
                <w:webHidden/>
              </w:rPr>
              <w:instrText xml:space="preserve"> PAGEREF _Toc144140751 \h </w:instrText>
            </w:r>
            <w:r w:rsidR="00D12ED6" w:rsidRPr="00743CBB">
              <w:rPr>
                <w:webHidden/>
              </w:rPr>
            </w:r>
            <w:r w:rsidR="00D12ED6" w:rsidRPr="00743CBB">
              <w:rPr>
                <w:webHidden/>
              </w:rPr>
              <w:fldChar w:fldCharType="separate"/>
            </w:r>
            <w:r w:rsidR="00D12ED6" w:rsidRPr="00743CBB">
              <w:rPr>
                <w:webHidden/>
              </w:rPr>
              <w:t>5</w:t>
            </w:r>
            <w:r w:rsidR="00D12ED6" w:rsidRPr="00743CBB">
              <w:rPr>
                <w:webHidden/>
              </w:rPr>
              <w:fldChar w:fldCharType="end"/>
            </w:r>
          </w:hyperlink>
        </w:p>
        <w:p w14:paraId="3C53B8A3" w14:textId="33DC6658"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52" w:history="1">
            <w:r w:rsidR="00D12ED6" w:rsidRPr="00743CBB">
              <w:rPr>
                <w:rStyle w:val="Hiperligao"/>
              </w:rPr>
              <w:t>2.1.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Transporte Escolar no Mundo</w:t>
            </w:r>
            <w:r w:rsidR="00D12ED6" w:rsidRPr="00743CBB">
              <w:rPr>
                <w:webHidden/>
              </w:rPr>
              <w:tab/>
            </w:r>
            <w:r w:rsidR="00D12ED6" w:rsidRPr="00743CBB">
              <w:rPr>
                <w:webHidden/>
              </w:rPr>
              <w:fldChar w:fldCharType="begin"/>
            </w:r>
            <w:r w:rsidR="00D12ED6" w:rsidRPr="00743CBB">
              <w:rPr>
                <w:webHidden/>
              </w:rPr>
              <w:instrText xml:space="preserve"> PAGEREF _Toc144140752 \h </w:instrText>
            </w:r>
            <w:r w:rsidR="00D12ED6" w:rsidRPr="00743CBB">
              <w:rPr>
                <w:webHidden/>
              </w:rPr>
            </w:r>
            <w:r w:rsidR="00D12ED6" w:rsidRPr="00743CBB">
              <w:rPr>
                <w:webHidden/>
              </w:rPr>
              <w:fldChar w:fldCharType="separate"/>
            </w:r>
            <w:r w:rsidR="00D12ED6" w:rsidRPr="00743CBB">
              <w:rPr>
                <w:webHidden/>
              </w:rPr>
              <w:t>5</w:t>
            </w:r>
            <w:r w:rsidR="00D12ED6" w:rsidRPr="00743CBB">
              <w:rPr>
                <w:webHidden/>
              </w:rPr>
              <w:fldChar w:fldCharType="end"/>
            </w:r>
          </w:hyperlink>
        </w:p>
        <w:p w14:paraId="72DF1EFA" w14:textId="13AB9043"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53" w:history="1">
            <w:r w:rsidR="00D12ED6" w:rsidRPr="00743CBB">
              <w:rPr>
                <w:rStyle w:val="Hiperligao"/>
              </w:rPr>
              <w:t>2.1.3.</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Transporte Escolar em Moçambique</w:t>
            </w:r>
            <w:r w:rsidR="00D12ED6" w:rsidRPr="00743CBB">
              <w:rPr>
                <w:webHidden/>
              </w:rPr>
              <w:tab/>
            </w:r>
            <w:r w:rsidR="00D12ED6" w:rsidRPr="00743CBB">
              <w:rPr>
                <w:webHidden/>
              </w:rPr>
              <w:fldChar w:fldCharType="begin"/>
            </w:r>
            <w:r w:rsidR="00D12ED6" w:rsidRPr="00743CBB">
              <w:rPr>
                <w:webHidden/>
              </w:rPr>
              <w:instrText xml:space="preserve"> PAGEREF _Toc144140753 \h </w:instrText>
            </w:r>
            <w:r w:rsidR="00D12ED6" w:rsidRPr="00743CBB">
              <w:rPr>
                <w:webHidden/>
              </w:rPr>
            </w:r>
            <w:r w:rsidR="00D12ED6" w:rsidRPr="00743CBB">
              <w:rPr>
                <w:webHidden/>
              </w:rPr>
              <w:fldChar w:fldCharType="separate"/>
            </w:r>
            <w:r w:rsidR="00D12ED6" w:rsidRPr="00743CBB">
              <w:rPr>
                <w:webHidden/>
              </w:rPr>
              <w:t>7</w:t>
            </w:r>
            <w:r w:rsidR="00D12ED6" w:rsidRPr="00743CBB">
              <w:rPr>
                <w:webHidden/>
              </w:rPr>
              <w:fldChar w:fldCharType="end"/>
            </w:r>
          </w:hyperlink>
        </w:p>
        <w:p w14:paraId="74B44DE2" w14:textId="0667D839"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54" w:history="1">
            <w:r w:rsidR="00D12ED6" w:rsidRPr="00743CBB">
              <w:rPr>
                <w:rStyle w:val="Hiperligao"/>
              </w:rPr>
              <w:t>2.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Gestão (Direção)</w:t>
            </w:r>
            <w:r w:rsidR="00D12ED6" w:rsidRPr="00743CBB">
              <w:rPr>
                <w:webHidden/>
              </w:rPr>
              <w:tab/>
            </w:r>
            <w:r w:rsidR="00D12ED6" w:rsidRPr="00743CBB">
              <w:rPr>
                <w:webHidden/>
              </w:rPr>
              <w:fldChar w:fldCharType="begin"/>
            </w:r>
            <w:r w:rsidR="00D12ED6" w:rsidRPr="00743CBB">
              <w:rPr>
                <w:webHidden/>
              </w:rPr>
              <w:instrText xml:space="preserve"> PAGEREF _Toc144140754 \h </w:instrText>
            </w:r>
            <w:r w:rsidR="00D12ED6" w:rsidRPr="00743CBB">
              <w:rPr>
                <w:webHidden/>
              </w:rPr>
            </w:r>
            <w:r w:rsidR="00D12ED6" w:rsidRPr="00743CBB">
              <w:rPr>
                <w:webHidden/>
              </w:rPr>
              <w:fldChar w:fldCharType="separate"/>
            </w:r>
            <w:r w:rsidR="00D12ED6" w:rsidRPr="00743CBB">
              <w:rPr>
                <w:webHidden/>
              </w:rPr>
              <w:t>7</w:t>
            </w:r>
            <w:r w:rsidR="00D12ED6" w:rsidRPr="00743CBB">
              <w:rPr>
                <w:webHidden/>
              </w:rPr>
              <w:fldChar w:fldCharType="end"/>
            </w:r>
          </w:hyperlink>
        </w:p>
        <w:p w14:paraId="441CDB0D" w14:textId="4771AFFC"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55" w:history="1">
            <w:r w:rsidR="00D12ED6" w:rsidRPr="00743CBB">
              <w:rPr>
                <w:rStyle w:val="Hiperligao"/>
              </w:rPr>
              <w:t>2.2.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Gestão de Frotas de Transporte Escolar</w:t>
            </w:r>
            <w:r w:rsidR="00D12ED6" w:rsidRPr="00743CBB">
              <w:rPr>
                <w:webHidden/>
              </w:rPr>
              <w:tab/>
            </w:r>
            <w:r w:rsidR="00D12ED6" w:rsidRPr="00743CBB">
              <w:rPr>
                <w:webHidden/>
              </w:rPr>
              <w:fldChar w:fldCharType="begin"/>
            </w:r>
            <w:r w:rsidR="00D12ED6" w:rsidRPr="00743CBB">
              <w:rPr>
                <w:webHidden/>
              </w:rPr>
              <w:instrText xml:space="preserve"> PAGEREF _Toc144140755 \h </w:instrText>
            </w:r>
            <w:r w:rsidR="00D12ED6" w:rsidRPr="00743CBB">
              <w:rPr>
                <w:webHidden/>
              </w:rPr>
            </w:r>
            <w:r w:rsidR="00D12ED6" w:rsidRPr="00743CBB">
              <w:rPr>
                <w:webHidden/>
              </w:rPr>
              <w:fldChar w:fldCharType="separate"/>
            </w:r>
            <w:r w:rsidR="00D12ED6" w:rsidRPr="00743CBB">
              <w:rPr>
                <w:webHidden/>
              </w:rPr>
              <w:t>8</w:t>
            </w:r>
            <w:r w:rsidR="00D12ED6" w:rsidRPr="00743CBB">
              <w:rPr>
                <w:webHidden/>
              </w:rPr>
              <w:fldChar w:fldCharType="end"/>
            </w:r>
          </w:hyperlink>
        </w:p>
        <w:p w14:paraId="220C569E" w14:textId="67908A80"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56" w:history="1">
            <w:r w:rsidR="00D12ED6" w:rsidRPr="00743CBB">
              <w:rPr>
                <w:rStyle w:val="Hiperligao"/>
              </w:rPr>
              <w:t>2.2.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shd w:val="clear" w:color="auto" w:fill="FFFFFF"/>
              </w:rPr>
              <w:t>Elementos De Um Sistema de Gestão De Transporte Escolar</w:t>
            </w:r>
            <w:r w:rsidR="00D12ED6" w:rsidRPr="00743CBB">
              <w:rPr>
                <w:webHidden/>
              </w:rPr>
              <w:tab/>
            </w:r>
            <w:r w:rsidR="00D12ED6" w:rsidRPr="00743CBB">
              <w:rPr>
                <w:webHidden/>
              </w:rPr>
              <w:fldChar w:fldCharType="begin"/>
            </w:r>
            <w:r w:rsidR="00D12ED6" w:rsidRPr="00743CBB">
              <w:rPr>
                <w:webHidden/>
              </w:rPr>
              <w:instrText xml:space="preserve"> PAGEREF _Toc144140756 \h </w:instrText>
            </w:r>
            <w:r w:rsidR="00D12ED6" w:rsidRPr="00743CBB">
              <w:rPr>
                <w:webHidden/>
              </w:rPr>
            </w:r>
            <w:r w:rsidR="00D12ED6" w:rsidRPr="00743CBB">
              <w:rPr>
                <w:webHidden/>
              </w:rPr>
              <w:fldChar w:fldCharType="separate"/>
            </w:r>
            <w:r w:rsidR="00D12ED6" w:rsidRPr="00743CBB">
              <w:rPr>
                <w:webHidden/>
              </w:rPr>
              <w:t>8</w:t>
            </w:r>
            <w:r w:rsidR="00D12ED6" w:rsidRPr="00743CBB">
              <w:rPr>
                <w:webHidden/>
              </w:rPr>
              <w:fldChar w:fldCharType="end"/>
            </w:r>
          </w:hyperlink>
        </w:p>
        <w:p w14:paraId="4E63BD85" w14:textId="7D042C8B"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57" w:history="1">
            <w:r w:rsidR="00D12ED6" w:rsidRPr="00743CBB">
              <w:rPr>
                <w:rStyle w:val="Hiperligao"/>
              </w:rPr>
              <w:t>2.3.</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shd w:val="clear" w:color="auto" w:fill="FFFFFF"/>
              </w:rPr>
              <w:t>Sistema Web para Gestão Do Transporte Escolar</w:t>
            </w:r>
            <w:r w:rsidR="00D12ED6" w:rsidRPr="00743CBB">
              <w:rPr>
                <w:webHidden/>
              </w:rPr>
              <w:tab/>
            </w:r>
            <w:r w:rsidR="00D12ED6" w:rsidRPr="00743CBB">
              <w:rPr>
                <w:webHidden/>
              </w:rPr>
              <w:fldChar w:fldCharType="begin"/>
            </w:r>
            <w:r w:rsidR="00D12ED6" w:rsidRPr="00743CBB">
              <w:rPr>
                <w:webHidden/>
              </w:rPr>
              <w:instrText xml:space="preserve"> PAGEREF _Toc144140757 \h </w:instrText>
            </w:r>
            <w:r w:rsidR="00D12ED6" w:rsidRPr="00743CBB">
              <w:rPr>
                <w:webHidden/>
              </w:rPr>
            </w:r>
            <w:r w:rsidR="00D12ED6" w:rsidRPr="00743CBB">
              <w:rPr>
                <w:webHidden/>
              </w:rPr>
              <w:fldChar w:fldCharType="separate"/>
            </w:r>
            <w:r w:rsidR="00D12ED6" w:rsidRPr="00743CBB">
              <w:rPr>
                <w:webHidden/>
              </w:rPr>
              <w:t>9</w:t>
            </w:r>
            <w:r w:rsidR="00D12ED6" w:rsidRPr="00743CBB">
              <w:rPr>
                <w:webHidden/>
              </w:rPr>
              <w:fldChar w:fldCharType="end"/>
            </w:r>
          </w:hyperlink>
        </w:p>
        <w:p w14:paraId="636A7427" w14:textId="72A54B09"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58" w:history="1">
            <w:r w:rsidR="00D12ED6" w:rsidRPr="00743CBB">
              <w:rPr>
                <w:rStyle w:val="Hiperligao"/>
              </w:rPr>
              <w:t>2.3.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Vantagem da Inclusão de Um Sistema de Gestão de Transporte Escolar</w:t>
            </w:r>
            <w:r w:rsidR="00D12ED6" w:rsidRPr="00743CBB">
              <w:rPr>
                <w:webHidden/>
              </w:rPr>
              <w:tab/>
            </w:r>
            <w:r w:rsidR="00D12ED6" w:rsidRPr="00743CBB">
              <w:rPr>
                <w:webHidden/>
              </w:rPr>
              <w:fldChar w:fldCharType="begin"/>
            </w:r>
            <w:r w:rsidR="00D12ED6" w:rsidRPr="00743CBB">
              <w:rPr>
                <w:webHidden/>
              </w:rPr>
              <w:instrText xml:space="preserve"> PAGEREF _Toc144140758 \h </w:instrText>
            </w:r>
            <w:r w:rsidR="00D12ED6" w:rsidRPr="00743CBB">
              <w:rPr>
                <w:webHidden/>
              </w:rPr>
            </w:r>
            <w:r w:rsidR="00D12ED6" w:rsidRPr="00743CBB">
              <w:rPr>
                <w:webHidden/>
              </w:rPr>
              <w:fldChar w:fldCharType="separate"/>
            </w:r>
            <w:r w:rsidR="00D12ED6" w:rsidRPr="00743CBB">
              <w:rPr>
                <w:webHidden/>
              </w:rPr>
              <w:t>9</w:t>
            </w:r>
            <w:r w:rsidR="00D12ED6" w:rsidRPr="00743CBB">
              <w:rPr>
                <w:webHidden/>
              </w:rPr>
              <w:fldChar w:fldCharType="end"/>
            </w:r>
          </w:hyperlink>
        </w:p>
        <w:p w14:paraId="05F6D809" w14:textId="6783E177"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59" w:history="1">
            <w:r w:rsidR="00D12ED6" w:rsidRPr="00743CBB">
              <w:rPr>
                <w:rStyle w:val="Hiperligao"/>
              </w:rPr>
              <w:t>2.4.</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Informação</w:t>
            </w:r>
            <w:r w:rsidR="00D12ED6" w:rsidRPr="00743CBB">
              <w:rPr>
                <w:webHidden/>
              </w:rPr>
              <w:tab/>
            </w:r>
            <w:r w:rsidR="00D12ED6" w:rsidRPr="00743CBB">
              <w:rPr>
                <w:webHidden/>
              </w:rPr>
              <w:fldChar w:fldCharType="begin"/>
            </w:r>
            <w:r w:rsidR="00D12ED6" w:rsidRPr="00743CBB">
              <w:rPr>
                <w:webHidden/>
              </w:rPr>
              <w:instrText xml:space="preserve"> PAGEREF _Toc144140759 \h </w:instrText>
            </w:r>
            <w:r w:rsidR="00D12ED6" w:rsidRPr="00743CBB">
              <w:rPr>
                <w:webHidden/>
              </w:rPr>
            </w:r>
            <w:r w:rsidR="00D12ED6" w:rsidRPr="00743CBB">
              <w:rPr>
                <w:webHidden/>
              </w:rPr>
              <w:fldChar w:fldCharType="separate"/>
            </w:r>
            <w:r w:rsidR="00D12ED6" w:rsidRPr="00743CBB">
              <w:rPr>
                <w:webHidden/>
              </w:rPr>
              <w:t>10</w:t>
            </w:r>
            <w:r w:rsidR="00D12ED6" w:rsidRPr="00743CBB">
              <w:rPr>
                <w:webHidden/>
              </w:rPr>
              <w:fldChar w:fldCharType="end"/>
            </w:r>
          </w:hyperlink>
        </w:p>
        <w:p w14:paraId="69CA78E8" w14:textId="7548A795"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60" w:history="1">
            <w:r w:rsidR="00D12ED6" w:rsidRPr="00743CBB">
              <w:rPr>
                <w:rStyle w:val="Hiperligao"/>
              </w:rPr>
              <w:t>2.5.</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Tecnologia de Informação</w:t>
            </w:r>
            <w:r w:rsidR="00D12ED6" w:rsidRPr="00743CBB">
              <w:rPr>
                <w:webHidden/>
              </w:rPr>
              <w:tab/>
            </w:r>
            <w:r w:rsidR="00D12ED6" w:rsidRPr="00743CBB">
              <w:rPr>
                <w:webHidden/>
              </w:rPr>
              <w:fldChar w:fldCharType="begin"/>
            </w:r>
            <w:r w:rsidR="00D12ED6" w:rsidRPr="00743CBB">
              <w:rPr>
                <w:webHidden/>
              </w:rPr>
              <w:instrText xml:space="preserve"> PAGEREF _Toc144140760 \h </w:instrText>
            </w:r>
            <w:r w:rsidR="00D12ED6" w:rsidRPr="00743CBB">
              <w:rPr>
                <w:webHidden/>
              </w:rPr>
            </w:r>
            <w:r w:rsidR="00D12ED6" w:rsidRPr="00743CBB">
              <w:rPr>
                <w:webHidden/>
              </w:rPr>
              <w:fldChar w:fldCharType="separate"/>
            </w:r>
            <w:r w:rsidR="00D12ED6" w:rsidRPr="00743CBB">
              <w:rPr>
                <w:webHidden/>
              </w:rPr>
              <w:t>10</w:t>
            </w:r>
            <w:r w:rsidR="00D12ED6" w:rsidRPr="00743CBB">
              <w:rPr>
                <w:webHidden/>
              </w:rPr>
              <w:fldChar w:fldCharType="end"/>
            </w:r>
          </w:hyperlink>
        </w:p>
        <w:p w14:paraId="178D397F" w14:textId="0DD05B75"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61" w:history="1">
            <w:r w:rsidR="00D12ED6" w:rsidRPr="00743CBB">
              <w:rPr>
                <w:rStyle w:val="Hiperligao"/>
              </w:rPr>
              <w:t>2.6.</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Sistemas de Informação</w:t>
            </w:r>
            <w:r w:rsidR="00D12ED6" w:rsidRPr="00743CBB">
              <w:rPr>
                <w:webHidden/>
              </w:rPr>
              <w:tab/>
            </w:r>
            <w:r w:rsidR="00D12ED6" w:rsidRPr="00743CBB">
              <w:rPr>
                <w:webHidden/>
              </w:rPr>
              <w:fldChar w:fldCharType="begin"/>
            </w:r>
            <w:r w:rsidR="00D12ED6" w:rsidRPr="00743CBB">
              <w:rPr>
                <w:webHidden/>
              </w:rPr>
              <w:instrText xml:space="preserve"> PAGEREF _Toc144140761 \h </w:instrText>
            </w:r>
            <w:r w:rsidR="00D12ED6" w:rsidRPr="00743CBB">
              <w:rPr>
                <w:webHidden/>
              </w:rPr>
            </w:r>
            <w:r w:rsidR="00D12ED6" w:rsidRPr="00743CBB">
              <w:rPr>
                <w:webHidden/>
              </w:rPr>
              <w:fldChar w:fldCharType="separate"/>
            </w:r>
            <w:r w:rsidR="00D12ED6" w:rsidRPr="00743CBB">
              <w:rPr>
                <w:webHidden/>
              </w:rPr>
              <w:t>11</w:t>
            </w:r>
            <w:r w:rsidR="00D12ED6" w:rsidRPr="00743CBB">
              <w:rPr>
                <w:webHidden/>
              </w:rPr>
              <w:fldChar w:fldCharType="end"/>
            </w:r>
          </w:hyperlink>
        </w:p>
        <w:p w14:paraId="1FE36F1E" w14:textId="369EF891"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62" w:history="1">
            <w:r w:rsidR="00D12ED6" w:rsidRPr="00743CBB">
              <w:rPr>
                <w:rStyle w:val="Hiperligao"/>
              </w:rPr>
              <w:t>2.7.</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Software</w:t>
            </w:r>
            <w:r w:rsidR="00D12ED6" w:rsidRPr="00743CBB">
              <w:rPr>
                <w:webHidden/>
              </w:rPr>
              <w:tab/>
            </w:r>
            <w:r w:rsidR="00D12ED6" w:rsidRPr="00743CBB">
              <w:rPr>
                <w:webHidden/>
              </w:rPr>
              <w:fldChar w:fldCharType="begin"/>
            </w:r>
            <w:r w:rsidR="00D12ED6" w:rsidRPr="00743CBB">
              <w:rPr>
                <w:webHidden/>
              </w:rPr>
              <w:instrText xml:space="preserve"> PAGEREF _Toc144140762 \h </w:instrText>
            </w:r>
            <w:r w:rsidR="00D12ED6" w:rsidRPr="00743CBB">
              <w:rPr>
                <w:webHidden/>
              </w:rPr>
            </w:r>
            <w:r w:rsidR="00D12ED6" w:rsidRPr="00743CBB">
              <w:rPr>
                <w:webHidden/>
              </w:rPr>
              <w:fldChar w:fldCharType="separate"/>
            </w:r>
            <w:r w:rsidR="00D12ED6" w:rsidRPr="00743CBB">
              <w:rPr>
                <w:webHidden/>
              </w:rPr>
              <w:t>11</w:t>
            </w:r>
            <w:r w:rsidR="00D12ED6" w:rsidRPr="00743CBB">
              <w:rPr>
                <w:webHidden/>
              </w:rPr>
              <w:fldChar w:fldCharType="end"/>
            </w:r>
          </w:hyperlink>
        </w:p>
        <w:p w14:paraId="732A8B4A" w14:textId="275CFB84"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63" w:history="1">
            <w:r w:rsidR="00D12ED6" w:rsidRPr="00743CBB">
              <w:rPr>
                <w:rStyle w:val="Hiperligao"/>
              </w:rPr>
              <w:t>2.7.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Vantagens</w:t>
            </w:r>
            <w:r w:rsidR="00D12ED6" w:rsidRPr="00743CBB">
              <w:rPr>
                <w:webHidden/>
              </w:rPr>
              <w:tab/>
            </w:r>
            <w:r w:rsidR="00D12ED6" w:rsidRPr="00743CBB">
              <w:rPr>
                <w:webHidden/>
              </w:rPr>
              <w:fldChar w:fldCharType="begin"/>
            </w:r>
            <w:r w:rsidR="00D12ED6" w:rsidRPr="00743CBB">
              <w:rPr>
                <w:webHidden/>
              </w:rPr>
              <w:instrText xml:space="preserve"> PAGEREF _Toc144140763 \h </w:instrText>
            </w:r>
            <w:r w:rsidR="00D12ED6" w:rsidRPr="00743CBB">
              <w:rPr>
                <w:webHidden/>
              </w:rPr>
            </w:r>
            <w:r w:rsidR="00D12ED6" w:rsidRPr="00743CBB">
              <w:rPr>
                <w:webHidden/>
              </w:rPr>
              <w:fldChar w:fldCharType="separate"/>
            </w:r>
            <w:r w:rsidR="00D12ED6" w:rsidRPr="00743CBB">
              <w:rPr>
                <w:webHidden/>
              </w:rPr>
              <w:t>12</w:t>
            </w:r>
            <w:r w:rsidR="00D12ED6" w:rsidRPr="00743CBB">
              <w:rPr>
                <w:webHidden/>
              </w:rPr>
              <w:fldChar w:fldCharType="end"/>
            </w:r>
          </w:hyperlink>
        </w:p>
        <w:p w14:paraId="422E9B55" w14:textId="149DE133"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64" w:history="1">
            <w:r w:rsidR="00D12ED6" w:rsidRPr="00743CBB">
              <w:rPr>
                <w:rStyle w:val="Hiperligao"/>
              </w:rPr>
              <w:t>2.7.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Desvantagens</w:t>
            </w:r>
            <w:r w:rsidR="00D12ED6" w:rsidRPr="00743CBB">
              <w:rPr>
                <w:webHidden/>
              </w:rPr>
              <w:tab/>
            </w:r>
            <w:r w:rsidR="00D12ED6" w:rsidRPr="00743CBB">
              <w:rPr>
                <w:webHidden/>
              </w:rPr>
              <w:fldChar w:fldCharType="begin"/>
            </w:r>
            <w:r w:rsidR="00D12ED6" w:rsidRPr="00743CBB">
              <w:rPr>
                <w:webHidden/>
              </w:rPr>
              <w:instrText xml:space="preserve"> PAGEREF _Toc144140764 \h </w:instrText>
            </w:r>
            <w:r w:rsidR="00D12ED6" w:rsidRPr="00743CBB">
              <w:rPr>
                <w:webHidden/>
              </w:rPr>
            </w:r>
            <w:r w:rsidR="00D12ED6" w:rsidRPr="00743CBB">
              <w:rPr>
                <w:webHidden/>
              </w:rPr>
              <w:fldChar w:fldCharType="separate"/>
            </w:r>
            <w:r w:rsidR="00D12ED6" w:rsidRPr="00743CBB">
              <w:rPr>
                <w:webHidden/>
              </w:rPr>
              <w:t>12</w:t>
            </w:r>
            <w:r w:rsidR="00D12ED6" w:rsidRPr="00743CBB">
              <w:rPr>
                <w:webHidden/>
              </w:rPr>
              <w:fldChar w:fldCharType="end"/>
            </w:r>
          </w:hyperlink>
        </w:p>
        <w:p w14:paraId="1109D2B0" w14:textId="69A33060"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65" w:history="1">
            <w:r w:rsidR="00D12ED6" w:rsidRPr="00743CBB">
              <w:rPr>
                <w:rStyle w:val="Hiperligao"/>
              </w:rPr>
              <w:t>2.8.</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School Bus Routing Problem</w:t>
            </w:r>
            <w:r w:rsidR="00D12ED6" w:rsidRPr="00743CBB">
              <w:rPr>
                <w:webHidden/>
              </w:rPr>
              <w:tab/>
            </w:r>
            <w:r w:rsidR="00D12ED6" w:rsidRPr="00743CBB">
              <w:rPr>
                <w:webHidden/>
              </w:rPr>
              <w:fldChar w:fldCharType="begin"/>
            </w:r>
            <w:r w:rsidR="00D12ED6" w:rsidRPr="00743CBB">
              <w:rPr>
                <w:webHidden/>
              </w:rPr>
              <w:instrText xml:space="preserve"> PAGEREF _Toc144140765 \h </w:instrText>
            </w:r>
            <w:r w:rsidR="00D12ED6" w:rsidRPr="00743CBB">
              <w:rPr>
                <w:webHidden/>
              </w:rPr>
            </w:r>
            <w:r w:rsidR="00D12ED6" w:rsidRPr="00743CBB">
              <w:rPr>
                <w:webHidden/>
              </w:rPr>
              <w:fldChar w:fldCharType="separate"/>
            </w:r>
            <w:r w:rsidR="00D12ED6" w:rsidRPr="00743CBB">
              <w:rPr>
                <w:webHidden/>
              </w:rPr>
              <w:t>12</w:t>
            </w:r>
            <w:r w:rsidR="00D12ED6" w:rsidRPr="00743CBB">
              <w:rPr>
                <w:webHidden/>
              </w:rPr>
              <w:fldChar w:fldCharType="end"/>
            </w:r>
          </w:hyperlink>
        </w:p>
        <w:p w14:paraId="40E4765D" w14:textId="1CB6FA20"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66" w:history="1">
            <w:r w:rsidR="00D12ED6" w:rsidRPr="00743CBB">
              <w:rPr>
                <w:rStyle w:val="Hiperligao"/>
              </w:rPr>
              <w:t>Material e Método</w:t>
            </w:r>
            <w:r w:rsidR="00D12ED6" w:rsidRPr="00743CBB">
              <w:rPr>
                <w:webHidden/>
              </w:rPr>
              <w:tab/>
            </w:r>
            <w:r w:rsidR="00D12ED6" w:rsidRPr="00743CBB">
              <w:rPr>
                <w:webHidden/>
              </w:rPr>
              <w:fldChar w:fldCharType="begin"/>
            </w:r>
            <w:r w:rsidR="00D12ED6" w:rsidRPr="00743CBB">
              <w:rPr>
                <w:webHidden/>
              </w:rPr>
              <w:instrText xml:space="preserve"> PAGEREF _Toc144140766 \h </w:instrText>
            </w:r>
            <w:r w:rsidR="00D12ED6" w:rsidRPr="00743CBB">
              <w:rPr>
                <w:webHidden/>
              </w:rPr>
            </w:r>
            <w:r w:rsidR="00D12ED6" w:rsidRPr="00743CBB">
              <w:rPr>
                <w:webHidden/>
              </w:rPr>
              <w:fldChar w:fldCharType="separate"/>
            </w:r>
            <w:r w:rsidR="00D12ED6" w:rsidRPr="00743CBB">
              <w:rPr>
                <w:webHidden/>
              </w:rPr>
              <w:t>14</w:t>
            </w:r>
            <w:r w:rsidR="00D12ED6" w:rsidRPr="00743CBB">
              <w:rPr>
                <w:webHidden/>
              </w:rPr>
              <w:fldChar w:fldCharType="end"/>
            </w:r>
          </w:hyperlink>
        </w:p>
        <w:p w14:paraId="179DB21E" w14:textId="6C01BFFC"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67" w:history="1">
            <w:r w:rsidR="00D12ED6" w:rsidRPr="00743CBB">
              <w:rPr>
                <w:rStyle w:val="Hiperligao"/>
              </w:rPr>
              <w:t>3.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Metodologia de Pesquisa</w:t>
            </w:r>
            <w:r w:rsidR="00D12ED6" w:rsidRPr="00743CBB">
              <w:rPr>
                <w:webHidden/>
              </w:rPr>
              <w:tab/>
            </w:r>
            <w:r w:rsidR="00D12ED6" w:rsidRPr="00743CBB">
              <w:rPr>
                <w:webHidden/>
              </w:rPr>
              <w:fldChar w:fldCharType="begin"/>
            </w:r>
            <w:r w:rsidR="00D12ED6" w:rsidRPr="00743CBB">
              <w:rPr>
                <w:webHidden/>
              </w:rPr>
              <w:instrText xml:space="preserve"> PAGEREF _Toc144140767 \h </w:instrText>
            </w:r>
            <w:r w:rsidR="00D12ED6" w:rsidRPr="00743CBB">
              <w:rPr>
                <w:webHidden/>
              </w:rPr>
            </w:r>
            <w:r w:rsidR="00D12ED6" w:rsidRPr="00743CBB">
              <w:rPr>
                <w:webHidden/>
              </w:rPr>
              <w:fldChar w:fldCharType="separate"/>
            </w:r>
            <w:r w:rsidR="00D12ED6" w:rsidRPr="00743CBB">
              <w:rPr>
                <w:webHidden/>
              </w:rPr>
              <w:t>14</w:t>
            </w:r>
            <w:r w:rsidR="00D12ED6" w:rsidRPr="00743CBB">
              <w:rPr>
                <w:webHidden/>
              </w:rPr>
              <w:fldChar w:fldCharType="end"/>
            </w:r>
          </w:hyperlink>
        </w:p>
        <w:p w14:paraId="17C6E4B2" w14:textId="032EE704"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68" w:history="1">
            <w:r w:rsidR="00D12ED6" w:rsidRPr="00743CBB">
              <w:rPr>
                <w:rStyle w:val="Hiperligao"/>
              </w:rPr>
              <w:t>3.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Técnicas de Recolha de Dados</w:t>
            </w:r>
            <w:r w:rsidR="00D12ED6" w:rsidRPr="00743CBB">
              <w:rPr>
                <w:webHidden/>
              </w:rPr>
              <w:tab/>
            </w:r>
            <w:r w:rsidR="00D12ED6" w:rsidRPr="00743CBB">
              <w:rPr>
                <w:webHidden/>
              </w:rPr>
              <w:fldChar w:fldCharType="begin"/>
            </w:r>
            <w:r w:rsidR="00D12ED6" w:rsidRPr="00743CBB">
              <w:rPr>
                <w:webHidden/>
              </w:rPr>
              <w:instrText xml:space="preserve"> PAGEREF _Toc144140768 \h </w:instrText>
            </w:r>
            <w:r w:rsidR="00D12ED6" w:rsidRPr="00743CBB">
              <w:rPr>
                <w:webHidden/>
              </w:rPr>
            </w:r>
            <w:r w:rsidR="00D12ED6" w:rsidRPr="00743CBB">
              <w:rPr>
                <w:webHidden/>
              </w:rPr>
              <w:fldChar w:fldCharType="separate"/>
            </w:r>
            <w:r w:rsidR="00D12ED6" w:rsidRPr="00743CBB">
              <w:rPr>
                <w:webHidden/>
              </w:rPr>
              <w:t>14</w:t>
            </w:r>
            <w:r w:rsidR="00D12ED6" w:rsidRPr="00743CBB">
              <w:rPr>
                <w:webHidden/>
              </w:rPr>
              <w:fldChar w:fldCharType="end"/>
            </w:r>
          </w:hyperlink>
        </w:p>
        <w:p w14:paraId="44403231" w14:textId="0D95D1A9"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69" w:history="1">
            <w:r w:rsidR="00D12ED6" w:rsidRPr="00743CBB">
              <w:rPr>
                <w:rStyle w:val="Hiperligao"/>
              </w:rPr>
              <w:t>3.2.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Pesquisa Bibliográfica</w:t>
            </w:r>
            <w:r w:rsidR="00D12ED6" w:rsidRPr="00743CBB">
              <w:rPr>
                <w:webHidden/>
              </w:rPr>
              <w:tab/>
            </w:r>
            <w:r w:rsidR="00D12ED6" w:rsidRPr="00743CBB">
              <w:rPr>
                <w:webHidden/>
              </w:rPr>
              <w:fldChar w:fldCharType="begin"/>
            </w:r>
            <w:r w:rsidR="00D12ED6" w:rsidRPr="00743CBB">
              <w:rPr>
                <w:webHidden/>
              </w:rPr>
              <w:instrText xml:space="preserve"> PAGEREF _Toc144140769 \h </w:instrText>
            </w:r>
            <w:r w:rsidR="00D12ED6" w:rsidRPr="00743CBB">
              <w:rPr>
                <w:webHidden/>
              </w:rPr>
            </w:r>
            <w:r w:rsidR="00D12ED6" w:rsidRPr="00743CBB">
              <w:rPr>
                <w:webHidden/>
              </w:rPr>
              <w:fldChar w:fldCharType="separate"/>
            </w:r>
            <w:r w:rsidR="00D12ED6" w:rsidRPr="00743CBB">
              <w:rPr>
                <w:webHidden/>
              </w:rPr>
              <w:t>14</w:t>
            </w:r>
            <w:r w:rsidR="00D12ED6" w:rsidRPr="00743CBB">
              <w:rPr>
                <w:webHidden/>
              </w:rPr>
              <w:fldChar w:fldCharType="end"/>
            </w:r>
          </w:hyperlink>
        </w:p>
        <w:p w14:paraId="6DD25E1C" w14:textId="68687DB0"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70" w:history="1">
            <w:r w:rsidR="00D12ED6" w:rsidRPr="00743CBB">
              <w:rPr>
                <w:rStyle w:val="Hiperligao"/>
              </w:rPr>
              <w:t>3.2.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Pesquisa Documental</w:t>
            </w:r>
            <w:r w:rsidR="00D12ED6" w:rsidRPr="00743CBB">
              <w:rPr>
                <w:webHidden/>
              </w:rPr>
              <w:tab/>
            </w:r>
            <w:r w:rsidR="00D12ED6" w:rsidRPr="00743CBB">
              <w:rPr>
                <w:webHidden/>
              </w:rPr>
              <w:fldChar w:fldCharType="begin"/>
            </w:r>
            <w:r w:rsidR="00D12ED6" w:rsidRPr="00743CBB">
              <w:rPr>
                <w:webHidden/>
              </w:rPr>
              <w:instrText xml:space="preserve"> PAGEREF _Toc144140770 \h </w:instrText>
            </w:r>
            <w:r w:rsidR="00D12ED6" w:rsidRPr="00743CBB">
              <w:rPr>
                <w:webHidden/>
              </w:rPr>
            </w:r>
            <w:r w:rsidR="00D12ED6" w:rsidRPr="00743CBB">
              <w:rPr>
                <w:webHidden/>
              </w:rPr>
              <w:fldChar w:fldCharType="separate"/>
            </w:r>
            <w:r w:rsidR="00D12ED6" w:rsidRPr="00743CBB">
              <w:rPr>
                <w:webHidden/>
              </w:rPr>
              <w:t>15</w:t>
            </w:r>
            <w:r w:rsidR="00D12ED6" w:rsidRPr="00743CBB">
              <w:rPr>
                <w:webHidden/>
              </w:rPr>
              <w:fldChar w:fldCharType="end"/>
            </w:r>
          </w:hyperlink>
        </w:p>
        <w:p w14:paraId="3A714FFC" w14:textId="224D83B0"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71" w:history="1">
            <w:r w:rsidR="00D12ED6" w:rsidRPr="00743CBB">
              <w:rPr>
                <w:rStyle w:val="Hiperligao"/>
              </w:rPr>
              <w:t>3.2.3.</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Entrevista</w:t>
            </w:r>
            <w:r w:rsidR="00D12ED6" w:rsidRPr="00743CBB">
              <w:rPr>
                <w:webHidden/>
              </w:rPr>
              <w:tab/>
            </w:r>
            <w:r w:rsidR="00D12ED6" w:rsidRPr="00743CBB">
              <w:rPr>
                <w:webHidden/>
              </w:rPr>
              <w:fldChar w:fldCharType="begin"/>
            </w:r>
            <w:r w:rsidR="00D12ED6" w:rsidRPr="00743CBB">
              <w:rPr>
                <w:webHidden/>
              </w:rPr>
              <w:instrText xml:space="preserve"> PAGEREF _Toc144140771 \h </w:instrText>
            </w:r>
            <w:r w:rsidR="00D12ED6" w:rsidRPr="00743CBB">
              <w:rPr>
                <w:webHidden/>
              </w:rPr>
            </w:r>
            <w:r w:rsidR="00D12ED6" w:rsidRPr="00743CBB">
              <w:rPr>
                <w:webHidden/>
              </w:rPr>
              <w:fldChar w:fldCharType="separate"/>
            </w:r>
            <w:r w:rsidR="00D12ED6" w:rsidRPr="00743CBB">
              <w:rPr>
                <w:webHidden/>
              </w:rPr>
              <w:t>15</w:t>
            </w:r>
            <w:r w:rsidR="00D12ED6" w:rsidRPr="00743CBB">
              <w:rPr>
                <w:webHidden/>
              </w:rPr>
              <w:fldChar w:fldCharType="end"/>
            </w:r>
          </w:hyperlink>
        </w:p>
        <w:p w14:paraId="28163B1C" w14:textId="6D1692C9"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72" w:history="1">
            <w:r w:rsidR="00D12ED6" w:rsidRPr="00743CBB">
              <w:rPr>
                <w:rStyle w:val="Hiperligao"/>
              </w:rPr>
              <w:t>3.3.</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Modelação do Sistema</w:t>
            </w:r>
            <w:r w:rsidR="00D12ED6" w:rsidRPr="00743CBB">
              <w:rPr>
                <w:webHidden/>
              </w:rPr>
              <w:tab/>
            </w:r>
            <w:r w:rsidR="00D12ED6" w:rsidRPr="00743CBB">
              <w:rPr>
                <w:webHidden/>
              </w:rPr>
              <w:fldChar w:fldCharType="begin"/>
            </w:r>
            <w:r w:rsidR="00D12ED6" w:rsidRPr="00743CBB">
              <w:rPr>
                <w:webHidden/>
              </w:rPr>
              <w:instrText xml:space="preserve"> PAGEREF _Toc144140772 \h </w:instrText>
            </w:r>
            <w:r w:rsidR="00D12ED6" w:rsidRPr="00743CBB">
              <w:rPr>
                <w:webHidden/>
              </w:rPr>
            </w:r>
            <w:r w:rsidR="00D12ED6" w:rsidRPr="00743CBB">
              <w:rPr>
                <w:webHidden/>
              </w:rPr>
              <w:fldChar w:fldCharType="separate"/>
            </w:r>
            <w:r w:rsidR="00D12ED6" w:rsidRPr="00743CBB">
              <w:rPr>
                <w:webHidden/>
              </w:rPr>
              <w:t>16</w:t>
            </w:r>
            <w:r w:rsidR="00D12ED6" w:rsidRPr="00743CBB">
              <w:rPr>
                <w:webHidden/>
              </w:rPr>
              <w:fldChar w:fldCharType="end"/>
            </w:r>
          </w:hyperlink>
        </w:p>
        <w:p w14:paraId="77E65C5D" w14:textId="16A3B405"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73" w:history="1">
            <w:r w:rsidR="00D12ED6" w:rsidRPr="00743CBB">
              <w:rPr>
                <w:rStyle w:val="Hiperligao"/>
              </w:rPr>
              <w:t>3.3.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Ferramentas de Modelação</w:t>
            </w:r>
            <w:r w:rsidR="00D12ED6" w:rsidRPr="00743CBB">
              <w:rPr>
                <w:webHidden/>
              </w:rPr>
              <w:tab/>
            </w:r>
            <w:r w:rsidR="00D12ED6" w:rsidRPr="00743CBB">
              <w:rPr>
                <w:webHidden/>
              </w:rPr>
              <w:fldChar w:fldCharType="begin"/>
            </w:r>
            <w:r w:rsidR="00D12ED6" w:rsidRPr="00743CBB">
              <w:rPr>
                <w:webHidden/>
              </w:rPr>
              <w:instrText xml:space="preserve"> PAGEREF _Toc144140773 \h </w:instrText>
            </w:r>
            <w:r w:rsidR="00D12ED6" w:rsidRPr="00743CBB">
              <w:rPr>
                <w:webHidden/>
              </w:rPr>
            </w:r>
            <w:r w:rsidR="00D12ED6" w:rsidRPr="00743CBB">
              <w:rPr>
                <w:webHidden/>
              </w:rPr>
              <w:fldChar w:fldCharType="separate"/>
            </w:r>
            <w:r w:rsidR="00D12ED6" w:rsidRPr="00743CBB">
              <w:rPr>
                <w:webHidden/>
              </w:rPr>
              <w:t>16</w:t>
            </w:r>
            <w:r w:rsidR="00D12ED6" w:rsidRPr="00743CBB">
              <w:rPr>
                <w:webHidden/>
              </w:rPr>
              <w:fldChar w:fldCharType="end"/>
            </w:r>
          </w:hyperlink>
        </w:p>
        <w:p w14:paraId="5B7248A8" w14:textId="5AD526A9"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74" w:history="1">
            <w:r w:rsidR="00D12ED6" w:rsidRPr="00743CBB">
              <w:rPr>
                <w:rStyle w:val="Hiperligao"/>
              </w:rPr>
              <w:t>3.4.</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Desenvolvimento do Sistema Proposto</w:t>
            </w:r>
            <w:r w:rsidR="00D12ED6" w:rsidRPr="00743CBB">
              <w:rPr>
                <w:webHidden/>
              </w:rPr>
              <w:tab/>
            </w:r>
            <w:r w:rsidR="00D12ED6" w:rsidRPr="00743CBB">
              <w:rPr>
                <w:webHidden/>
              </w:rPr>
              <w:fldChar w:fldCharType="begin"/>
            </w:r>
            <w:r w:rsidR="00D12ED6" w:rsidRPr="00743CBB">
              <w:rPr>
                <w:webHidden/>
              </w:rPr>
              <w:instrText xml:space="preserve"> PAGEREF _Toc144140774 \h </w:instrText>
            </w:r>
            <w:r w:rsidR="00D12ED6" w:rsidRPr="00743CBB">
              <w:rPr>
                <w:webHidden/>
              </w:rPr>
            </w:r>
            <w:r w:rsidR="00D12ED6" w:rsidRPr="00743CBB">
              <w:rPr>
                <w:webHidden/>
              </w:rPr>
              <w:fldChar w:fldCharType="separate"/>
            </w:r>
            <w:r w:rsidR="00D12ED6" w:rsidRPr="00743CBB">
              <w:rPr>
                <w:webHidden/>
              </w:rPr>
              <w:t>16</w:t>
            </w:r>
            <w:r w:rsidR="00D12ED6" w:rsidRPr="00743CBB">
              <w:rPr>
                <w:webHidden/>
              </w:rPr>
              <w:fldChar w:fldCharType="end"/>
            </w:r>
          </w:hyperlink>
        </w:p>
        <w:p w14:paraId="4A5A2C06" w14:textId="0E8E827B"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75" w:history="1">
            <w:r w:rsidR="00D12ED6" w:rsidRPr="00743CBB">
              <w:rPr>
                <w:rStyle w:val="Hiperligao"/>
              </w:rPr>
              <w:t>3.4.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Metodologia de Desenvolvimento</w:t>
            </w:r>
            <w:r w:rsidR="00D12ED6" w:rsidRPr="00743CBB">
              <w:rPr>
                <w:webHidden/>
              </w:rPr>
              <w:tab/>
            </w:r>
            <w:r w:rsidR="00D12ED6" w:rsidRPr="00743CBB">
              <w:rPr>
                <w:webHidden/>
              </w:rPr>
              <w:fldChar w:fldCharType="begin"/>
            </w:r>
            <w:r w:rsidR="00D12ED6" w:rsidRPr="00743CBB">
              <w:rPr>
                <w:webHidden/>
              </w:rPr>
              <w:instrText xml:space="preserve"> PAGEREF _Toc144140775 \h </w:instrText>
            </w:r>
            <w:r w:rsidR="00D12ED6" w:rsidRPr="00743CBB">
              <w:rPr>
                <w:webHidden/>
              </w:rPr>
            </w:r>
            <w:r w:rsidR="00D12ED6" w:rsidRPr="00743CBB">
              <w:rPr>
                <w:webHidden/>
              </w:rPr>
              <w:fldChar w:fldCharType="separate"/>
            </w:r>
            <w:r w:rsidR="00D12ED6" w:rsidRPr="00743CBB">
              <w:rPr>
                <w:webHidden/>
              </w:rPr>
              <w:t>16</w:t>
            </w:r>
            <w:r w:rsidR="00D12ED6" w:rsidRPr="00743CBB">
              <w:rPr>
                <w:webHidden/>
              </w:rPr>
              <w:fldChar w:fldCharType="end"/>
            </w:r>
          </w:hyperlink>
        </w:p>
        <w:p w14:paraId="0057B79A" w14:textId="36D78673"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76" w:history="1">
            <w:r w:rsidR="00D12ED6" w:rsidRPr="00743CBB">
              <w:rPr>
                <w:rStyle w:val="Hiperligao"/>
              </w:rPr>
              <w:t>3.4.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Ferramentas</w:t>
            </w:r>
            <w:r w:rsidR="00D12ED6" w:rsidRPr="00743CBB">
              <w:rPr>
                <w:webHidden/>
              </w:rPr>
              <w:tab/>
            </w:r>
            <w:r w:rsidR="00D12ED6" w:rsidRPr="00743CBB">
              <w:rPr>
                <w:webHidden/>
              </w:rPr>
              <w:fldChar w:fldCharType="begin"/>
            </w:r>
            <w:r w:rsidR="00D12ED6" w:rsidRPr="00743CBB">
              <w:rPr>
                <w:webHidden/>
              </w:rPr>
              <w:instrText xml:space="preserve"> PAGEREF _Toc144140776 \h </w:instrText>
            </w:r>
            <w:r w:rsidR="00D12ED6" w:rsidRPr="00743CBB">
              <w:rPr>
                <w:webHidden/>
              </w:rPr>
            </w:r>
            <w:r w:rsidR="00D12ED6" w:rsidRPr="00743CBB">
              <w:rPr>
                <w:webHidden/>
              </w:rPr>
              <w:fldChar w:fldCharType="separate"/>
            </w:r>
            <w:r w:rsidR="00D12ED6" w:rsidRPr="00743CBB">
              <w:rPr>
                <w:webHidden/>
              </w:rPr>
              <w:t>16</w:t>
            </w:r>
            <w:r w:rsidR="00D12ED6" w:rsidRPr="00743CBB">
              <w:rPr>
                <w:webHidden/>
              </w:rPr>
              <w:fldChar w:fldCharType="end"/>
            </w:r>
          </w:hyperlink>
        </w:p>
        <w:p w14:paraId="402B451E" w14:textId="4CF5D6C1"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77" w:history="1">
            <w:r w:rsidR="00D12ED6" w:rsidRPr="00743CBB">
              <w:rPr>
                <w:rStyle w:val="Hiperligao"/>
              </w:rPr>
              <w:t>3.4.3.</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Plataforma</w:t>
            </w:r>
            <w:r w:rsidR="00D12ED6" w:rsidRPr="00743CBB">
              <w:rPr>
                <w:webHidden/>
              </w:rPr>
              <w:tab/>
            </w:r>
            <w:r w:rsidR="00D12ED6" w:rsidRPr="00743CBB">
              <w:rPr>
                <w:webHidden/>
              </w:rPr>
              <w:fldChar w:fldCharType="begin"/>
            </w:r>
            <w:r w:rsidR="00D12ED6" w:rsidRPr="00743CBB">
              <w:rPr>
                <w:webHidden/>
              </w:rPr>
              <w:instrText xml:space="preserve"> PAGEREF _Toc144140777 \h </w:instrText>
            </w:r>
            <w:r w:rsidR="00D12ED6" w:rsidRPr="00743CBB">
              <w:rPr>
                <w:webHidden/>
              </w:rPr>
            </w:r>
            <w:r w:rsidR="00D12ED6" w:rsidRPr="00743CBB">
              <w:rPr>
                <w:webHidden/>
              </w:rPr>
              <w:fldChar w:fldCharType="separate"/>
            </w:r>
            <w:r w:rsidR="00D12ED6" w:rsidRPr="00743CBB">
              <w:rPr>
                <w:webHidden/>
              </w:rPr>
              <w:t>17</w:t>
            </w:r>
            <w:r w:rsidR="00D12ED6" w:rsidRPr="00743CBB">
              <w:rPr>
                <w:webHidden/>
              </w:rPr>
              <w:fldChar w:fldCharType="end"/>
            </w:r>
          </w:hyperlink>
        </w:p>
        <w:p w14:paraId="57077640" w14:textId="75DA368A"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78" w:history="1">
            <w:r w:rsidR="00D12ED6" w:rsidRPr="00743CBB">
              <w:rPr>
                <w:rStyle w:val="Hiperligao"/>
              </w:rPr>
              <w:t>3.4.4.</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Linguagens de Programação</w:t>
            </w:r>
            <w:r w:rsidR="00D12ED6" w:rsidRPr="00743CBB">
              <w:rPr>
                <w:webHidden/>
              </w:rPr>
              <w:tab/>
            </w:r>
            <w:r w:rsidR="00D12ED6" w:rsidRPr="00743CBB">
              <w:rPr>
                <w:webHidden/>
              </w:rPr>
              <w:fldChar w:fldCharType="begin"/>
            </w:r>
            <w:r w:rsidR="00D12ED6" w:rsidRPr="00743CBB">
              <w:rPr>
                <w:webHidden/>
              </w:rPr>
              <w:instrText xml:space="preserve"> PAGEREF _Toc144140778 \h </w:instrText>
            </w:r>
            <w:r w:rsidR="00D12ED6" w:rsidRPr="00743CBB">
              <w:rPr>
                <w:webHidden/>
              </w:rPr>
            </w:r>
            <w:r w:rsidR="00D12ED6" w:rsidRPr="00743CBB">
              <w:rPr>
                <w:webHidden/>
              </w:rPr>
              <w:fldChar w:fldCharType="separate"/>
            </w:r>
            <w:r w:rsidR="00D12ED6" w:rsidRPr="00743CBB">
              <w:rPr>
                <w:webHidden/>
              </w:rPr>
              <w:t>17</w:t>
            </w:r>
            <w:r w:rsidR="00D12ED6" w:rsidRPr="00743CBB">
              <w:rPr>
                <w:webHidden/>
              </w:rPr>
              <w:fldChar w:fldCharType="end"/>
            </w:r>
          </w:hyperlink>
        </w:p>
        <w:p w14:paraId="5450621F" w14:textId="1906FC8D" w:rsidR="00D12ED6" w:rsidRPr="00743CBB"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4140779" w:history="1">
            <w:r w:rsidR="00D12ED6" w:rsidRPr="00743CBB">
              <w:rPr>
                <w:rStyle w:val="Hiperligao"/>
              </w:rPr>
              <w:t>3.4.4.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Server-side</w:t>
            </w:r>
            <w:r w:rsidR="00D12ED6" w:rsidRPr="00743CBB">
              <w:rPr>
                <w:webHidden/>
              </w:rPr>
              <w:tab/>
            </w:r>
            <w:r w:rsidR="00D12ED6" w:rsidRPr="00743CBB">
              <w:rPr>
                <w:webHidden/>
              </w:rPr>
              <w:fldChar w:fldCharType="begin"/>
            </w:r>
            <w:r w:rsidR="00D12ED6" w:rsidRPr="00743CBB">
              <w:rPr>
                <w:webHidden/>
              </w:rPr>
              <w:instrText xml:space="preserve"> PAGEREF _Toc144140779 \h </w:instrText>
            </w:r>
            <w:r w:rsidR="00D12ED6" w:rsidRPr="00743CBB">
              <w:rPr>
                <w:webHidden/>
              </w:rPr>
            </w:r>
            <w:r w:rsidR="00D12ED6" w:rsidRPr="00743CBB">
              <w:rPr>
                <w:webHidden/>
              </w:rPr>
              <w:fldChar w:fldCharType="separate"/>
            </w:r>
            <w:r w:rsidR="00D12ED6" w:rsidRPr="00743CBB">
              <w:rPr>
                <w:webHidden/>
              </w:rPr>
              <w:t>17</w:t>
            </w:r>
            <w:r w:rsidR="00D12ED6" w:rsidRPr="00743CBB">
              <w:rPr>
                <w:webHidden/>
              </w:rPr>
              <w:fldChar w:fldCharType="end"/>
            </w:r>
          </w:hyperlink>
        </w:p>
        <w:p w14:paraId="2AD1162E" w14:textId="48716F84" w:rsidR="00D12ED6" w:rsidRPr="00743CBB"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4140780" w:history="1">
            <w:r w:rsidR="00D12ED6" w:rsidRPr="00743CBB">
              <w:rPr>
                <w:rStyle w:val="Hiperligao"/>
              </w:rPr>
              <w:t>3.4.4.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Client-side</w:t>
            </w:r>
            <w:r w:rsidR="00D12ED6" w:rsidRPr="00743CBB">
              <w:rPr>
                <w:webHidden/>
              </w:rPr>
              <w:tab/>
            </w:r>
            <w:r w:rsidR="00D12ED6" w:rsidRPr="00743CBB">
              <w:rPr>
                <w:webHidden/>
              </w:rPr>
              <w:fldChar w:fldCharType="begin"/>
            </w:r>
            <w:r w:rsidR="00D12ED6" w:rsidRPr="00743CBB">
              <w:rPr>
                <w:webHidden/>
              </w:rPr>
              <w:instrText xml:space="preserve"> PAGEREF _Toc144140780 \h </w:instrText>
            </w:r>
            <w:r w:rsidR="00D12ED6" w:rsidRPr="00743CBB">
              <w:rPr>
                <w:webHidden/>
              </w:rPr>
            </w:r>
            <w:r w:rsidR="00D12ED6" w:rsidRPr="00743CBB">
              <w:rPr>
                <w:webHidden/>
              </w:rPr>
              <w:fldChar w:fldCharType="separate"/>
            </w:r>
            <w:r w:rsidR="00D12ED6" w:rsidRPr="00743CBB">
              <w:rPr>
                <w:webHidden/>
              </w:rPr>
              <w:t>18</w:t>
            </w:r>
            <w:r w:rsidR="00D12ED6" w:rsidRPr="00743CBB">
              <w:rPr>
                <w:webHidden/>
              </w:rPr>
              <w:fldChar w:fldCharType="end"/>
            </w:r>
          </w:hyperlink>
        </w:p>
        <w:p w14:paraId="324CB129" w14:textId="421CC5AE"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81" w:history="1">
            <w:r w:rsidR="00D12ED6" w:rsidRPr="00743CBB">
              <w:rPr>
                <w:rStyle w:val="Hiperligao"/>
              </w:rPr>
              <w:t>3.4.5.</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Ambiente de Desenvolvimento Integrado</w:t>
            </w:r>
            <w:r w:rsidR="00D12ED6" w:rsidRPr="00743CBB">
              <w:rPr>
                <w:webHidden/>
              </w:rPr>
              <w:tab/>
            </w:r>
            <w:r w:rsidR="00D12ED6" w:rsidRPr="00743CBB">
              <w:rPr>
                <w:webHidden/>
              </w:rPr>
              <w:fldChar w:fldCharType="begin"/>
            </w:r>
            <w:r w:rsidR="00D12ED6" w:rsidRPr="00743CBB">
              <w:rPr>
                <w:webHidden/>
              </w:rPr>
              <w:instrText xml:space="preserve"> PAGEREF _Toc144140781 \h </w:instrText>
            </w:r>
            <w:r w:rsidR="00D12ED6" w:rsidRPr="00743CBB">
              <w:rPr>
                <w:webHidden/>
              </w:rPr>
            </w:r>
            <w:r w:rsidR="00D12ED6" w:rsidRPr="00743CBB">
              <w:rPr>
                <w:webHidden/>
              </w:rPr>
              <w:fldChar w:fldCharType="separate"/>
            </w:r>
            <w:r w:rsidR="00D12ED6" w:rsidRPr="00743CBB">
              <w:rPr>
                <w:webHidden/>
              </w:rPr>
              <w:t>18</w:t>
            </w:r>
            <w:r w:rsidR="00D12ED6" w:rsidRPr="00743CBB">
              <w:rPr>
                <w:webHidden/>
              </w:rPr>
              <w:fldChar w:fldCharType="end"/>
            </w:r>
          </w:hyperlink>
        </w:p>
        <w:p w14:paraId="4335528D" w14:textId="15DE8925"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82" w:history="1">
            <w:r w:rsidR="00D12ED6" w:rsidRPr="00743CBB">
              <w:rPr>
                <w:rStyle w:val="Hiperligao"/>
              </w:rPr>
              <w:t>3.4.6.</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Sistema de Gestão de Base de Dados</w:t>
            </w:r>
            <w:r w:rsidR="00D12ED6" w:rsidRPr="00743CBB">
              <w:rPr>
                <w:webHidden/>
              </w:rPr>
              <w:tab/>
            </w:r>
            <w:r w:rsidR="00D12ED6" w:rsidRPr="00743CBB">
              <w:rPr>
                <w:webHidden/>
              </w:rPr>
              <w:fldChar w:fldCharType="begin"/>
            </w:r>
            <w:r w:rsidR="00D12ED6" w:rsidRPr="00743CBB">
              <w:rPr>
                <w:webHidden/>
              </w:rPr>
              <w:instrText xml:space="preserve"> PAGEREF _Toc144140782 \h </w:instrText>
            </w:r>
            <w:r w:rsidR="00D12ED6" w:rsidRPr="00743CBB">
              <w:rPr>
                <w:webHidden/>
              </w:rPr>
            </w:r>
            <w:r w:rsidR="00D12ED6" w:rsidRPr="00743CBB">
              <w:rPr>
                <w:webHidden/>
              </w:rPr>
              <w:fldChar w:fldCharType="separate"/>
            </w:r>
            <w:r w:rsidR="00D12ED6" w:rsidRPr="00743CBB">
              <w:rPr>
                <w:webHidden/>
              </w:rPr>
              <w:t>18</w:t>
            </w:r>
            <w:r w:rsidR="00D12ED6" w:rsidRPr="00743CBB">
              <w:rPr>
                <w:webHidden/>
              </w:rPr>
              <w:fldChar w:fldCharType="end"/>
            </w:r>
          </w:hyperlink>
        </w:p>
        <w:p w14:paraId="6FACD133" w14:textId="4500E1A9"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83" w:history="1">
            <w:r w:rsidR="00D12ED6" w:rsidRPr="00743CBB">
              <w:rPr>
                <w:rStyle w:val="Hiperligao"/>
              </w:rPr>
              <w:t>3.4.7.</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Sistema de Controle de Versões e Repositório</w:t>
            </w:r>
            <w:r w:rsidR="00D12ED6" w:rsidRPr="00743CBB">
              <w:rPr>
                <w:webHidden/>
              </w:rPr>
              <w:tab/>
            </w:r>
            <w:r w:rsidR="00D12ED6" w:rsidRPr="00743CBB">
              <w:rPr>
                <w:webHidden/>
              </w:rPr>
              <w:fldChar w:fldCharType="begin"/>
            </w:r>
            <w:r w:rsidR="00D12ED6" w:rsidRPr="00743CBB">
              <w:rPr>
                <w:webHidden/>
              </w:rPr>
              <w:instrText xml:space="preserve"> PAGEREF _Toc144140783 \h </w:instrText>
            </w:r>
            <w:r w:rsidR="00D12ED6" w:rsidRPr="00743CBB">
              <w:rPr>
                <w:webHidden/>
              </w:rPr>
            </w:r>
            <w:r w:rsidR="00D12ED6" w:rsidRPr="00743CBB">
              <w:rPr>
                <w:webHidden/>
              </w:rPr>
              <w:fldChar w:fldCharType="separate"/>
            </w:r>
            <w:r w:rsidR="00D12ED6" w:rsidRPr="00743CBB">
              <w:rPr>
                <w:webHidden/>
              </w:rPr>
              <w:t>19</w:t>
            </w:r>
            <w:r w:rsidR="00D12ED6" w:rsidRPr="00743CBB">
              <w:rPr>
                <w:webHidden/>
              </w:rPr>
              <w:fldChar w:fldCharType="end"/>
            </w:r>
          </w:hyperlink>
        </w:p>
        <w:p w14:paraId="53E27388" w14:textId="3FE8E043"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84" w:history="1">
            <w:r w:rsidR="00D12ED6" w:rsidRPr="00743CBB">
              <w:rPr>
                <w:rStyle w:val="Hiperligao"/>
              </w:rPr>
              <w:t>Modelo Actual</w:t>
            </w:r>
            <w:r w:rsidR="00D12ED6" w:rsidRPr="00743CBB">
              <w:rPr>
                <w:webHidden/>
              </w:rPr>
              <w:tab/>
            </w:r>
            <w:r w:rsidR="00D12ED6" w:rsidRPr="00743CBB">
              <w:rPr>
                <w:webHidden/>
              </w:rPr>
              <w:fldChar w:fldCharType="begin"/>
            </w:r>
            <w:r w:rsidR="00D12ED6" w:rsidRPr="00743CBB">
              <w:rPr>
                <w:webHidden/>
              </w:rPr>
              <w:instrText xml:space="preserve"> PAGEREF _Toc144140784 \h </w:instrText>
            </w:r>
            <w:r w:rsidR="00D12ED6" w:rsidRPr="00743CBB">
              <w:rPr>
                <w:webHidden/>
              </w:rPr>
            </w:r>
            <w:r w:rsidR="00D12ED6" w:rsidRPr="00743CBB">
              <w:rPr>
                <w:webHidden/>
              </w:rPr>
              <w:fldChar w:fldCharType="separate"/>
            </w:r>
            <w:r w:rsidR="00D12ED6" w:rsidRPr="00743CBB">
              <w:rPr>
                <w:webHidden/>
              </w:rPr>
              <w:t>20</w:t>
            </w:r>
            <w:r w:rsidR="00D12ED6" w:rsidRPr="00743CBB">
              <w:rPr>
                <w:webHidden/>
              </w:rPr>
              <w:fldChar w:fldCharType="end"/>
            </w:r>
          </w:hyperlink>
        </w:p>
        <w:p w14:paraId="317718BA" w14:textId="470D4D59"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85" w:history="1">
            <w:r w:rsidR="00D12ED6" w:rsidRPr="00743CBB">
              <w:rPr>
                <w:rStyle w:val="Hiperligao"/>
              </w:rPr>
              <w:t>4.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Descrição do Modelo Actual</w:t>
            </w:r>
            <w:r w:rsidR="00D12ED6" w:rsidRPr="00743CBB">
              <w:rPr>
                <w:webHidden/>
              </w:rPr>
              <w:tab/>
            </w:r>
            <w:r w:rsidR="00D12ED6" w:rsidRPr="00743CBB">
              <w:rPr>
                <w:webHidden/>
              </w:rPr>
              <w:fldChar w:fldCharType="begin"/>
            </w:r>
            <w:r w:rsidR="00D12ED6" w:rsidRPr="00743CBB">
              <w:rPr>
                <w:webHidden/>
              </w:rPr>
              <w:instrText xml:space="preserve"> PAGEREF _Toc144140785 \h </w:instrText>
            </w:r>
            <w:r w:rsidR="00D12ED6" w:rsidRPr="00743CBB">
              <w:rPr>
                <w:webHidden/>
              </w:rPr>
            </w:r>
            <w:r w:rsidR="00D12ED6" w:rsidRPr="00743CBB">
              <w:rPr>
                <w:webHidden/>
              </w:rPr>
              <w:fldChar w:fldCharType="separate"/>
            </w:r>
            <w:r w:rsidR="00D12ED6" w:rsidRPr="00743CBB">
              <w:rPr>
                <w:webHidden/>
              </w:rPr>
              <w:t>20</w:t>
            </w:r>
            <w:r w:rsidR="00D12ED6" w:rsidRPr="00743CBB">
              <w:rPr>
                <w:webHidden/>
              </w:rPr>
              <w:fldChar w:fldCharType="end"/>
            </w:r>
          </w:hyperlink>
        </w:p>
        <w:p w14:paraId="40FC55C3" w14:textId="64FD5329"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86" w:history="1">
            <w:r w:rsidR="00D12ED6" w:rsidRPr="00743CBB">
              <w:rPr>
                <w:rStyle w:val="Hiperligao"/>
              </w:rPr>
              <w:t>4.1.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Processo de Gestão de Frota de Transporte Escolar</w:t>
            </w:r>
            <w:r w:rsidR="00D12ED6" w:rsidRPr="00743CBB">
              <w:rPr>
                <w:webHidden/>
              </w:rPr>
              <w:tab/>
            </w:r>
            <w:r w:rsidR="00D12ED6" w:rsidRPr="00743CBB">
              <w:rPr>
                <w:webHidden/>
              </w:rPr>
              <w:fldChar w:fldCharType="begin"/>
            </w:r>
            <w:r w:rsidR="00D12ED6" w:rsidRPr="00743CBB">
              <w:rPr>
                <w:webHidden/>
              </w:rPr>
              <w:instrText xml:space="preserve"> PAGEREF _Toc144140786 \h </w:instrText>
            </w:r>
            <w:r w:rsidR="00D12ED6" w:rsidRPr="00743CBB">
              <w:rPr>
                <w:webHidden/>
              </w:rPr>
            </w:r>
            <w:r w:rsidR="00D12ED6" w:rsidRPr="00743CBB">
              <w:rPr>
                <w:webHidden/>
              </w:rPr>
              <w:fldChar w:fldCharType="separate"/>
            </w:r>
            <w:r w:rsidR="00D12ED6" w:rsidRPr="00743CBB">
              <w:rPr>
                <w:webHidden/>
              </w:rPr>
              <w:t>20</w:t>
            </w:r>
            <w:r w:rsidR="00D12ED6" w:rsidRPr="00743CBB">
              <w:rPr>
                <w:webHidden/>
              </w:rPr>
              <w:fldChar w:fldCharType="end"/>
            </w:r>
          </w:hyperlink>
        </w:p>
        <w:p w14:paraId="2B72EA8A" w14:textId="06A90634"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87" w:history="1">
            <w:r w:rsidR="00D12ED6" w:rsidRPr="00743CBB">
              <w:rPr>
                <w:rStyle w:val="Hiperligao"/>
              </w:rPr>
              <w:t>4.1.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Arquitectura Modelo Actual</w:t>
            </w:r>
            <w:r w:rsidR="00D12ED6" w:rsidRPr="00743CBB">
              <w:rPr>
                <w:webHidden/>
              </w:rPr>
              <w:tab/>
            </w:r>
            <w:r w:rsidR="00D12ED6" w:rsidRPr="00743CBB">
              <w:rPr>
                <w:webHidden/>
              </w:rPr>
              <w:fldChar w:fldCharType="begin"/>
            </w:r>
            <w:r w:rsidR="00D12ED6" w:rsidRPr="00743CBB">
              <w:rPr>
                <w:webHidden/>
              </w:rPr>
              <w:instrText xml:space="preserve"> PAGEREF _Toc144140787 \h </w:instrText>
            </w:r>
            <w:r w:rsidR="00D12ED6" w:rsidRPr="00743CBB">
              <w:rPr>
                <w:webHidden/>
              </w:rPr>
            </w:r>
            <w:r w:rsidR="00D12ED6" w:rsidRPr="00743CBB">
              <w:rPr>
                <w:webHidden/>
              </w:rPr>
              <w:fldChar w:fldCharType="separate"/>
            </w:r>
            <w:r w:rsidR="00D12ED6" w:rsidRPr="00743CBB">
              <w:rPr>
                <w:webHidden/>
              </w:rPr>
              <w:t>21</w:t>
            </w:r>
            <w:r w:rsidR="00D12ED6" w:rsidRPr="00743CBB">
              <w:rPr>
                <w:webHidden/>
              </w:rPr>
              <w:fldChar w:fldCharType="end"/>
            </w:r>
          </w:hyperlink>
        </w:p>
        <w:p w14:paraId="729C7BA8" w14:textId="00301327"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88" w:history="1">
            <w:r w:rsidR="00D12ED6" w:rsidRPr="00743CBB">
              <w:rPr>
                <w:rStyle w:val="Hiperligao"/>
              </w:rPr>
              <w:t>Modelo Proposto</w:t>
            </w:r>
            <w:r w:rsidR="00D12ED6" w:rsidRPr="00743CBB">
              <w:rPr>
                <w:webHidden/>
              </w:rPr>
              <w:tab/>
            </w:r>
            <w:r w:rsidR="00D12ED6" w:rsidRPr="00743CBB">
              <w:rPr>
                <w:webHidden/>
              </w:rPr>
              <w:fldChar w:fldCharType="begin"/>
            </w:r>
            <w:r w:rsidR="00D12ED6" w:rsidRPr="00743CBB">
              <w:rPr>
                <w:webHidden/>
              </w:rPr>
              <w:instrText xml:space="preserve"> PAGEREF _Toc144140788 \h </w:instrText>
            </w:r>
            <w:r w:rsidR="00D12ED6" w:rsidRPr="00743CBB">
              <w:rPr>
                <w:webHidden/>
              </w:rPr>
            </w:r>
            <w:r w:rsidR="00D12ED6" w:rsidRPr="00743CBB">
              <w:rPr>
                <w:webHidden/>
              </w:rPr>
              <w:fldChar w:fldCharType="separate"/>
            </w:r>
            <w:r w:rsidR="00D12ED6" w:rsidRPr="00743CBB">
              <w:rPr>
                <w:webHidden/>
              </w:rPr>
              <w:t>22</w:t>
            </w:r>
            <w:r w:rsidR="00D12ED6" w:rsidRPr="00743CBB">
              <w:rPr>
                <w:webHidden/>
              </w:rPr>
              <w:fldChar w:fldCharType="end"/>
            </w:r>
          </w:hyperlink>
        </w:p>
        <w:p w14:paraId="7840DFD4" w14:textId="3B45B0FF"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89" w:history="1">
            <w:r w:rsidR="00D12ED6" w:rsidRPr="00743CBB">
              <w:rPr>
                <w:rStyle w:val="Hiperligao"/>
              </w:rPr>
              <w:t>5.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Descrição do Modelo Proposto</w:t>
            </w:r>
            <w:r w:rsidR="00D12ED6" w:rsidRPr="00743CBB">
              <w:rPr>
                <w:webHidden/>
              </w:rPr>
              <w:tab/>
            </w:r>
            <w:r w:rsidR="00D12ED6" w:rsidRPr="00743CBB">
              <w:rPr>
                <w:webHidden/>
              </w:rPr>
              <w:fldChar w:fldCharType="begin"/>
            </w:r>
            <w:r w:rsidR="00D12ED6" w:rsidRPr="00743CBB">
              <w:rPr>
                <w:webHidden/>
              </w:rPr>
              <w:instrText xml:space="preserve"> PAGEREF _Toc144140789 \h </w:instrText>
            </w:r>
            <w:r w:rsidR="00D12ED6" w:rsidRPr="00743CBB">
              <w:rPr>
                <w:webHidden/>
              </w:rPr>
            </w:r>
            <w:r w:rsidR="00D12ED6" w:rsidRPr="00743CBB">
              <w:rPr>
                <w:webHidden/>
              </w:rPr>
              <w:fldChar w:fldCharType="separate"/>
            </w:r>
            <w:r w:rsidR="00D12ED6" w:rsidRPr="00743CBB">
              <w:rPr>
                <w:webHidden/>
              </w:rPr>
              <w:t>22</w:t>
            </w:r>
            <w:r w:rsidR="00D12ED6" w:rsidRPr="00743CBB">
              <w:rPr>
                <w:webHidden/>
              </w:rPr>
              <w:fldChar w:fldCharType="end"/>
            </w:r>
          </w:hyperlink>
        </w:p>
        <w:p w14:paraId="6BD7B555" w14:textId="07C242C4"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90" w:history="1">
            <w:r w:rsidR="00D12ED6" w:rsidRPr="00743CBB">
              <w:rPr>
                <w:rStyle w:val="Hiperligao"/>
              </w:rPr>
              <w:t>5.1.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Gestão de acesso</w:t>
            </w:r>
            <w:r w:rsidR="00D12ED6" w:rsidRPr="00743CBB">
              <w:rPr>
                <w:webHidden/>
              </w:rPr>
              <w:tab/>
            </w:r>
            <w:r w:rsidR="00D12ED6" w:rsidRPr="00743CBB">
              <w:rPr>
                <w:webHidden/>
              </w:rPr>
              <w:fldChar w:fldCharType="begin"/>
            </w:r>
            <w:r w:rsidR="00D12ED6" w:rsidRPr="00743CBB">
              <w:rPr>
                <w:webHidden/>
              </w:rPr>
              <w:instrText xml:space="preserve"> PAGEREF _Toc144140790 \h </w:instrText>
            </w:r>
            <w:r w:rsidR="00D12ED6" w:rsidRPr="00743CBB">
              <w:rPr>
                <w:webHidden/>
              </w:rPr>
            </w:r>
            <w:r w:rsidR="00D12ED6" w:rsidRPr="00743CBB">
              <w:rPr>
                <w:webHidden/>
              </w:rPr>
              <w:fldChar w:fldCharType="separate"/>
            </w:r>
            <w:r w:rsidR="00D12ED6" w:rsidRPr="00743CBB">
              <w:rPr>
                <w:webHidden/>
              </w:rPr>
              <w:t>22</w:t>
            </w:r>
            <w:r w:rsidR="00D12ED6" w:rsidRPr="00743CBB">
              <w:rPr>
                <w:webHidden/>
              </w:rPr>
              <w:fldChar w:fldCharType="end"/>
            </w:r>
          </w:hyperlink>
        </w:p>
        <w:p w14:paraId="4D547EAE" w14:textId="1CDB844A"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91" w:history="1">
            <w:r w:rsidR="00D12ED6" w:rsidRPr="00743CBB">
              <w:rPr>
                <w:rStyle w:val="Hiperligao"/>
              </w:rPr>
              <w:t>5.1.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Encarregado</w:t>
            </w:r>
            <w:r w:rsidR="00D12ED6" w:rsidRPr="00743CBB">
              <w:rPr>
                <w:webHidden/>
              </w:rPr>
              <w:tab/>
            </w:r>
            <w:r w:rsidR="00D12ED6" w:rsidRPr="00743CBB">
              <w:rPr>
                <w:webHidden/>
              </w:rPr>
              <w:fldChar w:fldCharType="begin"/>
            </w:r>
            <w:r w:rsidR="00D12ED6" w:rsidRPr="00743CBB">
              <w:rPr>
                <w:webHidden/>
              </w:rPr>
              <w:instrText xml:space="preserve"> PAGEREF _Toc144140791 \h </w:instrText>
            </w:r>
            <w:r w:rsidR="00D12ED6" w:rsidRPr="00743CBB">
              <w:rPr>
                <w:webHidden/>
              </w:rPr>
            </w:r>
            <w:r w:rsidR="00D12ED6" w:rsidRPr="00743CBB">
              <w:rPr>
                <w:webHidden/>
              </w:rPr>
              <w:fldChar w:fldCharType="separate"/>
            </w:r>
            <w:r w:rsidR="00D12ED6" w:rsidRPr="00743CBB">
              <w:rPr>
                <w:webHidden/>
              </w:rPr>
              <w:t>23</w:t>
            </w:r>
            <w:r w:rsidR="00D12ED6" w:rsidRPr="00743CBB">
              <w:rPr>
                <w:webHidden/>
              </w:rPr>
              <w:fldChar w:fldCharType="end"/>
            </w:r>
          </w:hyperlink>
        </w:p>
        <w:p w14:paraId="3D8CBC57" w14:textId="47485A10"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92" w:history="1">
            <w:r w:rsidR="00D12ED6" w:rsidRPr="00743CBB">
              <w:rPr>
                <w:rStyle w:val="Hiperligao"/>
              </w:rPr>
              <w:t>5.1.3.</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Motorista</w:t>
            </w:r>
            <w:r w:rsidR="00D12ED6" w:rsidRPr="00743CBB">
              <w:rPr>
                <w:webHidden/>
              </w:rPr>
              <w:tab/>
            </w:r>
            <w:r w:rsidR="00D12ED6" w:rsidRPr="00743CBB">
              <w:rPr>
                <w:webHidden/>
              </w:rPr>
              <w:fldChar w:fldCharType="begin"/>
            </w:r>
            <w:r w:rsidR="00D12ED6" w:rsidRPr="00743CBB">
              <w:rPr>
                <w:webHidden/>
              </w:rPr>
              <w:instrText xml:space="preserve"> PAGEREF _Toc144140792 \h </w:instrText>
            </w:r>
            <w:r w:rsidR="00D12ED6" w:rsidRPr="00743CBB">
              <w:rPr>
                <w:webHidden/>
              </w:rPr>
            </w:r>
            <w:r w:rsidR="00D12ED6" w:rsidRPr="00743CBB">
              <w:rPr>
                <w:webHidden/>
              </w:rPr>
              <w:fldChar w:fldCharType="separate"/>
            </w:r>
            <w:r w:rsidR="00D12ED6" w:rsidRPr="00743CBB">
              <w:rPr>
                <w:webHidden/>
              </w:rPr>
              <w:t>23</w:t>
            </w:r>
            <w:r w:rsidR="00D12ED6" w:rsidRPr="00743CBB">
              <w:rPr>
                <w:webHidden/>
              </w:rPr>
              <w:fldChar w:fldCharType="end"/>
            </w:r>
          </w:hyperlink>
        </w:p>
        <w:p w14:paraId="5B223B5B" w14:textId="16C96DA2"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93" w:history="1">
            <w:r w:rsidR="00D12ED6" w:rsidRPr="00743CBB">
              <w:rPr>
                <w:rStyle w:val="Hiperligao"/>
              </w:rPr>
              <w:t>5.1.4.</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Administrador</w:t>
            </w:r>
            <w:r w:rsidR="00D12ED6" w:rsidRPr="00743CBB">
              <w:rPr>
                <w:webHidden/>
              </w:rPr>
              <w:tab/>
            </w:r>
            <w:r w:rsidR="00D12ED6" w:rsidRPr="00743CBB">
              <w:rPr>
                <w:webHidden/>
              </w:rPr>
              <w:fldChar w:fldCharType="begin"/>
            </w:r>
            <w:r w:rsidR="00D12ED6" w:rsidRPr="00743CBB">
              <w:rPr>
                <w:webHidden/>
              </w:rPr>
              <w:instrText xml:space="preserve"> PAGEREF _Toc144140793 \h </w:instrText>
            </w:r>
            <w:r w:rsidR="00D12ED6" w:rsidRPr="00743CBB">
              <w:rPr>
                <w:webHidden/>
              </w:rPr>
            </w:r>
            <w:r w:rsidR="00D12ED6" w:rsidRPr="00743CBB">
              <w:rPr>
                <w:webHidden/>
              </w:rPr>
              <w:fldChar w:fldCharType="separate"/>
            </w:r>
            <w:r w:rsidR="00D12ED6" w:rsidRPr="00743CBB">
              <w:rPr>
                <w:webHidden/>
              </w:rPr>
              <w:t>23</w:t>
            </w:r>
            <w:r w:rsidR="00D12ED6" w:rsidRPr="00743CBB">
              <w:rPr>
                <w:webHidden/>
              </w:rPr>
              <w:fldChar w:fldCharType="end"/>
            </w:r>
          </w:hyperlink>
        </w:p>
        <w:p w14:paraId="4B4C0586" w14:textId="57CBF0FD"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94" w:history="1">
            <w:r w:rsidR="00D12ED6" w:rsidRPr="00743CBB">
              <w:rPr>
                <w:rStyle w:val="Hiperligao"/>
              </w:rPr>
              <w:t>5.1.5.</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Arquitectura do Modelo Proposto</w:t>
            </w:r>
            <w:r w:rsidR="00D12ED6" w:rsidRPr="00743CBB">
              <w:rPr>
                <w:webHidden/>
              </w:rPr>
              <w:tab/>
            </w:r>
            <w:r w:rsidR="00D12ED6" w:rsidRPr="00743CBB">
              <w:rPr>
                <w:webHidden/>
              </w:rPr>
              <w:fldChar w:fldCharType="begin"/>
            </w:r>
            <w:r w:rsidR="00D12ED6" w:rsidRPr="00743CBB">
              <w:rPr>
                <w:webHidden/>
              </w:rPr>
              <w:instrText xml:space="preserve"> PAGEREF _Toc144140794 \h </w:instrText>
            </w:r>
            <w:r w:rsidR="00D12ED6" w:rsidRPr="00743CBB">
              <w:rPr>
                <w:webHidden/>
              </w:rPr>
            </w:r>
            <w:r w:rsidR="00D12ED6" w:rsidRPr="00743CBB">
              <w:rPr>
                <w:webHidden/>
              </w:rPr>
              <w:fldChar w:fldCharType="separate"/>
            </w:r>
            <w:r w:rsidR="00D12ED6" w:rsidRPr="00743CBB">
              <w:rPr>
                <w:webHidden/>
              </w:rPr>
              <w:t>23</w:t>
            </w:r>
            <w:r w:rsidR="00D12ED6" w:rsidRPr="00743CBB">
              <w:rPr>
                <w:webHidden/>
              </w:rPr>
              <w:fldChar w:fldCharType="end"/>
            </w:r>
          </w:hyperlink>
        </w:p>
        <w:p w14:paraId="3E7CBBFF" w14:textId="3045495D"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95" w:history="1">
            <w:r w:rsidR="00D12ED6" w:rsidRPr="00743CBB">
              <w:rPr>
                <w:rStyle w:val="Hiperligao"/>
              </w:rPr>
              <w:t>5.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Requisitos do Sistema</w:t>
            </w:r>
            <w:r w:rsidR="00D12ED6" w:rsidRPr="00743CBB">
              <w:rPr>
                <w:webHidden/>
              </w:rPr>
              <w:tab/>
            </w:r>
            <w:r w:rsidR="00D12ED6" w:rsidRPr="00743CBB">
              <w:rPr>
                <w:webHidden/>
              </w:rPr>
              <w:fldChar w:fldCharType="begin"/>
            </w:r>
            <w:r w:rsidR="00D12ED6" w:rsidRPr="00743CBB">
              <w:rPr>
                <w:webHidden/>
              </w:rPr>
              <w:instrText xml:space="preserve"> PAGEREF _Toc144140795 \h </w:instrText>
            </w:r>
            <w:r w:rsidR="00D12ED6" w:rsidRPr="00743CBB">
              <w:rPr>
                <w:webHidden/>
              </w:rPr>
            </w:r>
            <w:r w:rsidR="00D12ED6" w:rsidRPr="00743CBB">
              <w:rPr>
                <w:webHidden/>
              </w:rPr>
              <w:fldChar w:fldCharType="separate"/>
            </w:r>
            <w:r w:rsidR="00D12ED6" w:rsidRPr="00743CBB">
              <w:rPr>
                <w:webHidden/>
              </w:rPr>
              <w:t>23</w:t>
            </w:r>
            <w:r w:rsidR="00D12ED6" w:rsidRPr="00743CBB">
              <w:rPr>
                <w:webHidden/>
              </w:rPr>
              <w:fldChar w:fldCharType="end"/>
            </w:r>
          </w:hyperlink>
        </w:p>
        <w:p w14:paraId="52450911" w14:textId="36AB8945"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96" w:history="1">
            <w:r w:rsidR="00D12ED6" w:rsidRPr="00743CBB">
              <w:rPr>
                <w:rStyle w:val="Hiperligao"/>
              </w:rPr>
              <w:t>5.2.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Estrutura da tabela de requisitos</w:t>
            </w:r>
            <w:r w:rsidR="00D12ED6" w:rsidRPr="00743CBB">
              <w:rPr>
                <w:webHidden/>
              </w:rPr>
              <w:tab/>
            </w:r>
            <w:r w:rsidR="00D12ED6" w:rsidRPr="00743CBB">
              <w:rPr>
                <w:webHidden/>
              </w:rPr>
              <w:fldChar w:fldCharType="begin"/>
            </w:r>
            <w:r w:rsidR="00D12ED6" w:rsidRPr="00743CBB">
              <w:rPr>
                <w:webHidden/>
              </w:rPr>
              <w:instrText xml:space="preserve"> PAGEREF _Toc144140796 \h </w:instrText>
            </w:r>
            <w:r w:rsidR="00D12ED6" w:rsidRPr="00743CBB">
              <w:rPr>
                <w:webHidden/>
              </w:rPr>
            </w:r>
            <w:r w:rsidR="00D12ED6" w:rsidRPr="00743CBB">
              <w:rPr>
                <w:webHidden/>
              </w:rPr>
              <w:fldChar w:fldCharType="separate"/>
            </w:r>
            <w:r w:rsidR="00D12ED6" w:rsidRPr="00743CBB">
              <w:rPr>
                <w:webHidden/>
              </w:rPr>
              <w:t>24</w:t>
            </w:r>
            <w:r w:rsidR="00D12ED6" w:rsidRPr="00743CBB">
              <w:rPr>
                <w:webHidden/>
              </w:rPr>
              <w:fldChar w:fldCharType="end"/>
            </w:r>
          </w:hyperlink>
        </w:p>
        <w:p w14:paraId="3D79AC70" w14:textId="33358FCC" w:rsidR="00D12ED6" w:rsidRPr="00743CBB"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4140797" w:history="1">
            <w:r w:rsidR="00D12ED6" w:rsidRPr="00743CBB">
              <w:rPr>
                <w:rStyle w:val="Hiperligao"/>
              </w:rPr>
              <w:t>5.2.1.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Prioridade de requisitos de sistema</w:t>
            </w:r>
            <w:r w:rsidR="00D12ED6" w:rsidRPr="00743CBB">
              <w:rPr>
                <w:webHidden/>
              </w:rPr>
              <w:tab/>
            </w:r>
            <w:r w:rsidR="00D12ED6" w:rsidRPr="00743CBB">
              <w:rPr>
                <w:webHidden/>
              </w:rPr>
              <w:fldChar w:fldCharType="begin"/>
            </w:r>
            <w:r w:rsidR="00D12ED6" w:rsidRPr="00743CBB">
              <w:rPr>
                <w:webHidden/>
              </w:rPr>
              <w:instrText xml:space="preserve"> PAGEREF _Toc144140797 \h </w:instrText>
            </w:r>
            <w:r w:rsidR="00D12ED6" w:rsidRPr="00743CBB">
              <w:rPr>
                <w:webHidden/>
              </w:rPr>
            </w:r>
            <w:r w:rsidR="00D12ED6" w:rsidRPr="00743CBB">
              <w:rPr>
                <w:webHidden/>
              </w:rPr>
              <w:fldChar w:fldCharType="separate"/>
            </w:r>
            <w:r w:rsidR="00D12ED6" w:rsidRPr="00743CBB">
              <w:rPr>
                <w:webHidden/>
              </w:rPr>
              <w:t>24</w:t>
            </w:r>
            <w:r w:rsidR="00D12ED6" w:rsidRPr="00743CBB">
              <w:rPr>
                <w:webHidden/>
              </w:rPr>
              <w:fldChar w:fldCharType="end"/>
            </w:r>
          </w:hyperlink>
        </w:p>
        <w:p w14:paraId="7FD927AA" w14:textId="72CF2966" w:rsidR="00D12ED6" w:rsidRPr="00743CBB"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4140798" w:history="1">
            <w:r w:rsidR="00D12ED6" w:rsidRPr="00743CBB">
              <w:rPr>
                <w:rStyle w:val="Hiperligao"/>
              </w:rPr>
              <w:t>5.2.1.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Identificação dos requisitos</w:t>
            </w:r>
            <w:r w:rsidR="00D12ED6" w:rsidRPr="00743CBB">
              <w:rPr>
                <w:webHidden/>
              </w:rPr>
              <w:tab/>
            </w:r>
            <w:r w:rsidR="00D12ED6" w:rsidRPr="00743CBB">
              <w:rPr>
                <w:webHidden/>
              </w:rPr>
              <w:fldChar w:fldCharType="begin"/>
            </w:r>
            <w:r w:rsidR="00D12ED6" w:rsidRPr="00743CBB">
              <w:rPr>
                <w:webHidden/>
              </w:rPr>
              <w:instrText xml:space="preserve"> PAGEREF _Toc144140798 \h </w:instrText>
            </w:r>
            <w:r w:rsidR="00D12ED6" w:rsidRPr="00743CBB">
              <w:rPr>
                <w:webHidden/>
              </w:rPr>
            </w:r>
            <w:r w:rsidR="00D12ED6" w:rsidRPr="00743CBB">
              <w:rPr>
                <w:webHidden/>
              </w:rPr>
              <w:fldChar w:fldCharType="separate"/>
            </w:r>
            <w:r w:rsidR="00D12ED6" w:rsidRPr="00743CBB">
              <w:rPr>
                <w:webHidden/>
              </w:rPr>
              <w:t>24</w:t>
            </w:r>
            <w:r w:rsidR="00D12ED6" w:rsidRPr="00743CBB">
              <w:rPr>
                <w:webHidden/>
              </w:rPr>
              <w:fldChar w:fldCharType="end"/>
            </w:r>
          </w:hyperlink>
        </w:p>
        <w:p w14:paraId="48D3A2F0" w14:textId="3770A72E"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99" w:history="1">
            <w:r w:rsidR="00D12ED6" w:rsidRPr="00743CBB">
              <w:rPr>
                <w:rStyle w:val="Hiperligao"/>
              </w:rPr>
              <w:t>5.2.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Requisitos Funcionais</w:t>
            </w:r>
            <w:r w:rsidR="00D12ED6" w:rsidRPr="00743CBB">
              <w:rPr>
                <w:webHidden/>
              </w:rPr>
              <w:tab/>
            </w:r>
            <w:r w:rsidR="00D12ED6" w:rsidRPr="00743CBB">
              <w:rPr>
                <w:webHidden/>
              </w:rPr>
              <w:fldChar w:fldCharType="begin"/>
            </w:r>
            <w:r w:rsidR="00D12ED6" w:rsidRPr="00743CBB">
              <w:rPr>
                <w:webHidden/>
              </w:rPr>
              <w:instrText xml:space="preserve"> PAGEREF _Toc144140799 \h </w:instrText>
            </w:r>
            <w:r w:rsidR="00D12ED6" w:rsidRPr="00743CBB">
              <w:rPr>
                <w:webHidden/>
              </w:rPr>
            </w:r>
            <w:r w:rsidR="00D12ED6" w:rsidRPr="00743CBB">
              <w:rPr>
                <w:webHidden/>
              </w:rPr>
              <w:fldChar w:fldCharType="separate"/>
            </w:r>
            <w:r w:rsidR="00D12ED6" w:rsidRPr="00743CBB">
              <w:rPr>
                <w:webHidden/>
              </w:rPr>
              <w:t>25</w:t>
            </w:r>
            <w:r w:rsidR="00D12ED6" w:rsidRPr="00743CBB">
              <w:rPr>
                <w:webHidden/>
              </w:rPr>
              <w:fldChar w:fldCharType="end"/>
            </w:r>
          </w:hyperlink>
        </w:p>
        <w:p w14:paraId="7A1EA687" w14:textId="7486E9AB"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800" w:history="1">
            <w:r w:rsidR="00D12ED6" w:rsidRPr="00743CBB">
              <w:rPr>
                <w:rStyle w:val="Hiperligao"/>
              </w:rPr>
              <w:t>5.2.3.</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Requisitos Não Funcionais</w:t>
            </w:r>
            <w:r w:rsidR="00D12ED6" w:rsidRPr="00743CBB">
              <w:rPr>
                <w:webHidden/>
              </w:rPr>
              <w:tab/>
            </w:r>
            <w:r w:rsidR="00D12ED6" w:rsidRPr="00743CBB">
              <w:rPr>
                <w:webHidden/>
              </w:rPr>
              <w:fldChar w:fldCharType="begin"/>
            </w:r>
            <w:r w:rsidR="00D12ED6" w:rsidRPr="00743CBB">
              <w:rPr>
                <w:webHidden/>
              </w:rPr>
              <w:instrText xml:space="preserve"> PAGEREF _Toc144140800 \h </w:instrText>
            </w:r>
            <w:r w:rsidR="00D12ED6" w:rsidRPr="00743CBB">
              <w:rPr>
                <w:webHidden/>
              </w:rPr>
            </w:r>
            <w:r w:rsidR="00D12ED6" w:rsidRPr="00743CBB">
              <w:rPr>
                <w:webHidden/>
              </w:rPr>
              <w:fldChar w:fldCharType="separate"/>
            </w:r>
            <w:r w:rsidR="00D12ED6" w:rsidRPr="00743CBB">
              <w:rPr>
                <w:webHidden/>
              </w:rPr>
              <w:t>26</w:t>
            </w:r>
            <w:r w:rsidR="00D12ED6" w:rsidRPr="00743CBB">
              <w:rPr>
                <w:webHidden/>
              </w:rPr>
              <w:fldChar w:fldCharType="end"/>
            </w:r>
          </w:hyperlink>
        </w:p>
        <w:p w14:paraId="04E784FA" w14:textId="068FA149"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801" w:history="1">
            <w:r w:rsidR="00D12ED6" w:rsidRPr="00743CBB">
              <w:rPr>
                <w:rStyle w:val="Hiperligao"/>
              </w:rPr>
              <w:t>5.2.4.</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Regras de Negócio</w:t>
            </w:r>
            <w:r w:rsidR="00D12ED6" w:rsidRPr="00743CBB">
              <w:rPr>
                <w:webHidden/>
              </w:rPr>
              <w:tab/>
            </w:r>
            <w:r w:rsidR="00D12ED6" w:rsidRPr="00743CBB">
              <w:rPr>
                <w:webHidden/>
              </w:rPr>
              <w:fldChar w:fldCharType="begin"/>
            </w:r>
            <w:r w:rsidR="00D12ED6" w:rsidRPr="00743CBB">
              <w:rPr>
                <w:webHidden/>
              </w:rPr>
              <w:instrText xml:space="preserve"> PAGEREF _Toc144140801 \h </w:instrText>
            </w:r>
            <w:r w:rsidR="00D12ED6" w:rsidRPr="00743CBB">
              <w:rPr>
                <w:webHidden/>
              </w:rPr>
            </w:r>
            <w:r w:rsidR="00D12ED6" w:rsidRPr="00743CBB">
              <w:rPr>
                <w:webHidden/>
              </w:rPr>
              <w:fldChar w:fldCharType="separate"/>
            </w:r>
            <w:r w:rsidR="00D12ED6" w:rsidRPr="00743CBB">
              <w:rPr>
                <w:webHidden/>
              </w:rPr>
              <w:t>27</w:t>
            </w:r>
            <w:r w:rsidR="00D12ED6" w:rsidRPr="00743CBB">
              <w:rPr>
                <w:webHidden/>
              </w:rPr>
              <w:fldChar w:fldCharType="end"/>
            </w:r>
          </w:hyperlink>
        </w:p>
        <w:p w14:paraId="40E52F15" w14:textId="581EB000"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802" w:history="1">
            <w:r w:rsidR="00D12ED6" w:rsidRPr="00743CBB">
              <w:rPr>
                <w:rStyle w:val="Hiperligao"/>
              </w:rPr>
              <w:t>5.2.5.</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Modelação do Sistema Proposto</w:t>
            </w:r>
            <w:r w:rsidR="00D12ED6" w:rsidRPr="00743CBB">
              <w:rPr>
                <w:webHidden/>
              </w:rPr>
              <w:tab/>
            </w:r>
            <w:r w:rsidR="00D12ED6" w:rsidRPr="00743CBB">
              <w:rPr>
                <w:webHidden/>
              </w:rPr>
              <w:fldChar w:fldCharType="begin"/>
            </w:r>
            <w:r w:rsidR="00D12ED6" w:rsidRPr="00743CBB">
              <w:rPr>
                <w:webHidden/>
              </w:rPr>
              <w:instrText xml:space="preserve"> PAGEREF _Toc144140802 \h </w:instrText>
            </w:r>
            <w:r w:rsidR="00D12ED6" w:rsidRPr="00743CBB">
              <w:rPr>
                <w:webHidden/>
              </w:rPr>
            </w:r>
            <w:r w:rsidR="00D12ED6" w:rsidRPr="00743CBB">
              <w:rPr>
                <w:webHidden/>
              </w:rPr>
              <w:fldChar w:fldCharType="separate"/>
            </w:r>
            <w:r w:rsidR="00D12ED6" w:rsidRPr="00743CBB">
              <w:rPr>
                <w:webHidden/>
              </w:rPr>
              <w:t>28</w:t>
            </w:r>
            <w:r w:rsidR="00D12ED6" w:rsidRPr="00743CBB">
              <w:rPr>
                <w:webHidden/>
              </w:rPr>
              <w:fldChar w:fldCharType="end"/>
            </w:r>
          </w:hyperlink>
        </w:p>
        <w:p w14:paraId="334BFE50" w14:textId="7A2AD440" w:rsidR="00D12ED6" w:rsidRPr="00743CBB"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4140803" w:history="1">
            <w:r w:rsidR="00D12ED6" w:rsidRPr="00743CBB">
              <w:rPr>
                <w:rStyle w:val="Hiperligao"/>
              </w:rPr>
              <w:t>5.2.5.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Diagrama de classes</w:t>
            </w:r>
            <w:r w:rsidR="00D12ED6" w:rsidRPr="00743CBB">
              <w:rPr>
                <w:webHidden/>
              </w:rPr>
              <w:tab/>
            </w:r>
            <w:r w:rsidR="00D12ED6" w:rsidRPr="00743CBB">
              <w:rPr>
                <w:webHidden/>
              </w:rPr>
              <w:fldChar w:fldCharType="begin"/>
            </w:r>
            <w:r w:rsidR="00D12ED6" w:rsidRPr="00743CBB">
              <w:rPr>
                <w:webHidden/>
              </w:rPr>
              <w:instrText xml:space="preserve"> PAGEREF _Toc144140803 \h </w:instrText>
            </w:r>
            <w:r w:rsidR="00D12ED6" w:rsidRPr="00743CBB">
              <w:rPr>
                <w:webHidden/>
              </w:rPr>
            </w:r>
            <w:r w:rsidR="00D12ED6" w:rsidRPr="00743CBB">
              <w:rPr>
                <w:webHidden/>
              </w:rPr>
              <w:fldChar w:fldCharType="separate"/>
            </w:r>
            <w:r w:rsidR="00D12ED6" w:rsidRPr="00743CBB">
              <w:rPr>
                <w:webHidden/>
              </w:rPr>
              <w:t>28</w:t>
            </w:r>
            <w:r w:rsidR="00D12ED6" w:rsidRPr="00743CBB">
              <w:rPr>
                <w:webHidden/>
              </w:rPr>
              <w:fldChar w:fldCharType="end"/>
            </w:r>
          </w:hyperlink>
        </w:p>
        <w:p w14:paraId="05681A0F" w14:textId="69629ACB" w:rsidR="00D12ED6" w:rsidRPr="00743CBB"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4140804" w:history="1">
            <w:r w:rsidR="00D12ED6" w:rsidRPr="00743CBB">
              <w:rPr>
                <w:rStyle w:val="Hiperligao"/>
              </w:rPr>
              <w:t>5.2.5.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Diagrama de casos de uso</w:t>
            </w:r>
            <w:r w:rsidR="00D12ED6" w:rsidRPr="00743CBB">
              <w:rPr>
                <w:webHidden/>
              </w:rPr>
              <w:tab/>
            </w:r>
            <w:r w:rsidR="00D12ED6" w:rsidRPr="00743CBB">
              <w:rPr>
                <w:webHidden/>
              </w:rPr>
              <w:fldChar w:fldCharType="begin"/>
            </w:r>
            <w:r w:rsidR="00D12ED6" w:rsidRPr="00743CBB">
              <w:rPr>
                <w:webHidden/>
              </w:rPr>
              <w:instrText xml:space="preserve"> PAGEREF _Toc144140804 \h </w:instrText>
            </w:r>
            <w:r w:rsidR="00D12ED6" w:rsidRPr="00743CBB">
              <w:rPr>
                <w:webHidden/>
              </w:rPr>
            </w:r>
            <w:r w:rsidR="00D12ED6" w:rsidRPr="00743CBB">
              <w:rPr>
                <w:webHidden/>
              </w:rPr>
              <w:fldChar w:fldCharType="separate"/>
            </w:r>
            <w:r w:rsidR="00D12ED6" w:rsidRPr="00743CBB">
              <w:rPr>
                <w:webHidden/>
              </w:rPr>
              <w:t>29</w:t>
            </w:r>
            <w:r w:rsidR="00D12ED6" w:rsidRPr="00743CBB">
              <w:rPr>
                <w:webHidden/>
              </w:rPr>
              <w:fldChar w:fldCharType="end"/>
            </w:r>
          </w:hyperlink>
        </w:p>
        <w:p w14:paraId="05BC6082" w14:textId="02C1680E" w:rsidR="00D12ED6" w:rsidRPr="00743CBB"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4140805" w:history="1">
            <w:r w:rsidR="00D12ED6" w:rsidRPr="00743CBB">
              <w:rPr>
                <w:rStyle w:val="Hiperligao"/>
              </w:rPr>
              <w:t>5.2.5.3.</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Descrição detalhada dos casos de uso</w:t>
            </w:r>
            <w:r w:rsidR="00D12ED6" w:rsidRPr="00743CBB">
              <w:rPr>
                <w:webHidden/>
              </w:rPr>
              <w:tab/>
            </w:r>
            <w:r w:rsidR="00D12ED6" w:rsidRPr="00743CBB">
              <w:rPr>
                <w:webHidden/>
              </w:rPr>
              <w:fldChar w:fldCharType="begin"/>
            </w:r>
            <w:r w:rsidR="00D12ED6" w:rsidRPr="00743CBB">
              <w:rPr>
                <w:webHidden/>
              </w:rPr>
              <w:instrText xml:space="preserve"> PAGEREF _Toc144140805 \h </w:instrText>
            </w:r>
            <w:r w:rsidR="00D12ED6" w:rsidRPr="00743CBB">
              <w:rPr>
                <w:webHidden/>
              </w:rPr>
            </w:r>
            <w:r w:rsidR="00D12ED6" w:rsidRPr="00743CBB">
              <w:rPr>
                <w:webHidden/>
              </w:rPr>
              <w:fldChar w:fldCharType="separate"/>
            </w:r>
            <w:r w:rsidR="00D12ED6" w:rsidRPr="00743CBB">
              <w:rPr>
                <w:webHidden/>
              </w:rPr>
              <w:t>30</w:t>
            </w:r>
            <w:r w:rsidR="00D12ED6" w:rsidRPr="00743CBB">
              <w:rPr>
                <w:webHidden/>
              </w:rPr>
              <w:fldChar w:fldCharType="end"/>
            </w:r>
          </w:hyperlink>
        </w:p>
        <w:p w14:paraId="26CF1167" w14:textId="187F9B3B" w:rsidR="00D12ED6" w:rsidRPr="00743CBB"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4140806" w:history="1">
            <w:r w:rsidR="00D12ED6" w:rsidRPr="00743CBB">
              <w:rPr>
                <w:rStyle w:val="Hiperligao"/>
              </w:rPr>
              <w:t>5.2.5.4.</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Diagrama de sequência de eventos</w:t>
            </w:r>
            <w:r w:rsidR="00D12ED6" w:rsidRPr="00743CBB">
              <w:rPr>
                <w:webHidden/>
              </w:rPr>
              <w:tab/>
            </w:r>
            <w:r w:rsidR="00D12ED6" w:rsidRPr="00743CBB">
              <w:rPr>
                <w:webHidden/>
              </w:rPr>
              <w:fldChar w:fldCharType="begin"/>
            </w:r>
            <w:r w:rsidR="00D12ED6" w:rsidRPr="00743CBB">
              <w:rPr>
                <w:webHidden/>
              </w:rPr>
              <w:instrText xml:space="preserve"> PAGEREF _Toc144140806 \h </w:instrText>
            </w:r>
            <w:r w:rsidR="00D12ED6" w:rsidRPr="00743CBB">
              <w:rPr>
                <w:webHidden/>
              </w:rPr>
            </w:r>
            <w:r w:rsidR="00D12ED6" w:rsidRPr="00743CBB">
              <w:rPr>
                <w:webHidden/>
              </w:rPr>
              <w:fldChar w:fldCharType="separate"/>
            </w:r>
            <w:r w:rsidR="00D12ED6" w:rsidRPr="00743CBB">
              <w:rPr>
                <w:webHidden/>
              </w:rPr>
              <w:t>33</w:t>
            </w:r>
            <w:r w:rsidR="00D12ED6" w:rsidRPr="00743CBB">
              <w:rPr>
                <w:webHidden/>
              </w:rPr>
              <w:fldChar w:fldCharType="end"/>
            </w:r>
          </w:hyperlink>
        </w:p>
        <w:p w14:paraId="70DB5C67" w14:textId="18C6C36A"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807" w:history="1">
            <w:r w:rsidR="00D12ED6" w:rsidRPr="00743CBB">
              <w:rPr>
                <w:rStyle w:val="Hiperligao"/>
              </w:rPr>
              <w:t>Conclusões e Recomendações</w:t>
            </w:r>
            <w:r w:rsidR="00D12ED6" w:rsidRPr="00743CBB">
              <w:rPr>
                <w:webHidden/>
              </w:rPr>
              <w:tab/>
            </w:r>
            <w:r w:rsidR="00D12ED6" w:rsidRPr="00743CBB">
              <w:rPr>
                <w:webHidden/>
              </w:rPr>
              <w:fldChar w:fldCharType="begin"/>
            </w:r>
            <w:r w:rsidR="00D12ED6" w:rsidRPr="00743CBB">
              <w:rPr>
                <w:webHidden/>
              </w:rPr>
              <w:instrText xml:space="preserve"> PAGEREF _Toc144140807 \h </w:instrText>
            </w:r>
            <w:r w:rsidR="00D12ED6" w:rsidRPr="00743CBB">
              <w:rPr>
                <w:webHidden/>
              </w:rPr>
            </w:r>
            <w:r w:rsidR="00D12ED6" w:rsidRPr="00743CBB">
              <w:rPr>
                <w:webHidden/>
              </w:rPr>
              <w:fldChar w:fldCharType="separate"/>
            </w:r>
            <w:r w:rsidR="00D12ED6" w:rsidRPr="00743CBB">
              <w:rPr>
                <w:webHidden/>
              </w:rPr>
              <w:t>38</w:t>
            </w:r>
            <w:r w:rsidR="00D12ED6" w:rsidRPr="00743CBB">
              <w:rPr>
                <w:webHidden/>
              </w:rPr>
              <w:fldChar w:fldCharType="end"/>
            </w:r>
          </w:hyperlink>
        </w:p>
        <w:p w14:paraId="2A74E044" w14:textId="27DE8DA8"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808" w:history="1">
            <w:r w:rsidR="00D12ED6" w:rsidRPr="00743CBB">
              <w:rPr>
                <w:rStyle w:val="Hiperligao"/>
              </w:rPr>
              <w:t>6.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Conclusões</w:t>
            </w:r>
            <w:r w:rsidR="00D12ED6" w:rsidRPr="00743CBB">
              <w:rPr>
                <w:webHidden/>
              </w:rPr>
              <w:tab/>
            </w:r>
            <w:r w:rsidR="00D12ED6" w:rsidRPr="00743CBB">
              <w:rPr>
                <w:webHidden/>
              </w:rPr>
              <w:fldChar w:fldCharType="begin"/>
            </w:r>
            <w:r w:rsidR="00D12ED6" w:rsidRPr="00743CBB">
              <w:rPr>
                <w:webHidden/>
              </w:rPr>
              <w:instrText xml:space="preserve"> PAGEREF _Toc144140808 \h </w:instrText>
            </w:r>
            <w:r w:rsidR="00D12ED6" w:rsidRPr="00743CBB">
              <w:rPr>
                <w:webHidden/>
              </w:rPr>
            </w:r>
            <w:r w:rsidR="00D12ED6" w:rsidRPr="00743CBB">
              <w:rPr>
                <w:webHidden/>
              </w:rPr>
              <w:fldChar w:fldCharType="separate"/>
            </w:r>
            <w:r w:rsidR="00D12ED6" w:rsidRPr="00743CBB">
              <w:rPr>
                <w:webHidden/>
              </w:rPr>
              <w:t>38</w:t>
            </w:r>
            <w:r w:rsidR="00D12ED6" w:rsidRPr="00743CBB">
              <w:rPr>
                <w:webHidden/>
              </w:rPr>
              <w:fldChar w:fldCharType="end"/>
            </w:r>
          </w:hyperlink>
        </w:p>
        <w:p w14:paraId="60CC6C7D" w14:textId="611F2783"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809" w:history="1">
            <w:r w:rsidR="00D12ED6" w:rsidRPr="00743CBB">
              <w:rPr>
                <w:rStyle w:val="Hiperligao"/>
              </w:rPr>
              <w:t>6.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Recomendações</w:t>
            </w:r>
            <w:r w:rsidR="00D12ED6" w:rsidRPr="00743CBB">
              <w:rPr>
                <w:webHidden/>
              </w:rPr>
              <w:tab/>
            </w:r>
            <w:r w:rsidR="00D12ED6" w:rsidRPr="00743CBB">
              <w:rPr>
                <w:webHidden/>
              </w:rPr>
              <w:fldChar w:fldCharType="begin"/>
            </w:r>
            <w:r w:rsidR="00D12ED6" w:rsidRPr="00743CBB">
              <w:rPr>
                <w:webHidden/>
              </w:rPr>
              <w:instrText xml:space="preserve"> PAGEREF _Toc144140809 \h </w:instrText>
            </w:r>
            <w:r w:rsidR="00D12ED6" w:rsidRPr="00743CBB">
              <w:rPr>
                <w:webHidden/>
              </w:rPr>
            </w:r>
            <w:r w:rsidR="00D12ED6" w:rsidRPr="00743CBB">
              <w:rPr>
                <w:webHidden/>
              </w:rPr>
              <w:fldChar w:fldCharType="separate"/>
            </w:r>
            <w:r w:rsidR="00D12ED6" w:rsidRPr="00743CBB">
              <w:rPr>
                <w:webHidden/>
              </w:rPr>
              <w:t>39</w:t>
            </w:r>
            <w:r w:rsidR="00D12ED6" w:rsidRPr="00743CBB">
              <w:rPr>
                <w:webHidden/>
              </w:rPr>
              <w:fldChar w:fldCharType="end"/>
            </w:r>
          </w:hyperlink>
        </w:p>
        <w:p w14:paraId="1D6AE4CF" w14:textId="37AE8A02"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810" w:history="1">
            <w:r w:rsidR="00D12ED6" w:rsidRPr="00743CBB">
              <w:rPr>
                <w:rStyle w:val="Hiperligao"/>
              </w:rPr>
              <w:t>Referências Bibliográficas</w:t>
            </w:r>
            <w:r w:rsidR="00D12ED6" w:rsidRPr="00743CBB">
              <w:rPr>
                <w:webHidden/>
              </w:rPr>
              <w:tab/>
            </w:r>
            <w:r w:rsidR="00D12ED6" w:rsidRPr="00743CBB">
              <w:rPr>
                <w:webHidden/>
              </w:rPr>
              <w:fldChar w:fldCharType="begin"/>
            </w:r>
            <w:r w:rsidR="00D12ED6" w:rsidRPr="00743CBB">
              <w:rPr>
                <w:webHidden/>
              </w:rPr>
              <w:instrText xml:space="preserve"> PAGEREF _Toc144140810 \h </w:instrText>
            </w:r>
            <w:r w:rsidR="00D12ED6" w:rsidRPr="00743CBB">
              <w:rPr>
                <w:webHidden/>
              </w:rPr>
            </w:r>
            <w:r w:rsidR="00D12ED6" w:rsidRPr="00743CBB">
              <w:rPr>
                <w:webHidden/>
              </w:rPr>
              <w:fldChar w:fldCharType="separate"/>
            </w:r>
            <w:r w:rsidR="00D12ED6" w:rsidRPr="00743CBB">
              <w:rPr>
                <w:webHidden/>
              </w:rPr>
              <w:t>40</w:t>
            </w:r>
            <w:r w:rsidR="00D12ED6" w:rsidRPr="00743CBB">
              <w:rPr>
                <w:webHidden/>
              </w:rPr>
              <w:fldChar w:fldCharType="end"/>
            </w:r>
          </w:hyperlink>
        </w:p>
        <w:p w14:paraId="28D8942B" w14:textId="7A36F8ED"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811" w:history="1">
            <w:r w:rsidR="00D12ED6" w:rsidRPr="00743CBB">
              <w:rPr>
                <w:rStyle w:val="Hiperligao"/>
              </w:rPr>
              <w:t>Anexos</w:t>
            </w:r>
            <w:r w:rsidR="00D12ED6" w:rsidRPr="00743CBB">
              <w:rPr>
                <w:webHidden/>
              </w:rPr>
              <w:tab/>
            </w:r>
            <w:r w:rsidR="00D12ED6" w:rsidRPr="00743CBB">
              <w:rPr>
                <w:webHidden/>
              </w:rPr>
              <w:fldChar w:fldCharType="begin"/>
            </w:r>
            <w:r w:rsidR="00D12ED6" w:rsidRPr="00743CBB">
              <w:rPr>
                <w:webHidden/>
              </w:rPr>
              <w:instrText xml:space="preserve"> PAGEREF _Toc144140811 \h </w:instrText>
            </w:r>
            <w:r w:rsidR="00D12ED6" w:rsidRPr="00743CBB">
              <w:rPr>
                <w:webHidden/>
              </w:rPr>
            </w:r>
            <w:r w:rsidR="00D12ED6" w:rsidRPr="00743CBB">
              <w:rPr>
                <w:webHidden/>
              </w:rPr>
              <w:fldChar w:fldCharType="separate"/>
            </w:r>
            <w:r w:rsidR="00D12ED6" w:rsidRPr="00743CBB">
              <w:rPr>
                <w:webHidden/>
              </w:rPr>
              <w:t>43</w:t>
            </w:r>
            <w:r w:rsidR="00D12ED6" w:rsidRPr="00743CBB">
              <w:rPr>
                <w:webHidden/>
              </w:rPr>
              <w:fldChar w:fldCharType="end"/>
            </w:r>
          </w:hyperlink>
        </w:p>
        <w:p w14:paraId="17B90D97" w14:textId="7DE0E6F2" w:rsidR="00D12ED6" w:rsidRPr="00743CBB" w:rsidRDefault="00000000">
          <w:pPr>
            <w:pStyle w:val="ndice2"/>
            <w:tabs>
              <w:tab w:val="right" w:leader="dot" w:pos="9628"/>
            </w:tabs>
            <w:rPr>
              <w:rFonts w:asciiTheme="minorHAnsi" w:eastAsiaTheme="minorEastAsia" w:hAnsiTheme="minorHAnsi"/>
              <w:kern w:val="2"/>
              <w:sz w:val="22"/>
              <w:szCs w:val="22"/>
              <w:lang w:eastAsia="pt-PT"/>
              <w14:ligatures w14:val="standardContextual"/>
            </w:rPr>
          </w:pPr>
          <w:hyperlink w:anchor="_Toc144140812" w:history="1">
            <w:r w:rsidR="00D12ED6" w:rsidRPr="00743CBB">
              <w:rPr>
                <w:rStyle w:val="Hiperligao"/>
              </w:rPr>
              <w:t>Apêndice 1: Guião de entrevista dirigido aos proprietários de veículos de transporte escolar</w:t>
            </w:r>
            <w:r w:rsidR="00D12ED6" w:rsidRPr="00743CBB">
              <w:rPr>
                <w:webHidden/>
              </w:rPr>
              <w:tab/>
            </w:r>
            <w:r w:rsidR="00D12ED6" w:rsidRPr="00743CBB">
              <w:rPr>
                <w:webHidden/>
              </w:rPr>
              <w:fldChar w:fldCharType="begin"/>
            </w:r>
            <w:r w:rsidR="00D12ED6" w:rsidRPr="00743CBB">
              <w:rPr>
                <w:webHidden/>
              </w:rPr>
              <w:instrText xml:space="preserve"> PAGEREF _Toc144140812 \h </w:instrText>
            </w:r>
            <w:r w:rsidR="00D12ED6" w:rsidRPr="00743CBB">
              <w:rPr>
                <w:webHidden/>
              </w:rPr>
            </w:r>
            <w:r w:rsidR="00D12ED6" w:rsidRPr="00743CBB">
              <w:rPr>
                <w:webHidden/>
              </w:rPr>
              <w:fldChar w:fldCharType="separate"/>
            </w:r>
            <w:r w:rsidR="00D12ED6" w:rsidRPr="00743CBB">
              <w:rPr>
                <w:webHidden/>
              </w:rPr>
              <w:t>44</w:t>
            </w:r>
            <w:r w:rsidR="00D12ED6" w:rsidRPr="00743CBB">
              <w:rPr>
                <w:webHidden/>
              </w:rPr>
              <w:fldChar w:fldCharType="end"/>
            </w:r>
          </w:hyperlink>
        </w:p>
        <w:p w14:paraId="314B16C6" w14:textId="7B520303" w:rsidR="00D12ED6" w:rsidRPr="00743CBB" w:rsidRDefault="00000000">
          <w:pPr>
            <w:pStyle w:val="ndice2"/>
            <w:tabs>
              <w:tab w:val="right" w:leader="dot" w:pos="9628"/>
            </w:tabs>
            <w:rPr>
              <w:rFonts w:asciiTheme="minorHAnsi" w:eastAsiaTheme="minorEastAsia" w:hAnsiTheme="minorHAnsi"/>
              <w:kern w:val="2"/>
              <w:sz w:val="22"/>
              <w:szCs w:val="22"/>
              <w:lang w:eastAsia="pt-PT"/>
              <w14:ligatures w14:val="standardContextual"/>
            </w:rPr>
          </w:pPr>
          <w:hyperlink w:anchor="_Toc144140813" w:history="1">
            <w:r w:rsidR="00D12ED6" w:rsidRPr="00743CBB">
              <w:rPr>
                <w:rStyle w:val="Hiperligao"/>
              </w:rPr>
              <w:t>Apêndice 2: Guião de entrevista dirigido aos motoristas de veículos de transporte escolar</w:t>
            </w:r>
            <w:r w:rsidR="00D12ED6" w:rsidRPr="00743CBB">
              <w:rPr>
                <w:webHidden/>
              </w:rPr>
              <w:tab/>
            </w:r>
            <w:r w:rsidR="00D12ED6" w:rsidRPr="00743CBB">
              <w:rPr>
                <w:webHidden/>
              </w:rPr>
              <w:fldChar w:fldCharType="begin"/>
            </w:r>
            <w:r w:rsidR="00D12ED6" w:rsidRPr="00743CBB">
              <w:rPr>
                <w:webHidden/>
              </w:rPr>
              <w:instrText xml:space="preserve"> PAGEREF _Toc144140813 \h </w:instrText>
            </w:r>
            <w:r w:rsidR="00D12ED6" w:rsidRPr="00743CBB">
              <w:rPr>
                <w:webHidden/>
              </w:rPr>
            </w:r>
            <w:r w:rsidR="00D12ED6" w:rsidRPr="00743CBB">
              <w:rPr>
                <w:webHidden/>
              </w:rPr>
              <w:fldChar w:fldCharType="separate"/>
            </w:r>
            <w:r w:rsidR="00D12ED6" w:rsidRPr="00743CBB">
              <w:rPr>
                <w:webHidden/>
              </w:rPr>
              <w:t>45</w:t>
            </w:r>
            <w:r w:rsidR="00D12ED6" w:rsidRPr="00743CBB">
              <w:rPr>
                <w:webHidden/>
              </w:rPr>
              <w:fldChar w:fldCharType="end"/>
            </w:r>
          </w:hyperlink>
        </w:p>
        <w:p w14:paraId="28B57742" w14:textId="75B69D2F" w:rsidR="00D12ED6" w:rsidRPr="00743CBB" w:rsidRDefault="00000000">
          <w:pPr>
            <w:pStyle w:val="ndice2"/>
            <w:tabs>
              <w:tab w:val="right" w:leader="dot" w:pos="9628"/>
            </w:tabs>
            <w:rPr>
              <w:rFonts w:asciiTheme="minorHAnsi" w:eastAsiaTheme="minorEastAsia" w:hAnsiTheme="minorHAnsi"/>
              <w:kern w:val="2"/>
              <w:sz w:val="22"/>
              <w:szCs w:val="22"/>
              <w:lang w:eastAsia="pt-PT"/>
              <w14:ligatures w14:val="standardContextual"/>
            </w:rPr>
          </w:pPr>
          <w:hyperlink w:anchor="_Toc144140814" w:history="1">
            <w:r w:rsidR="00D12ED6" w:rsidRPr="00743CBB">
              <w:rPr>
                <w:rStyle w:val="Hiperligao"/>
              </w:rPr>
              <w:t>Apêndice 3: Manual do Utilizador</w:t>
            </w:r>
            <w:r w:rsidR="00D12ED6" w:rsidRPr="00743CBB">
              <w:rPr>
                <w:webHidden/>
              </w:rPr>
              <w:tab/>
            </w:r>
            <w:r w:rsidR="00D12ED6" w:rsidRPr="00743CBB">
              <w:rPr>
                <w:webHidden/>
              </w:rPr>
              <w:fldChar w:fldCharType="begin"/>
            </w:r>
            <w:r w:rsidR="00D12ED6" w:rsidRPr="00743CBB">
              <w:rPr>
                <w:webHidden/>
              </w:rPr>
              <w:instrText xml:space="preserve"> PAGEREF _Toc144140814 \h </w:instrText>
            </w:r>
            <w:r w:rsidR="00D12ED6" w:rsidRPr="00743CBB">
              <w:rPr>
                <w:webHidden/>
              </w:rPr>
            </w:r>
            <w:r w:rsidR="00D12ED6" w:rsidRPr="00743CBB">
              <w:rPr>
                <w:webHidden/>
              </w:rPr>
              <w:fldChar w:fldCharType="separate"/>
            </w:r>
            <w:r w:rsidR="00D12ED6" w:rsidRPr="00743CBB">
              <w:rPr>
                <w:webHidden/>
              </w:rPr>
              <w:t>46</w:t>
            </w:r>
            <w:r w:rsidR="00D12ED6" w:rsidRPr="00743CBB">
              <w:rPr>
                <w:webHidden/>
              </w:rPr>
              <w:fldChar w:fldCharType="end"/>
            </w:r>
          </w:hyperlink>
        </w:p>
        <w:p w14:paraId="2810F7E1" w14:textId="54ACE3D6" w:rsidR="00BE04D0" w:rsidRPr="00743CBB" w:rsidRDefault="004B13D7">
          <w:r w:rsidRPr="00743CBB">
            <w:rPr>
              <w:b/>
              <w:bCs/>
            </w:rPr>
            <w:fldChar w:fldCharType="end"/>
          </w:r>
        </w:p>
      </w:sdtContent>
    </w:sdt>
    <w:p w14:paraId="2E0231E7" w14:textId="77777777" w:rsidR="002E08AA" w:rsidRPr="00743CBB" w:rsidRDefault="002E08AA"/>
    <w:p w14:paraId="2541497B" w14:textId="77777777" w:rsidR="00A42FEC" w:rsidRPr="00743CBB" w:rsidRDefault="00A42FEC" w:rsidP="00D66F6A">
      <w:r w:rsidRPr="00743CBB">
        <w:br w:type="page"/>
      </w:r>
    </w:p>
    <w:p w14:paraId="54ACB000" w14:textId="77777777" w:rsidR="00A42FEC" w:rsidRPr="00743CBB" w:rsidRDefault="00A42FEC" w:rsidP="00176AF7">
      <w:pPr>
        <w:pStyle w:val="Ttulo1"/>
        <w:spacing w:after="240"/>
      </w:pPr>
      <w:bookmarkStart w:id="7" w:name="_Toc144140739"/>
      <w:bookmarkStart w:id="8" w:name="_Toc183345211"/>
      <w:r w:rsidRPr="00743CBB">
        <w:lastRenderedPageBreak/>
        <w:t>Lista de Figuras</w:t>
      </w:r>
      <w:bookmarkEnd w:id="7"/>
    </w:p>
    <w:p w14:paraId="21D8E02A" w14:textId="77777777" w:rsidR="00A42FEC" w:rsidRPr="00743CBB" w:rsidRDefault="00A42FEC" w:rsidP="00A42FEC">
      <w:r w:rsidRPr="00743CBB">
        <w:br w:type="page"/>
      </w:r>
    </w:p>
    <w:p w14:paraId="181C7F68" w14:textId="77777777" w:rsidR="00A42FEC" w:rsidRPr="00743CBB" w:rsidRDefault="00A42FEC" w:rsidP="00176AF7">
      <w:pPr>
        <w:pStyle w:val="Ttulo1"/>
        <w:spacing w:after="240"/>
      </w:pPr>
      <w:bookmarkStart w:id="9" w:name="_Toc144140740"/>
      <w:r w:rsidRPr="00743CBB">
        <w:lastRenderedPageBreak/>
        <w:t>Lista de Tabelas</w:t>
      </w:r>
      <w:bookmarkEnd w:id="8"/>
      <w:bookmarkEnd w:id="9"/>
    </w:p>
    <w:p w14:paraId="603C12D0" w14:textId="77777777" w:rsidR="00F9589C" w:rsidRPr="00743CBB" w:rsidRDefault="00F10444">
      <w:pPr>
        <w:sectPr w:rsidR="00F9589C" w:rsidRPr="00743CBB" w:rsidSect="0004125A">
          <w:pgSz w:w="11906" w:h="16838" w:code="9"/>
          <w:pgMar w:top="1418" w:right="567" w:bottom="1418" w:left="1701" w:header="709" w:footer="709" w:gutter="0"/>
          <w:pgNumType w:fmt="lowerRoman" w:start="1"/>
          <w:cols w:space="708"/>
          <w:titlePg/>
          <w:docGrid w:linePitch="360"/>
        </w:sectPr>
      </w:pPr>
      <w:r w:rsidRPr="00743CBB">
        <w:br w:type="page"/>
      </w:r>
    </w:p>
    <w:p w14:paraId="7BAA8DAD" w14:textId="07F4A48C" w:rsidR="002E08AA" w:rsidRPr="00743CBB" w:rsidRDefault="00000000" w:rsidP="00EE602A">
      <w:r>
        <w:lastRenderedPageBreak/>
        <w:pict w14:anchorId="7CB07414">
          <v:shape id="Caixa de texto 6" o:spid="_x0000_s2055" type="#_x0000_t202" style="position:absolute;left:0;text-align:left;margin-left:418.1pt;margin-top:-.6pt;width:63pt;height:61.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Flw0cTtAQAAwQMAAA4AAAAAAAAAAAAAAAAALgIAAGRycy9lMm9E&#10;b2MueG1sUEsBAi0AFAAGAAgAAAAhAB7j/27fAAAACgEAAA8AAAAAAAAAAAAAAAAARwQAAGRycy9k&#10;b3ducmV2LnhtbFBLBQYAAAAABAAEAPMAAABTBQAAAAA=&#10;" fillcolor="#d8d8d8" stroked="f">
            <v:textbox inset="0,0,0,0">
              <w:txbxContent>
                <w:p w14:paraId="26B733D0" w14:textId="77777777" w:rsidR="001C3C67" w:rsidRPr="00743CBB" w:rsidRDefault="001C3C67" w:rsidP="002E08AA">
                  <w:pPr>
                    <w:shd w:val="clear" w:color="auto" w:fill="AEAAAA" w:themeFill="background2" w:themeFillShade="BF"/>
                    <w:jc w:val="center"/>
                    <w:rPr>
                      <w:color w:val="FFFFFF"/>
                      <w:sz w:val="96"/>
                      <w:szCs w:val="144"/>
                    </w:rPr>
                  </w:pPr>
                  <w:r w:rsidRPr="00743CBB">
                    <w:rPr>
                      <w:color w:val="FFFFFF"/>
                      <w:sz w:val="96"/>
                      <w:szCs w:val="144"/>
                    </w:rPr>
                    <w:t>1</w:t>
                  </w:r>
                </w:p>
                <w:p w14:paraId="5D4B868E" w14:textId="77777777" w:rsidR="001C3C67" w:rsidRPr="00743CBB" w:rsidRDefault="001C3C67" w:rsidP="002E08AA">
                  <w:pPr>
                    <w:shd w:val="clear" w:color="auto" w:fill="AEAAAA" w:themeFill="background2" w:themeFillShade="BF"/>
                    <w:rPr>
                      <w:sz w:val="144"/>
                      <w:szCs w:val="144"/>
                    </w:rPr>
                  </w:pPr>
                </w:p>
              </w:txbxContent>
            </v:textbox>
          </v:shape>
        </w:pict>
      </w:r>
    </w:p>
    <w:p w14:paraId="590A1710" w14:textId="77777777" w:rsidR="002E08AA" w:rsidRPr="00743CBB" w:rsidRDefault="002E08AA" w:rsidP="00EE602A"/>
    <w:p w14:paraId="7323AC55" w14:textId="77777777" w:rsidR="00EE602A" w:rsidRPr="00743CBB" w:rsidRDefault="00EE602A" w:rsidP="00EE602A"/>
    <w:p w14:paraId="3A972BD2" w14:textId="77777777" w:rsidR="00BE04D0" w:rsidRPr="00743CBB" w:rsidRDefault="001C3C67" w:rsidP="002E08AA">
      <w:pPr>
        <w:pStyle w:val="Ttulo1"/>
        <w:jc w:val="right"/>
      </w:pPr>
      <w:bookmarkStart w:id="10" w:name="_Toc144140741"/>
      <w:r w:rsidRPr="00743CBB">
        <w:t>Introdução</w:t>
      </w:r>
      <w:bookmarkEnd w:id="10"/>
    </w:p>
    <w:p w14:paraId="5478E357" w14:textId="77777777" w:rsidR="002E08AA" w:rsidRPr="00743CBB" w:rsidRDefault="002E08AA" w:rsidP="002E08AA"/>
    <w:p w14:paraId="3CB66875" w14:textId="41319585" w:rsidR="00E2797B" w:rsidRPr="00743CBB" w:rsidRDefault="00E2797B" w:rsidP="00461C1A">
      <w:pPr>
        <w:pStyle w:val="NormalWeb"/>
        <w:spacing w:before="0" w:beforeAutospacing="0" w:after="278" w:line="360" w:lineRule="auto"/>
      </w:pPr>
      <w:bookmarkStart w:id="11" w:name="_Hlk143077125"/>
      <w:r w:rsidRPr="00743CBB">
        <w:rPr>
          <w:rFonts w:ascii="Garamond" w:hAnsi="Garamond"/>
        </w:rPr>
        <w:t xml:space="preserve">Neste capítulo, poderemos acompanhar o enquadramento do tema proposto, sendo especificado o motivo que levou a elaborar uma pesquisa detalhada sobre o problema, </w:t>
      </w:r>
      <w:r w:rsidR="00405E7C" w:rsidRPr="00743CBB">
        <w:rPr>
          <w:rFonts w:ascii="Garamond" w:hAnsi="Garamond"/>
        </w:rPr>
        <w:t>serão</w:t>
      </w:r>
      <w:r w:rsidRPr="00743CBB">
        <w:rPr>
          <w:rFonts w:ascii="Garamond" w:hAnsi="Garamond"/>
        </w:rPr>
        <w:t xml:space="preserve"> também observado</w:t>
      </w:r>
      <w:r w:rsidR="00405E7C" w:rsidRPr="00743CBB">
        <w:rPr>
          <w:rFonts w:ascii="Garamond" w:hAnsi="Garamond"/>
        </w:rPr>
        <w:t>s</w:t>
      </w:r>
      <w:r w:rsidRPr="00743CBB">
        <w:rPr>
          <w:rFonts w:ascii="Garamond" w:hAnsi="Garamond"/>
        </w:rPr>
        <w:t xml:space="preserve"> os objectivos específicos da pesquisa e a estrutura do relatório.</w:t>
      </w:r>
    </w:p>
    <w:p w14:paraId="3CD220E7" w14:textId="77777777" w:rsidR="00851988" w:rsidRPr="00743CBB" w:rsidRDefault="00851988" w:rsidP="00245A6C">
      <w:pPr>
        <w:pStyle w:val="Ttulo2"/>
        <w:numPr>
          <w:ilvl w:val="1"/>
          <w:numId w:val="1"/>
        </w:numPr>
        <w:spacing w:before="0"/>
      </w:pPr>
      <w:bookmarkStart w:id="12" w:name="_Toc130477486"/>
      <w:bookmarkStart w:id="13" w:name="_Toc144140742"/>
      <w:bookmarkEnd w:id="11"/>
      <w:r w:rsidRPr="00743CBB">
        <w:t>Contextualização</w:t>
      </w:r>
      <w:bookmarkEnd w:id="12"/>
      <w:bookmarkEnd w:id="13"/>
    </w:p>
    <w:p w14:paraId="644513EF" w14:textId="0A5F14D8" w:rsidR="00CE6FF9" w:rsidRPr="00743CBB" w:rsidRDefault="00143054" w:rsidP="00461A53">
      <w:bookmarkStart w:id="14" w:name="_Hlk143077193"/>
      <w:r w:rsidRPr="00743CBB">
        <w:t xml:space="preserve">O acesso ao transporte publico é fundamental para facilitar e gerenciar a </w:t>
      </w:r>
      <w:r w:rsidR="00312CC3" w:rsidRPr="00743CBB">
        <w:t>permanência</w:t>
      </w:r>
      <w:r w:rsidRPr="00743CBB">
        <w:t xml:space="preserve"> de alunos na escola, tanto os que residem em áreas rurais quanto os que moram em áreas urbanas</w:t>
      </w:r>
      <w:r w:rsidR="00E90DE8" w:rsidRPr="00743CBB">
        <w:t>.</w:t>
      </w:r>
      <w:r w:rsidRPr="00743CBB">
        <w:t xml:space="preserve"> A existência de transporte escolar é uma forma de contribuir para redução da evasão escolar, uma vez que muitos alunos acabam abandonando o estudo</w:t>
      </w:r>
      <w:r w:rsidR="000009B9" w:rsidRPr="00743CBB">
        <w:t xml:space="preserve"> em  escolas especificas</w:t>
      </w:r>
      <w:r w:rsidRPr="00743CBB">
        <w:t xml:space="preserve"> porque não conseguem chegar a escola (Menezes &amp; Oliveira, 2019)</w:t>
      </w:r>
      <w:r w:rsidR="00CE6FF9" w:rsidRPr="00743CBB">
        <w:t>.</w:t>
      </w:r>
    </w:p>
    <w:p w14:paraId="491AA5BE" w14:textId="77777777" w:rsidR="00EB5AB1" w:rsidRPr="00743CBB" w:rsidRDefault="00CE6FF9" w:rsidP="00461A53">
      <w:r w:rsidRPr="00743CBB">
        <w:t>E</w:t>
      </w:r>
      <w:r w:rsidR="00E90DE8" w:rsidRPr="00743CBB">
        <w:t>ste trabalho propõe o desenvolvimento de um sistema de gestão de transporte escolar que promova eficiência operacional, segurança dos alunos e a comunicação transparente entre as partes envolvidas.</w:t>
      </w:r>
    </w:p>
    <w:p w14:paraId="1E5555C6" w14:textId="77777777" w:rsidR="00903AFD" w:rsidRPr="00743CBB" w:rsidRDefault="00903AFD" w:rsidP="00461A53">
      <w:r w:rsidRPr="00743CBB">
        <w:t>O objectivo deste trabalho é apresentar um estudo detalhado sobre o desenvolvimento de um sistema de gestão de frotas de transporte escolar, cujo objectivo é automatizar e centralizar as operações relacionadas a esta actividade</w:t>
      </w:r>
      <w:r w:rsidR="00D71147" w:rsidRPr="00743CBB">
        <w:t xml:space="preserve"> que actualmente é feita de forma manual</w:t>
      </w:r>
      <w:r w:rsidRPr="00743CBB">
        <w:t>. O sistema proposto permite o monitoramento de rotas, controle de manutenção e gerenciamento de motoristas, al</w:t>
      </w:r>
      <w:r w:rsidR="00844EF5" w:rsidRPr="00743CBB">
        <w:t>é</w:t>
      </w:r>
      <w:r w:rsidRPr="00743CBB">
        <w:t>m de fornecer informações precisas dos alunos, aumentando a segurança e a eficiência do trabalho escolar.</w:t>
      </w:r>
    </w:p>
    <w:p w14:paraId="4AC8480C" w14:textId="77777777" w:rsidR="00556F44" w:rsidRPr="00743CBB" w:rsidRDefault="00556F44" w:rsidP="00461A53">
      <w:r w:rsidRPr="00743CBB">
        <w:t>O desenvolvimento do sistema de gestão de frotas de transporte escolar exige uma abordagem muito cuidadosa, tendo em vista as especificidades do se</w:t>
      </w:r>
      <w:r w:rsidR="009A6DE5" w:rsidRPr="00743CBB">
        <w:t>c</w:t>
      </w:r>
      <w:r w:rsidRPr="00743CBB">
        <w:t>tor tratado.</w:t>
      </w:r>
    </w:p>
    <w:p w14:paraId="0080DA44" w14:textId="77777777" w:rsidR="008D3DB4" w:rsidRPr="00743CBB" w:rsidRDefault="000819D8" w:rsidP="00461A53">
      <w:r w:rsidRPr="00743CBB">
        <w:t>Diversos</w:t>
      </w:r>
      <w:r w:rsidR="00BB7A02" w:rsidRPr="00743CBB">
        <w:t xml:space="preserve"> estudos foram realizados para avaliar o impacto da implementação de sistemas de gestão de frotas de transporte escolar. Segundo (Smith, 2019), a implementação de um sistema de gestão de frota, resultou em uma redução significativa nos atrasos e tempo de espera dos alunos, al</w:t>
      </w:r>
      <w:r w:rsidR="00332D2A" w:rsidRPr="00743CBB">
        <w:t>é</w:t>
      </w:r>
      <w:r w:rsidR="00BB7A02" w:rsidRPr="00743CBB">
        <w:t xml:space="preserve">m de aumentar a transparência e a comunicação entre motoristas, pais e escolas. </w:t>
      </w:r>
      <w:r w:rsidR="00114463" w:rsidRPr="00743CBB">
        <w:t>Para</w:t>
      </w:r>
      <w:r w:rsidR="00BB7A02" w:rsidRPr="00743CBB">
        <w:t xml:space="preserve"> (Johnson et al., 2020), os sistemas de gerenciamento de frota proporcionam maior eficiência operacional, redução de custos e melhoria na segurança dos alunos.</w:t>
      </w:r>
    </w:p>
    <w:p w14:paraId="6A421760" w14:textId="7E8A9D4A" w:rsidR="00903AFD" w:rsidRPr="00743CBB" w:rsidRDefault="004F2C56" w:rsidP="00461A53">
      <w:r w:rsidRPr="00743CBB">
        <w:lastRenderedPageBreak/>
        <w:t xml:space="preserve">Um sistema de gestão de transporte escolar é uma solução tecnológica que visa optimizar a gestão de todas as fases do processo de transporte escolar. Entre outras actividades </w:t>
      </w:r>
      <w:r w:rsidR="006F4053" w:rsidRPr="00743CBB">
        <w:t>envolvidas</w:t>
      </w:r>
      <w:r w:rsidRPr="00743CBB">
        <w:t xml:space="preserve">, permite o planejamento eficiente de rotas, o monitoramento automatizado da frequência dos alunos e registro da manutenção </w:t>
      </w:r>
      <w:r w:rsidR="00625F56" w:rsidRPr="00743CBB">
        <w:t xml:space="preserve">dos </w:t>
      </w:r>
      <w:r w:rsidR="00E04837" w:rsidRPr="00743CBB">
        <w:t>veículos</w:t>
      </w:r>
      <w:r w:rsidRPr="00743CBB">
        <w:t>.</w:t>
      </w:r>
    </w:p>
    <w:p w14:paraId="0487B252" w14:textId="268D6960" w:rsidR="0069138E" w:rsidRPr="00743CBB" w:rsidRDefault="006C799A" w:rsidP="00461A53">
      <w:r w:rsidRPr="00743CBB">
        <w:t>De acordo com</w:t>
      </w:r>
      <w:r w:rsidR="0069138E" w:rsidRPr="00743CBB">
        <w:t xml:space="preserve"> (Silva, 2018), a utilização de um sistema de gestão </w:t>
      </w:r>
      <w:r w:rsidR="00491140" w:rsidRPr="00743CBB">
        <w:t>específico</w:t>
      </w:r>
      <w:r w:rsidR="0069138E" w:rsidRPr="00743CBB">
        <w:t xml:space="preserve"> para o transporte escolar traz inúmeras vantagens, como maior eficiência operacional, controle rigoroso das rotas e manutenção preventiva dos veículos.</w:t>
      </w:r>
    </w:p>
    <w:p w14:paraId="64D096B4" w14:textId="77777777" w:rsidR="00491140" w:rsidRPr="00743CBB" w:rsidRDefault="00491140" w:rsidP="00461A53">
      <w:r w:rsidRPr="00743CBB">
        <w:t xml:space="preserve">Neste contexto, a implementação de um sistema de gestão de frota de transporte escolar é suportada por estudos anteriores que demonstram os efeitos positivos desta solução. </w:t>
      </w:r>
      <w:r w:rsidR="00827B06" w:rsidRPr="00743CBB">
        <w:t>Para</w:t>
      </w:r>
      <w:r w:rsidRPr="00743CBB">
        <w:t xml:space="preserve"> (Oliveira, 2019), a utilização de sistemas informatizados na gestão de frotas garante melhor organização dos processos, agilidade na tomada de decisões e melhor controle das actividades</w:t>
      </w:r>
      <w:r w:rsidR="00072709" w:rsidRPr="00743CBB">
        <w:t>.</w:t>
      </w:r>
    </w:p>
    <w:p w14:paraId="313269F5" w14:textId="77777777" w:rsidR="00072709" w:rsidRPr="00743CBB" w:rsidRDefault="00072709" w:rsidP="00461A53">
      <w:r w:rsidRPr="00743CBB">
        <w:t xml:space="preserve">Dada a relevância e potencial </w:t>
      </w:r>
      <w:r w:rsidR="004D5A1A" w:rsidRPr="00743CBB">
        <w:t>benefício</w:t>
      </w:r>
      <w:r w:rsidRPr="00743CBB">
        <w:t xml:space="preserve"> de um sistema de gestão de frota para transporte escolar, a realização deste trabalho de investigação e desenvolvimento é essencial. A partir da </w:t>
      </w:r>
      <w:r w:rsidR="004D5A1A" w:rsidRPr="00743CBB">
        <w:t>análise</w:t>
      </w:r>
      <w:r w:rsidRPr="00743CBB">
        <w:t xml:space="preserve"> das necessidades e exigências do se</w:t>
      </w:r>
      <w:r w:rsidR="00904E47" w:rsidRPr="00743CBB">
        <w:t>c</w:t>
      </w:r>
      <w:r w:rsidRPr="00743CBB">
        <w:t>tor, bem como da utilização das tecnologias existentes e das melhores pr</w:t>
      </w:r>
      <w:r w:rsidR="00FA0E55" w:rsidRPr="00743CBB">
        <w:t>á</w:t>
      </w:r>
      <w:r w:rsidRPr="00743CBB">
        <w:t xml:space="preserve">ticas, espero que </w:t>
      </w:r>
      <w:r w:rsidR="00FD0132" w:rsidRPr="00743CBB">
        <w:t>este atenda as espectativas de gestores, motoristas, pais e responsáveis e contribua para a melhoria de qualidade e segurança no transporte escolar.</w:t>
      </w:r>
    </w:p>
    <w:bookmarkEnd w:id="14"/>
    <w:p w14:paraId="7617AB6D" w14:textId="77777777" w:rsidR="007B746E" w:rsidRPr="00743CBB" w:rsidRDefault="007B746E" w:rsidP="00DB5A8F"/>
    <w:p w14:paraId="0518631F" w14:textId="77777777" w:rsidR="00851988" w:rsidRPr="00743CBB" w:rsidRDefault="00851988" w:rsidP="00245A6C">
      <w:pPr>
        <w:pStyle w:val="Ttulo2"/>
        <w:numPr>
          <w:ilvl w:val="1"/>
          <w:numId w:val="1"/>
        </w:numPr>
      </w:pPr>
      <w:bookmarkStart w:id="15" w:name="_Toc144140743"/>
      <w:r w:rsidRPr="00743CBB">
        <w:t>Definição do Problema</w:t>
      </w:r>
      <w:bookmarkEnd w:id="15"/>
    </w:p>
    <w:p w14:paraId="139F4CBE" w14:textId="385BBEFC" w:rsidR="000864EE" w:rsidRPr="00743CBB" w:rsidRDefault="000864EE" w:rsidP="00461A53">
      <w:bookmarkStart w:id="16" w:name="_Hlk143077274"/>
      <w:r w:rsidRPr="00743CBB">
        <w:t>Segundo (Ferreira et al., 2016), um dos maiores desafios dos gestores de frota é fazer o controle sobre os veículos</w:t>
      </w:r>
      <w:r w:rsidR="003B0C41" w:rsidRPr="00743CBB">
        <w:t>, estudantes que estiveram presentes</w:t>
      </w:r>
      <w:r w:rsidRPr="00743CBB">
        <w:t xml:space="preserve"> e motoristas, e iss</w:t>
      </w:r>
      <w:r w:rsidR="00BF35F9" w:rsidRPr="00743CBB">
        <w:t>o</w:t>
      </w:r>
      <w:r w:rsidRPr="00743CBB">
        <w:t xml:space="preserve"> consequentemente </w:t>
      </w:r>
      <w:r w:rsidR="00BF35F9" w:rsidRPr="00743CBB">
        <w:t xml:space="preserve">tem </w:t>
      </w:r>
      <w:r w:rsidRPr="00743CBB">
        <w:t>gera</w:t>
      </w:r>
      <w:r w:rsidR="00BF35F9" w:rsidRPr="00743CBB">
        <w:t>do</w:t>
      </w:r>
      <w:r w:rsidRPr="00743CBB">
        <w:t xml:space="preserve"> problemas de </w:t>
      </w:r>
      <w:r w:rsidR="003B0C41" w:rsidRPr="00743CBB">
        <w:t>gestão</w:t>
      </w:r>
      <w:r w:rsidRPr="00743CBB">
        <w:t xml:space="preserve"> .</w:t>
      </w:r>
    </w:p>
    <w:p w14:paraId="614FDC81" w14:textId="7D6A4827" w:rsidR="003268C2" w:rsidRPr="00743CBB" w:rsidRDefault="000E40E3" w:rsidP="00461A53">
      <w:r w:rsidRPr="00743CBB">
        <w:t xml:space="preserve">No actual cenário de gestão do transporte escolar, enfrentam-se grandes desafios em termos de eficiência de controle operacional das frotas. A falta de um sistema de gestão adequado pode acarretar problemas como atrasos, erros de comunicação, dificuldades de manutenção dos veículos e falta de monitoramento </w:t>
      </w:r>
      <w:r w:rsidR="005B5093" w:rsidRPr="00743CBB">
        <w:t>dos estudantes</w:t>
      </w:r>
      <w:r w:rsidRPr="00743CBB">
        <w:t>. Essas dificuldades afectam directamente a qualidade dos serviços prestados, bem como a segurança e</w:t>
      </w:r>
      <w:r w:rsidR="005D381B" w:rsidRPr="00743CBB">
        <w:t xml:space="preserve"> </w:t>
      </w:r>
      <w:r w:rsidRPr="00743CBB">
        <w:t xml:space="preserve">o </w:t>
      </w:r>
      <w:r w:rsidR="00D0325B" w:rsidRPr="00743CBB">
        <w:t>bem-estar</w:t>
      </w:r>
      <w:r w:rsidRPr="00743CBB">
        <w:t xml:space="preserve"> dos alunos</w:t>
      </w:r>
      <w:r w:rsidR="005D381B" w:rsidRPr="00743CBB">
        <w:t>.</w:t>
      </w:r>
    </w:p>
    <w:p w14:paraId="4FCB25A4" w14:textId="77777777" w:rsidR="005D381B" w:rsidRPr="00743CBB" w:rsidRDefault="000910CC" w:rsidP="00461A53">
      <w:r w:rsidRPr="00743CBB">
        <w:t>Para</w:t>
      </w:r>
      <w:r w:rsidR="005D381B" w:rsidRPr="00743CBB">
        <w:t xml:space="preserve"> (Silva, 2018), o transporte estudantil é um recurso importante pois envolve a responsabilidade pelo transporte seguro e eficiente de alunos de diferentes faixas etárias em horários </w:t>
      </w:r>
      <w:r w:rsidR="00D0325B" w:rsidRPr="00743CBB">
        <w:t>pré-estabelecidos</w:t>
      </w:r>
      <w:r w:rsidR="005D381B" w:rsidRPr="00743CBB">
        <w:t>. No entanto, é import</w:t>
      </w:r>
      <w:r w:rsidR="008D329D" w:rsidRPr="00743CBB">
        <w:t>ante</w:t>
      </w:r>
      <w:r w:rsidR="005D381B" w:rsidRPr="00743CBB">
        <w:t xml:space="preserve"> poder ser feita a gestão de</w:t>
      </w:r>
      <w:r w:rsidR="008620CF" w:rsidRPr="00743CBB">
        <w:t>sta frota de forma mais eficiente, pois os métodos tradicionais baseados em planilhas e a comunicação manual se mostram ineficazes e propensos a erros.</w:t>
      </w:r>
    </w:p>
    <w:p w14:paraId="3F6FEA2E" w14:textId="77777777" w:rsidR="00652B30" w:rsidRPr="00743CBB" w:rsidRDefault="00DA46A4" w:rsidP="00461A53">
      <w:r w:rsidRPr="00743CBB">
        <w:lastRenderedPageBreak/>
        <w:t>Neste contexto, é necessário desenvolver um sistema de gestão da frota de transporte escolar, capa</w:t>
      </w:r>
      <w:r w:rsidR="00463078" w:rsidRPr="00743CBB">
        <w:t>z</w:t>
      </w:r>
      <w:r w:rsidRPr="00743CBB">
        <w:t xml:space="preserve"> de optimizar as actividades relacionadas ao planejamento das ro</w:t>
      </w:r>
      <w:r w:rsidR="00447D1B" w:rsidRPr="00743CBB">
        <w:t>ta</w:t>
      </w:r>
      <w:r w:rsidRPr="00743CBB">
        <w:t>s, monitoramento e comunicação, garantindo assim atendimento eficiente e seguro para os alunos e segurança para os responsáveis.</w:t>
      </w:r>
    </w:p>
    <w:p w14:paraId="4377CC3D" w14:textId="77777777" w:rsidR="00A45448" w:rsidRPr="00743CBB" w:rsidRDefault="00A45448" w:rsidP="00461A53">
      <w:r w:rsidRPr="00743CBB">
        <w:t>Da</w:t>
      </w:r>
      <w:r w:rsidR="00E94899" w:rsidRPr="00743CBB">
        <w:t>í</w:t>
      </w:r>
      <w:r w:rsidRPr="00743CBB">
        <w:t xml:space="preserve"> que surgiu a seguinte questão de pesquisa: quais são as facilidades que podem ser adquiridas usando um software para o processo de gestão de frotas de transporte escolar?</w:t>
      </w:r>
    </w:p>
    <w:bookmarkEnd w:id="16"/>
    <w:p w14:paraId="65E31EB8" w14:textId="77777777" w:rsidR="00EB5AB1" w:rsidRPr="00743CBB" w:rsidRDefault="00EB5AB1" w:rsidP="00DB5A8F"/>
    <w:p w14:paraId="551E5B86" w14:textId="77777777" w:rsidR="003C38F6" w:rsidRPr="00743CBB" w:rsidRDefault="003C38F6" w:rsidP="00245A6C">
      <w:pPr>
        <w:pStyle w:val="Ttulo2"/>
        <w:numPr>
          <w:ilvl w:val="1"/>
          <w:numId w:val="1"/>
        </w:numPr>
      </w:pPr>
      <w:bookmarkStart w:id="17" w:name="_Toc130477487"/>
      <w:bookmarkStart w:id="18" w:name="_Toc144140744"/>
      <w:r w:rsidRPr="00743CBB">
        <w:t>Justificação do Tema</w:t>
      </w:r>
      <w:bookmarkEnd w:id="17"/>
      <w:bookmarkEnd w:id="18"/>
    </w:p>
    <w:p w14:paraId="08AA05FD" w14:textId="77777777" w:rsidR="004D5A1A" w:rsidRPr="00743CBB" w:rsidRDefault="004D5A1A" w:rsidP="00A04049">
      <w:r w:rsidRPr="00743CBB">
        <w:t xml:space="preserve">A escolha do tema se assenta na necessidade de melhorar as </w:t>
      </w:r>
      <w:r w:rsidR="00B22781" w:rsidRPr="00743CBB">
        <w:t>práticas</w:t>
      </w:r>
      <w:r w:rsidRPr="00743CBB">
        <w:t xml:space="preserve"> de gestão e controle das frotas utilizadas no transporte escolar, de forma a dar respostas </w:t>
      </w:r>
      <w:r w:rsidR="00F623A0" w:rsidRPr="00743CBB">
        <w:t>à</w:t>
      </w:r>
      <w:r w:rsidRPr="00743CBB">
        <w:t xml:space="preserve">s necessidades cada vez mais complexas e exigentes deste sector de transporte. </w:t>
      </w:r>
      <w:r w:rsidR="00C768E0" w:rsidRPr="00743CBB">
        <w:t>De acordo com</w:t>
      </w:r>
      <w:r w:rsidRPr="00743CBB">
        <w:t xml:space="preserve"> (Souza &amp; Almeida, 2017</w:t>
      </w:r>
      <w:r w:rsidR="004D7D5D" w:rsidRPr="00743CBB">
        <w:t xml:space="preserve">), o transporte estudantil representa um grande desafio logístico, pois afecta não </w:t>
      </w:r>
      <w:r w:rsidR="00CD2D09" w:rsidRPr="00743CBB">
        <w:t>só</w:t>
      </w:r>
      <w:r w:rsidR="004D7D5D" w:rsidRPr="00743CBB">
        <w:t xml:space="preserve"> a movimentação dos alunos, mas também a responsa</w:t>
      </w:r>
      <w:r w:rsidR="00CD2D09" w:rsidRPr="00743CBB">
        <w:t>bilidade pela sua segurança, cumprimento de horários e eficiência operacional.</w:t>
      </w:r>
    </w:p>
    <w:p w14:paraId="7DB47A5F" w14:textId="77777777" w:rsidR="001362D2" w:rsidRPr="00743CBB" w:rsidRDefault="0038551A" w:rsidP="00A04049">
      <w:r w:rsidRPr="00743CBB">
        <w:t>Para</w:t>
      </w:r>
      <w:r w:rsidR="00D070FB" w:rsidRPr="00743CBB">
        <w:t xml:space="preserve"> (Silva, 2019), o transporte escolar é uma actividade fundamental para garantir o acesso de crianças e de jovens a educação, principalmente em áreas rurais e de difícil acesso. Entretanto, a </w:t>
      </w:r>
      <w:r w:rsidR="00654E12" w:rsidRPr="00743CBB">
        <w:t>gestão</w:t>
      </w:r>
      <w:r w:rsidR="00D070FB" w:rsidRPr="00743CBB">
        <w:t xml:space="preserve"> da frota de veículos escolares apresenta desafios como a falta de controle e monitoramento adeq</w:t>
      </w:r>
      <w:r w:rsidR="00654E12" w:rsidRPr="00743CBB">
        <w:t>uados</w:t>
      </w:r>
      <w:r w:rsidR="00D070FB" w:rsidRPr="00743CBB">
        <w:t>.</w:t>
      </w:r>
    </w:p>
    <w:p w14:paraId="0FC788F3" w14:textId="3A9EBB79" w:rsidR="00512F54" w:rsidRPr="00743CBB" w:rsidRDefault="00512F54" w:rsidP="00A04049">
      <w:r w:rsidRPr="00743CBB">
        <w:t xml:space="preserve">Neste contexto, a implementação de um sistema de </w:t>
      </w:r>
      <w:r w:rsidR="00905109" w:rsidRPr="00743CBB">
        <w:t xml:space="preserve">gestão </w:t>
      </w:r>
      <w:r w:rsidRPr="00743CBB">
        <w:t xml:space="preserve">de frotas de transporte </w:t>
      </w:r>
      <w:r w:rsidR="00905109" w:rsidRPr="00743CBB">
        <w:t>escolar pode</w:t>
      </w:r>
      <w:r w:rsidRPr="00743CBB">
        <w:t xml:space="preserve"> ser uma solução eficaz para enfrentar estes desafios. </w:t>
      </w:r>
      <w:r w:rsidR="0045364E" w:rsidRPr="00743CBB">
        <w:t>De acordo com</w:t>
      </w:r>
      <w:r w:rsidRPr="00743CBB">
        <w:t xml:space="preserve"> Santos (2018), o uso de tecnologias de informação e comunicação (TIC</w:t>
      </w:r>
      <w:r w:rsidR="00996BF2" w:rsidRPr="00743CBB">
        <w:t>’</w:t>
      </w:r>
      <w:r w:rsidRPr="00743CBB">
        <w:t xml:space="preserve">s) na </w:t>
      </w:r>
      <w:r w:rsidR="00905109" w:rsidRPr="00743CBB">
        <w:t>gestão</w:t>
      </w:r>
      <w:r w:rsidRPr="00743CBB">
        <w:t xml:space="preserve"> de frotas pode trazer inúmeros </w:t>
      </w:r>
      <w:r w:rsidR="00905109" w:rsidRPr="00743CBB">
        <w:t>benefícios</w:t>
      </w:r>
      <w:r w:rsidRPr="00743CBB">
        <w:t xml:space="preserve">, como controlar a manutenção dos veículos, monitorar </w:t>
      </w:r>
      <w:r w:rsidR="00E17230" w:rsidRPr="00743CBB">
        <w:t xml:space="preserve">o tempo necessário </w:t>
      </w:r>
      <w:r w:rsidRPr="00743CBB">
        <w:t>percorrid</w:t>
      </w:r>
      <w:r w:rsidR="00E17230" w:rsidRPr="00743CBB">
        <w:t>o</w:t>
      </w:r>
      <w:r w:rsidRPr="00743CBB">
        <w:t>s</w:t>
      </w:r>
      <w:r w:rsidR="00E17230" w:rsidRPr="00743CBB">
        <w:t xml:space="preserve"> desde a subida até a descida dos alunos.</w:t>
      </w:r>
    </w:p>
    <w:p w14:paraId="74DD7E42" w14:textId="469376D5" w:rsidR="004D5A1A" w:rsidRPr="00743CBB" w:rsidRDefault="00CA6841" w:rsidP="00A04049">
      <w:r w:rsidRPr="00743CBB">
        <w:t xml:space="preserve">Para melhorar a qualidade e eficiência o transporte escolar, é necessário o uso de sistemas de gestão modernizados e tecnologicamente </w:t>
      </w:r>
      <w:r w:rsidR="00B6251E" w:rsidRPr="00743CBB">
        <w:t>avançados</w:t>
      </w:r>
      <w:r w:rsidR="00E17230" w:rsidRPr="00743CBB">
        <w:t>. U</w:t>
      </w:r>
      <w:r w:rsidR="00B6251E" w:rsidRPr="00743CBB">
        <w:t xml:space="preserve">m sistema de gerenciamento de viagens escolares pode fornecer benefícios significativos, como </w:t>
      </w:r>
      <w:r w:rsidR="001167C5" w:rsidRPr="00743CBB">
        <w:t>optimização</w:t>
      </w:r>
      <w:r w:rsidR="00B6251E" w:rsidRPr="00743CBB">
        <w:t xml:space="preserve"> de rotas, redução </w:t>
      </w:r>
      <w:r w:rsidR="00E17230" w:rsidRPr="00743CBB">
        <w:t>de d</w:t>
      </w:r>
      <w:r w:rsidR="00252E02">
        <w:t>ú</w:t>
      </w:r>
      <w:r w:rsidR="00E17230" w:rsidRPr="00743CBB">
        <w:t>vidas de pontos de partida e destino do aluno</w:t>
      </w:r>
      <w:r w:rsidR="00B6251E" w:rsidRPr="00743CBB">
        <w:t>, maior segurança dos alunos e transparência na comunicação entre todos os envolvidos.</w:t>
      </w:r>
    </w:p>
    <w:p w14:paraId="70419BB7" w14:textId="77777777" w:rsidR="00CA6841" w:rsidRPr="00743CBB" w:rsidRDefault="00CA6841" w:rsidP="006734AC"/>
    <w:p w14:paraId="1FFFB17F" w14:textId="77777777" w:rsidR="006734AC" w:rsidRPr="00743CBB" w:rsidRDefault="006734AC" w:rsidP="00245A6C">
      <w:pPr>
        <w:pStyle w:val="Ttulo2"/>
        <w:numPr>
          <w:ilvl w:val="1"/>
          <w:numId w:val="1"/>
        </w:numPr>
      </w:pPr>
      <w:bookmarkStart w:id="19" w:name="_Toc130477488"/>
      <w:bookmarkStart w:id="20" w:name="_Toc144140745"/>
      <w:r w:rsidRPr="00743CBB">
        <w:t>Objectivos</w:t>
      </w:r>
      <w:bookmarkEnd w:id="19"/>
      <w:bookmarkEnd w:id="20"/>
    </w:p>
    <w:p w14:paraId="2F490BE9" w14:textId="77777777" w:rsidR="006734AC" w:rsidRPr="00743CBB" w:rsidRDefault="006734AC" w:rsidP="00245A6C">
      <w:pPr>
        <w:pStyle w:val="Ttulo3"/>
        <w:numPr>
          <w:ilvl w:val="2"/>
          <w:numId w:val="1"/>
        </w:numPr>
        <w:ind w:left="720" w:hanging="720"/>
      </w:pPr>
      <w:bookmarkStart w:id="21" w:name="_Toc130477489"/>
      <w:bookmarkStart w:id="22" w:name="_Toc144140746"/>
      <w:r w:rsidRPr="00743CBB">
        <w:t>Objectivo Geral</w:t>
      </w:r>
      <w:bookmarkEnd w:id="21"/>
      <w:bookmarkEnd w:id="22"/>
    </w:p>
    <w:p w14:paraId="4A6E9B2F" w14:textId="367B8BED" w:rsidR="00E541A3" w:rsidRPr="00743CBB" w:rsidRDefault="00DA46A4" w:rsidP="00245A6C">
      <w:pPr>
        <w:pStyle w:val="PargrafodaLista"/>
        <w:numPr>
          <w:ilvl w:val="0"/>
          <w:numId w:val="7"/>
        </w:numPr>
      </w:pPr>
      <w:bookmarkStart w:id="23" w:name="_Hlk143077392"/>
      <w:r w:rsidRPr="00743CBB">
        <w:rPr>
          <w:shd w:val="clear" w:color="auto" w:fill="FFFFFF"/>
        </w:rPr>
        <w:t>Desenvolver um sistema de gestão de frota de transporte escolar capaz de </w:t>
      </w:r>
      <w:r w:rsidRPr="00743CBB">
        <w:rPr>
          <w:color w:val="000000"/>
          <w:shd w:val="clear" w:color="auto" w:fill="FFFFFF"/>
        </w:rPr>
        <w:t>atender</w:t>
      </w:r>
      <w:r w:rsidRPr="00743CBB">
        <w:rPr>
          <w:shd w:val="clear" w:color="auto" w:fill="FFFFFF"/>
        </w:rPr>
        <w:t> </w:t>
      </w:r>
      <w:r w:rsidRPr="00743CBB">
        <w:rPr>
          <w:color w:val="000000"/>
          <w:shd w:val="clear" w:color="auto" w:fill="FFFFFF"/>
        </w:rPr>
        <w:t>aos</w:t>
      </w:r>
      <w:r w:rsidRPr="00743CBB">
        <w:rPr>
          <w:shd w:val="clear" w:color="auto" w:fill="FFFFFF"/>
        </w:rPr>
        <w:t> desafios enfrentados pelos</w:t>
      </w:r>
      <w:r w:rsidR="00384402" w:rsidRPr="00743CBB">
        <w:rPr>
          <w:shd w:val="clear" w:color="auto" w:fill="FFFFFF"/>
        </w:rPr>
        <w:t xml:space="preserve"> encarregados,</w:t>
      </w:r>
      <w:r w:rsidRPr="00743CBB">
        <w:rPr>
          <w:shd w:val="clear" w:color="auto" w:fill="FFFFFF"/>
        </w:rPr>
        <w:t xml:space="preserve"> gestores </w:t>
      </w:r>
      <w:r w:rsidR="00305D14" w:rsidRPr="00743CBB">
        <w:rPr>
          <w:shd w:val="clear" w:color="auto" w:fill="FFFFFF"/>
        </w:rPr>
        <w:t>e</w:t>
      </w:r>
      <w:r w:rsidRPr="00743CBB">
        <w:rPr>
          <w:shd w:val="clear" w:color="auto" w:fill="FFFFFF"/>
        </w:rPr>
        <w:t> </w:t>
      </w:r>
      <w:r w:rsidRPr="00743CBB">
        <w:rPr>
          <w:color w:val="000000"/>
          <w:shd w:val="clear" w:color="auto" w:fill="FFFFFF"/>
        </w:rPr>
        <w:t>motoristas</w:t>
      </w:r>
      <w:r w:rsidRPr="00743CBB">
        <w:rPr>
          <w:shd w:val="clear" w:color="auto" w:fill="FFFFFF"/>
        </w:rPr>
        <w:t> </w:t>
      </w:r>
      <w:r w:rsidRPr="00743CBB">
        <w:rPr>
          <w:color w:val="000000"/>
          <w:shd w:val="clear" w:color="auto" w:fill="FFFFFF"/>
        </w:rPr>
        <w:t>de</w:t>
      </w:r>
      <w:r w:rsidRPr="00743CBB">
        <w:rPr>
          <w:shd w:val="clear" w:color="auto" w:fill="FFFFFF"/>
        </w:rPr>
        <w:t> frotas de </w:t>
      </w:r>
      <w:r w:rsidRPr="00743CBB">
        <w:rPr>
          <w:color w:val="000000"/>
          <w:shd w:val="clear" w:color="auto" w:fill="FFFFFF"/>
        </w:rPr>
        <w:t>transporte</w:t>
      </w:r>
      <w:r w:rsidRPr="00743CBB">
        <w:rPr>
          <w:shd w:val="clear" w:color="auto" w:fill="FFFFFF"/>
        </w:rPr>
        <w:t> </w:t>
      </w:r>
      <w:r w:rsidRPr="00743CBB">
        <w:rPr>
          <w:color w:val="000000"/>
          <w:shd w:val="clear" w:color="auto" w:fill="FFFFFF"/>
        </w:rPr>
        <w:t>escolar</w:t>
      </w:r>
      <w:r w:rsidRPr="00743CBB">
        <w:rPr>
          <w:b/>
          <w:bCs/>
          <w:color w:val="000000"/>
          <w:shd w:val="clear" w:color="auto" w:fill="FFFFFF"/>
        </w:rPr>
        <w:t>.</w:t>
      </w:r>
    </w:p>
    <w:p w14:paraId="53C56C55" w14:textId="77777777" w:rsidR="006734AC" w:rsidRPr="00743CBB" w:rsidRDefault="006734AC" w:rsidP="00245A6C">
      <w:pPr>
        <w:pStyle w:val="Ttulo3"/>
        <w:numPr>
          <w:ilvl w:val="2"/>
          <w:numId w:val="1"/>
        </w:numPr>
        <w:ind w:left="720" w:hanging="720"/>
      </w:pPr>
      <w:bookmarkStart w:id="24" w:name="_Toc130477490"/>
      <w:bookmarkStart w:id="25" w:name="_Toc144140747"/>
      <w:bookmarkEnd w:id="23"/>
      <w:r w:rsidRPr="00743CBB">
        <w:lastRenderedPageBreak/>
        <w:t>Objectivos Específicos</w:t>
      </w:r>
      <w:bookmarkEnd w:id="24"/>
      <w:bookmarkEnd w:id="25"/>
    </w:p>
    <w:p w14:paraId="57D9D796" w14:textId="77777777" w:rsidR="00CE128A" w:rsidRPr="00743CBB" w:rsidRDefault="00CE128A" w:rsidP="00CE128A">
      <w:bookmarkStart w:id="26" w:name="_Hlk143077606"/>
      <w:r w:rsidRPr="00743CBB">
        <w:t>Para o alcance do objectivo geral acima enunciado foram definidos alguns objectivos específicos a serem observados a seguir:</w:t>
      </w:r>
    </w:p>
    <w:p w14:paraId="5B30861C" w14:textId="77777777" w:rsidR="001049E1" w:rsidRPr="00743CBB" w:rsidRDefault="001049E1" w:rsidP="00245A6C">
      <w:pPr>
        <w:pStyle w:val="PargrafodaLista"/>
        <w:numPr>
          <w:ilvl w:val="0"/>
          <w:numId w:val="8"/>
        </w:numPr>
      </w:pPr>
      <w:r w:rsidRPr="00743CBB">
        <w:t>Analisar o processo actual de gestão de frotas de transporte escolar;</w:t>
      </w:r>
    </w:p>
    <w:p w14:paraId="6F95BA3C" w14:textId="632B5A23" w:rsidR="001049E1" w:rsidRPr="00743CBB" w:rsidRDefault="001049E1" w:rsidP="00245A6C">
      <w:pPr>
        <w:pStyle w:val="PargrafodaLista"/>
        <w:numPr>
          <w:ilvl w:val="0"/>
          <w:numId w:val="8"/>
        </w:numPr>
      </w:pPr>
      <w:r w:rsidRPr="00743CBB">
        <w:t>Identificar os principais constrangimentos no processo actual de gest</w:t>
      </w:r>
      <w:r w:rsidR="00DE1AFB" w:rsidRPr="00743CBB">
        <w:t>ão</w:t>
      </w:r>
      <w:r w:rsidRPr="00743CBB">
        <w:t xml:space="preserve"> de frotas de transporte escolar;</w:t>
      </w:r>
    </w:p>
    <w:p w14:paraId="5E16765F" w14:textId="77777777" w:rsidR="001049E1" w:rsidRPr="00743CBB" w:rsidRDefault="001049E1" w:rsidP="00245A6C">
      <w:pPr>
        <w:pStyle w:val="PargrafodaLista"/>
        <w:numPr>
          <w:ilvl w:val="0"/>
          <w:numId w:val="8"/>
        </w:numPr>
      </w:pPr>
      <w:r w:rsidRPr="00743CBB">
        <w:t>Elaborar um modelo de sistema de gestão proposto;</w:t>
      </w:r>
    </w:p>
    <w:p w14:paraId="1EC80DFB" w14:textId="77777777" w:rsidR="001049E1" w:rsidRPr="00743CBB" w:rsidRDefault="001049E1" w:rsidP="00245A6C">
      <w:pPr>
        <w:pStyle w:val="PargrafodaLista"/>
        <w:numPr>
          <w:ilvl w:val="0"/>
          <w:numId w:val="8"/>
        </w:numPr>
      </w:pPr>
      <w:r w:rsidRPr="00743CBB">
        <w:t>Implementar o sistema de gestão d</w:t>
      </w:r>
      <w:r w:rsidR="00BE7173" w:rsidRPr="00743CBB">
        <w:t>e frotas de transporte escolar.</w:t>
      </w:r>
    </w:p>
    <w:bookmarkEnd w:id="26"/>
    <w:p w14:paraId="7BCD0622" w14:textId="77777777" w:rsidR="006734AC" w:rsidRPr="00743CBB" w:rsidRDefault="006734AC" w:rsidP="00CA6ACA">
      <w:pPr>
        <w:rPr>
          <w:b/>
          <w:bCs/>
        </w:rPr>
      </w:pPr>
    </w:p>
    <w:p w14:paraId="03715026" w14:textId="77777777" w:rsidR="00AE4515" w:rsidRPr="00743CBB" w:rsidRDefault="00342EDF" w:rsidP="00245A6C">
      <w:pPr>
        <w:pStyle w:val="Ttulo2"/>
        <w:numPr>
          <w:ilvl w:val="1"/>
          <w:numId w:val="1"/>
        </w:numPr>
      </w:pPr>
      <w:bookmarkStart w:id="27" w:name="_Toc144140748"/>
      <w:r w:rsidRPr="00743CBB">
        <w:t>Estrutura do Relatório</w:t>
      </w:r>
      <w:bookmarkEnd w:id="27"/>
    </w:p>
    <w:p w14:paraId="2D1C76C8" w14:textId="77777777" w:rsidR="00AE4515" w:rsidRPr="00743CBB" w:rsidRDefault="00AE4515" w:rsidP="00461A53">
      <w:r w:rsidRPr="00743CBB">
        <w:t xml:space="preserve">Para melhor expor o presente trabalho, o mesmo foi organizado em capítulos que estão apresentados nomeadamente: </w:t>
      </w:r>
      <w:r w:rsidR="00833D7B" w:rsidRPr="00743CBB">
        <w:t>Introdução</w:t>
      </w:r>
      <w:r w:rsidRPr="00743CBB">
        <w:t>, Revisão de Literatura, Material e Métodos, Modelo Actual, Modelo Proposto, Conclusões e Recomendações, Referências Bibliográficas e Anexos e Apêndices.</w:t>
      </w:r>
    </w:p>
    <w:p w14:paraId="38059A3E" w14:textId="77777777" w:rsidR="00AE4515" w:rsidRPr="00743CBB" w:rsidRDefault="00833D7B" w:rsidP="00461A53">
      <w:pPr>
        <w:rPr>
          <w:rFonts w:cs="Times New Roman"/>
          <w:bCs/>
          <w:sz w:val="20"/>
          <w:szCs w:val="20"/>
        </w:rPr>
      </w:pPr>
      <w:bookmarkStart w:id="28" w:name="_Toc130291581"/>
      <w:r w:rsidRPr="00743CBB">
        <w:rPr>
          <w:b/>
        </w:rPr>
        <w:t>Capítulo</w:t>
      </w:r>
      <w:r w:rsidR="00AE4515" w:rsidRPr="00743CBB">
        <w:rPr>
          <w:b/>
        </w:rPr>
        <w:t xml:space="preserve"> 1: Introdução </w:t>
      </w:r>
      <w:r w:rsidR="00AE4515" w:rsidRPr="00743CBB">
        <w:softHyphen/>
        <w:t xml:space="preserve">- </w:t>
      </w:r>
      <w:r w:rsidR="00AE4515" w:rsidRPr="00743CBB">
        <w:rPr>
          <w:rFonts w:cs="Times New Roman"/>
          <w:bCs/>
        </w:rPr>
        <w:t>Neste capítulo, poderemos acompanhar o enquadramento do tema proposto, sendo especificado o motivo que levou a elaborar uma pesquisa detalhada sobre o problema, será também observado os objectivos específicos da pesquisa e a estrutura do relatório.</w:t>
      </w:r>
      <w:bookmarkEnd w:id="28"/>
    </w:p>
    <w:p w14:paraId="49FB1038" w14:textId="77777777" w:rsidR="00AE4515" w:rsidRPr="00743CBB" w:rsidRDefault="00833D7B" w:rsidP="00461A53">
      <w:pPr>
        <w:rPr>
          <w:sz w:val="20"/>
          <w:szCs w:val="20"/>
        </w:rPr>
      </w:pPr>
      <w:r w:rsidRPr="00743CBB">
        <w:rPr>
          <w:b/>
        </w:rPr>
        <w:t>Capítulo</w:t>
      </w:r>
      <w:r w:rsidR="00AE4515" w:rsidRPr="00743CBB">
        <w:rPr>
          <w:b/>
        </w:rPr>
        <w:t xml:space="preserve"> 2: Revisão de Literatura </w:t>
      </w:r>
      <w:r w:rsidR="00AE4515" w:rsidRPr="00743CBB">
        <w:t>- Neste capítulo, poderá acompanhar conceitos abordados ao tema, que possibilitam a pesquisa e consulta da documentação necessária para realização do trabalho.</w:t>
      </w:r>
    </w:p>
    <w:p w14:paraId="3FAA0A10" w14:textId="77777777" w:rsidR="00443E7B" w:rsidRPr="00743CBB" w:rsidRDefault="00833D7B" w:rsidP="00461A53">
      <w:r w:rsidRPr="00743CBB">
        <w:rPr>
          <w:b/>
        </w:rPr>
        <w:t>Capítulo</w:t>
      </w:r>
      <w:r w:rsidR="00AE4515" w:rsidRPr="00743CBB">
        <w:rPr>
          <w:b/>
        </w:rPr>
        <w:t xml:space="preserve"> 3: Material e Métodos </w:t>
      </w:r>
      <w:r w:rsidR="00AE4515" w:rsidRPr="00743CBB">
        <w:t>- Neste capítulo</w:t>
      </w:r>
      <w:r w:rsidR="00443E7B" w:rsidRPr="00743CBB">
        <w:t>, apresenta-se os procedimentos técnicos e as ferramentas usadas para realização do trabalho, tendo em conta os objectivos traçados.</w:t>
      </w:r>
    </w:p>
    <w:p w14:paraId="7950D9DB" w14:textId="77777777" w:rsidR="00AE4515" w:rsidRPr="00743CBB" w:rsidRDefault="00833D7B" w:rsidP="00461A53">
      <w:pPr>
        <w:rPr>
          <w:sz w:val="20"/>
          <w:szCs w:val="20"/>
        </w:rPr>
      </w:pPr>
      <w:r w:rsidRPr="00743CBB">
        <w:rPr>
          <w:b/>
        </w:rPr>
        <w:t>Capítulo</w:t>
      </w:r>
      <w:r w:rsidR="00AE4515" w:rsidRPr="00743CBB">
        <w:rPr>
          <w:b/>
        </w:rPr>
        <w:t xml:space="preserve"> 4: Modelo Actual </w:t>
      </w:r>
      <w:r w:rsidR="00AE4515" w:rsidRPr="00743CBB">
        <w:t xml:space="preserve">- Neste capítulo, descrevo o modelo do sistema de </w:t>
      </w:r>
      <w:r w:rsidR="00D25CCB" w:rsidRPr="00743CBB">
        <w:t>gestão de frotas de transportes</w:t>
      </w:r>
      <w:r w:rsidR="00C81044" w:rsidRPr="00743CBB">
        <w:t xml:space="preserve"> Escolares</w:t>
      </w:r>
      <w:r w:rsidR="00AE4515" w:rsidRPr="00743CBB">
        <w:t xml:space="preserve"> actual de modo que seja perceptível o problema que se pretende resolver.</w:t>
      </w:r>
    </w:p>
    <w:p w14:paraId="2DC2A2CB" w14:textId="77777777" w:rsidR="00AE4515" w:rsidRPr="00743CBB" w:rsidRDefault="00833D7B" w:rsidP="00461A53">
      <w:pPr>
        <w:rPr>
          <w:sz w:val="20"/>
          <w:szCs w:val="20"/>
        </w:rPr>
      </w:pPr>
      <w:r w:rsidRPr="00743CBB">
        <w:rPr>
          <w:b/>
        </w:rPr>
        <w:t>Capítulo</w:t>
      </w:r>
      <w:r w:rsidR="00AE4515" w:rsidRPr="00743CBB">
        <w:rPr>
          <w:b/>
        </w:rPr>
        <w:t xml:space="preserve"> 5: Modelo Proposto </w:t>
      </w:r>
      <w:r w:rsidR="00AE4515" w:rsidRPr="00743CBB">
        <w:t>- Neste capítulo, é apresentada a arquitectura da solução do problema verificado no modelo actual</w:t>
      </w:r>
      <w:r w:rsidR="00D25CCB" w:rsidRPr="00743CBB">
        <w:t>.</w:t>
      </w:r>
    </w:p>
    <w:p w14:paraId="1EEBFF85" w14:textId="77777777" w:rsidR="00AE4515" w:rsidRPr="00743CBB" w:rsidRDefault="00833D7B" w:rsidP="00461A53">
      <w:pPr>
        <w:rPr>
          <w:color w:val="000000" w:themeColor="text1"/>
          <w:sz w:val="20"/>
          <w:szCs w:val="20"/>
        </w:rPr>
      </w:pPr>
      <w:bookmarkStart w:id="29" w:name="_Toc130291582"/>
      <w:r w:rsidRPr="00743CBB">
        <w:rPr>
          <w:b/>
        </w:rPr>
        <w:t>Capítulo</w:t>
      </w:r>
      <w:r w:rsidR="00AE4515" w:rsidRPr="00743CBB">
        <w:rPr>
          <w:b/>
        </w:rPr>
        <w:t xml:space="preserve"> 6: Conclusões e Recomendações </w:t>
      </w:r>
      <w:r w:rsidR="00AE4515" w:rsidRPr="00743CBB">
        <w:t xml:space="preserve">- </w:t>
      </w:r>
      <w:r w:rsidR="00AE4515" w:rsidRPr="00743CBB">
        <w:rPr>
          <w:color w:val="000000" w:themeColor="text1"/>
        </w:rPr>
        <w:t>Neste capítulo, são apresentadas as conclusões advindas da realização do presente trabalho e as recomendações.</w:t>
      </w:r>
      <w:bookmarkEnd w:id="29"/>
    </w:p>
    <w:p w14:paraId="5EB64684" w14:textId="77777777" w:rsidR="00AE4515" w:rsidRPr="00743CBB" w:rsidRDefault="00833D7B" w:rsidP="00461A53">
      <w:r w:rsidRPr="00743CBB">
        <w:rPr>
          <w:b/>
        </w:rPr>
        <w:t>Capítulo</w:t>
      </w:r>
      <w:r w:rsidR="00AE4515" w:rsidRPr="00743CBB">
        <w:rPr>
          <w:b/>
        </w:rPr>
        <w:t xml:space="preserve"> 7: Referências Bibliográficas </w:t>
      </w:r>
      <w:r w:rsidR="00AE4515" w:rsidRPr="00743CBB">
        <w:t>– Neste capítulo, são apresentadas as obras consultadas para realização do trabalho.</w:t>
      </w:r>
    </w:p>
    <w:p w14:paraId="11BC0E72" w14:textId="77777777" w:rsidR="00AE4515" w:rsidRPr="00743CBB" w:rsidRDefault="00833D7B" w:rsidP="00461A53">
      <w:pPr>
        <w:rPr>
          <w:b/>
        </w:rPr>
      </w:pPr>
      <w:r w:rsidRPr="00743CBB">
        <w:rPr>
          <w:b/>
        </w:rPr>
        <w:t>Capítulo</w:t>
      </w:r>
      <w:r w:rsidR="00AE4515" w:rsidRPr="00743CBB">
        <w:rPr>
          <w:b/>
        </w:rPr>
        <w:t xml:space="preserve"> 8: Anexos e Apêndices </w:t>
      </w:r>
      <w:r w:rsidR="00AE4515" w:rsidRPr="00743CBB">
        <w:t>– Por fim são apresentados os documentos complementares do presente trabalho.</w:t>
      </w:r>
    </w:p>
    <w:p w14:paraId="7682F2BE" w14:textId="308864DC" w:rsidR="002E08AA" w:rsidRPr="00743CBB" w:rsidRDefault="00000000" w:rsidP="00EE602A">
      <w:r>
        <w:lastRenderedPageBreak/>
        <w:pict w14:anchorId="0E8B4697">
          <v:shape id="Caixa de texto 5" o:spid="_x0000_s2054" type="#_x0000_t202" style="position:absolute;left:0;text-align:left;margin-left:418.1pt;margin-top:-.6pt;width:63pt;height:61.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AGr9LftAQAAwQMAAA4AAAAAAAAAAAAAAAAALgIAAGRycy9lMm9E&#10;b2MueG1sUEsBAi0AFAAGAAgAAAAhAB7j/27fAAAACgEAAA8AAAAAAAAAAAAAAAAARwQAAGRycy9k&#10;b3ducmV2LnhtbFBLBQYAAAAABAAEAPMAAABTBQAAAAA=&#10;" fillcolor="#d8d8d8" stroked="f">
            <v:textbox inset="0,0,0,0">
              <w:txbxContent>
                <w:p w14:paraId="07329147" w14:textId="77777777" w:rsidR="001C3C67" w:rsidRPr="00743CBB" w:rsidRDefault="001C3C67" w:rsidP="002E08AA">
                  <w:pPr>
                    <w:shd w:val="clear" w:color="auto" w:fill="AEAAAA" w:themeFill="background2" w:themeFillShade="BF"/>
                    <w:jc w:val="center"/>
                    <w:rPr>
                      <w:color w:val="FFFFFF"/>
                      <w:sz w:val="96"/>
                      <w:szCs w:val="144"/>
                    </w:rPr>
                  </w:pPr>
                  <w:r w:rsidRPr="00743CBB">
                    <w:rPr>
                      <w:color w:val="FFFFFF"/>
                      <w:sz w:val="96"/>
                      <w:szCs w:val="144"/>
                    </w:rPr>
                    <w:t>2</w:t>
                  </w:r>
                </w:p>
                <w:p w14:paraId="39FC01CC" w14:textId="77777777" w:rsidR="001C3C67" w:rsidRPr="00743CBB" w:rsidRDefault="001C3C67" w:rsidP="002E08AA">
                  <w:pPr>
                    <w:shd w:val="clear" w:color="auto" w:fill="AEAAAA" w:themeFill="background2" w:themeFillShade="BF"/>
                    <w:rPr>
                      <w:sz w:val="144"/>
                      <w:szCs w:val="144"/>
                    </w:rPr>
                  </w:pPr>
                </w:p>
              </w:txbxContent>
            </v:textbox>
          </v:shape>
        </w:pict>
      </w:r>
    </w:p>
    <w:p w14:paraId="18A7603B" w14:textId="77777777" w:rsidR="002E08AA" w:rsidRPr="00743CBB" w:rsidRDefault="002E08AA" w:rsidP="00EE602A"/>
    <w:p w14:paraId="68237EFD" w14:textId="77777777" w:rsidR="00EE602A" w:rsidRPr="00743CBB" w:rsidRDefault="00EE602A" w:rsidP="00EE602A"/>
    <w:p w14:paraId="34CB9BA8" w14:textId="77777777" w:rsidR="007A2405" w:rsidRPr="00743CBB" w:rsidRDefault="007A2405" w:rsidP="007A2405">
      <w:pPr>
        <w:pStyle w:val="Ttulo1"/>
        <w:jc w:val="right"/>
      </w:pPr>
      <w:bookmarkStart w:id="30" w:name="_Toc144140749"/>
      <w:r w:rsidRPr="00743CBB">
        <w:t>Revisão de Literatura</w:t>
      </w:r>
      <w:bookmarkEnd w:id="30"/>
    </w:p>
    <w:p w14:paraId="021F5D84" w14:textId="77777777" w:rsidR="002E08AA" w:rsidRPr="00743CBB" w:rsidRDefault="002E08AA" w:rsidP="002E08AA"/>
    <w:p w14:paraId="0853507F" w14:textId="77777777" w:rsidR="00F33DE5" w:rsidRPr="00743CBB" w:rsidRDefault="00791FA4" w:rsidP="00484B76">
      <w:pPr>
        <w:spacing w:before="240"/>
      </w:pPr>
      <w:r w:rsidRPr="00743CBB">
        <w:t>Neste capítulo, poderemos acompanhar conceitos abordados ao tema, que possibilitam a pesquisa e consulta da documentação necessária para realização do trabalho.</w:t>
      </w:r>
    </w:p>
    <w:p w14:paraId="7F43CCCF" w14:textId="77777777" w:rsidR="00F33DE5" w:rsidRPr="00743CBB" w:rsidRDefault="00F33DE5" w:rsidP="00245A6C">
      <w:pPr>
        <w:pStyle w:val="Ttulo2"/>
        <w:numPr>
          <w:ilvl w:val="1"/>
          <w:numId w:val="9"/>
        </w:numPr>
        <w:spacing w:before="240"/>
      </w:pPr>
      <w:bookmarkStart w:id="31" w:name="_Toc144140750"/>
      <w:r w:rsidRPr="00743CBB">
        <w:t>Transporte Escolar</w:t>
      </w:r>
      <w:bookmarkEnd w:id="31"/>
    </w:p>
    <w:p w14:paraId="67152CA1" w14:textId="7A787D66" w:rsidR="00FE234A" w:rsidRPr="00743CBB" w:rsidRDefault="00FE234A" w:rsidP="006F2B9C">
      <w:r w:rsidRPr="00743CBB">
        <w:t xml:space="preserve">Segundo (Geipot, 1995), </w:t>
      </w:r>
      <w:r w:rsidR="005676B4" w:rsidRPr="00743CBB">
        <w:t xml:space="preserve">é chamado </w:t>
      </w:r>
      <w:r w:rsidRPr="00743CBB">
        <w:t xml:space="preserve">transporte </w:t>
      </w:r>
      <w:r w:rsidR="005676B4" w:rsidRPr="00743CBB">
        <w:t xml:space="preserve">ao meio de locomoção que envolva </w:t>
      </w:r>
      <w:r w:rsidRPr="00743CBB">
        <w:t>transporte de passageiros, p</w:t>
      </w:r>
      <w:r w:rsidR="00016B2B" w:rsidRPr="00743CBB">
        <w:t>ú</w:t>
      </w:r>
      <w:r w:rsidRPr="00743CBB">
        <w:t>blico ou de interesse social, entre a área rural e a área urbana ou o interior da área rural do município.</w:t>
      </w:r>
      <w:r w:rsidR="00E5515F" w:rsidRPr="00743CBB">
        <w:t xml:space="preserve"> </w:t>
      </w:r>
      <w:r w:rsidRPr="00743CBB">
        <w:t xml:space="preserve">Silva &amp; Yamashita (2008) apresentam o conceito de Transporte Escolar como sendo um transporte </w:t>
      </w:r>
      <w:r w:rsidR="0044104A" w:rsidRPr="00743CBB">
        <w:t>gratuito</w:t>
      </w:r>
      <w:r w:rsidRPr="00743CBB">
        <w:t xml:space="preserve"> e exclusivo, utilizado por alunos residentes na área rural e que estudam na área rural ou urbana. Continuam dizendo que está implícito neste conceito que, devido a carência de grande parte das famílias que residem no meio rural</w:t>
      </w:r>
      <w:r w:rsidR="003F2A71" w:rsidRPr="00743CBB">
        <w:t>, o transporte é um meio necessário para que a criança tenha acesso a escola, além de ser um direito garantido por lei independentemente da renda familiar.</w:t>
      </w:r>
    </w:p>
    <w:p w14:paraId="6ACA5FD2" w14:textId="77777777" w:rsidR="00D20561" w:rsidRPr="00743CBB" w:rsidRDefault="00D20561" w:rsidP="006F2B9C"/>
    <w:p w14:paraId="325E0EC1" w14:textId="77777777" w:rsidR="00FE234A" w:rsidRPr="00743CBB" w:rsidRDefault="00146CD9" w:rsidP="00245A6C">
      <w:pPr>
        <w:pStyle w:val="Ttulo3"/>
        <w:numPr>
          <w:ilvl w:val="2"/>
          <w:numId w:val="9"/>
        </w:numPr>
      </w:pPr>
      <w:bookmarkStart w:id="32" w:name="_Toc144140751"/>
      <w:r w:rsidRPr="00743CBB">
        <w:t>Importância de Transporte Escolar</w:t>
      </w:r>
      <w:bookmarkEnd w:id="32"/>
    </w:p>
    <w:p w14:paraId="5D68DC07" w14:textId="77777777" w:rsidR="00146CD9" w:rsidRPr="00743CBB" w:rsidRDefault="00B01FFD" w:rsidP="006F2B9C">
      <w:r w:rsidRPr="00743CBB">
        <w:t xml:space="preserve">É importante considerar que o transporte possui estreita relação com o </w:t>
      </w:r>
      <w:r w:rsidR="00EA23F7" w:rsidRPr="00743CBB">
        <w:t>bem-estar</w:t>
      </w:r>
      <w:r w:rsidRPr="00743CBB">
        <w:t xml:space="preserve"> individual. </w:t>
      </w:r>
      <w:r w:rsidR="004F4AA0" w:rsidRPr="00743CBB">
        <w:t>Para</w:t>
      </w:r>
      <w:r w:rsidRPr="00743CBB">
        <w:t xml:space="preserve"> (Pegoretti, 2005), a importância do uso de transporte pode restringir o acesso aos </w:t>
      </w:r>
      <w:r w:rsidR="006D3106" w:rsidRPr="00743CBB">
        <w:t>d</w:t>
      </w:r>
      <w:r w:rsidRPr="00743CBB">
        <w:t xml:space="preserve">estinos desejados pelas pessoas, interferindo na condição de vida da população e reduzindo o </w:t>
      </w:r>
      <w:r w:rsidR="00A07691" w:rsidRPr="00743CBB">
        <w:t>bem-estar</w:t>
      </w:r>
      <w:r w:rsidRPr="00743CBB">
        <w:t xml:space="preserve">. </w:t>
      </w:r>
      <w:r w:rsidR="0093444A" w:rsidRPr="00743CBB">
        <w:t>De acordo com</w:t>
      </w:r>
      <w:r w:rsidRPr="00743CBB">
        <w:t xml:space="preserve"> (Geipot, 1995), </w:t>
      </w:r>
      <w:r w:rsidR="00916753" w:rsidRPr="00743CBB">
        <w:t>o transporte escolar é um instrumento importante para a inserção social das crianças e adolescentes</w:t>
      </w:r>
      <w:r w:rsidR="00694FFD" w:rsidRPr="00743CBB">
        <w:t xml:space="preserve">, evitando as </w:t>
      </w:r>
      <w:r w:rsidR="000D36D8" w:rsidRPr="00743CBB">
        <w:t>desigualdades</w:t>
      </w:r>
      <w:r w:rsidR="00694FFD" w:rsidRPr="00743CBB">
        <w:t xml:space="preserve"> sociais. Permite aos alunos vencer as barreiras geográficas, que inclui grandes </w:t>
      </w:r>
      <w:r w:rsidR="000D36D8" w:rsidRPr="00743CBB">
        <w:t>distâncias</w:t>
      </w:r>
      <w:r w:rsidR="00694FFD" w:rsidRPr="00743CBB">
        <w:t xml:space="preserve"> e ter acesso aos estabelecimentos de ensino.</w:t>
      </w:r>
    </w:p>
    <w:p w14:paraId="1ACDD130" w14:textId="77777777" w:rsidR="00146CD9" w:rsidRPr="00743CBB" w:rsidRDefault="00146CD9" w:rsidP="00146CD9"/>
    <w:p w14:paraId="64DECD57" w14:textId="77777777" w:rsidR="00C04B0C" w:rsidRPr="00743CBB" w:rsidRDefault="00C04B0C" w:rsidP="00245A6C">
      <w:pPr>
        <w:pStyle w:val="Ttulo3"/>
        <w:numPr>
          <w:ilvl w:val="2"/>
          <w:numId w:val="9"/>
        </w:numPr>
      </w:pPr>
      <w:bookmarkStart w:id="33" w:name="_Toc144140752"/>
      <w:r w:rsidRPr="00743CBB">
        <w:t>Transporte Escolar no Mundo</w:t>
      </w:r>
      <w:bookmarkEnd w:id="33"/>
    </w:p>
    <w:p w14:paraId="52787791" w14:textId="77777777" w:rsidR="00CA6757" w:rsidRPr="00743CBB" w:rsidRDefault="00C04B0C" w:rsidP="00CA6757">
      <w:r w:rsidRPr="00743CBB">
        <w:t xml:space="preserve">São oferecidos por diferentes nações do mundo transporte escolar gratuito, o qual é destinado a levar os estudantes de e para escola, sendo esse </w:t>
      </w:r>
      <w:r w:rsidR="00BB637D" w:rsidRPr="00743CBB">
        <w:t>serviço</w:t>
      </w:r>
      <w:r w:rsidRPr="00743CBB">
        <w:t xml:space="preserve"> fundamental para garantir o acesso e a </w:t>
      </w:r>
      <w:r w:rsidR="00F408AE" w:rsidRPr="00743CBB">
        <w:t>permanência</w:t>
      </w:r>
      <w:r w:rsidRPr="00743CBB">
        <w:t xml:space="preserve"> do estudante na escola, segundo (Fundo Nacional de Desenvolvimento da Educação, 2019).</w:t>
      </w:r>
    </w:p>
    <w:tbl>
      <w:tblPr>
        <w:tblStyle w:val="TabelacomGrelha"/>
        <w:tblW w:w="0" w:type="auto"/>
        <w:tblLook w:val="04A0" w:firstRow="1" w:lastRow="0" w:firstColumn="1" w:lastColumn="0" w:noHBand="0" w:noVBand="1"/>
      </w:tblPr>
      <w:tblGrid>
        <w:gridCol w:w="1980"/>
        <w:gridCol w:w="7606"/>
      </w:tblGrid>
      <w:tr w:rsidR="00BB637D" w:rsidRPr="00743CBB" w14:paraId="2E9F834E" w14:textId="77777777" w:rsidTr="00BB637D">
        <w:trPr>
          <w:trHeight w:val="664"/>
        </w:trPr>
        <w:tc>
          <w:tcPr>
            <w:tcW w:w="1980" w:type="dxa"/>
          </w:tcPr>
          <w:p w14:paraId="728FE444" w14:textId="2F5DE883" w:rsidR="00BB637D" w:rsidRPr="00743CBB" w:rsidRDefault="00BB637D" w:rsidP="00C43A49">
            <w:pPr>
              <w:spacing w:line="360" w:lineRule="auto"/>
              <w:jc w:val="center"/>
              <w:rPr>
                <w:b/>
                <w:bCs/>
              </w:rPr>
            </w:pPr>
            <w:r w:rsidRPr="00743CBB">
              <w:rPr>
                <w:b/>
                <w:bCs/>
              </w:rPr>
              <w:lastRenderedPageBreak/>
              <w:t>Pa</w:t>
            </w:r>
            <w:r w:rsidR="005937B8" w:rsidRPr="00743CBB">
              <w:rPr>
                <w:b/>
                <w:bCs/>
              </w:rPr>
              <w:t>ís</w:t>
            </w:r>
          </w:p>
        </w:tc>
        <w:tc>
          <w:tcPr>
            <w:tcW w:w="7606" w:type="dxa"/>
          </w:tcPr>
          <w:p w14:paraId="153508CE" w14:textId="77777777" w:rsidR="00BB637D" w:rsidRPr="00743CBB" w:rsidRDefault="00BB637D" w:rsidP="00C43A49">
            <w:pPr>
              <w:spacing w:line="360" w:lineRule="auto"/>
              <w:jc w:val="center"/>
            </w:pPr>
            <w:r w:rsidRPr="00743CBB">
              <w:rPr>
                <w:b/>
                <w:bCs/>
              </w:rPr>
              <w:t>Características do</w:t>
            </w:r>
            <w:r w:rsidRPr="00743CBB">
              <w:t xml:space="preserve"> </w:t>
            </w:r>
            <w:r w:rsidRPr="00743CBB">
              <w:rPr>
                <w:b/>
                <w:bCs/>
              </w:rPr>
              <w:t>Transporte</w:t>
            </w:r>
          </w:p>
        </w:tc>
      </w:tr>
      <w:tr w:rsidR="00BB637D" w:rsidRPr="00743CBB" w14:paraId="68224E4A" w14:textId="77777777" w:rsidTr="00BB637D">
        <w:trPr>
          <w:trHeight w:val="629"/>
        </w:trPr>
        <w:tc>
          <w:tcPr>
            <w:tcW w:w="1980" w:type="dxa"/>
          </w:tcPr>
          <w:p w14:paraId="387D1137" w14:textId="77777777" w:rsidR="001C3A2A" w:rsidRPr="00743CBB" w:rsidRDefault="001C3A2A" w:rsidP="00C43A49">
            <w:pPr>
              <w:spacing w:line="360" w:lineRule="auto"/>
              <w:jc w:val="center"/>
            </w:pPr>
          </w:p>
          <w:p w14:paraId="310A4891" w14:textId="77777777" w:rsidR="00BB637D" w:rsidRPr="00743CBB" w:rsidRDefault="00102B80" w:rsidP="00C43A49">
            <w:pPr>
              <w:spacing w:line="360" w:lineRule="auto"/>
              <w:jc w:val="center"/>
            </w:pPr>
            <w:r w:rsidRPr="00743CBB">
              <w:t>Reino Unido</w:t>
            </w:r>
          </w:p>
        </w:tc>
        <w:tc>
          <w:tcPr>
            <w:tcW w:w="7606" w:type="dxa"/>
          </w:tcPr>
          <w:p w14:paraId="728EB77E" w14:textId="77777777" w:rsidR="00BB637D" w:rsidRPr="00743CBB" w:rsidRDefault="00102B80" w:rsidP="00C43A49">
            <w:pPr>
              <w:spacing w:line="360" w:lineRule="auto"/>
            </w:pPr>
            <w:r w:rsidRPr="00743CBB">
              <w:t xml:space="preserve">Todas as crianças e adolescentes de 5 a 16 anos se beneficiam do transporte escolar gratuito. É utilizado um ónibus escolar e existe uma </w:t>
            </w:r>
            <w:r w:rsidR="00886AD7" w:rsidRPr="00743CBB">
              <w:t>distância</w:t>
            </w:r>
            <w:r w:rsidRPr="00743CBB">
              <w:t xml:space="preserve"> mínima dependendo da idade. A </w:t>
            </w:r>
            <w:r w:rsidR="00886AD7" w:rsidRPr="00743CBB">
              <w:t>distância</w:t>
            </w:r>
            <w:r w:rsidRPr="00743CBB">
              <w:t xml:space="preserve"> mínima para o </w:t>
            </w:r>
            <w:r w:rsidR="00EB5BA0" w:rsidRPr="00743CBB">
              <w:t>benefício</w:t>
            </w:r>
            <w:r w:rsidRPr="00743CBB">
              <w:t xml:space="preserve"> para crianças de at</w:t>
            </w:r>
            <w:r w:rsidR="00D07699" w:rsidRPr="00743CBB">
              <w:t>é</w:t>
            </w:r>
            <w:r w:rsidRPr="00743CBB">
              <w:t xml:space="preserve"> 8 anos é de 3,2 km e para crianças acima de 8 anos, 4,8 km (GOV.UK, 2020).</w:t>
            </w:r>
          </w:p>
        </w:tc>
      </w:tr>
      <w:tr w:rsidR="00BB637D" w:rsidRPr="00743CBB" w14:paraId="45B53E28" w14:textId="77777777" w:rsidTr="00BB637D">
        <w:trPr>
          <w:trHeight w:val="664"/>
        </w:trPr>
        <w:tc>
          <w:tcPr>
            <w:tcW w:w="1980" w:type="dxa"/>
          </w:tcPr>
          <w:p w14:paraId="07224DEB" w14:textId="77777777" w:rsidR="001C3A2A" w:rsidRPr="00743CBB" w:rsidRDefault="001C3A2A" w:rsidP="00C43A49">
            <w:pPr>
              <w:spacing w:line="360" w:lineRule="auto"/>
              <w:jc w:val="center"/>
            </w:pPr>
          </w:p>
          <w:p w14:paraId="4A13EC77" w14:textId="77777777" w:rsidR="00BB637D" w:rsidRPr="00743CBB" w:rsidRDefault="00DB473E" w:rsidP="00C43A49">
            <w:pPr>
              <w:spacing w:line="360" w:lineRule="auto"/>
              <w:jc w:val="center"/>
            </w:pPr>
            <w:r w:rsidRPr="00743CBB">
              <w:t>Ontário</w:t>
            </w:r>
          </w:p>
          <w:p w14:paraId="79635EA1" w14:textId="77777777" w:rsidR="00DB473E" w:rsidRPr="00743CBB" w:rsidRDefault="00DB473E" w:rsidP="00C43A49">
            <w:pPr>
              <w:spacing w:line="360" w:lineRule="auto"/>
              <w:jc w:val="center"/>
            </w:pPr>
            <w:r w:rsidRPr="00743CBB">
              <w:t>(Canada)</w:t>
            </w:r>
          </w:p>
        </w:tc>
        <w:tc>
          <w:tcPr>
            <w:tcW w:w="7606" w:type="dxa"/>
          </w:tcPr>
          <w:p w14:paraId="743238AD" w14:textId="77777777" w:rsidR="00EE3AA3" w:rsidRPr="00743CBB" w:rsidRDefault="0018199E" w:rsidP="00C43A49">
            <w:pPr>
              <w:spacing w:line="360" w:lineRule="auto"/>
            </w:pPr>
            <w:r w:rsidRPr="00743CBB">
              <w:t xml:space="preserve">Em </w:t>
            </w:r>
            <w:r w:rsidR="00EE3AA3" w:rsidRPr="00743CBB">
              <w:t>Ontário – Canadá, foi criado o Conselho de Viagens Escolares Ativas de Ontário (OAST) que tem como objetivo criar uma cultura de viagens escolares a</w:t>
            </w:r>
            <w:r w:rsidR="00ED1022" w:rsidRPr="00743CBB">
              <w:t>c</w:t>
            </w:r>
            <w:r w:rsidR="00EE3AA3" w:rsidRPr="00743CBB">
              <w:t>tivas e tornar o transporte a</w:t>
            </w:r>
            <w:r w:rsidR="007B61DE" w:rsidRPr="00743CBB">
              <w:t>c</w:t>
            </w:r>
            <w:r w:rsidR="00EE3AA3" w:rsidRPr="00743CBB">
              <w:t>tivo e a mobilidade independente normativa para jovens em idade escolar (Ontário Active School Travel, 2020).</w:t>
            </w:r>
          </w:p>
        </w:tc>
      </w:tr>
      <w:tr w:rsidR="00BB637D" w:rsidRPr="00743CBB" w14:paraId="79B8D390" w14:textId="77777777" w:rsidTr="00BB637D">
        <w:trPr>
          <w:trHeight w:val="629"/>
        </w:trPr>
        <w:tc>
          <w:tcPr>
            <w:tcW w:w="1980" w:type="dxa"/>
          </w:tcPr>
          <w:p w14:paraId="551E615E" w14:textId="77777777" w:rsidR="001C3A2A" w:rsidRPr="00743CBB" w:rsidRDefault="001C3A2A" w:rsidP="00C43A49">
            <w:pPr>
              <w:spacing w:line="360" w:lineRule="auto"/>
              <w:jc w:val="center"/>
            </w:pPr>
          </w:p>
          <w:p w14:paraId="098A2F04" w14:textId="77777777" w:rsidR="00BB637D" w:rsidRPr="00743CBB" w:rsidRDefault="00724B25" w:rsidP="00C43A49">
            <w:pPr>
              <w:spacing w:line="360" w:lineRule="auto"/>
              <w:jc w:val="center"/>
            </w:pPr>
            <w:r w:rsidRPr="00743CBB">
              <w:t>Estados Unidos da América</w:t>
            </w:r>
          </w:p>
        </w:tc>
        <w:tc>
          <w:tcPr>
            <w:tcW w:w="7606" w:type="dxa"/>
          </w:tcPr>
          <w:p w14:paraId="153A5418" w14:textId="77777777" w:rsidR="00BB637D" w:rsidRPr="00743CBB" w:rsidRDefault="00DB6DFE" w:rsidP="00C43A49">
            <w:pPr>
              <w:spacing w:line="360" w:lineRule="auto"/>
            </w:pPr>
            <w:r w:rsidRPr="00743CBB">
              <w:t>Nos Estados Unidos da América (EUA), o transporte até a escola é sustentado pelo modal rodoviário tradicional: os ônibus. No Colorado o mínimo que uma criança deve morar de sua escola é de 1,6 quilômetros dependendo de seu grau de escolaridade (Burgoyne-Allen e Schiess, 2017).</w:t>
            </w:r>
          </w:p>
        </w:tc>
      </w:tr>
      <w:tr w:rsidR="00BB637D" w:rsidRPr="00743CBB" w14:paraId="43C6AB04" w14:textId="77777777" w:rsidTr="00BB637D">
        <w:trPr>
          <w:trHeight w:val="664"/>
        </w:trPr>
        <w:tc>
          <w:tcPr>
            <w:tcW w:w="1980" w:type="dxa"/>
          </w:tcPr>
          <w:p w14:paraId="42993A04" w14:textId="77777777" w:rsidR="001C3A2A" w:rsidRPr="00743CBB" w:rsidRDefault="001C3A2A" w:rsidP="00C43A49">
            <w:pPr>
              <w:spacing w:line="360" w:lineRule="auto"/>
              <w:jc w:val="center"/>
            </w:pPr>
          </w:p>
          <w:p w14:paraId="0B538B4A" w14:textId="77777777" w:rsidR="00BB637D" w:rsidRPr="00743CBB" w:rsidRDefault="00DB6DFE" w:rsidP="00C43A49">
            <w:pPr>
              <w:spacing w:line="360" w:lineRule="auto"/>
              <w:jc w:val="center"/>
            </w:pPr>
            <w:r w:rsidRPr="00743CBB">
              <w:t>Austrália do Sul (Austrália)</w:t>
            </w:r>
          </w:p>
        </w:tc>
        <w:tc>
          <w:tcPr>
            <w:tcW w:w="7606" w:type="dxa"/>
          </w:tcPr>
          <w:p w14:paraId="1F135593" w14:textId="77777777" w:rsidR="00BB637D" w:rsidRPr="00743CBB" w:rsidRDefault="00DB6DFE" w:rsidP="00C43A49">
            <w:pPr>
              <w:spacing w:line="360" w:lineRule="auto"/>
            </w:pPr>
            <w:r w:rsidRPr="00743CBB">
              <w:t>Segundo a education act (1972) e a Education Regulation (2012), o governo oferece transporte escolar gratuito desde que haja 10 crianças que moram a cinco quilômetros da escola (Department for Education and Child Development, 2017).</w:t>
            </w:r>
          </w:p>
        </w:tc>
      </w:tr>
      <w:tr w:rsidR="00BB637D" w:rsidRPr="00743CBB" w14:paraId="0F26904B" w14:textId="77777777" w:rsidTr="00BB637D">
        <w:trPr>
          <w:trHeight w:val="664"/>
        </w:trPr>
        <w:tc>
          <w:tcPr>
            <w:tcW w:w="1980" w:type="dxa"/>
          </w:tcPr>
          <w:p w14:paraId="379B7E4A" w14:textId="77777777" w:rsidR="001C3A2A" w:rsidRPr="00743CBB" w:rsidRDefault="001C3A2A" w:rsidP="00C43A49">
            <w:pPr>
              <w:spacing w:line="360" w:lineRule="auto"/>
              <w:jc w:val="center"/>
            </w:pPr>
          </w:p>
          <w:p w14:paraId="63489B72" w14:textId="77777777" w:rsidR="001C3A2A" w:rsidRPr="00743CBB" w:rsidRDefault="001C3A2A" w:rsidP="00C43A49">
            <w:pPr>
              <w:spacing w:line="360" w:lineRule="auto"/>
              <w:jc w:val="center"/>
            </w:pPr>
          </w:p>
          <w:p w14:paraId="738057F3" w14:textId="77777777" w:rsidR="001C3A2A" w:rsidRPr="00743CBB" w:rsidRDefault="001C3A2A" w:rsidP="00C43A49">
            <w:pPr>
              <w:spacing w:line="360" w:lineRule="auto"/>
              <w:jc w:val="center"/>
            </w:pPr>
          </w:p>
          <w:p w14:paraId="1DBB08EE" w14:textId="77777777" w:rsidR="00BB637D" w:rsidRPr="00743CBB" w:rsidRDefault="00DB6DFE" w:rsidP="00C43A49">
            <w:pPr>
              <w:spacing w:line="360" w:lineRule="auto"/>
              <w:jc w:val="center"/>
            </w:pPr>
            <w:r w:rsidRPr="00743CBB">
              <w:t>Brasil</w:t>
            </w:r>
          </w:p>
        </w:tc>
        <w:tc>
          <w:tcPr>
            <w:tcW w:w="7606" w:type="dxa"/>
          </w:tcPr>
          <w:p w14:paraId="2B524B7C" w14:textId="77777777" w:rsidR="00BB637D" w:rsidRPr="00743CBB" w:rsidRDefault="00DB6DFE" w:rsidP="00C43A49">
            <w:pPr>
              <w:spacing w:line="360" w:lineRule="auto"/>
            </w:pPr>
            <w:r w:rsidRPr="00743CBB">
              <w:t>No Brasil é oferecido o transporte escolar gratuito, para crianças e adolescentes residentes, preferencialmente, na área rural. Sendo assim, foi criado, no ano de 2007, pelo Fundo Nacional de Desenvolvimento da Educação – FNDE, o programa Caminho da Escola a partir da Resolução nº 3, do Conselho Deliberativo do mesmo, programa este que define que o transporte escolar deve oferecer ônibus, lanchas e bicicletas fabricados especialmente para o tráfego nestas regiões, sempre visando à segurança e à qualidade do transporte (Fundo Nacional de Desenvolvimento da Educação, 2019).</w:t>
            </w:r>
          </w:p>
        </w:tc>
      </w:tr>
      <w:tr w:rsidR="00BB637D" w:rsidRPr="00743CBB" w14:paraId="71AA160A" w14:textId="77777777" w:rsidTr="00BB637D">
        <w:trPr>
          <w:trHeight w:val="629"/>
        </w:trPr>
        <w:tc>
          <w:tcPr>
            <w:tcW w:w="1980" w:type="dxa"/>
          </w:tcPr>
          <w:p w14:paraId="557A4238" w14:textId="77777777" w:rsidR="001C3A2A" w:rsidRPr="00743CBB" w:rsidRDefault="001C3A2A" w:rsidP="00C43A49">
            <w:pPr>
              <w:spacing w:line="360" w:lineRule="auto"/>
              <w:jc w:val="center"/>
            </w:pPr>
          </w:p>
          <w:p w14:paraId="4E4B484B" w14:textId="77777777" w:rsidR="004F1EA2" w:rsidRPr="00743CBB" w:rsidRDefault="004F1EA2" w:rsidP="00C43A49">
            <w:pPr>
              <w:spacing w:line="360" w:lineRule="auto"/>
              <w:jc w:val="center"/>
            </w:pPr>
          </w:p>
          <w:p w14:paraId="392138F1" w14:textId="77777777" w:rsidR="004F1EA2" w:rsidRPr="00743CBB" w:rsidRDefault="004F1EA2" w:rsidP="00C43A49">
            <w:pPr>
              <w:spacing w:line="360" w:lineRule="auto"/>
              <w:jc w:val="center"/>
            </w:pPr>
          </w:p>
          <w:p w14:paraId="4A924B45" w14:textId="77777777" w:rsidR="004F1EA2" w:rsidRPr="00743CBB" w:rsidRDefault="004F1EA2" w:rsidP="00C43A49">
            <w:pPr>
              <w:spacing w:line="360" w:lineRule="auto"/>
              <w:jc w:val="center"/>
            </w:pPr>
          </w:p>
          <w:p w14:paraId="695E681C" w14:textId="77777777" w:rsidR="004F1EA2" w:rsidRPr="00743CBB" w:rsidRDefault="004F1EA2" w:rsidP="00C43A49">
            <w:pPr>
              <w:spacing w:line="360" w:lineRule="auto"/>
              <w:jc w:val="center"/>
            </w:pPr>
          </w:p>
          <w:p w14:paraId="65CCF667" w14:textId="77777777" w:rsidR="00BB637D" w:rsidRPr="00743CBB" w:rsidRDefault="00DB6DFE" w:rsidP="00C43A49">
            <w:pPr>
              <w:spacing w:line="360" w:lineRule="auto"/>
              <w:jc w:val="center"/>
            </w:pPr>
            <w:r w:rsidRPr="00743CBB">
              <w:t>Nova Zelândia</w:t>
            </w:r>
          </w:p>
        </w:tc>
        <w:tc>
          <w:tcPr>
            <w:tcW w:w="7606" w:type="dxa"/>
          </w:tcPr>
          <w:p w14:paraId="0315AD68" w14:textId="77777777" w:rsidR="00BB637D" w:rsidRPr="00743CBB" w:rsidRDefault="00DB6DFE" w:rsidP="00731313">
            <w:pPr>
              <w:spacing w:line="360" w:lineRule="auto"/>
            </w:pPr>
            <w:r w:rsidRPr="00743CBB">
              <w:t xml:space="preserve">A Nova Zelândia oferece uma Assistência Especializada em Transporte Escolar (SESTA). O SESTA é um serviço de transporte do Ministério da Educação que atende crianças e jovens com necessidades de segurança e/ou mobilidade que os impeçam de irem sozinhos à escola. Os alunos são elegíveis para SESTA se atenderem a todos os 3 critérios: têm entre 5 e 21 anos de idade e têm necessidades de segurança e/ou mobilidade que os impeça de viajar independentemente para e da escola ou de acessar transporte público ou ônibus escolar. estão frequentando a escola estadual mais próxima, escola </w:t>
            </w:r>
            <w:r w:rsidRPr="00743CBB">
              <w:lastRenderedPageBreak/>
              <w:t>estadual integrada ou outro ambiente educacional em que possam se inscrever (New Zealand Government, 2020)</w:t>
            </w:r>
          </w:p>
        </w:tc>
      </w:tr>
    </w:tbl>
    <w:p w14:paraId="251C84BC" w14:textId="6BFF6E8F" w:rsidR="00F33DE5" w:rsidRPr="00743CBB" w:rsidRDefault="003E05F0" w:rsidP="00C43A49">
      <w:pPr>
        <w:spacing w:before="240"/>
        <w:jc w:val="center"/>
        <w:rPr>
          <w:b/>
          <w:color w:val="2E74B5" w:themeColor="accent1" w:themeShade="BF"/>
        </w:rPr>
      </w:pPr>
      <w:r w:rsidRPr="00743CBB">
        <w:rPr>
          <w:b/>
          <w:bCs/>
          <w:color w:val="2E74B5" w:themeColor="accent1" w:themeShade="BF"/>
        </w:rPr>
        <w:lastRenderedPageBreak/>
        <w:t>Tabela 1</w:t>
      </w:r>
      <w:r w:rsidR="00160BE1" w:rsidRPr="00743CBB">
        <w:rPr>
          <w:color w:val="2E74B5" w:themeColor="accent1" w:themeShade="BF"/>
        </w:rPr>
        <w:t xml:space="preserve">. </w:t>
      </w:r>
      <w:r w:rsidR="00160BE1" w:rsidRPr="00743CBB">
        <w:rPr>
          <w:b/>
          <w:bCs/>
          <w:color w:val="2E74B5" w:themeColor="accent1" w:themeShade="BF"/>
        </w:rPr>
        <w:t>Características</w:t>
      </w:r>
      <w:r w:rsidR="00274CF0" w:rsidRPr="00743CBB">
        <w:rPr>
          <w:b/>
          <w:bCs/>
          <w:color w:val="2E74B5" w:themeColor="accent1" w:themeShade="BF"/>
        </w:rPr>
        <w:t xml:space="preserve"> do </w:t>
      </w:r>
      <w:r w:rsidR="00731313" w:rsidRPr="00743CBB">
        <w:rPr>
          <w:b/>
          <w:bCs/>
          <w:color w:val="2E74B5" w:themeColor="accent1" w:themeShade="BF"/>
        </w:rPr>
        <w:t>t</w:t>
      </w:r>
      <w:r w:rsidR="00274CF0" w:rsidRPr="00743CBB">
        <w:rPr>
          <w:b/>
          <w:bCs/>
          <w:color w:val="2E74B5" w:themeColor="accent1" w:themeShade="BF"/>
        </w:rPr>
        <w:t xml:space="preserve">ransporte </w:t>
      </w:r>
      <w:r w:rsidR="00731313" w:rsidRPr="00743CBB">
        <w:rPr>
          <w:b/>
          <w:bCs/>
          <w:color w:val="2E74B5" w:themeColor="accent1" w:themeShade="BF"/>
        </w:rPr>
        <w:t>e</w:t>
      </w:r>
      <w:r w:rsidR="00274CF0" w:rsidRPr="00743CBB">
        <w:rPr>
          <w:b/>
          <w:bCs/>
          <w:color w:val="2E74B5" w:themeColor="accent1" w:themeShade="BF"/>
        </w:rPr>
        <w:t xml:space="preserve">scolar em </w:t>
      </w:r>
      <w:r w:rsidR="00731313" w:rsidRPr="00743CBB">
        <w:rPr>
          <w:b/>
          <w:bCs/>
          <w:color w:val="2E74B5" w:themeColor="accent1" w:themeShade="BF"/>
        </w:rPr>
        <w:t>d</w:t>
      </w:r>
      <w:r w:rsidR="00274CF0" w:rsidRPr="00743CBB">
        <w:rPr>
          <w:b/>
          <w:bCs/>
          <w:color w:val="2E74B5" w:themeColor="accent1" w:themeShade="BF"/>
        </w:rPr>
        <w:t xml:space="preserve">iferentes </w:t>
      </w:r>
      <w:r w:rsidR="00731313" w:rsidRPr="00743CBB">
        <w:rPr>
          <w:b/>
          <w:bCs/>
          <w:color w:val="2E74B5" w:themeColor="accent1" w:themeShade="BF"/>
        </w:rPr>
        <w:t>p</w:t>
      </w:r>
      <w:r w:rsidR="00274CF0" w:rsidRPr="00743CBB">
        <w:rPr>
          <w:b/>
          <w:bCs/>
          <w:color w:val="2E74B5" w:themeColor="accent1" w:themeShade="BF"/>
        </w:rPr>
        <w:t xml:space="preserve">aíses do </w:t>
      </w:r>
      <w:r w:rsidR="00731313" w:rsidRPr="00743CBB">
        <w:rPr>
          <w:b/>
          <w:bCs/>
          <w:color w:val="2E74B5" w:themeColor="accent1" w:themeShade="BF"/>
        </w:rPr>
        <w:t>m</w:t>
      </w:r>
      <w:r w:rsidR="00274CF0" w:rsidRPr="00743CBB">
        <w:rPr>
          <w:b/>
          <w:bCs/>
          <w:color w:val="2E74B5" w:themeColor="accent1" w:themeShade="BF"/>
        </w:rPr>
        <w:t>undo</w:t>
      </w:r>
    </w:p>
    <w:p w14:paraId="521CD785" w14:textId="77777777" w:rsidR="00A6039F" w:rsidRPr="00743CBB" w:rsidRDefault="00A6039F" w:rsidP="00F33DE5"/>
    <w:p w14:paraId="3784DE23" w14:textId="77777777" w:rsidR="00264574" w:rsidRPr="00743CBB" w:rsidRDefault="00264574" w:rsidP="00245A6C">
      <w:pPr>
        <w:pStyle w:val="Ttulo3"/>
        <w:numPr>
          <w:ilvl w:val="2"/>
          <w:numId w:val="9"/>
        </w:numPr>
      </w:pPr>
      <w:bookmarkStart w:id="34" w:name="_Toc144140753"/>
      <w:r w:rsidRPr="00743CBB">
        <w:t>Transporte Escolar em Moçambique</w:t>
      </w:r>
      <w:bookmarkEnd w:id="34"/>
    </w:p>
    <w:p w14:paraId="7F4AAFDD" w14:textId="3F486252" w:rsidR="00F331CD" w:rsidRPr="00743CBB" w:rsidRDefault="00B262BF" w:rsidP="00FD719C">
      <w:r w:rsidRPr="00743CBB">
        <w:t>De acordo com</w:t>
      </w:r>
      <w:r w:rsidR="00F331CD" w:rsidRPr="00743CBB">
        <w:t xml:space="preserve"> (Boletim da </w:t>
      </w:r>
      <w:r w:rsidR="002E0EA9" w:rsidRPr="00743CBB">
        <w:t>República</w:t>
      </w:r>
      <w:r w:rsidR="00F331CD" w:rsidRPr="00743CBB">
        <w:t xml:space="preserve">, maio de 2019), o acesso a um transporte escolar não é </w:t>
      </w:r>
      <w:r w:rsidR="00571064" w:rsidRPr="00743CBB">
        <w:t>gratuito</w:t>
      </w:r>
      <w:r w:rsidR="00F331CD" w:rsidRPr="00743CBB">
        <w:t>, no entanto</w:t>
      </w:r>
      <w:r w:rsidR="00571064" w:rsidRPr="00743CBB">
        <w:t>,</w:t>
      </w:r>
      <w:r w:rsidR="00F331CD" w:rsidRPr="00743CBB">
        <w:t xml:space="preserve"> tem regras para que o </w:t>
      </w:r>
      <w:r w:rsidR="002E0EA9" w:rsidRPr="00743CBB">
        <w:t>serviço</w:t>
      </w:r>
      <w:r w:rsidR="00F331CD" w:rsidRPr="00743CBB">
        <w:t xml:space="preserve"> de transporte escolar seja aceite. No artigo 34 do Boletim da </w:t>
      </w:r>
      <w:r w:rsidR="002E0EA9" w:rsidRPr="00743CBB">
        <w:t>República</w:t>
      </w:r>
      <w:r w:rsidR="00F331CD" w:rsidRPr="00743CBB">
        <w:t xml:space="preserve"> em questão, é mencionado que o exercício da actividade </w:t>
      </w:r>
      <w:r w:rsidR="00254A5B" w:rsidRPr="00743CBB">
        <w:t xml:space="preserve">de transporte </w:t>
      </w:r>
      <w:r w:rsidR="00F331CD" w:rsidRPr="00743CBB">
        <w:t xml:space="preserve">escolar </w:t>
      </w:r>
      <w:r w:rsidR="00F075D5" w:rsidRPr="00743CBB">
        <w:t>só</w:t>
      </w:r>
      <w:r w:rsidR="00F331CD" w:rsidRPr="00743CBB">
        <w:t xml:space="preserve"> pode ser efectuado por quem se encontre licenciado nos termos definidos no artigo 12 “O pedido de licença para o exercício da actividade de transporte em automóveis e reboques é dirigido à entidade licenciadora na respectiva área de jurisdição, juntando-se ao requerimento:</w:t>
      </w:r>
    </w:p>
    <w:p w14:paraId="6F49B89A" w14:textId="77777777" w:rsidR="00F331CD" w:rsidRPr="00743CBB" w:rsidRDefault="00F331CD" w:rsidP="00FD719C">
      <w:r w:rsidRPr="00743CBB">
        <w:t>a) Título de adjudicação do concurso quando se trate de concessão;</w:t>
      </w:r>
    </w:p>
    <w:p w14:paraId="7A3BEDF1" w14:textId="77777777" w:rsidR="00F331CD" w:rsidRPr="00743CBB" w:rsidRDefault="00F331CD" w:rsidP="00FD719C">
      <w:r w:rsidRPr="00743CBB">
        <w:t>b) Certidão emitida pela Conservatória do Registo das Entidades Legais ou bilhete de identidade quando se trate de pessoa singular;</w:t>
      </w:r>
    </w:p>
    <w:p w14:paraId="68243C72" w14:textId="77777777" w:rsidR="00F331CD" w:rsidRPr="00743CBB" w:rsidRDefault="00F331CD" w:rsidP="00FD719C">
      <w:r w:rsidRPr="00743CBB">
        <w:t>c) Fotocópia autenticada do livrete e título de registo de propriedade ou documento equivalente;</w:t>
      </w:r>
    </w:p>
    <w:p w14:paraId="512FD208" w14:textId="77777777" w:rsidR="00F331CD" w:rsidRPr="00743CBB" w:rsidRDefault="00F331CD" w:rsidP="00FD719C">
      <w:r w:rsidRPr="00743CBB">
        <w:t>d) Fotocópia autenticada da ficha de inspecção do veículo;</w:t>
      </w:r>
    </w:p>
    <w:p w14:paraId="329956F9" w14:textId="77777777" w:rsidR="00F331CD" w:rsidRPr="00743CBB" w:rsidRDefault="00F331CD" w:rsidP="00FD719C">
      <w:r w:rsidRPr="00743CBB">
        <w:t>e) Fotocópia autenticada do cartão do seguro de responsabilidade civil;</w:t>
      </w:r>
    </w:p>
    <w:p w14:paraId="3FAA4EAC" w14:textId="77777777" w:rsidR="004F1EA2" w:rsidRPr="00743CBB" w:rsidRDefault="00F331CD" w:rsidP="00FD719C">
      <w:r w:rsidRPr="00743CBB">
        <w:t>f) Fotocópia autenticada da ficha de inscrição na área fiscal competente e o Número de Identificação Tributária (NUIT).</w:t>
      </w:r>
    </w:p>
    <w:p w14:paraId="0398E984" w14:textId="77777777" w:rsidR="004F1EA2" w:rsidRPr="00743CBB" w:rsidRDefault="004F1EA2" w:rsidP="004F1EA2"/>
    <w:p w14:paraId="1C4315F1" w14:textId="77777777" w:rsidR="000A649B" w:rsidRPr="00743CBB" w:rsidRDefault="000A649B" w:rsidP="00245A6C">
      <w:pPr>
        <w:pStyle w:val="Ttulo2"/>
        <w:numPr>
          <w:ilvl w:val="1"/>
          <w:numId w:val="9"/>
        </w:numPr>
      </w:pPr>
      <w:bookmarkStart w:id="35" w:name="_Toc144140754"/>
      <w:r w:rsidRPr="00743CBB">
        <w:t>Gestão (Direção)</w:t>
      </w:r>
      <w:bookmarkEnd w:id="35"/>
    </w:p>
    <w:p w14:paraId="54AD7FBD" w14:textId="69AAFD8F" w:rsidR="000A649B" w:rsidRPr="00743CBB" w:rsidRDefault="000A649B" w:rsidP="00D4605D">
      <w:r w:rsidRPr="00743CBB">
        <w:t xml:space="preserve">A gestão constitui a terceira função </w:t>
      </w:r>
      <w:r w:rsidR="00416833" w:rsidRPr="00743CBB">
        <w:t>administrativa, depois</w:t>
      </w:r>
      <w:r w:rsidRPr="00743CBB">
        <w:t xml:space="preserve"> do planejamento e da </w:t>
      </w:r>
      <w:r w:rsidR="008216F3" w:rsidRPr="00743CBB">
        <w:t>organização</w:t>
      </w:r>
      <w:r w:rsidRPr="00743CBB">
        <w:t xml:space="preserve">. </w:t>
      </w:r>
      <w:r w:rsidR="002C63E2" w:rsidRPr="00743CBB">
        <w:t xml:space="preserve">Segundo </w:t>
      </w:r>
      <w:r w:rsidRPr="00743CBB">
        <w:t>(Chiavenato, 2000), a função de gestão se relaciona directamente com a maneira pela qual os objectivos devem ser alcançados, por meio da actividade das pessoas que compõem a organização.</w:t>
      </w:r>
      <w:r w:rsidR="00811850" w:rsidRPr="00743CBB">
        <w:t xml:space="preserve"> A gestão é a função </w:t>
      </w:r>
      <w:r w:rsidR="008216F3" w:rsidRPr="00743CBB">
        <w:t>administrativa</w:t>
      </w:r>
      <w:r w:rsidR="00811850" w:rsidRPr="00743CBB">
        <w:t xml:space="preserve"> que se refere as relações interpessoais dos administradores em todos os níveis da organização e os seus respectivos subordinados. Para que o planejamento e a organização possam ser eficazes, eles precisam ser dinamizados e complementados pela orientação a ser fornecida </w:t>
      </w:r>
      <w:r w:rsidR="00254A5B" w:rsidRPr="00743CBB">
        <w:t>à</w:t>
      </w:r>
      <w:r w:rsidR="00811850" w:rsidRPr="00743CBB">
        <w:t>s pessoas.</w:t>
      </w:r>
    </w:p>
    <w:p w14:paraId="2F5E9FEE" w14:textId="77777777" w:rsidR="00E541A3" w:rsidRPr="00743CBB" w:rsidRDefault="00E541A3" w:rsidP="00D4605D"/>
    <w:p w14:paraId="1F0A508D" w14:textId="01FB14FA" w:rsidR="00D52945" w:rsidRPr="00743CBB" w:rsidRDefault="00D52945" w:rsidP="00245A6C">
      <w:pPr>
        <w:pStyle w:val="Ttulo3"/>
        <w:numPr>
          <w:ilvl w:val="2"/>
          <w:numId w:val="9"/>
        </w:numPr>
      </w:pPr>
      <w:bookmarkStart w:id="36" w:name="_Toc144140755"/>
      <w:r w:rsidRPr="00743CBB">
        <w:lastRenderedPageBreak/>
        <w:t>Gestão de Frotas de Transporte Escolar</w:t>
      </w:r>
      <w:bookmarkEnd w:id="36"/>
    </w:p>
    <w:p w14:paraId="69C0F15C" w14:textId="7CD954A3" w:rsidR="002214F7" w:rsidRPr="00743CBB" w:rsidRDefault="00180BE0" w:rsidP="009D53E3">
      <w:pPr>
        <w:rPr>
          <w:shd w:val="clear" w:color="auto" w:fill="FFFFFF"/>
        </w:rPr>
      </w:pPr>
      <w:r w:rsidRPr="00743CBB">
        <w:rPr>
          <w:shd w:val="clear" w:color="auto" w:fill="FFFFFF"/>
        </w:rPr>
        <w:t xml:space="preserve">A gestão de frota de transporte escolar é um processo necessário para garantir o transporte eficiente seguro dos alunos. Com o avanço da tecnologia, </w:t>
      </w:r>
      <w:r w:rsidR="000E4FC1" w:rsidRPr="00743CBB">
        <w:rPr>
          <w:shd w:val="clear" w:color="auto" w:fill="FFFFFF"/>
        </w:rPr>
        <w:t>o desenvolvimento de um “software” de gestão desse processo ajudaria muito aos gestores e aos condutores que</w:t>
      </w:r>
      <w:r w:rsidR="00336F20" w:rsidRPr="00743CBB">
        <w:rPr>
          <w:shd w:val="clear" w:color="auto" w:fill="FFFFFF"/>
        </w:rPr>
        <w:t xml:space="preserve"> </w:t>
      </w:r>
      <w:r w:rsidR="000E4FC1" w:rsidRPr="00743CBB">
        <w:rPr>
          <w:shd w:val="clear" w:color="auto" w:fill="FFFFFF"/>
        </w:rPr>
        <w:t xml:space="preserve">são de certa forma </w:t>
      </w:r>
      <w:r w:rsidR="00254A5B" w:rsidRPr="00743CBB">
        <w:rPr>
          <w:shd w:val="clear" w:color="auto" w:fill="FFFFFF"/>
        </w:rPr>
        <w:t>são</w:t>
      </w:r>
      <w:r w:rsidR="000E4FC1" w:rsidRPr="00743CBB">
        <w:rPr>
          <w:shd w:val="clear" w:color="auto" w:fill="FFFFFF"/>
        </w:rPr>
        <w:t xml:space="preserve"> responsáveis por manter todo o trabalho no seu devido lugar e em </w:t>
      </w:r>
      <w:r w:rsidR="00254A5B" w:rsidRPr="00743CBB">
        <w:rPr>
          <w:shd w:val="clear" w:color="auto" w:fill="FFFFFF"/>
        </w:rPr>
        <w:t xml:space="preserve">perfeita </w:t>
      </w:r>
      <w:r w:rsidR="000E4FC1" w:rsidRPr="00743CBB">
        <w:rPr>
          <w:shd w:val="clear" w:color="auto" w:fill="FFFFFF"/>
        </w:rPr>
        <w:t>ordem</w:t>
      </w:r>
      <w:r w:rsidRPr="00743CBB">
        <w:rPr>
          <w:shd w:val="clear" w:color="auto" w:fill="FFFFFF"/>
        </w:rPr>
        <w:t>.</w:t>
      </w:r>
    </w:p>
    <w:p w14:paraId="29F842D8" w14:textId="77777777" w:rsidR="002214F7" w:rsidRPr="00743CBB" w:rsidRDefault="002214F7" w:rsidP="009D53E3">
      <w:pPr>
        <w:rPr>
          <w:shd w:val="clear" w:color="auto" w:fill="FFFFFF"/>
        </w:rPr>
      </w:pPr>
      <w:r w:rsidRPr="00743CBB">
        <w:rPr>
          <w:shd w:val="clear" w:color="auto" w:fill="FFFFFF"/>
        </w:rPr>
        <w:t xml:space="preserve">A gestão de frota de transporte escolar envolve o planejamento, organização, controle e acompanhamento das actividades relacionadas ao transporte de alunos, de forma a garantir a segurança, pontualidade e eficácia do serviço. </w:t>
      </w:r>
      <w:r w:rsidR="00240C48" w:rsidRPr="00743CBB">
        <w:rPr>
          <w:shd w:val="clear" w:color="auto" w:fill="FFFFFF"/>
        </w:rPr>
        <w:t>Para</w:t>
      </w:r>
      <w:r w:rsidRPr="00743CBB">
        <w:rPr>
          <w:shd w:val="clear" w:color="auto" w:fill="FFFFFF"/>
        </w:rPr>
        <w:t xml:space="preserve"> Johnson e Everett (2015), o gerenciamento eficaz da frota escolar requer uma contribuição de processos de negócios, tecnologia e </w:t>
      </w:r>
      <w:r w:rsidR="00DA4FB0" w:rsidRPr="00743CBB">
        <w:rPr>
          <w:shd w:val="clear" w:color="auto" w:fill="FFFFFF"/>
        </w:rPr>
        <w:t>políticas</w:t>
      </w:r>
      <w:r w:rsidRPr="00743CBB">
        <w:rPr>
          <w:shd w:val="clear" w:color="auto" w:fill="FFFFFF"/>
        </w:rPr>
        <w:t xml:space="preserve"> apropriadas.</w:t>
      </w:r>
    </w:p>
    <w:p w14:paraId="041E2875" w14:textId="77777777" w:rsidR="00E541A3" w:rsidRPr="00743CBB" w:rsidRDefault="00E541A3" w:rsidP="009D53E3">
      <w:pPr>
        <w:rPr>
          <w:shd w:val="clear" w:color="auto" w:fill="FFFFFF"/>
        </w:rPr>
      </w:pPr>
    </w:p>
    <w:p w14:paraId="34292BF1" w14:textId="5BEF80FC" w:rsidR="00D12C87" w:rsidRPr="00743CBB" w:rsidRDefault="00D12C87" w:rsidP="00245A6C">
      <w:pPr>
        <w:pStyle w:val="Ttulo3"/>
        <w:numPr>
          <w:ilvl w:val="2"/>
          <w:numId w:val="9"/>
        </w:numPr>
        <w:rPr>
          <w:shd w:val="clear" w:color="auto" w:fill="FFFFFF"/>
        </w:rPr>
      </w:pPr>
      <w:bookmarkStart w:id="37" w:name="_Toc144140756"/>
      <w:r w:rsidRPr="00743CBB">
        <w:rPr>
          <w:shd w:val="clear" w:color="auto" w:fill="FFFFFF"/>
        </w:rPr>
        <w:t>Elemento</w:t>
      </w:r>
      <w:r w:rsidR="00DD6F0C" w:rsidRPr="00743CBB">
        <w:rPr>
          <w:shd w:val="clear" w:color="auto" w:fill="FFFFFF"/>
        </w:rPr>
        <w:t xml:space="preserve">s </w:t>
      </w:r>
      <w:r w:rsidR="00D612A4" w:rsidRPr="00743CBB">
        <w:rPr>
          <w:shd w:val="clear" w:color="auto" w:fill="FFFFFF"/>
        </w:rPr>
        <w:t>d</w:t>
      </w:r>
      <w:r w:rsidR="00DD6F0C" w:rsidRPr="00743CBB">
        <w:rPr>
          <w:shd w:val="clear" w:color="auto" w:fill="FFFFFF"/>
        </w:rPr>
        <w:t xml:space="preserve">e </w:t>
      </w:r>
      <w:r w:rsidR="00D612A4" w:rsidRPr="00743CBB">
        <w:rPr>
          <w:shd w:val="clear" w:color="auto" w:fill="FFFFFF"/>
        </w:rPr>
        <w:t>u</w:t>
      </w:r>
      <w:r w:rsidR="00DD6F0C" w:rsidRPr="00743CBB">
        <w:rPr>
          <w:shd w:val="clear" w:color="auto" w:fill="FFFFFF"/>
        </w:rPr>
        <w:t xml:space="preserve">m Sistema de Gestão </w:t>
      </w:r>
      <w:r w:rsidR="002E53F8" w:rsidRPr="00743CBB">
        <w:rPr>
          <w:shd w:val="clear" w:color="auto" w:fill="FFFFFF"/>
        </w:rPr>
        <w:t>D</w:t>
      </w:r>
      <w:r w:rsidR="00DD6F0C" w:rsidRPr="00743CBB">
        <w:rPr>
          <w:shd w:val="clear" w:color="auto" w:fill="FFFFFF"/>
        </w:rPr>
        <w:t>e Transporte Escolar</w:t>
      </w:r>
      <w:bookmarkEnd w:id="37"/>
    </w:p>
    <w:p w14:paraId="2A877D5E" w14:textId="77777777" w:rsidR="00C83452" w:rsidRPr="00743CBB" w:rsidRDefault="00971323" w:rsidP="00B74A5D">
      <w:r w:rsidRPr="00743CBB">
        <w:t>De acordo com o</w:t>
      </w:r>
      <w:r w:rsidR="00C83452" w:rsidRPr="00743CBB">
        <w:t xml:space="preserve"> </w:t>
      </w:r>
      <w:r w:rsidR="009E5C57" w:rsidRPr="00743CBB">
        <w:t>(</w:t>
      </w:r>
      <w:r w:rsidR="00C83452" w:rsidRPr="00743CBB">
        <w:t>Módulo 4 da ARTE</w:t>
      </w:r>
      <w:r w:rsidR="009E5C57" w:rsidRPr="00743CBB">
        <w:t>)</w:t>
      </w:r>
      <w:r w:rsidR="00044FA3" w:rsidRPr="00743CBB">
        <w:t>, como todo o sistema de produção, o sistema de gestão de transporte escolar pode ser dividido em alguns aspectos importantes:</w:t>
      </w:r>
    </w:p>
    <w:p w14:paraId="2AE13732" w14:textId="7F0BD0E5" w:rsidR="00044FA3" w:rsidRPr="00743CBB" w:rsidRDefault="008B0D35" w:rsidP="00245A6C">
      <w:pPr>
        <w:pStyle w:val="PargrafodaLista"/>
        <w:numPr>
          <w:ilvl w:val="0"/>
          <w:numId w:val="13"/>
        </w:numPr>
      </w:pPr>
      <w:r w:rsidRPr="00743CBB">
        <w:rPr>
          <w:b/>
          <w:bCs/>
        </w:rPr>
        <w:t>Componentes Físicos do Sistema</w:t>
      </w:r>
      <w:r w:rsidR="00747F5E" w:rsidRPr="00743CBB">
        <w:rPr>
          <w:b/>
          <w:bCs/>
        </w:rPr>
        <w:t xml:space="preserve"> – </w:t>
      </w:r>
      <w:r w:rsidR="00747F5E" w:rsidRPr="00743CBB">
        <w:t xml:space="preserve">constituída por infraestruturas físicas, tais como vias, paradas, </w:t>
      </w:r>
      <w:r w:rsidR="00C55C40" w:rsidRPr="00743CBB">
        <w:t>manutenção</w:t>
      </w:r>
      <w:r w:rsidR="00747F5E" w:rsidRPr="00743CBB">
        <w:t>, veículos e os equipamentos de gestão de controle</w:t>
      </w:r>
      <w:r w:rsidR="0042045F" w:rsidRPr="00743CBB">
        <w:t>;</w:t>
      </w:r>
    </w:p>
    <w:p w14:paraId="1D0F4DE9" w14:textId="341A05D2" w:rsidR="00C35F04" w:rsidRPr="00743CBB" w:rsidRDefault="0042045F" w:rsidP="00245A6C">
      <w:pPr>
        <w:pStyle w:val="PargrafodaLista"/>
        <w:numPr>
          <w:ilvl w:val="0"/>
          <w:numId w:val="13"/>
        </w:numPr>
        <w:rPr>
          <w:shd w:val="clear" w:color="auto" w:fill="FFFFFF"/>
        </w:rPr>
      </w:pPr>
      <w:r w:rsidRPr="00743CBB">
        <w:rPr>
          <w:b/>
          <w:bCs/>
        </w:rPr>
        <w:t xml:space="preserve">Componentes Operacionais – </w:t>
      </w:r>
      <w:r w:rsidRPr="00743CBB">
        <w:t xml:space="preserve">constitui na </w:t>
      </w:r>
      <w:r w:rsidR="00B74A5D" w:rsidRPr="00743CBB">
        <w:t>definição</w:t>
      </w:r>
      <w:r w:rsidRPr="00743CBB">
        <w:t xml:space="preserve"> de rotas, horários, pontos de embarque e desembarque e os alunos que </w:t>
      </w:r>
      <w:r w:rsidR="00766B45" w:rsidRPr="00743CBB">
        <w:t>usarão</w:t>
      </w:r>
      <w:r w:rsidRPr="00743CBB">
        <w:t xml:space="preserve"> o transporte. Al</w:t>
      </w:r>
      <w:r w:rsidR="00766B45" w:rsidRPr="00743CBB">
        <w:t>é</w:t>
      </w:r>
      <w:r w:rsidRPr="00743CBB">
        <w:t xml:space="preserve">m desses aspectos, a regularidade, a segurança e o conforto também são componentes operacionais. Outros aspectos também tangem a operação do </w:t>
      </w:r>
      <w:r w:rsidR="000329AE" w:rsidRPr="00743CBB">
        <w:t>serviço</w:t>
      </w:r>
      <w:r w:rsidRPr="00743CBB">
        <w:t xml:space="preserve"> de transporte escolar, dentre eles citam-se os procedimentos de contrato</w:t>
      </w:r>
      <w:r w:rsidR="00A80A6F" w:rsidRPr="00743CBB">
        <w:t>;</w:t>
      </w:r>
    </w:p>
    <w:p w14:paraId="6F2CA7D4" w14:textId="77777777" w:rsidR="00A80A6F" w:rsidRPr="00743CBB" w:rsidRDefault="00A80A6F" w:rsidP="00245A6C">
      <w:pPr>
        <w:pStyle w:val="PargrafodaLista"/>
        <w:numPr>
          <w:ilvl w:val="0"/>
          <w:numId w:val="13"/>
        </w:numPr>
        <w:rPr>
          <w:shd w:val="clear" w:color="auto" w:fill="FFFFFF"/>
        </w:rPr>
      </w:pPr>
      <w:r w:rsidRPr="00743CBB">
        <w:rPr>
          <w:b/>
          <w:bCs/>
        </w:rPr>
        <w:t>Agentes –</w:t>
      </w:r>
      <w:r w:rsidRPr="00743CBB">
        <w:rPr>
          <w:shd w:val="clear" w:color="auto" w:fill="FFFFFF"/>
        </w:rPr>
        <w:t xml:space="preserve"> o serviço de transporte escolar envolve um prestador e um cliente.</w:t>
      </w:r>
      <w:r w:rsidR="00D25DD1" w:rsidRPr="00743CBB">
        <w:rPr>
          <w:shd w:val="clear" w:color="auto" w:fill="FFFFFF"/>
        </w:rPr>
        <w:t xml:space="preserve"> </w:t>
      </w:r>
      <w:r w:rsidRPr="00743CBB">
        <w:rPr>
          <w:shd w:val="clear" w:color="auto" w:fill="FFFFFF"/>
        </w:rPr>
        <w:t>Al</w:t>
      </w:r>
      <w:r w:rsidR="00D25DD1" w:rsidRPr="00743CBB">
        <w:rPr>
          <w:shd w:val="clear" w:color="auto" w:fill="FFFFFF"/>
        </w:rPr>
        <w:t xml:space="preserve">ém </w:t>
      </w:r>
      <w:r w:rsidRPr="00743CBB">
        <w:rPr>
          <w:shd w:val="clear" w:color="auto" w:fill="FFFFFF"/>
        </w:rPr>
        <w:t>do operador (Empresa/Motorista), os alunos e seus responsáveis, a gestão escola</w:t>
      </w:r>
      <w:r w:rsidR="00D25DD1" w:rsidRPr="00743CBB">
        <w:rPr>
          <w:shd w:val="clear" w:color="auto" w:fill="FFFFFF"/>
        </w:rPr>
        <w:t>r</w:t>
      </w:r>
      <w:r w:rsidRPr="00743CBB">
        <w:rPr>
          <w:shd w:val="clear" w:color="auto" w:fill="FFFFFF"/>
        </w:rPr>
        <w:t xml:space="preserve"> e o poder p</w:t>
      </w:r>
      <w:r w:rsidR="00C362FE" w:rsidRPr="00743CBB">
        <w:rPr>
          <w:shd w:val="clear" w:color="auto" w:fill="FFFFFF"/>
        </w:rPr>
        <w:t>ú</w:t>
      </w:r>
      <w:r w:rsidRPr="00743CBB">
        <w:rPr>
          <w:shd w:val="clear" w:color="auto" w:fill="FFFFFF"/>
        </w:rPr>
        <w:t>blico também constituem os agentes desse serviço.</w:t>
      </w:r>
    </w:p>
    <w:p w14:paraId="1F2F5519" w14:textId="77777777" w:rsidR="00E42FF2" w:rsidRPr="00743CBB" w:rsidRDefault="00B654F6" w:rsidP="00E42FF2">
      <w:pPr>
        <w:pStyle w:val="PargrafodaLista"/>
        <w:rPr>
          <w:b/>
          <w:bCs/>
        </w:rPr>
      </w:pPr>
      <w:r w:rsidRPr="00743CBB">
        <w:rPr>
          <w:b/>
          <w:bCs/>
          <w:noProof/>
        </w:rPr>
        <w:lastRenderedPageBreak/>
        <w:drawing>
          <wp:inline distT="0" distB="0" distL="0" distR="0" wp14:anchorId="34D5A7F3" wp14:editId="565A1697">
            <wp:extent cx="5684807" cy="2802890"/>
            <wp:effectExtent l="0" t="0" r="0" b="0"/>
            <wp:docPr id="131676625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98409" cy="2809596"/>
                    </a:xfrm>
                    <a:prstGeom prst="rect">
                      <a:avLst/>
                    </a:prstGeom>
                    <a:noFill/>
                    <a:ln>
                      <a:noFill/>
                    </a:ln>
                  </pic:spPr>
                </pic:pic>
              </a:graphicData>
            </a:graphic>
          </wp:inline>
        </w:drawing>
      </w:r>
    </w:p>
    <w:p w14:paraId="75E054E7" w14:textId="77777777" w:rsidR="00B654F6" w:rsidRPr="00743CBB" w:rsidRDefault="00B654F6" w:rsidP="00C43A49">
      <w:pPr>
        <w:pStyle w:val="PargrafodaLista"/>
        <w:spacing w:before="240"/>
        <w:jc w:val="center"/>
        <w:rPr>
          <w:b/>
          <w:bCs/>
          <w:color w:val="2E74B5" w:themeColor="accent1" w:themeShade="BF"/>
        </w:rPr>
      </w:pPr>
      <w:r w:rsidRPr="00743CBB">
        <w:rPr>
          <w:b/>
          <w:bCs/>
          <w:color w:val="2E74B5" w:themeColor="accent1" w:themeShade="BF"/>
        </w:rPr>
        <w:t>Figura 1. Resumo de elementos básicos de um sistema de transporte escolar</w:t>
      </w:r>
    </w:p>
    <w:p w14:paraId="3A26244B" w14:textId="77777777" w:rsidR="00E42FF2" w:rsidRPr="00743CBB" w:rsidRDefault="00E42FF2" w:rsidP="00E42FF2">
      <w:pPr>
        <w:pStyle w:val="PargrafodaLista"/>
        <w:rPr>
          <w:shd w:val="clear" w:color="auto" w:fill="FFFFFF"/>
        </w:rPr>
      </w:pPr>
    </w:p>
    <w:p w14:paraId="644B2D2E" w14:textId="59D3A80A" w:rsidR="00C35F04" w:rsidRPr="00743CBB" w:rsidRDefault="00C35F04" w:rsidP="00245A6C">
      <w:pPr>
        <w:pStyle w:val="Ttulo2"/>
        <w:numPr>
          <w:ilvl w:val="1"/>
          <w:numId w:val="9"/>
        </w:numPr>
        <w:rPr>
          <w:shd w:val="clear" w:color="auto" w:fill="FFFFFF"/>
        </w:rPr>
      </w:pPr>
      <w:bookmarkStart w:id="38" w:name="_Toc144140757"/>
      <w:r w:rsidRPr="00743CBB">
        <w:rPr>
          <w:shd w:val="clear" w:color="auto" w:fill="FFFFFF"/>
        </w:rPr>
        <w:t xml:space="preserve">Sistema Web </w:t>
      </w:r>
      <w:r w:rsidR="00DB76D3" w:rsidRPr="00743CBB">
        <w:rPr>
          <w:shd w:val="clear" w:color="auto" w:fill="FFFFFF"/>
        </w:rPr>
        <w:t>p</w:t>
      </w:r>
      <w:r w:rsidRPr="00743CBB">
        <w:rPr>
          <w:shd w:val="clear" w:color="auto" w:fill="FFFFFF"/>
        </w:rPr>
        <w:t>ara Gestão Do Transporte Escolar</w:t>
      </w:r>
      <w:bookmarkEnd w:id="38"/>
    </w:p>
    <w:p w14:paraId="3311390B" w14:textId="77777777" w:rsidR="00C35F04" w:rsidRPr="00743CBB" w:rsidRDefault="00C35F04" w:rsidP="00CD3A8E">
      <w:r w:rsidRPr="00743CBB">
        <w:t xml:space="preserve">Segundo (Goncalves et al, 2005), uma aplicação </w:t>
      </w:r>
      <w:r w:rsidR="00675D91" w:rsidRPr="00743CBB">
        <w:t>“</w:t>
      </w:r>
      <w:r w:rsidRPr="00743CBB">
        <w:t>web</w:t>
      </w:r>
      <w:r w:rsidR="00675D91" w:rsidRPr="00743CBB">
        <w:t>”</w:t>
      </w:r>
      <w:r w:rsidRPr="00743CBB">
        <w:t xml:space="preserve"> é um </w:t>
      </w:r>
      <w:r w:rsidR="00862856" w:rsidRPr="00743CBB">
        <w:t>“</w:t>
      </w:r>
      <w:r w:rsidRPr="00743CBB">
        <w:t>website</w:t>
      </w:r>
      <w:r w:rsidR="00862856" w:rsidRPr="00743CBB">
        <w:t>”</w:t>
      </w:r>
      <w:r w:rsidRPr="00743CBB">
        <w:t xml:space="preserve"> no qual é implantada uma l</w:t>
      </w:r>
      <w:r w:rsidR="00675D91" w:rsidRPr="00743CBB">
        <w:t>ó</w:t>
      </w:r>
      <w:r w:rsidRPr="00743CBB">
        <w:t xml:space="preserve">gica de negócio e cujo uso altera o estado do negócio. Definido como, um </w:t>
      </w:r>
      <w:r w:rsidR="00675D91" w:rsidRPr="00743CBB">
        <w:t>“s</w:t>
      </w:r>
      <w:r w:rsidRPr="00743CBB">
        <w:t>oftware</w:t>
      </w:r>
      <w:r w:rsidR="00675D91" w:rsidRPr="00743CBB">
        <w:t>”</w:t>
      </w:r>
      <w:r w:rsidRPr="00743CBB">
        <w:t xml:space="preserve"> hospedado na internet onde o usuário pode acessá-lo po</w:t>
      </w:r>
      <w:r w:rsidR="00F15CB3" w:rsidRPr="00743CBB">
        <w:t>r</w:t>
      </w:r>
      <w:r w:rsidRPr="00743CBB">
        <w:t xml:space="preserve"> meio de </w:t>
      </w:r>
      <w:r w:rsidR="00F15CB3" w:rsidRPr="00743CBB">
        <w:t>endereçamento</w:t>
      </w:r>
      <w:r w:rsidRPr="00743CBB">
        <w:t xml:space="preserve"> virtual em um navegador, o </w:t>
      </w:r>
      <w:r w:rsidR="00CD3A8E" w:rsidRPr="00743CBB">
        <w:t>s</w:t>
      </w:r>
      <w:r w:rsidRPr="00743CBB">
        <w:t xml:space="preserve">istema </w:t>
      </w:r>
      <w:r w:rsidR="00CD3A8E" w:rsidRPr="00743CBB">
        <w:t>“</w:t>
      </w:r>
      <w:r w:rsidRPr="00743CBB">
        <w:t>web</w:t>
      </w:r>
      <w:r w:rsidR="00CD3A8E" w:rsidRPr="00743CBB">
        <w:t>”</w:t>
      </w:r>
      <w:r w:rsidRPr="00743CBB">
        <w:t xml:space="preserve"> é conhecido pela sua facilidade de acesso e o compartilhamento de informações em tempo real, pois, permite o baixo custo de </w:t>
      </w:r>
      <w:r w:rsidR="00812DF1" w:rsidRPr="00743CBB">
        <w:t>“</w:t>
      </w:r>
      <w:r w:rsidRPr="00743CBB">
        <w:t>hardware</w:t>
      </w:r>
      <w:r w:rsidR="00812DF1" w:rsidRPr="00743CBB">
        <w:t>”</w:t>
      </w:r>
      <w:r w:rsidRPr="00743CBB">
        <w:t xml:space="preserve"> em sua utilização sem a necessidade de instalação de </w:t>
      </w:r>
      <w:r w:rsidR="00812DF1" w:rsidRPr="00743CBB">
        <w:t>“</w:t>
      </w:r>
      <w:r w:rsidRPr="00743CBB">
        <w:t>software</w:t>
      </w:r>
      <w:r w:rsidR="00812DF1" w:rsidRPr="00743CBB">
        <w:t>”</w:t>
      </w:r>
      <w:r w:rsidRPr="00743CBB">
        <w:t xml:space="preserve"> e sua interatividade aos usuários mesmo que estejam distantes um do outro.</w:t>
      </w:r>
    </w:p>
    <w:p w14:paraId="09850CCC" w14:textId="77777777" w:rsidR="00E541A3" w:rsidRPr="00743CBB" w:rsidRDefault="00E541A3" w:rsidP="00CD3A8E"/>
    <w:p w14:paraId="36C63416" w14:textId="35964F68" w:rsidR="00751DE4" w:rsidRPr="00743CBB" w:rsidRDefault="00751DE4" w:rsidP="00245A6C">
      <w:pPr>
        <w:pStyle w:val="Ttulo3"/>
        <w:numPr>
          <w:ilvl w:val="2"/>
          <w:numId w:val="9"/>
        </w:numPr>
      </w:pPr>
      <w:bookmarkStart w:id="39" w:name="_Toc144140758"/>
      <w:r w:rsidRPr="00743CBB">
        <w:t xml:space="preserve">Vantagem </w:t>
      </w:r>
      <w:r w:rsidR="000A26C3" w:rsidRPr="00743CBB">
        <w:t>d</w:t>
      </w:r>
      <w:r w:rsidRPr="00743CBB">
        <w:t xml:space="preserve">a Inclusão </w:t>
      </w:r>
      <w:r w:rsidR="000A26C3" w:rsidRPr="00743CBB">
        <w:t>d</w:t>
      </w:r>
      <w:r w:rsidRPr="00743CBB">
        <w:t xml:space="preserve">e Um Sistema </w:t>
      </w:r>
      <w:r w:rsidR="000A26C3" w:rsidRPr="00743CBB">
        <w:t>d</w:t>
      </w:r>
      <w:r w:rsidRPr="00743CBB">
        <w:t>e Gestão de Transporte Escolar</w:t>
      </w:r>
      <w:bookmarkEnd w:id="39"/>
    </w:p>
    <w:p w14:paraId="6CC908B4" w14:textId="77777777" w:rsidR="002F00DC" w:rsidRPr="00743CBB" w:rsidRDefault="002F00DC" w:rsidP="00CD3A8E">
      <w:pPr>
        <w:rPr>
          <w:shd w:val="clear" w:color="auto" w:fill="FFFFFF"/>
        </w:rPr>
      </w:pPr>
      <w:r w:rsidRPr="00743CBB">
        <w:rPr>
          <w:shd w:val="clear" w:color="auto" w:fill="FFFFFF"/>
        </w:rPr>
        <w:t>Segundo (FCT &amp; UFG, 2021)</w:t>
      </w:r>
      <w:r w:rsidR="001424D6" w:rsidRPr="00743CBB">
        <w:rPr>
          <w:shd w:val="clear" w:color="auto" w:fill="FFFFFF"/>
        </w:rPr>
        <w:t>, a</w:t>
      </w:r>
      <w:r w:rsidRPr="00743CBB">
        <w:rPr>
          <w:shd w:val="clear" w:color="auto" w:fill="FFFFFF"/>
        </w:rPr>
        <w:t xml:space="preserve"> inclusão de um sistema web no transporte escolar compartilhado e gerando informações em tempo real de qualquer localidade, permite um transporte interativo e seguro, como também uma forma mais pratica no cadastro de </w:t>
      </w:r>
      <w:r w:rsidR="00E42559" w:rsidRPr="00743CBB">
        <w:rPr>
          <w:shd w:val="clear" w:color="auto" w:fill="FFFFFF"/>
        </w:rPr>
        <w:t>recurso</w:t>
      </w:r>
      <w:r w:rsidRPr="00743CBB">
        <w:rPr>
          <w:shd w:val="clear" w:color="auto" w:fill="FFFFFF"/>
        </w:rPr>
        <w:t xml:space="preserve"> a </w:t>
      </w:r>
      <w:r w:rsidR="00F15CB3" w:rsidRPr="00743CBB">
        <w:rPr>
          <w:shd w:val="clear" w:color="auto" w:fill="FFFFFF"/>
        </w:rPr>
        <w:t>distância</w:t>
      </w:r>
      <w:r w:rsidRPr="00743CBB">
        <w:rPr>
          <w:shd w:val="clear" w:color="auto" w:fill="FFFFFF"/>
        </w:rPr>
        <w:t xml:space="preserve">. Para os gestores, quando se tem um sistema colhendo dados essenciais para essa gestão, podem obter um planejamento mais assertivo no transporte escolar, e criar tomadas de decisões mais rápido em diversos aspectos como licitações e manutenção do </w:t>
      </w:r>
      <w:r w:rsidR="00096037" w:rsidRPr="00743CBB">
        <w:rPr>
          <w:shd w:val="clear" w:color="auto" w:fill="FFFFFF"/>
        </w:rPr>
        <w:t>veículo</w:t>
      </w:r>
      <w:r w:rsidRPr="00743CBB">
        <w:rPr>
          <w:shd w:val="clear" w:color="auto" w:fill="FFFFFF"/>
        </w:rPr>
        <w:t xml:space="preserve"> e na alocação de recursos e de </w:t>
      </w:r>
      <w:r w:rsidR="00E42559" w:rsidRPr="00743CBB">
        <w:rPr>
          <w:shd w:val="clear" w:color="auto" w:fill="FFFFFF"/>
        </w:rPr>
        <w:t>prestações</w:t>
      </w:r>
      <w:r w:rsidRPr="00743CBB">
        <w:rPr>
          <w:shd w:val="clear" w:color="auto" w:fill="FFFFFF"/>
        </w:rPr>
        <w:t xml:space="preserve"> de serviços.</w:t>
      </w:r>
    </w:p>
    <w:p w14:paraId="775FE3FD" w14:textId="77777777" w:rsidR="00283326" w:rsidRPr="00743CBB" w:rsidRDefault="00283326" w:rsidP="00CD3A8E">
      <w:pPr>
        <w:rPr>
          <w:shd w:val="clear" w:color="auto" w:fill="FFFFFF"/>
        </w:rPr>
      </w:pPr>
    </w:p>
    <w:p w14:paraId="34BA51D4" w14:textId="77777777" w:rsidR="00EB5AB1" w:rsidRPr="00743CBB" w:rsidRDefault="006D5025" w:rsidP="00245A6C">
      <w:pPr>
        <w:pStyle w:val="Ttulo2"/>
        <w:numPr>
          <w:ilvl w:val="1"/>
          <w:numId w:val="9"/>
        </w:numPr>
      </w:pPr>
      <w:bookmarkStart w:id="40" w:name="_Toc144140759"/>
      <w:r w:rsidRPr="00743CBB">
        <w:lastRenderedPageBreak/>
        <w:t>Informação</w:t>
      </w:r>
      <w:bookmarkEnd w:id="40"/>
    </w:p>
    <w:p w14:paraId="6AE201A9" w14:textId="77777777" w:rsidR="00755AE7" w:rsidRPr="00743CBB" w:rsidRDefault="00755AE7" w:rsidP="00755AE7">
      <w:r w:rsidRPr="00743CBB">
        <w:t>No cenário actual de negócios, um dos bens mais valiosos dentro das organizações é a informação, pois, quase todos os processos e actividades geram informações e por sua vez essas informações devem ser armazenadas em algum local para posterior uso quando necessário.</w:t>
      </w:r>
    </w:p>
    <w:p w14:paraId="7B66B3D1" w14:textId="0DC6B0D5" w:rsidR="00755AE7" w:rsidRPr="00743CBB" w:rsidRDefault="00755AE7" w:rsidP="00755AE7">
      <w:r w:rsidRPr="00743CBB">
        <w:t xml:space="preserve">A informação é um recurso crucial para todo tipo de actividade, seja em actividades administrativas complexas até em actividades simples diárias. Segundo (Moura, 2012), a informação é fundamental para as organizações, sendo uma ferramenta segura e eficaz, pois sem ela </w:t>
      </w:r>
      <w:r w:rsidR="00C67179" w:rsidRPr="00743CBB">
        <w:t>a tomada de decisão não contém</w:t>
      </w:r>
      <w:r w:rsidRPr="00743CBB">
        <w:t xml:space="preserve"> a qualidade necessária, podendo ocasionar maus resultados para a organização, assim como pode afectar</w:t>
      </w:r>
      <w:r w:rsidR="002F4B59" w:rsidRPr="00743CBB">
        <w:t xml:space="preserve"> negativamente</w:t>
      </w:r>
      <w:r w:rsidRPr="00743CBB">
        <w:t xml:space="preserve"> no atingimento dos objectivos traçados.</w:t>
      </w:r>
    </w:p>
    <w:p w14:paraId="2E0D49D8" w14:textId="77777777" w:rsidR="00755AE7" w:rsidRPr="00743CBB" w:rsidRDefault="00755AE7" w:rsidP="00755AE7">
      <w:r w:rsidRPr="00743CBB">
        <w:t>Segundo (Lemos II, 2011), a informação é o recurso mais importante dentro de uma organização. A informação pode contribuir decisivamente para maior ou menor competitividade de uma organização. Pode levar à melhoria da capacidade de tomada de decisão em todos níveis, contribuindo para uma melhor gestão. A informação é um dos principais activos da sociedade moderna, cujo gerenciamento é necessário para a tradução e veiculação de conhecimento táctico, de amplo potencial de valor, em conhecimento registrado e, portanto, reutilizável.</w:t>
      </w:r>
    </w:p>
    <w:p w14:paraId="4ED6B31E" w14:textId="77777777" w:rsidR="00755AE7" w:rsidRPr="00743CBB" w:rsidRDefault="00755AE7" w:rsidP="00755AE7">
      <w:r w:rsidRPr="00743CBB">
        <w:t>Contudo, verificamos o quão importante a informação é dentro das organizações e não só, todo processo de tomada de decisão deve ser equipado por um volume adequado de informação confiável para que as decisões tomadas posteriormente sejam as melhores decisões possíveis. Segundo (Caldeira, 2011), a informação para além de possibilitar, no dia-a-dia, tomadas de decisão mais correctas, tem um papel fundamental na previsão de actividades e resultados futuros.</w:t>
      </w:r>
    </w:p>
    <w:p w14:paraId="1DA262F6" w14:textId="77777777" w:rsidR="00CC5063" w:rsidRPr="00743CBB" w:rsidRDefault="00CC5063" w:rsidP="00DB5A8F"/>
    <w:p w14:paraId="79BB41C5" w14:textId="77777777" w:rsidR="00EB5AB1" w:rsidRPr="00743CBB" w:rsidRDefault="00CC5063" w:rsidP="00245A6C">
      <w:pPr>
        <w:pStyle w:val="Ttulo2"/>
        <w:numPr>
          <w:ilvl w:val="1"/>
          <w:numId w:val="9"/>
        </w:numPr>
      </w:pPr>
      <w:bookmarkStart w:id="41" w:name="_Toc144140760"/>
      <w:r w:rsidRPr="00743CBB">
        <w:t>T</w:t>
      </w:r>
      <w:r w:rsidR="002234EA" w:rsidRPr="00743CBB">
        <w:t xml:space="preserve">ecnologia de </w:t>
      </w:r>
      <w:r w:rsidR="00A15013" w:rsidRPr="00743CBB">
        <w:t>Informação</w:t>
      </w:r>
      <w:bookmarkEnd w:id="41"/>
    </w:p>
    <w:p w14:paraId="1FD70A92" w14:textId="123CD2B9" w:rsidR="00A15013" w:rsidRPr="00743CBB" w:rsidRDefault="00A15013" w:rsidP="001F6F50">
      <w:bookmarkStart w:id="42" w:name="_Hlk135298906"/>
      <w:r w:rsidRPr="00743CBB">
        <w:t xml:space="preserve">No mundo actual, o uso das tecnologias é crucial para se entender o que está a acontecer ao redor e para poder ter maior controle do que deve ser feito. As organizações passaram a ter a mente mais aberta em busca de estratégias que possam ajudar nas tarefas da organização, recorrendo </w:t>
      </w:r>
      <w:r w:rsidR="00F502C1" w:rsidRPr="00743CBB">
        <w:t>a</w:t>
      </w:r>
      <w:r w:rsidRPr="00743CBB">
        <w:t xml:space="preserve"> ideias novas e recorrendo às Tecnologias de Informação como base desse olhar futurista.</w:t>
      </w:r>
    </w:p>
    <w:p w14:paraId="17BD3B03" w14:textId="77777777" w:rsidR="00A15013" w:rsidRPr="00743CBB" w:rsidRDefault="00A15013" w:rsidP="001F6F50">
      <w:r w:rsidRPr="00743CBB">
        <w:t xml:space="preserve">A Tecnologia de Informação é o conjunto de todas as actividades e soluções computacionais que tem como objectivo gerir, armazenar, ter acesso a dada informação. </w:t>
      </w:r>
    </w:p>
    <w:p w14:paraId="518DAFDD" w14:textId="1F4392ED" w:rsidR="00A15013" w:rsidRPr="00743CBB" w:rsidRDefault="00A15013" w:rsidP="001F6F50">
      <w:r w:rsidRPr="00743CBB">
        <w:t>Para (Mulbert e Ayres, 2011), a Tecnologia de Informação pode ser compreendida como um componente que oferece opções de soluções e alternativas para adopção nos Sistemas de Informação. O entendimento de T</w:t>
      </w:r>
      <w:r w:rsidR="00F502C1" w:rsidRPr="00743CBB">
        <w:t>I</w:t>
      </w:r>
      <w:r w:rsidRPr="00743CBB">
        <w:t xml:space="preserve"> proporciona maiores condições para subsidiar o processo de escolha das </w:t>
      </w:r>
      <w:r w:rsidRPr="00743CBB">
        <w:lastRenderedPageBreak/>
        <w:t xml:space="preserve">tecnologias mais adequadas às necessidades de entrada, saída, armazenamento e processamento de informações. </w:t>
      </w:r>
      <w:bookmarkEnd w:id="42"/>
    </w:p>
    <w:p w14:paraId="43A09FF4" w14:textId="77777777" w:rsidR="001F6F50" w:rsidRPr="00743CBB" w:rsidRDefault="001F6F50" w:rsidP="00A15013"/>
    <w:p w14:paraId="04253859" w14:textId="77777777" w:rsidR="001F6F50" w:rsidRPr="00743CBB" w:rsidRDefault="001F6F50" w:rsidP="00245A6C">
      <w:pPr>
        <w:pStyle w:val="Ttulo2"/>
        <w:numPr>
          <w:ilvl w:val="1"/>
          <w:numId w:val="9"/>
        </w:numPr>
      </w:pPr>
      <w:bookmarkStart w:id="43" w:name="_Toc144140761"/>
      <w:r w:rsidRPr="00743CBB">
        <w:t>Sistemas de Informação</w:t>
      </w:r>
      <w:bookmarkEnd w:id="43"/>
    </w:p>
    <w:p w14:paraId="22EF669B" w14:textId="19507717" w:rsidR="001F6F50" w:rsidRPr="00743CBB" w:rsidRDefault="001F6F50" w:rsidP="001F6F50">
      <w:r w:rsidRPr="00743CBB">
        <w:t xml:space="preserve">Segundo (Lemos II, 2011), um </w:t>
      </w:r>
      <w:r w:rsidR="00F502C1" w:rsidRPr="00743CBB">
        <w:t>SI</w:t>
      </w:r>
      <w:r w:rsidRPr="00743CBB">
        <w:t xml:space="preserve"> </w:t>
      </w:r>
      <w:r w:rsidR="00F502C1" w:rsidRPr="00743CBB">
        <w:t>é</w:t>
      </w:r>
      <w:r w:rsidRPr="00743CBB">
        <w:t xml:space="preserve"> um tipo especializado de sistema, podendo ser definido como um conjunto de componentes inter-relacionados, trabalhando juntos para colectar, recuperar, processar, armazenar e distribuir a informação com a finalidade de facilitar o panejamento, controle, a coordenação, a análise e o processo decisório em organizações. Os sistemas de informação cont</w:t>
      </w:r>
      <w:r w:rsidRPr="00743CBB">
        <w:rPr>
          <w:rFonts w:cstheme="minorHAnsi"/>
        </w:rPr>
        <w:t>ê</w:t>
      </w:r>
      <w:r w:rsidRPr="00743CBB">
        <w:t>m informações sobre pessoas, lugares e coisas que tenham interesse, no ambiente, ao redor e dentro da própria organização ou instituição.</w:t>
      </w:r>
    </w:p>
    <w:p w14:paraId="55400B98" w14:textId="2E7CE12C" w:rsidR="001F6F50" w:rsidRPr="00743CBB" w:rsidRDefault="001F6F50" w:rsidP="001F6F50">
      <w:r w:rsidRPr="00743CBB">
        <w:t xml:space="preserve">Todo sistema que utiliza, manipule e gere informação pode ser genericamente considerado </w:t>
      </w:r>
      <w:r w:rsidR="00F502C1" w:rsidRPr="00743CBB">
        <w:t>SI</w:t>
      </w:r>
      <w:r w:rsidRPr="00743CBB">
        <w:t>, de acordo com o próprio conceito de sistema. É difícil conceber qualquer sistema que não gere algum tipo de informação, independentemente do seu nível, tipo ou uso, (Lemos II, 2011).</w:t>
      </w:r>
    </w:p>
    <w:p w14:paraId="1509A468" w14:textId="1A93EDC5" w:rsidR="00172DF6" w:rsidRPr="00743CBB" w:rsidRDefault="001F6F50" w:rsidP="00172DF6">
      <w:r w:rsidRPr="00743CBB">
        <w:t xml:space="preserve">O </w:t>
      </w:r>
      <w:r w:rsidR="00FB6DF7" w:rsidRPr="00743CBB">
        <w:t>SI</w:t>
      </w:r>
      <w:r w:rsidRPr="00743CBB">
        <w:t xml:space="preserve"> surge como sendo um instrumento para ser usado como uma nova estratégia de mudança na estrutura de uma organização, fazendo deste modo com que novas tecnologias sejam usadas para que o processo de actuação de recursos seja mais eficiente. Segundo (Caldeira, 2011), o objectivo principal de um sistema de informação é fornecer aos seus utilizadores informação em tempo útil e num formato adequado e compreensível.</w:t>
      </w:r>
    </w:p>
    <w:p w14:paraId="2DF4E99F" w14:textId="77777777" w:rsidR="00172DF6" w:rsidRPr="00743CBB" w:rsidRDefault="00172DF6" w:rsidP="00172DF6"/>
    <w:p w14:paraId="27B34950" w14:textId="77777777" w:rsidR="00172DF6" w:rsidRPr="00743CBB" w:rsidRDefault="00172DF6" w:rsidP="00245A6C">
      <w:pPr>
        <w:pStyle w:val="Ttulo2"/>
        <w:numPr>
          <w:ilvl w:val="1"/>
          <w:numId w:val="9"/>
        </w:numPr>
      </w:pPr>
      <w:bookmarkStart w:id="44" w:name="_Toc144140762"/>
      <w:r w:rsidRPr="00743CBB">
        <w:t>Software</w:t>
      </w:r>
      <w:bookmarkEnd w:id="44"/>
    </w:p>
    <w:p w14:paraId="24103FA8" w14:textId="537177B8" w:rsidR="00172DF6" w:rsidRPr="00743CBB" w:rsidRDefault="00172DF6" w:rsidP="00172DF6">
      <w:r w:rsidRPr="00743CBB">
        <w:t>No mundo actual, com várias tecnologias sendo desenvolvidas todos os dias, é difícil encontrar alguém que não fa</w:t>
      </w:r>
      <w:r w:rsidRPr="00743CBB">
        <w:rPr>
          <w:rFonts w:cstheme="minorHAnsi"/>
        </w:rPr>
        <w:t>ç</w:t>
      </w:r>
      <w:r w:rsidRPr="00743CBB">
        <w:t xml:space="preserve">a ideia do que seja um </w:t>
      </w:r>
      <w:r w:rsidR="0024053F" w:rsidRPr="00743CBB">
        <w:t>“</w:t>
      </w:r>
      <w:r w:rsidRPr="00743CBB">
        <w:t>software</w:t>
      </w:r>
      <w:r w:rsidR="0024053F" w:rsidRPr="00743CBB">
        <w:t>”</w:t>
      </w:r>
      <w:r w:rsidRPr="00743CBB">
        <w:t xml:space="preserve"> de computador. Segundo (Sommerville, 2009), “softwares” são programas de computador e documentação associada. Produtos de “software” podem ser desenvolvidos para clientes específicos ou para o mercado no geral. O processo de produção de “software” é constituído por etapas que visam melhorar o atendimento ao cliente, tendo em consideração o tempo de atendimento aceitável, (Bivar, 2014).</w:t>
      </w:r>
    </w:p>
    <w:p w14:paraId="1E66CF59" w14:textId="5E07CBFB" w:rsidR="00172DF6" w:rsidRPr="00743CBB" w:rsidRDefault="00172DF6" w:rsidP="00172DF6">
      <w:r w:rsidRPr="00743CBB">
        <w:t xml:space="preserve">Segundo (Sommerville, 2009), inúmeras pessoas escrevem programas de computador. Pessoas envolvidas em negócios escrevem programas em planilhas para simplificar seu trabalho, cientistas e engenheiros escrevem programas para processar seus dados experimentais, e há aqueles que escrevem programas como “hobby”, para seu próprio interesse e diversão. Contudo, o desenvolvimento de </w:t>
      </w:r>
      <w:r w:rsidRPr="00743CBB">
        <w:lastRenderedPageBreak/>
        <w:t xml:space="preserve">“software” é uma actividade profissional, em que o “software” é desenvolvido para um propósito específico de negócio, para inclusão em outros dispositivos ou como produtos de “software” como </w:t>
      </w:r>
      <w:r w:rsidR="002A75CA" w:rsidRPr="00743CBB">
        <w:t>SI</w:t>
      </w:r>
      <w:r w:rsidRPr="00743CBB">
        <w:t>.</w:t>
      </w:r>
    </w:p>
    <w:p w14:paraId="692D4F76" w14:textId="77777777" w:rsidR="00172DF6" w:rsidRPr="00743CBB" w:rsidRDefault="00172DF6" w:rsidP="00172DF6">
      <w:r w:rsidRPr="00743CBB">
        <w:t>Ao utilizar um software, é possível que se identifiquem várias características relacionadas às vantagens e desvantagens quanto a implementação e uso do mesmo software.</w:t>
      </w:r>
    </w:p>
    <w:p w14:paraId="0A4E62AC" w14:textId="77777777" w:rsidR="00172DF6" w:rsidRPr="00743CBB" w:rsidRDefault="00172DF6" w:rsidP="00172DF6">
      <w:r w:rsidRPr="00743CBB">
        <w:t>É visível que a implementação do “software” apresenta mais vantagens do que desvantagens, como toda aquisição de uma nova ferramenta, existe um custo empregado considerado investimento, uma demanda de funcionários a desempenhar as funções e tempo para realizar todo processo de actualização documental. Podemos a seguir acompanhar as vantagens e algumas desvantagens de implementação e uso do software em uma organização (Soares, 2020).</w:t>
      </w:r>
    </w:p>
    <w:p w14:paraId="55DEF320" w14:textId="77777777" w:rsidR="00E541A3" w:rsidRPr="00743CBB" w:rsidRDefault="00E541A3" w:rsidP="00172DF6"/>
    <w:p w14:paraId="7C2C1D2C" w14:textId="766CE39D" w:rsidR="00172DF6" w:rsidRPr="00743CBB" w:rsidRDefault="00172DF6" w:rsidP="00245A6C">
      <w:pPr>
        <w:pStyle w:val="Ttulo3"/>
        <w:numPr>
          <w:ilvl w:val="2"/>
          <w:numId w:val="9"/>
        </w:numPr>
      </w:pPr>
      <w:bookmarkStart w:id="45" w:name="_Toc130477498"/>
      <w:bookmarkStart w:id="46" w:name="_Toc144140763"/>
      <w:r w:rsidRPr="00743CBB">
        <w:t>Vantagens</w:t>
      </w:r>
      <w:bookmarkEnd w:id="45"/>
      <w:bookmarkEnd w:id="46"/>
    </w:p>
    <w:p w14:paraId="43682622" w14:textId="77777777" w:rsidR="00172DF6" w:rsidRPr="00743CBB" w:rsidRDefault="00172DF6" w:rsidP="00245A6C">
      <w:pPr>
        <w:pStyle w:val="PargrafodaLista"/>
        <w:numPr>
          <w:ilvl w:val="0"/>
          <w:numId w:val="10"/>
        </w:numPr>
        <w:rPr>
          <w:b/>
        </w:rPr>
      </w:pPr>
      <w:r w:rsidRPr="00743CBB">
        <w:t>Acesso aos dados à qualquer hora por qualquer aparelho com acesso a internet;</w:t>
      </w:r>
    </w:p>
    <w:p w14:paraId="0D8BB7A7" w14:textId="77777777" w:rsidR="00172DF6" w:rsidRPr="00743CBB" w:rsidRDefault="00172DF6" w:rsidP="00245A6C">
      <w:pPr>
        <w:pStyle w:val="PargrafodaLista"/>
        <w:numPr>
          <w:ilvl w:val="0"/>
          <w:numId w:val="10"/>
        </w:numPr>
        <w:rPr>
          <w:b/>
        </w:rPr>
      </w:pPr>
      <w:r w:rsidRPr="00743CBB">
        <w:t>Rapidez e precisão na localização de documentos;</w:t>
      </w:r>
    </w:p>
    <w:p w14:paraId="44113837" w14:textId="77777777" w:rsidR="00172DF6" w:rsidRPr="00743CBB" w:rsidRDefault="00172DF6" w:rsidP="00245A6C">
      <w:pPr>
        <w:pStyle w:val="PargrafodaLista"/>
        <w:numPr>
          <w:ilvl w:val="0"/>
          <w:numId w:val="10"/>
        </w:numPr>
        <w:rPr>
          <w:b/>
        </w:rPr>
      </w:pPr>
      <w:r w:rsidRPr="00743CBB">
        <w:t>Aproveitamento do espaço físico;</w:t>
      </w:r>
    </w:p>
    <w:p w14:paraId="63A678CF" w14:textId="77777777" w:rsidR="00172DF6" w:rsidRPr="00743CBB" w:rsidRDefault="00172DF6" w:rsidP="00245A6C">
      <w:pPr>
        <w:pStyle w:val="PargrafodaLista"/>
        <w:numPr>
          <w:ilvl w:val="0"/>
          <w:numId w:val="10"/>
        </w:numPr>
        <w:rPr>
          <w:b/>
        </w:rPr>
      </w:pPr>
      <w:r w:rsidRPr="00743CBB">
        <w:t>Evita extravio ou falsificação de documentos;</w:t>
      </w:r>
    </w:p>
    <w:p w14:paraId="04758D72" w14:textId="77777777" w:rsidR="00172DF6" w:rsidRPr="00743CBB" w:rsidRDefault="00172DF6" w:rsidP="00245A6C">
      <w:pPr>
        <w:pStyle w:val="PargrafodaLista"/>
        <w:numPr>
          <w:ilvl w:val="0"/>
          <w:numId w:val="10"/>
        </w:numPr>
        <w:rPr>
          <w:b/>
        </w:rPr>
      </w:pPr>
      <w:r w:rsidRPr="00743CBB">
        <w:t>Optimização de recursos humanos e aumento de produtividade;</w:t>
      </w:r>
    </w:p>
    <w:p w14:paraId="2CC005A3" w14:textId="77777777" w:rsidR="00172DF6" w:rsidRPr="00743CBB" w:rsidRDefault="00172DF6" w:rsidP="00245A6C">
      <w:pPr>
        <w:pStyle w:val="PargrafodaLista"/>
        <w:numPr>
          <w:ilvl w:val="0"/>
          <w:numId w:val="10"/>
        </w:numPr>
        <w:rPr>
          <w:b/>
        </w:rPr>
      </w:pPr>
      <w:r w:rsidRPr="00743CBB">
        <w:t>Maior velocidade na implementação de mudanças nos processos;</w:t>
      </w:r>
    </w:p>
    <w:p w14:paraId="5DA51308" w14:textId="77777777" w:rsidR="00172DF6" w:rsidRPr="00743CBB" w:rsidRDefault="00172DF6" w:rsidP="00245A6C">
      <w:pPr>
        <w:pStyle w:val="PargrafodaLista"/>
        <w:numPr>
          <w:ilvl w:val="0"/>
          <w:numId w:val="10"/>
        </w:numPr>
        <w:rPr>
          <w:b/>
        </w:rPr>
      </w:pPr>
      <w:r w:rsidRPr="00743CBB">
        <w:t>Melhor relacionamento com o cliente (proporciona respostas precisas e instantâneas);</w:t>
      </w:r>
    </w:p>
    <w:p w14:paraId="20D80B6D" w14:textId="77777777" w:rsidR="00172DF6" w:rsidRPr="00743CBB" w:rsidRDefault="00172DF6" w:rsidP="00245A6C">
      <w:pPr>
        <w:pStyle w:val="PargrafodaLista"/>
        <w:numPr>
          <w:ilvl w:val="0"/>
          <w:numId w:val="10"/>
        </w:numPr>
        <w:rPr>
          <w:b/>
        </w:rPr>
      </w:pPr>
      <w:r w:rsidRPr="00743CBB">
        <w:t>A possibilidade de “Home Office”;</w:t>
      </w:r>
    </w:p>
    <w:p w14:paraId="1B3B0F32" w14:textId="77777777" w:rsidR="00172DF6" w:rsidRPr="00743CBB" w:rsidRDefault="00172DF6" w:rsidP="00245A6C">
      <w:pPr>
        <w:pStyle w:val="PargrafodaLista"/>
        <w:numPr>
          <w:ilvl w:val="0"/>
          <w:numId w:val="10"/>
        </w:numPr>
        <w:rPr>
          <w:b/>
        </w:rPr>
      </w:pPr>
      <w:r w:rsidRPr="00743CBB">
        <w:t>Ponto inicial para busca de qualidade total (certificação).</w:t>
      </w:r>
    </w:p>
    <w:p w14:paraId="43C2A64A" w14:textId="3FBEDE0D" w:rsidR="00172DF6" w:rsidRPr="00743CBB" w:rsidRDefault="00172DF6" w:rsidP="00245A6C">
      <w:pPr>
        <w:pStyle w:val="Ttulo3"/>
        <w:numPr>
          <w:ilvl w:val="2"/>
          <w:numId w:val="9"/>
        </w:numPr>
      </w:pPr>
      <w:bookmarkStart w:id="47" w:name="_Toc130477499"/>
      <w:bookmarkStart w:id="48" w:name="_Toc144140764"/>
      <w:r w:rsidRPr="00743CBB">
        <w:t>Desvantagens</w:t>
      </w:r>
      <w:bookmarkEnd w:id="47"/>
      <w:bookmarkEnd w:id="48"/>
    </w:p>
    <w:p w14:paraId="1D723668" w14:textId="77777777" w:rsidR="00172DF6" w:rsidRPr="00743CBB" w:rsidRDefault="00172DF6" w:rsidP="00245A6C">
      <w:pPr>
        <w:pStyle w:val="PargrafodaLista"/>
        <w:numPr>
          <w:ilvl w:val="0"/>
          <w:numId w:val="11"/>
        </w:numPr>
      </w:pPr>
      <w:r w:rsidRPr="00743CBB">
        <w:t>Custo de aquisição/implantação do “software”;</w:t>
      </w:r>
    </w:p>
    <w:p w14:paraId="419DFF3C" w14:textId="77777777" w:rsidR="00172DF6" w:rsidRPr="00743CBB" w:rsidRDefault="00172DF6" w:rsidP="00245A6C">
      <w:pPr>
        <w:pStyle w:val="PargrafodaLista"/>
        <w:numPr>
          <w:ilvl w:val="0"/>
          <w:numId w:val="11"/>
        </w:numPr>
      </w:pPr>
      <w:r w:rsidRPr="00743CBB">
        <w:t>Por ser totalmente “online”, necessita de uma rede de internet de qualidade;</w:t>
      </w:r>
    </w:p>
    <w:p w14:paraId="65557743" w14:textId="77777777" w:rsidR="00172DF6" w:rsidRPr="00743CBB" w:rsidRDefault="00172DF6" w:rsidP="00245A6C">
      <w:pPr>
        <w:pStyle w:val="PargrafodaLista"/>
        <w:numPr>
          <w:ilvl w:val="0"/>
          <w:numId w:val="11"/>
        </w:numPr>
      </w:pPr>
      <w:r w:rsidRPr="00743CBB">
        <w:t>Demanda de tempo para actualização de dados e padronização dos documentos;</w:t>
      </w:r>
    </w:p>
    <w:p w14:paraId="1ACD36B5" w14:textId="77777777" w:rsidR="00172DF6" w:rsidRPr="00743CBB" w:rsidRDefault="00172DF6" w:rsidP="00245A6C">
      <w:pPr>
        <w:pStyle w:val="PargrafodaLista"/>
        <w:numPr>
          <w:ilvl w:val="0"/>
          <w:numId w:val="11"/>
        </w:numPr>
      </w:pPr>
      <w:r w:rsidRPr="00743CBB">
        <w:t>Demanda de gestores responsáveis, qualificados e dispostos a trabalhar na padronização dos documentos;</w:t>
      </w:r>
    </w:p>
    <w:p w14:paraId="4DB890C6" w14:textId="77777777" w:rsidR="00172DF6" w:rsidRPr="00743CBB" w:rsidRDefault="00172DF6" w:rsidP="00245A6C">
      <w:pPr>
        <w:pStyle w:val="PargrafodaLista"/>
        <w:numPr>
          <w:ilvl w:val="0"/>
          <w:numId w:val="11"/>
        </w:numPr>
      </w:pPr>
      <w:r w:rsidRPr="00743CBB">
        <w:t>Aceitação do uso pelos funcionários.</w:t>
      </w:r>
    </w:p>
    <w:p w14:paraId="3C96DFA9" w14:textId="77777777" w:rsidR="00B6382A" w:rsidRPr="00743CBB" w:rsidRDefault="00B6382A" w:rsidP="00B6382A"/>
    <w:p w14:paraId="030F272C" w14:textId="77777777" w:rsidR="00B6382A" w:rsidRPr="00743CBB" w:rsidRDefault="00B6382A" w:rsidP="00245A6C">
      <w:pPr>
        <w:pStyle w:val="Ttulo2"/>
        <w:numPr>
          <w:ilvl w:val="1"/>
          <w:numId w:val="9"/>
        </w:numPr>
      </w:pPr>
      <w:bookmarkStart w:id="49" w:name="_Toc144140765"/>
      <w:r w:rsidRPr="00743CBB">
        <w:t>School Bus Routing Problem</w:t>
      </w:r>
      <w:bookmarkEnd w:id="49"/>
    </w:p>
    <w:p w14:paraId="775E6F1D" w14:textId="6DB2E3A9" w:rsidR="00400321" w:rsidRPr="00743CBB" w:rsidRDefault="00400321" w:rsidP="005025A7">
      <w:r w:rsidRPr="00743CBB">
        <w:t xml:space="preserve">O </w:t>
      </w:r>
      <w:r w:rsidR="00483BFC" w:rsidRPr="00743CBB">
        <w:t>SBRP</w:t>
      </w:r>
      <w:r w:rsidR="00366495" w:rsidRPr="00743CBB">
        <w:t xml:space="preserve"> tem sido estudado continuamente desde a primeira publicação de Newton e Thomas (1969). Segundo Desrosiers J. (1981), o School Bus Routing Problem pode ser resolvido em quatro etapas:</w:t>
      </w:r>
    </w:p>
    <w:p w14:paraId="7CD9AB36" w14:textId="77777777" w:rsidR="00366495" w:rsidRPr="00743CBB" w:rsidRDefault="00366495" w:rsidP="00245A6C">
      <w:pPr>
        <w:pStyle w:val="PargrafodaLista"/>
        <w:numPr>
          <w:ilvl w:val="0"/>
          <w:numId w:val="12"/>
        </w:numPr>
        <w:rPr>
          <w:b/>
          <w:bCs/>
        </w:rPr>
      </w:pPr>
      <w:r w:rsidRPr="00743CBB">
        <w:rPr>
          <w:b/>
          <w:bCs/>
        </w:rPr>
        <w:lastRenderedPageBreak/>
        <w:t xml:space="preserve">Preparação de dados: </w:t>
      </w:r>
      <w:r w:rsidRPr="00743CBB">
        <w:t xml:space="preserve">os dados escolares contem informações sobre localização de escolas, horários de </w:t>
      </w:r>
      <w:r w:rsidR="00772C5C" w:rsidRPr="00743CBB">
        <w:t>início</w:t>
      </w:r>
      <w:r w:rsidRPr="00743CBB">
        <w:t xml:space="preserve"> e termino das aulas e o tempo máximo de viagem de um aluno no transporte;</w:t>
      </w:r>
    </w:p>
    <w:p w14:paraId="458A3B51" w14:textId="77777777" w:rsidR="00366495" w:rsidRPr="00743CBB" w:rsidRDefault="00366495" w:rsidP="00245A6C">
      <w:pPr>
        <w:pStyle w:val="PargrafodaLista"/>
        <w:numPr>
          <w:ilvl w:val="0"/>
          <w:numId w:val="12"/>
        </w:numPr>
        <w:rPr>
          <w:b/>
          <w:bCs/>
        </w:rPr>
      </w:pPr>
      <w:r w:rsidRPr="00743CBB">
        <w:rPr>
          <w:b/>
          <w:bCs/>
        </w:rPr>
        <w:t xml:space="preserve">Selecção de parada do transporte: </w:t>
      </w:r>
      <w:r w:rsidRPr="00743CBB">
        <w:t xml:space="preserve"> a </w:t>
      </w:r>
      <w:r w:rsidR="00772C5C" w:rsidRPr="00743CBB">
        <w:t>selecção</w:t>
      </w:r>
      <w:r w:rsidRPr="00743CBB">
        <w:t xml:space="preserve"> de ponto de transporte busca selecionar um conjunto de pontos de transporte e atribuir alunos a essas paradas. Para escolas em áreas rurais, os alunos são geralmente recolhidos em suas casas. No entanto, em áreas urbanas, presume-se que os alunos caminhem ate ao ponto de recolha de suas casas e pegar um transporte na sua parada;</w:t>
      </w:r>
    </w:p>
    <w:p w14:paraId="63126046" w14:textId="77777777" w:rsidR="00366495" w:rsidRPr="00743CBB" w:rsidRDefault="002231D3" w:rsidP="00245A6C">
      <w:pPr>
        <w:pStyle w:val="PargrafodaLista"/>
        <w:numPr>
          <w:ilvl w:val="0"/>
          <w:numId w:val="12"/>
        </w:numPr>
        <w:rPr>
          <w:b/>
          <w:bCs/>
        </w:rPr>
      </w:pPr>
      <w:r w:rsidRPr="00743CBB">
        <w:rPr>
          <w:b/>
          <w:bCs/>
        </w:rPr>
        <w:t>Geração</w:t>
      </w:r>
      <w:r w:rsidR="00772C5C" w:rsidRPr="00743CBB">
        <w:rPr>
          <w:b/>
          <w:bCs/>
        </w:rPr>
        <w:t xml:space="preserve"> de rota de transporte: </w:t>
      </w:r>
      <w:r w:rsidR="004C56A7" w:rsidRPr="00743CBB">
        <w:t>na geração de rotas de transporte, são construídas as rotas escolares. Depois que as rotas da escola são geradas, heurísticas de melhoria podem ser aplicadas nas rotas;</w:t>
      </w:r>
    </w:p>
    <w:p w14:paraId="53045311" w14:textId="77777777" w:rsidR="004C56A7" w:rsidRPr="00743CBB" w:rsidRDefault="004C56A7" w:rsidP="00245A6C">
      <w:pPr>
        <w:pStyle w:val="PargrafodaLista"/>
        <w:numPr>
          <w:ilvl w:val="0"/>
          <w:numId w:val="12"/>
        </w:numPr>
        <w:rPr>
          <w:b/>
          <w:bCs/>
        </w:rPr>
      </w:pPr>
      <w:r w:rsidRPr="00743CBB">
        <w:rPr>
          <w:b/>
          <w:bCs/>
        </w:rPr>
        <w:t xml:space="preserve">Programação de rota: </w:t>
      </w:r>
      <w:r w:rsidRPr="00743CBB">
        <w:t>a programação da rota especifica a hora exata de início e término de cada rota e forma uma cadeia de rotas que podem ser executadas sucessivamente pelo mesmo transporte.</w:t>
      </w:r>
    </w:p>
    <w:p w14:paraId="67F393C2" w14:textId="77777777" w:rsidR="004C56A7" w:rsidRPr="00743CBB" w:rsidRDefault="004C56A7" w:rsidP="004C56A7">
      <w:pPr>
        <w:rPr>
          <w:b/>
          <w:bCs/>
        </w:rPr>
      </w:pPr>
    </w:p>
    <w:p w14:paraId="0678587D" w14:textId="77777777" w:rsidR="00400321" w:rsidRPr="00743CBB" w:rsidRDefault="00400321" w:rsidP="00400321"/>
    <w:p w14:paraId="51E7732C" w14:textId="77777777" w:rsidR="00400321" w:rsidRPr="00743CBB" w:rsidRDefault="00400321" w:rsidP="00400321"/>
    <w:p w14:paraId="373A4EEE" w14:textId="77777777" w:rsidR="00A15013" w:rsidRPr="00743CBB" w:rsidRDefault="00A15013" w:rsidP="00A15013"/>
    <w:p w14:paraId="52F2C22C" w14:textId="77777777" w:rsidR="00A42FEC" w:rsidRPr="00743CBB" w:rsidRDefault="00A42FEC" w:rsidP="00DB5A8F">
      <w:r w:rsidRPr="00743CBB">
        <w:br w:type="page"/>
      </w:r>
    </w:p>
    <w:p w14:paraId="460FF74A" w14:textId="00B5B51A" w:rsidR="00A42FEC" w:rsidRPr="00743CBB" w:rsidRDefault="00000000" w:rsidP="00A42FEC">
      <w:r>
        <w:lastRenderedPageBreak/>
        <w:pict w14:anchorId="3763CB02">
          <v:shape id="Caixa de texto 4" o:spid="_x0000_s2053" type="#_x0000_t202" style="position:absolute;left:0;text-align:left;margin-left:418.1pt;margin-top:-.6pt;width:63pt;height:61.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LJZXuLtAQAAwQMAAA4AAAAAAAAAAAAAAAAALgIAAGRycy9lMm9E&#10;b2MueG1sUEsBAi0AFAAGAAgAAAAhAB7j/27fAAAACgEAAA8AAAAAAAAAAAAAAAAARwQAAGRycy9k&#10;b3ducmV2LnhtbFBLBQYAAAAABAAEAPMAAABTBQAAAAA=&#10;" fillcolor="#d8d8d8" stroked="f">
            <v:textbox inset="0,0,0,0">
              <w:txbxContent>
                <w:p w14:paraId="3D4231A9" w14:textId="77777777" w:rsidR="001C3C67" w:rsidRPr="00743CBB" w:rsidRDefault="001C3C67" w:rsidP="00A42FEC">
                  <w:pPr>
                    <w:shd w:val="clear" w:color="auto" w:fill="AEAAAA" w:themeFill="background2" w:themeFillShade="BF"/>
                    <w:jc w:val="center"/>
                    <w:rPr>
                      <w:color w:val="FFFFFF"/>
                      <w:sz w:val="96"/>
                      <w:szCs w:val="144"/>
                    </w:rPr>
                  </w:pPr>
                  <w:r w:rsidRPr="00743CBB">
                    <w:rPr>
                      <w:color w:val="FFFFFF"/>
                      <w:sz w:val="96"/>
                      <w:szCs w:val="144"/>
                    </w:rPr>
                    <w:t>3</w:t>
                  </w:r>
                </w:p>
                <w:p w14:paraId="2F77E242" w14:textId="77777777" w:rsidR="001C3C67" w:rsidRPr="00743CBB" w:rsidRDefault="001C3C67" w:rsidP="00A42FEC">
                  <w:pPr>
                    <w:shd w:val="clear" w:color="auto" w:fill="AEAAAA" w:themeFill="background2" w:themeFillShade="BF"/>
                    <w:rPr>
                      <w:sz w:val="144"/>
                      <w:szCs w:val="144"/>
                    </w:rPr>
                  </w:pPr>
                </w:p>
              </w:txbxContent>
            </v:textbox>
          </v:shape>
        </w:pict>
      </w:r>
    </w:p>
    <w:p w14:paraId="6D8E9B89" w14:textId="77777777" w:rsidR="00A42FEC" w:rsidRPr="00743CBB" w:rsidRDefault="00A42FEC" w:rsidP="00A42FEC"/>
    <w:p w14:paraId="12F1C5D1" w14:textId="77777777" w:rsidR="00A42FEC" w:rsidRPr="00743CBB" w:rsidRDefault="00A42FEC" w:rsidP="00A42FEC"/>
    <w:p w14:paraId="603E9DE5" w14:textId="77777777" w:rsidR="007A2405" w:rsidRPr="00743CBB" w:rsidRDefault="007A2405" w:rsidP="007A2405">
      <w:pPr>
        <w:pStyle w:val="Ttulo1"/>
        <w:jc w:val="right"/>
      </w:pPr>
      <w:bookmarkStart w:id="50" w:name="_Toc144140766"/>
      <w:r w:rsidRPr="00743CBB">
        <w:t xml:space="preserve">Material e </w:t>
      </w:r>
      <w:r w:rsidR="00490356" w:rsidRPr="00743CBB">
        <w:t>Método</w:t>
      </w:r>
      <w:bookmarkEnd w:id="50"/>
    </w:p>
    <w:p w14:paraId="5D3C3228" w14:textId="77777777" w:rsidR="00A42FEC" w:rsidRPr="00743CBB" w:rsidRDefault="00A42FEC" w:rsidP="00A42FEC"/>
    <w:p w14:paraId="695D0BCF" w14:textId="77777777" w:rsidR="00B1528E" w:rsidRPr="00743CBB" w:rsidRDefault="00791FA4" w:rsidP="00484B76">
      <w:pPr>
        <w:spacing w:before="240"/>
      </w:pPr>
      <w:bookmarkStart w:id="51" w:name="_Toc118271929"/>
      <w:bookmarkStart w:id="52" w:name="_Toc130291597"/>
      <w:r w:rsidRPr="00743CBB">
        <w:t>Neste capítulo, são apresentados conceitos relevantes sobre o tema para melhor entendimento do que é pretendido para solução do problema em causa, apresento evidências estudadas anteriormente, que vão ajudar a dar progresso ao que é pretendido como solução deste problema.</w:t>
      </w:r>
      <w:bookmarkEnd w:id="51"/>
      <w:bookmarkEnd w:id="52"/>
    </w:p>
    <w:p w14:paraId="319AF7E4" w14:textId="77777777" w:rsidR="00B1528E" w:rsidRPr="00743CBB" w:rsidRDefault="00727FA1" w:rsidP="00245A6C">
      <w:pPr>
        <w:pStyle w:val="Ttulo2"/>
        <w:numPr>
          <w:ilvl w:val="1"/>
          <w:numId w:val="2"/>
        </w:numPr>
        <w:spacing w:before="240"/>
      </w:pPr>
      <w:bookmarkStart w:id="53" w:name="_Toc144140767"/>
      <w:r w:rsidRPr="00743CBB">
        <w:t>Metodologia de Pesquisa</w:t>
      </w:r>
      <w:bookmarkEnd w:id="53"/>
    </w:p>
    <w:p w14:paraId="2124AAB0" w14:textId="041E7C37" w:rsidR="009B727E" w:rsidRPr="00743CBB" w:rsidRDefault="00BB2254" w:rsidP="009B727E">
      <w:r w:rsidRPr="00743CBB">
        <w:t>M</w:t>
      </w:r>
      <w:r w:rsidR="009B727E" w:rsidRPr="00743CBB">
        <w:t>inayo (2001) define metodologia como o caminho para o pensamento e a pr</w:t>
      </w:r>
      <w:r w:rsidR="00343BEF" w:rsidRPr="00743CBB">
        <w:t>á</w:t>
      </w:r>
      <w:r w:rsidR="009B727E" w:rsidRPr="00743CBB">
        <w:t>tica exercida na abordagem da realidade. Pode-se definir pesquisa como o processo formal e sistemático de desenvolvimento do método científico. O objectivo fundamental da pesquisa é descobrir respostas para problemas mediante o emprego de procedimentos científicos, Gil (2008).</w:t>
      </w:r>
    </w:p>
    <w:p w14:paraId="16B4F902" w14:textId="77777777" w:rsidR="009B727E" w:rsidRPr="00743CBB" w:rsidRDefault="009B727E" w:rsidP="009B727E">
      <w:r w:rsidRPr="00743CBB">
        <w:t>Para (Gil, 2002), a pesquisa pode ser definida como o procedimento racional e sistemático que tem como objectivo proporcionar respostas aos problemas que são propostos. A pesquisa é requerida quando não se dispõe de informação suficiente para responder ao problema, ou então quando a informação disponível se encontra em tal estado de desordem que não possa ser adequadamente relacionada ao problema.</w:t>
      </w:r>
    </w:p>
    <w:p w14:paraId="37C177C0" w14:textId="77777777" w:rsidR="00B37527" w:rsidRPr="00743CBB" w:rsidRDefault="00B37527" w:rsidP="009B727E"/>
    <w:p w14:paraId="141BD92B" w14:textId="77777777" w:rsidR="00B37527" w:rsidRPr="00743CBB" w:rsidRDefault="00B37527" w:rsidP="00245A6C">
      <w:pPr>
        <w:pStyle w:val="Ttulo2"/>
        <w:numPr>
          <w:ilvl w:val="1"/>
          <w:numId w:val="14"/>
        </w:numPr>
      </w:pPr>
      <w:bookmarkStart w:id="54" w:name="_Toc144140768"/>
      <w:r w:rsidRPr="00743CBB">
        <w:t>Técnicas de Recolha de Dados</w:t>
      </w:r>
      <w:bookmarkEnd w:id="54"/>
    </w:p>
    <w:p w14:paraId="0B6706FD" w14:textId="77777777" w:rsidR="00B37527" w:rsidRPr="00743CBB" w:rsidRDefault="00B37527" w:rsidP="00B37527">
      <w:r w:rsidRPr="00743CBB">
        <w:t>Segundo (Gerhardt e Silveira, 2009), a recolha de dados é a busca por informações para a elucidação do fenómeno ou facto que o pesquisador quer desvendar.</w:t>
      </w:r>
    </w:p>
    <w:p w14:paraId="0A83CC83" w14:textId="77777777" w:rsidR="00B37527" w:rsidRPr="00743CBB" w:rsidRDefault="00B37527" w:rsidP="00B37527">
      <w:r w:rsidRPr="00743CBB">
        <w:t xml:space="preserve">Para alcançar os objectivos estabelecidos no presente trabalho foram usadas </w:t>
      </w:r>
      <w:r w:rsidR="009845C3" w:rsidRPr="00743CBB">
        <w:t>três</w:t>
      </w:r>
      <w:r w:rsidRPr="00743CBB">
        <w:t xml:space="preserve"> (</w:t>
      </w:r>
      <w:r w:rsidR="009845C3" w:rsidRPr="00743CBB">
        <w:t>3</w:t>
      </w:r>
      <w:r w:rsidRPr="00743CBB">
        <w:t>) técnicas de recolha de dados nomeadamente: pesquisa bibliográfica, pesquisa documental</w:t>
      </w:r>
      <w:r w:rsidR="00072D04" w:rsidRPr="00743CBB">
        <w:t xml:space="preserve"> e</w:t>
      </w:r>
      <w:r w:rsidRPr="00743CBB">
        <w:t xml:space="preserve"> entrevista.</w:t>
      </w:r>
    </w:p>
    <w:p w14:paraId="7D4984B2" w14:textId="77777777" w:rsidR="00EF478A" w:rsidRPr="00743CBB" w:rsidRDefault="00EF478A" w:rsidP="00B37527"/>
    <w:p w14:paraId="087488F8" w14:textId="77777777" w:rsidR="007161D8" w:rsidRPr="00743CBB" w:rsidRDefault="007161D8" w:rsidP="00245A6C">
      <w:pPr>
        <w:pStyle w:val="Ttulo3"/>
        <w:numPr>
          <w:ilvl w:val="2"/>
          <w:numId w:val="14"/>
        </w:numPr>
      </w:pPr>
      <w:bookmarkStart w:id="55" w:name="_Toc144140769"/>
      <w:r w:rsidRPr="00743CBB">
        <w:t>Pesquisa Bibliográfica</w:t>
      </w:r>
      <w:bookmarkEnd w:id="55"/>
    </w:p>
    <w:p w14:paraId="79B73F92" w14:textId="77777777" w:rsidR="000E31E8" w:rsidRPr="00743CBB" w:rsidRDefault="000E31E8" w:rsidP="000E31E8">
      <w:r w:rsidRPr="00743CBB">
        <w:t>A pesquisa bibliográfica é o passo inicial na con</w:t>
      </w:r>
      <w:r w:rsidR="00AC3B51" w:rsidRPr="00743CBB">
        <w:t>s</w:t>
      </w:r>
      <w:r w:rsidRPr="00743CBB">
        <w:t>tr</w:t>
      </w:r>
      <w:r w:rsidR="00AC3B51" w:rsidRPr="00743CBB">
        <w:t>u</w:t>
      </w:r>
      <w:r w:rsidRPr="00743CBB">
        <w:t xml:space="preserve">ção efectiva do processo de investigação, após a escolha de um assunto é necessário fazer uma revisão bibliográfica do tema apontado. Essa pesquisa </w:t>
      </w:r>
      <w:r w:rsidRPr="00743CBB">
        <w:lastRenderedPageBreak/>
        <w:t>auxilia na escolha em um método mais apropriado, assim como um conhecimento das variáveis e na autenticidade da pesquisa, (Alyrio, 2009).</w:t>
      </w:r>
    </w:p>
    <w:p w14:paraId="060ECE10" w14:textId="77777777" w:rsidR="000E31E8" w:rsidRPr="00743CBB" w:rsidRDefault="000E31E8" w:rsidP="000E31E8">
      <w:r w:rsidRPr="00743CBB">
        <w:t>A pesquisa bibliográfica é primordial na construção da pesquisa científica, uma vez que nos permite conhecer melhor o fenómeno em estudo. Os instrumentos que são utilizados na realização da pesquisa bibliográfica são: livros, artigos científicos, teses, dissertações, anuários, revista, leis e outros tipos de fontes de escritas que já foram publicados (Sousa, Oliveira &amp; Alves, 2021).</w:t>
      </w:r>
    </w:p>
    <w:p w14:paraId="0103DF68" w14:textId="77777777" w:rsidR="00D76C78" w:rsidRPr="00743CBB" w:rsidRDefault="00D76C78" w:rsidP="000E31E8"/>
    <w:p w14:paraId="0C9E56FA" w14:textId="77777777" w:rsidR="00D76C78" w:rsidRPr="00743CBB" w:rsidRDefault="00D76C78" w:rsidP="00245A6C">
      <w:pPr>
        <w:pStyle w:val="Ttulo3"/>
        <w:numPr>
          <w:ilvl w:val="2"/>
          <w:numId w:val="14"/>
        </w:numPr>
      </w:pPr>
      <w:bookmarkStart w:id="56" w:name="_Toc144140770"/>
      <w:r w:rsidRPr="00743CBB">
        <w:t>Pesquisa Documental</w:t>
      </w:r>
      <w:bookmarkEnd w:id="56"/>
    </w:p>
    <w:p w14:paraId="317B5F28" w14:textId="77777777" w:rsidR="00D76C78" w:rsidRPr="00743CBB" w:rsidRDefault="00FD0987" w:rsidP="00D140D3">
      <w:pPr>
        <w:rPr>
          <w:rFonts w:cs="Times New Roman"/>
        </w:rPr>
      </w:pPr>
      <w:r w:rsidRPr="00743CBB">
        <w:t xml:space="preserve">De acordo com </w:t>
      </w:r>
      <w:r w:rsidRPr="00743CBB">
        <w:rPr>
          <w:rFonts w:cs="Times New Roman"/>
        </w:rPr>
        <w:t xml:space="preserve">(Gil, 2008), </w:t>
      </w:r>
      <w:r w:rsidR="00C42381" w:rsidRPr="00743CBB">
        <w:t>a</w:t>
      </w:r>
      <w:r w:rsidR="00D76C78" w:rsidRPr="00743CBB">
        <w:t xml:space="preserve"> </w:t>
      </w:r>
      <w:r w:rsidR="00D76C78" w:rsidRPr="00743CBB">
        <w:rPr>
          <w:rFonts w:cs="Times New Roman"/>
        </w:rPr>
        <w:t xml:space="preserve">pesquisa documental assemelha-se muito à pesquisa </w:t>
      </w:r>
      <w:r w:rsidR="00D140D3" w:rsidRPr="00743CBB">
        <w:rPr>
          <w:rFonts w:cs="Times New Roman"/>
        </w:rPr>
        <w:t>bibliográfica</w:t>
      </w:r>
      <w:r w:rsidR="00D76C78" w:rsidRPr="00743CBB">
        <w:rPr>
          <w:rFonts w:cs="Times New Roman"/>
        </w:rPr>
        <w:t xml:space="preserve">. A única </w:t>
      </w:r>
      <w:r w:rsidR="00D140D3" w:rsidRPr="00743CBB">
        <w:rPr>
          <w:rFonts w:cs="Times New Roman"/>
        </w:rPr>
        <w:t>diferença</w:t>
      </w:r>
      <w:r w:rsidR="00D76C78" w:rsidRPr="00743CBB">
        <w:rPr>
          <w:rFonts w:cs="Times New Roman"/>
        </w:rPr>
        <w:t xml:space="preserve"> entre ambas está na natureza das fontes. Enquanto a pesquisa </w:t>
      </w:r>
      <w:r w:rsidR="00D140D3" w:rsidRPr="00743CBB">
        <w:rPr>
          <w:rFonts w:cs="Times New Roman"/>
        </w:rPr>
        <w:t>bibliográfica</w:t>
      </w:r>
      <w:r w:rsidR="00D76C78" w:rsidRPr="00743CBB">
        <w:rPr>
          <w:rFonts w:cs="Times New Roman"/>
        </w:rPr>
        <w:t xml:space="preserve"> se utiliza fundamentalmente das </w:t>
      </w:r>
      <w:r w:rsidR="00D140D3" w:rsidRPr="00743CBB">
        <w:rPr>
          <w:rFonts w:cs="Times New Roman"/>
        </w:rPr>
        <w:t>contribuições</w:t>
      </w:r>
      <w:r w:rsidR="00D76C78" w:rsidRPr="00743CBB">
        <w:rPr>
          <w:rFonts w:cs="Times New Roman"/>
        </w:rPr>
        <w:t xml:space="preserve"> dos diversos autores sobre determinado assunto, a pesquisa documental vale-se de materiais que não receberam ainda um tratamento </w:t>
      </w:r>
      <w:r w:rsidRPr="00743CBB">
        <w:rPr>
          <w:rFonts w:cs="Times New Roman"/>
        </w:rPr>
        <w:t>analítico</w:t>
      </w:r>
      <w:r w:rsidR="00D76C78" w:rsidRPr="00743CBB">
        <w:rPr>
          <w:rFonts w:cs="Times New Roman"/>
        </w:rPr>
        <w:t>, ou que ainda podem ser reelaborados de acordo com os objectivos da pesquisa</w:t>
      </w:r>
      <w:r w:rsidRPr="00743CBB">
        <w:rPr>
          <w:rFonts w:cs="Times New Roman"/>
        </w:rPr>
        <w:t>.</w:t>
      </w:r>
    </w:p>
    <w:p w14:paraId="64FE588F" w14:textId="77777777" w:rsidR="00B93805" w:rsidRPr="00743CBB" w:rsidRDefault="00B93805" w:rsidP="00D140D3">
      <w:pPr>
        <w:rPr>
          <w:rFonts w:cs="Times New Roman"/>
        </w:rPr>
      </w:pPr>
    </w:p>
    <w:p w14:paraId="0C985209" w14:textId="77777777" w:rsidR="00B93805" w:rsidRPr="00743CBB" w:rsidRDefault="00B93805" w:rsidP="00245A6C">
      <w:pPr>
        <w:pStyle w:val="Ttulo3"/>
        <w:numPr>
          <w:ilvl w:val="2"/>
          <w:numId w:val="14"/>
        </w:numPr>
      </w:pPr>
      <w:bookmarkStart w:id="57" w:name="_Toc144140771"/>
      <w:r w:rsidRPr="00743CBB">
        <w:t>Entrevista</w:t>
      </w:r>
      <w:bookmarkEnd w:id="57"/>
    </w:p>
    <w:p w14:paraId="4A8FEA9A" w14:textId="77777777" w:rsidR="00BC595E" w:rsidRPr="00743CBB" w:rsidRDefault="00BC595E" w:rsidP="00FB0131">
      <w:r w:rsidRPr="00743CBB">
        <w:t>Segundo Lakatos e Marconi (2003), a entrevista é um encontro entre duas pessoas, a fim de que uma delas obtenha informações a respeito de determinado assunto, mediante uma conversação de natureza profissional. É um procedimento utilizado na investigação social, para a colecta de dados ou para ajudar no diagn</w:t>
      </w:r>
      <w:r w:rsidR="00BE09A2" w:rsidRPr="00743CBB">
        <w:t>ó</w:t>
      </w:r>
      <w:r w:rsidRPr="00743CBB">
        <w:t>stico ou no tratamento de um problema social.</w:t>
      </w:r>
    </w:p>
    <w:p w14:paraId="0E27ECCA" w14:textId="77777777" w:rsidR="00BC595E" w:rsidRPr="00743CBB" w:rsidRDefault="00DF1E32" w:rsidP="00FB0131">
      <w:pPr>
        <w:rPr>
          <w:rFonts w:cs="Times New Roman"/>
        </w:rPr>
      </w:pPr>
      <w:r w:rsidRPr="00743CBB">
        <w:t>Para</w:t>
      </w:r>
      <w:r w:rsidR="00ED09EC" w:rsidRPr="00743CBB">
        <w:t xml:space="preserve"> </w:t>
      </w:r>
      <w:r w:rsidR="00BC595E" w:rsidRPr="00743CBB">
        <w:t>Haguette (1997), define a entrevista como sendo um processo de interacção social entre duas pessoas na qual uma delas, o entrevistador, tem como objectivo a obtenção de informações por parte do outro, o entrevistado. De acordo com</w:t>
      </w:r>
      <w:r w:rsidR="00BC595E" w:rsidRPr="00743CBB">
        <w:rPr>
          <w:rFonts w:cs="Times New Roman"/>
        </w:rPr>
        <w:t xml:space="preserve"> (Fonseca, 2002), entrevista é uma técnica utilizada para obter informações contidas nas falas de objectos de pesquisa. Podemos classificar as entrevistas quanto ao método utilizado e quanto ao número de participantes.</w:t>
      </w:r>
    </w:p>
    <w:p w14:paraId="2CB3C8DE" w14:textId="77777777" w:rsidR="00024DE3" w:rsidRPr="00743CBB" w:rsidRDefault="00C75EFF" w:rsidP="00072D04">
      <w:r w:rsidRPr="00743CBB">
        <w:t>Para colher informações sobre a gestão de frotas de transporte escolar, foram realizadas entrevistas aos proprietários de um ou mais veículos de transporte escolar, e foram feitas entrevistas à condutores de veículos de transporte escolar, com propósito de melhor entender o processo de gestão actual e as dificuldades enfrentadas por eles neste processo.</w:t>
      </w:r>
      <w:r w:rsidR="000D22CE" w:rsidRPr="00743CBB">
        <w:t xml:space="preserve"> As entrevistas foram semi-estruturadas, visto que, este tipo de entrevista permite o entrevistado a falar livremente sobre assunto, mas, quando este se desvia do assunto é importante traze-lo de volta ao foco da entrevista.</w:t>
      </w:r>
    </w:p>
    <w:p w14:paraId="082DAB11" w14:textId="77777777" w:rsidR="005A2DAD" w:rsidRPr="00743CBB" w:rsidRDefault="005A2DAD" w:rsidP="005A2DAD"/>
    <w:p w14:paraId="5B086A6A" w14:textId="77777777" w:rsidR="00C53CDC" w:rsidRPr="00743CBB" w:rsidRDefault="001763BD" w:rsidP="00245A6C">
      <w:pPr>
        <w:pStyle w:val="Ttulo2"/>
        <w:numPr>
          <w:ilvl w:val="1"/>
          <w:numId w:val="14"/>
        </w:numPr>
      </w:pPr>
      <w:bookmarkStart w:id="58" w:name="_Toc144140772"/>
      <w:r w:rsidRPr="00743CBB">
        <w:lastRenderedPageBreak/>
        <w:t>Modelação do Sistema</w:t>
      </w:r>
      <w:bookmarkEnd w:id="58"/>
    </w:p>
    <w:p w14:paraId="6CE74A09" w14:textId="77777777" w:rsidR="00A77CF5" w:rsidRPr="00743CBB" w:rsidRDefault="00A77CF5" w:rsidP="00245A6C">
      <w:pPr>
        <w:pStyle w:val="Ttulo3"/>
        <w:numPr>
          <w:ilvl w:val="2"/>
          <w:numId w:val="14"/>
        </w:numPr>
      </w:pPr>
      <w:bookmarkStart w:id="59" w:name="_Toc144140773"/>
      <w:r w:rsidRPr="00743CBB">
        <w:t>Ferramentas de Modelação</w:t>
      </w:r>
      <w:bookmarkEnd w:id="59"/>
    </w:p>
    <w:p w14:paraId="001019D5" w14:textId="77777777" w:rsidR="00BA5515" w:rsidRPr="00743CBB" w:rsidRDefault="00BA5515" w:rsidP="00BA5515">
      <w:bookmarkStart w:id="60" w:name="_Toc117960558"/>
      <w:r w:rsidRPr="00743CBB">
        <w:t>UML (Linguagem de Modelação Unificada) é uma linguagem de modelação que serve para a realização de uma padronização no desenvolvimento de um “software”</w:t>
      </w:r>
      <w:r w:rsidR="00513192" w:rsidRPr="00743CBB">
        <w:rPr>
          <w:iCs/>
        </w:rPr>
        <w:t>.</w:t>
      </w:r>
      <w:r w:rsidRPr="00743CBB">
        <w:t xml:space="preserve"> Sendo assim, ela proveu a elaboração e visualização de elementos existentes no desenvolvimento do “software</w:t>
      </w:r>
      <w:r w:rsidRPr="00743CBB">
        <w:rPr>
          <w:i/>
        </w:rPr>
        <w:t>”</w:t>
      </w:r>
      <w:r w:rsidRPr="00743CBB">
        <w:t>.</w:t>
      </w:r>
      <w:bookmarkEnd w:id="60"/>
      <w:r w:rsidRPr="00743CBB">
        <w:t xml:space="preserve"> </w:t>
      </w:r>
      <w:r w:rsidR="009D01BF" w:rsidRPr="00743CBB">
        <w:t>Segundo</w:t>
      </w:r>
      <w:r w:rsidRPr="00743CBB">
        <w:t xml:space="preserve"> (Ventura, 2019), a UML é uma linguagem de notação (um jeito de escrever, ilustrar, comunicar) para uso em projectos de sistemas. </w:t>
      </w:r>
      <w:r w:rsidR="00800E07" w:rsidRPr="00743CBB">
        <w:t>Diz ainda que e</w:t>
      </w:r>
      <w:r w:rsidRPr="00743CBB">
        <w:t>sta linguagem é expressa através de diagramas, cada diagrama é composto por elementos (formas gráficas usadas para os desenhos) que possuem relação entre si.</w:t>
      </w:r>
    </w:p>
    <w:p w14:paraId="04BBBCDA" w14:textId="4A5E5275" w:rsidR="00BA5515" w:rsidRPr="00743CBB" w:rsidRDefault="00BA5515" w:rsidP="00BA5515">
      <w:r w:rsidRPr="00743CBB">
        <w:t>Para a modelação do projecto, foi seleccionada a ferramenta UML Astah. E</w:t>
      </w:r>
      <w:r w:rsidR="00D346FF" w:rsidRPr="00743CBB">
        <w:t>sta ferramenta de modelação</w:t>
      </w:r>
      <w:r w:rsidRPr="00743CBB">
        <w:t xml:space="preserve"> permite criar diagramas UML que servem para a elaboração da estrutura do projecto de “software”</w:t>
      </w:r>
      <w:r w:rsidR="00867740" w:rsidRPr="00743CBB">
        <w:t xml:space="preserve"> desejada</w:t>
      </w:r>
      <w:r w:rsidRPr="00743CBB">
        <w:t>.</w:t>
      </w:r>
    </w:p>
    <w:p w14:paraId="31489AB7" w14:textId="77777777" w:rsidR="00B37527" w:rsidRPr="00743CBB" w:rsidRDefault="00B37527" w:rsidP="009B727E"/>
    <w:p w14:paraId="4964235C" w14:textId="77777777" w:rsidR="00413E16" w:rsidRPr="00743CBB" w:rsidRDefault="00413E16" w:rsidP="00245A6C">
      <w:pPr>
        <w:pStyle w:val="Ttulo2"/>
        <w:numPr>
          <w:ilvl w:val="1"/>
          <w:numId w:val="14"/>
        </w:numPr>
      </w:pPr>
      <w:bookmarkStart w:id="61" w:name="_Toc144140774"/>
      <w:r w:rsidRPr="00743CBB">
        <w:t>Desenvolvimento do Sistema Proposto</w:t>
      </w:r>
      <w:bookmarkEnd w:id="61"/>
    </w:p>
    <w:p w14:paraId="21AD4FA0" w14:textId="77777777" w:rsidR="00413E16" w:rsidRPr="00743CBB" w:rsidRDefault="008C735C" w:rsidP="00245A6C">
      <w:pPr>
        <w:pStyle w:val="Ttulo3"/>
        <w:numPr>
          <w:ilvl w:val="2"/>
          <w:numId w:val="14"/>
        </w:numPr>
      </w:pPr>
      <w:bookmarkStart w:id="62" w:name="_Toc144140775"/>
      <w:r w:rsidRPr="00743CBB">
        <w:t>Metodologia de Desenvolvimento</w:t>
      </w:r>
      <w:bookmarkEnd w:id="62"/>
    </w:p>
    <w:p w14:paraId="10D46061" w14:textId="77777777" w:rsidR="00642477" w:rsidRPr="00743CBB" w:rsidRDefault="004842F7" w:rsidP="00546C5A">
      <w:r w:rsidRPr="00743CBB">
        <w:t xml:space="preserve">Para o desenvolvimento do sistema, a metodologia de desenvolvimento escolhida foi a Scrum, </w:t>
      </w:r>
      <w:r w:rsidR="00CC09E0" w:rsidRPr="00743CBB">
        <w:t>por ser</w:t>
      </w:r>
      <w:r w:rsidR="002574D6" w:rsidRPr="00743CBB">
        <w:t xml:space="preserve"> </w:t>
      </w:r>
      <w:r w:rsidR="00F2572D" w:rsidRPr="00743CBB">
        <w:t>uma metodologia ágil de desenvolvimento de software que se concentra na entrega interativa e incremental de produtos.</w:t>
      </w:r>
      <w:r w:rsidR="00CC09E0" w:rsidRPr="00743CBB">
        <w:t xml:space="preserve"> De acordo com Schwaber &amp; Sutherland (2</w:t>
      </w:r>
      <w:r w:rsidR="00BA56C9" w:rsidRPr="00743CBB">
        <w:t>020</w:t>
      </w:r>
      <w:r w:rsidR="00CC09E0" w:rsidRPr="00743CBB">
        <w:t>)</w:t>
      </w:r>
      <w:r w:rsidR="005705CE" w:rsidRPr="00743CBB">
        <w:t>, Scrum é uma estrutura leve que ajuda as pessoas, equipes e organizações a gerar valores através de soluções adaptativas para problemas complexos</w:t>
      </w:r>
      <w:r w:rsidR="00546C5A" w:rsidRPr="00743CBB">
        <w:t>.</w:t>
      </w:r>
    </w:p>
    <w:p w14:paraId="3E822601" w14:textId="61B669C5" w:rsidR="008949CD" w:rsidRPr="00743CBB" w:rsidRDefault="008949CD" w:rsidP="00546C5A">
      <w:r w:rsidRPr="00743CBB">
        <w:t xml:space="preserve">Os autores continuaram dizendo, o Scrum emprega uma abordagem iterativa e incremental para optimizar a previsibilidade e para controlar o risco. O Scrum baseia-se no pensamento </w:t>
      </w:r>
      <w:r w:rsidR="001D3F61" w:rsidRPr="00743CBB">
        <w:t>“</w:t>
      </w:r>
      <w:r w:rsidRPr="00743CBB">
        <w:t>lean</w:t>
      </w:r>
      <w:r w:rsidR="001D3F61" w:rsidRPr="00743CBB">
        <w:t>”</w:t>
      </w:r>
      <w:r w:rsidRPr="00743CBB">
        <w:t>, pois</w:t>
      </w:r>
      <w:r w:rsidR="001D3F61" w:rsidRPr="00743CBB">
        <w:t xml:space="preserve"> </w:t>
      </w:r>
      <w:r w:rsidRPr="00743CBB">
        <w:t>este pensamento reduz o desperdício e concentra-se no essencial.</w:t>
      </w:r>
    </w:p>
    <w:p w14:paraId="21F8DA1E" w14:textId="77777777" w:rsidR="005B3FE6" w:rsidRPr="00743CBB" w:rsidRDefault="005B3FE6" w:rsidP="00642477"/>
    <w:p w14:paraId="62D47DFF" w14:textId="77777777" w:rsidR="008C735C" w:rsidRPr="00743CBB" w:rsidRDefault="00F6254C" w:rsidP="00245A6C">
      <w:pPr>
        <w:pStyle w:val="Ttulo3"/>
        <w:numPr>
          <w:ilvl w:val="2"/>
          <w:numId w:val="14"/>
        </w:numPr>
      </w:pPr>
      <w:bookmarkStart w:id="63" w:name="_Toc144140776"/>
      <w:r w:rsidRPr="00743CBB">
        <w:t>Ferramentas</w:t>
      </w:r>
      <w:bookmarkEnd w:id="63"/>
    </w:p>
    <w:p w14:paraId="5263B2DB" w14:textId="22EC3A77" w:rsidR="00546C5A" w:rsidRPr="00743CBB" w:rsidRDefault="006F58D6" w:rsidP="00642477">
      <w:r w:rsidRPr="00743CBB">
        <w:t xml:space="preserve">Para o alcance do sucesso no desenvolvimento de um sistema, é importante saber fazer uma selecção de ferramentas que serão usadas durante o todo o processo, isso vai permitir que o objectivo final seja conquistado. São essas ferramentas, Linguagens de Programação, “Frameworks”, Ambientes de Desenvolvimento Integrados (IDE), Sistemas de Gestão de Base de Dados (SGBD) e </w:t>
      </w:r>
      <w:r w:rsidR="00822990" w:rsidRPr="00743CBB">
        <w:t>Editores de texto</w:t>
      </w:r>
      <w:r w:rsidRPr="00743CBB">
        <w:t>.</w:t>
      </w:r>
    </w:p>
    <w:p w14:paraId="55D156D2" w14:textId="77777777" w:rsidR="004802E6" w:rsidRPr="00743CBB" w:rsidRDefault="004802E6" w:rsidP="00642477"/>
    <w:p w14:paraId="5AFC9945" w14:textId="77777777" w:rsidR="00FD6F02" w:rsidRPr="00743CBB" w:rsidRDefault="00FD6F02" w:rsidP="00245A6C">
      <w:pPr>
        <w:pStyle w:val="Ttulo3"/>
        <w:numPr>
          <w:ilvl w:val="2"/>
          <w:numId w:val="14"/>
        </w:numPr>
      </w:pPr>
      <w:bookmarkStart w:id="64" w:name="_Toc144140777"/>
      <w:r w:rsidRPr="00743CBB">
        <w:lastRenderedPageBreak/>
        <w:t>Plataforma</w:t>
      </w:r>
      <w:bookmarkEnd w:id="64"/>
    </w:p>
    <w:p w14:paraId="2790C3E2" w14:textId="77777777" w:rsidR="00E17541" w:rsidRPr="00743CBB" w:rsidRDefault="00344C62" w:rsidP="00595EF3">
      <w:r w:rsidRPr="00743CBB">
        <w:t>De acordo com Cronapp (2021), u</w:t>
      </w:r>
      <w:r w:rsidR="00E17541" w:rsidRPr="00743CBB">
        <w:t>ma plataforma de programação é uma ferramenta composta de funcionalidades que permitem o desenvolvimento de aplicações “desktop”, “web” e “mobile”.</w:t>
      </w:r>
    </w:p>
    <w:p w14:paraId="77B78A71" w14:textId="77777777" w:rsidR="00E17541" w:rsidRPr="00743CBB" w:rsidRDefault="00E17541" w:rsidP="00595EF3">
      <w:r w:rsidRPr="00743CBB">
        <w:t xml:space="preserve">Para </w:t>
      </w:r>
      <w:r w:rsidR="009B2942" w:rsidRPr="00743CBB">
        <w:t>o alcance do objectivo deste trabalho</w:t>
      </w:r>
      <w:r w:rsidRPr="00743CBB">
        <w:t xml:space="preserve">, a plataforma escolhida foi a “web”, pois, ela é muito mais abrangente em relação à acessibilidade. Plataforma </w:t>
      </w:r>
      <w:r w:rsidR="008F095D" w:rsidRPr="00743CBB">
        <w:t>“</w:t>
      </w:r>
      <w:r w:rsidRPr="00743CBB">
        <w:t>web</w:t>
      </w:r>
      <w:r w:rsidR="008F095D" w:rsidRPr="00743CBB">
        <w:t>”</w:t>
      </w:r>
      <w:r w:rsidRPr="00743CBB">
        <w:t xml:space="preserve"> é um ambiente </w:t>
      </w:r>
      <w:r w:rsidR="00171C95" w:rsidRPr="00743CBB">
        <w:t>“</w:t>
      </w:r>
      <w:r w:rsidRPr="00743CBB">
        <w:t>online</w:t>
      </w:r>
      <w:r w:rsidR="00171C95" w:rsidRPr="00743CBB">
        <w:t>”</w:t>
      </w:r>
      <w:r w:rsidRPr="00743CBB">
        <w:t xml:space="preserve">, permitindo assim que seja possível aceder ao “site” de qualquer </w:t>
      </w:r>
      <w:r w:rsidR="00435699" w:rsidRPr="00743CBB">
        <w:t>ponto do mundo</w:t>
      </w:r>
      <w:r w:rsidRPr="00743CBB">
        <w:t xml:space="preserve"> que tiver acesso </w:t>
      </w:r>
      <w:r w:rsidR="00FC4715" w:rsidRPr="00743CBB">
        <w:t>à</w:t>
      </w:r>
      <w:r w:rsidRPr="00743CBB">
        <w:t xml:space="preserve"> internet. Este sistema permite que seja acedido em dispositivos como, “Smartphones”, “Tablets” e Computadores ligados à internet.</w:t>
      </w:r>
    </w:p>
    <w:p w14:paraId="57470CFB" w14:textId="77777777" w:rsidR="0081073E" w:rsidRPr="00743CBB" w:rsidRDefault="0081073E" w:rsidP="0081073E"/>
    <w:p w14:paraId="5BC9E3CE" w14:textId="77777777" w:rsidR="00447EE4" w:rsidRPr="00743CBB" w:rsidRDefault="00910DAF" w:rsidP="00245A6C">
      <w:pPr>
        <w:pStyle w:val="Ttulo3"/>
        <w:numPr>
          <w:ilvl w:val="2"/>
          <w:numId w:val="14"/>
        </w:numPr>
      </w:pPr>
      <w:bookmarkStart w:id="65" w:name="_Toc144140778"/>
      <w:r w:rsidRPr="00743CBB">
        <w:t>Linguagens de Programação</w:t>
      </w:r>
      <w:bookmarkEnd w:id="65"/>
    </w:p>
    <w:p w14:paraId="7B225A26" w14:textId="4E64FF4A" w:rsidR="00733C46" w:rsidRPr="00743CBB" w:rsidRDefault="005C1E3F" w:rsidP="004E0309">
      <w:r w:rsidRPr="00743CBB">
        <w:t xml:space="preserve">Vamos observar que o desenvolvimento de aplicações </w:t>
      </w:r>
      <w:r w:rsidR="00D22EC9" w:rsidRPr="00743CBB">
        <w:t xml:space="preserve">“web” </w:t>
      </w:r>
      <w:r w:rsidRPr="00743CBB">
        <w:t>possu</w:t>
      </w:r>
      <w:r w:rsidR="00D22EC9" w:rsidRPr="00743CBB">
        <w:t>em</w:t>
      </w:r>
      <w:r w:rsidRPr="00743CBB">
        <w:t xml:space="preserve"> um ponto importante a se considerar</w:t>
      </w:r>
      <w:r w:rsidR="001F667D" w:rsidRPr="00743CBB">
        <w:t xml:space="preserve">. Existem duas componentes, </w:t>
      </w:r>
      <w:r w:rsidR="00D22EC9" w:rsidRPr="00743CBB">
        <w:t xml:space="preserve">“server-side” </w:t>
      </w:r>
      <w:r w:rsidR="00B851CC" w:rsidRPr="00743CBB">
        <w:t xml:space="preserve">(lado </w:t>
      </w:r>
      <w:r w:rsidR="007338B9" w:rsidRPr="00743CBB">
        <w:t xml:space="preserve">do </w:t>
      </w:r>
      <w:r w:rsidR="00B851CC" w:rsidRPr="00743CBB">
        <w:t>servidor)</w:t>
      </w:r>
      <w:r w:rsidRPr="00743CBB">
        <w:t xml:space="preserve"> e </w:t>
      </w:r>
      <w:r w:rsidR="00D22EC9" w:rsidRPr="00743CBB">
        <w:t>“</w:t>
      </w:r>
      <w:r w:rsidRPr="00743CBB">
        <w:t>client-side</w:t>
      </w:r>
      <w:r w:rsidR="00D22EC9" w:rsidRPr="00743CBB">
        <w:t>”</w:t>
      </w:r>
      <w:r w:rsidR="001F667D" w:rsidRPr="00743CBB">
        <w:rPr>
          <w:i/>
          <w:iCs/>
        </w:rPr>
        <w:t xml:space="preserve"> </w:t>
      </w:r>
      <w:r w:rsidR="00B851CC" w:rsidRPr="00743CBB">
        <w:t xml:space="preserve">(Lado </w:t>
      </w:r>
      <w:r w:rsidR="007338B9" w:rsidRPr="00743CBB">
        <w:t>do</w:t>
      </w:r>
      <w:r w:rsidR="00354062" w:rsidRPr="00743CBB">
        <w:t xml:space="preserve"> </w:t>
      </w:r>
      <w:r w:rsidR="00B851CC" w:rsidRPr="00743CBB">
        <w:t>cliente)</w:t>
      </w:r>
      <w:r w:rsidR="00B145E4" w:rsidRPr="00743CBB">
        <w:t xml:space="preserve"> </w:t>
      </w:r>
      <w:r w:rsidR="00663B38" w:rsidRPr="00743CBB">
        <w:t xml:space="preserve">que </w:t>
      </w:r>
      <w:r w:rsidR="001F667D" w:rsidRPr="00743CBB">
        <w:t xml:space="preserve">são </w:t>
      </w:r>
      <w:r w:rsidR="00663B38" w:rsidRPr="00743CBB">
        <w:t xml:space="preserve">sempre </w:t>
      </w:r>
      <w:r w:rsidR="001F667D" w:rsidRPr="00743CBB">
        <w:t xml:space="preserve">tomadas em conta quando o desenvolvimento é em uma plataforma </w:t>
      </w:r>
      <w:r w:rsidR="00563B62" w:rsidRPr="00743CBB">
        <w:t>“</w:t>
      </w:r>
      <w:r w:rsidR="001F667D" w:rsidRPr="00743CBB">
        <w:t>web</w:t>
      </w:r>
      <w:r w:rsidR="00563B62" w:rsidRPr="00743CBB">
        <w:t>”</w:t>
      </w:r>
      <w:r w:rsidR="002366DA" w:rsidRPr="00743CBB">
        <w:t>.</w:t>
      </w:r>
    </w:p>
    <w:p w14:paraId="1665549C" w14:textId="77777777" w:rsidR="001F667D" w:rsidRPr="00743CBB" w:rsidRDefault="001F667D" w:rsidP="004E0309"/>
    <w:p w14:paraId="61806C87" w14:textId="07E106C8" w:rsidR="00B94488" w:rsidRPr="00743CBB" w:rsidRDefault="00B94488" w:rsidP="00245A6C">
      <w:pPr>
        <w:pStyle w:val="Ttulo3"/>
        <w:numPr>
          <w:ilvl w:val="3"/>
          <w:numId w:val="14"/>
        </w:numPr>
      </w:pPr>
      <w:bookmarkStart w:id="66" w:name="_Toc144140779"/>
      <w:r w:rsidRPr="00743CBB">
        <w:t>Server-side</w:t>
      </w:r>
      <w:bookmarkEnd w:id="66"/>
    </w:p>
    <w:p w14:paraId="23366EC4" w14:textId="1682622F" w:rsidR="00257F60" w:rsidRPr="00743CBB" w:rsidRDefault="00BA1230" w:rsidP="00257F60">
      <w:r w:rsidRPr="00743CBB">
        <w:t xml:space="preserve">As linguagens </w:t>
      </w:r>
      <w:r w:rsidR="00E83036" w:rsidRPr="00743CBB">
        <w:t>“</w:t>
      </w:r>
      <w:r w:rsidRPr="00743CBB">
        <w:t>server</w:t>
      </w:r>
      <w:r w:rsidRPr="00743CBB">
        <w:rPr>
          <w:i/>
          <w:iCs/>
        </w:rPr>
        <w:t>-</w:t>
      </w:r>
      <w:r w:rsidRPr="00743CBB">
        <w:t>side</w:t>
      </w:r>
      <w:r w:rsidR="00E83036" w:rsidRPr="00743CBB">
        <w:t>”</w:t>
      </w:r>
      <w:r w:rsidRPr="00743CBB">
        <w:t xml:space="preserve"> são linguagens que o servidor (lado do servidor) entende, ou seja, aplicações que rodam no servidor. Isso quer dizer que quando é escrito um código</w:t>
      </w:r>
      <w:r w:rsidR="005140CE" w:rsidRPr="00743CBB">
        <w:t>,</w:t>
      </w:r>
      <w:r w:rsidRPr="00743CBB">
        <w:t xml:space="preserve"> o servidor vai process</w:t>
      </w:r>
      <w:r w:rsidR="005140CE" w:rsidRPr="00743CBB">
        <w:t>á</w:t>
      </w:r>
      <w:r w:rsidRPr="00743CBB">
        <w:t>-lo</w:t>
      </w:r>
      <w:r w:rsidR="005140CE" w:rsidRPr="00743CBB">
        <w:t xml:space="preserve"> e então vai mandar a resposta para o navegador do cliente</w:t>
      </w:r>
      <w:r w:rsidR="00BE2341" w:rsidRPr="00743CBB">
        <w:t>, (Gigasystems, 2015)</w:t>
      </w:r>
      <w:r w:rsidR="003659B8" w:rsidRPr="00743CBB">
        <w:t>.</w:t>
      </w:r>
    </w:p>
    <w:p w14:paraId="7137E62D" w14:textId="2A3AFBEC" w:rsidR="00257F60" w:rsidRPr="00743CBB" w:rsidRDefault="00B94488" w:rsidP="00257F60">
      <w:r w:rsidRPr="00743CBB">
        <w:t xml:space="preserve">Para a implementação do sistema, foi utilizada a linguagem de programação PHP com o “framework Laravel” para </w:t>
      </w:r>
      <w:r w:rsidRPr="00743CBB">
        <w:rPr>
          <w:i/>
          <w:iCs/>
        </w:rPr>
        <w:t>server-side</w:t>
      </w:r>
      <w:r w:rsidRPr="00743CBB">
        <w:t>.</w:t>
      </w:r>
    </w:p>
    <w:p w14:paraId="752D5217" w14:textId="2DDC723F" w:rsidR="00376D78" w:rsidRPr="00743CBB" w:rsidRDefault="00376D78" w:rsidP="004E0309">
      <w:r w:rsidRPr="00743CBB">
        <w:t>O PHP (um acrónimo recursivo para PHP: Hypertext Preprocessor)</w:t>
      </w:r>
      <w:r w:rsidR="00FF683D" w:rsidRPr="00743CBB">
        <w:t xml:space="preserve"> é uma linguagem de “script” </w:t>
      </w:r>
      <w:r w:rsidR="00FF683D" w:rsidRPr="00743CBB">
        <w:rPr>
          <w:i/>
          <w:iCs/>
        </w:rPr>
        <w:t xml:space="preserve">open source </w:t>
      </w:r>
      <w:r w:rsidR="00FF683D" w:rsidRPr="00743CBB">
        <w:t xml:space="preserve">de uso geral, muito utilizada, e especialmente adequada para o desenvolvimento </w:t>
      </w:r>
      <w:r w:rsidR="00931F93" w:rsidRPr="00743CBB">
        <w:t>“</w:t>
      </w:r>
      <w:r w:rsidR="00FF683D" w:rsidRPr="00743CBB">
        <w:t>web</w:t>
      </w:r>
      <w:r w:rsidR="00931F93" w:rsidRPr="00743CBB">
        <w:t>”</w:t>
      </w:r>
      <w:r w:rsidR="00FF683D" w:rsidRPr="00743CBB">
        <w:rPr>
          <w:i/>
          <w:iCs/>
        </w:rPr>
        <w:t xml:space="preserve"> </w:t>
      </w:r>
      <w:r w:rsidR="00FF683D" w:rsidRPr="00743CBB">
        <w:t>e que pode ser embutida dentro do HTML</w:t>
      </w:r>
      <w:r w:rsidR="009A4852" w:rsidRPr="00743CBB">
        <w:t xml:space="preserve"> (PHP, 2023)</w:t>
      </w:r>
      <w:r w:rsidR="00FF683D" w:rsidRPr="00743CBB">
        <w:t>.</w:t>
      </w:r>
    </w:p>
    <w:p w14:paraId="66B33836" w14:textId="77777777" w:rsidR="00333A2D" w:rsidRPr="00743CBB" w:rsidRDefault="00333A2D" w:rsidP="004E0309">
      <w:r w:rsidRPr="00743CBB">
        <w:t xml:space="preserve">Para </w:t>
      </w:r>
      <w:r w:rsidR="00010329" w:rsidRPr="00743CBB">
        <w:t xml:space="preserve">(De </w:t>
      </w:r>
      <w:r w:rsidRPr="00743CBB">
        <w:t>Andrade</w:t>
      </w:r>
      <w:r w:rsidR="00010329" w:rsidRPr="00743CBB">
        <w:t xml:space="preserve">, </w:t>
      </w:r>
      <w:r w:rsidRPr="00743CBB">
        <w:t xml:space="preserve">2019), um </w:t>
      </w:r>
      <w:r w:rsidRPr="00743CBB">
        <w:rPr>
          <w:i/>
          <w:iCs/>
        </w:rPr>
        <w:t xml:space="preserve">framework </w:t>
      </w:r>
      <w:r w:rsidRPr="00743CBB">
        <w:t xml:space="preserve">é um facilitador no desenvolvimento de diversas </w:t>
      </w:r>
      <w:r w:rsidR="001B28A2" w:rsidRPr="00743CBB">
        <w:t>aplicações</w:t>
      </w:r>
      <w:r w:rsidRPr="00743CBB">
        <w:t xml:space="preserve"> e, sem </w:t>
      </w:r>
      <w:r w:rsidR="00C43D5F" w:rsidRPr="00743CBB">
        <w:t>dúvida</w:t>
      </w:r>
      <w:r w:rsidRPr="00743CBB">
        <w:t>, sua</w:t>
      </w:r>
      <w:r w:rsidR="00C43D5F" w:rsidRPr="00743CBB">
        <w:t xml:space="preserve"> </w:t>
      </w:r>
      <w:r w:rsidR="001B28A2" w:rsidRPr="00743CBB">
        <w:t>utilização</w:t>
      </w:r>
      <w:r w:rsidRPr="00743CBB">
        <w:t xml:space="preserve"> poupa tempo e custos para quem o utiliza, pois de forma mais básica, é um conjunto de bibliotecas utilizadas para criar uma base onde as aplicações são construídas. É um optimizador de recursos. Tem como principal objectivo resolver problemas recorrentes com uma abordagem mais genérica. Ele permite ao desenvolvedor focar no problema da aplicação e não na arquitectura e configurações.</w:t>
      </w:r>
    </w:p>
    <w:p w14:paraId="04805333" w14:textId="1C7D466E" w:rsidR="003E7ED1" w:rsidRPr="00743CBB" w:rsidRDefault="00576D5E" w:rsidP="004E0309">
      <w:r w:rsidRPr="00743CBB">
        <w:t xml:space="preserve">O </w:t>
      </w:r>
      <w:r w:rsidRPr="00743CBB">
        <w:rPr>
          <w:i/>
          <w:iCs/>
        </w:rPr>
        <w:t>Laravel</w:t>
      </w:r>
      <w:r w:rsidR="003E7ED1" w:rsidRPr="00743CBB">
        <w:rPr>
          <w:i/>
          <w:iCs/>
        </w:rPr>
        <w:t xml:space="preserve"> </w:t>
      </w:r>
      <w:r w:rsidR="00656816" w:rsidRPr="00743CBB">
        <w:t xml:space="preserve">é um </w:t>
      </w:r>
      <w:r w:rsidR="00656816" w:rsidRPr="00743CBB">
        <w:rPr>
          <w:i/>
          <w:iCs/>
        </w:rPr>
        <w:t xml:space="preserve">framework </w:t>
      </w:r>
      <w:r w:rsidR="00656816" w:rsidRPr="00743CBB">
        <w:t xml:space="preserve">de desenvolvimento </w:t>
      </w:r>
      <w:r w:rsidR="00656816" w:rsidRPr="00743CBB">
        <w:rPr>
          <w:i/>
          <w:iCs/>
        </w:rPr>
        <w:t xml:space="preserve">web </w:t>
      </w:r>
      <w:r w:rsidR="00656816" w:rsidRPr="00743CBB">
        <w:t>em PHP que segue o padrão MVC</w:t>
      </w:r>
      <w:r w:rsidR="009C1E55" w:rsidRPr="00743CBB">
        <w:t xml:space="preserve"> </w:t>
      </w:r>
      <w:r w:rsidR="00656816" w:rsidRPr="00743CBB">
        <w:t>(Model View &amp; Controller)</w:t>
      </w:r>
      <w:r w:rsidR="001762E7" w:rsidRPr="00743CBB">
        <w:t xml:space="preserve">. Ele fornece uma estrutura solida e elegante para criar aplicativos </w:t>
      </w:r>
      <w:r w:rsidR="001762E7" w:rsidRPr="00743CBB">
        <w:rPr>
          <w:i/>
          <w:iCs/>
        </w:rPr>
        <w:t>web</w:t>
      </w:r>
      <w:r w:rsidR="001762E7" w:rsidRPr="00743CBB">
        <w:t xml:space="preserve">, com sintaxe </w:t>
      </w:r>
      <w:r w:rsidR="001762E7" w:rsidRPr="00743CBB">
        <w:lastRenderedPageBreak/>
        <w:t>expressiva e convenções que tornam o desenvolvimento mais rápido e eficiente.</w:t>
      </w:r>
      <w:r w:rsidR="00F6587A" w:rsidRPr="00743CBB">
        <w:t xml:space="preserve"> </w:t>
      </w:r>
      <w:r w:rsidR="003F7603" w:rsidRPr="00743CBB">
        <w:t>Segundo Andrade (2019)</w:t>
      </w:r>
      <w:r w:rsidR="00F54A72" w:rsidRPr="00743CBB">
        <w:t>, o</w:t>
      </w:r>
      <w:r w:rsidR="003F7603" w:rsidRPr="00743CBB">
        <w:t xml:space="preserve"> </w:t>
      </w:r>
      <w:r w:rsidR="003F7603" w:rsidRPr="00743CBB">
        <w:rPr>
          <w:i/>
          <w:iCs/>
        </w:rPr>
        <w:t>Laravel</w:t>
      </w:r>
      <w:r w:rsidR="007E2A01" w:rsidRPr="00743CBB">
        <w:rPr>
          <w:i/>
          <w:iCs/>
        </w:rPr>
        <w:t xml:space="preserve"> </w:t>
      </w:r>
      <w:r w:rsidR="003F7603" w:rsidRPr="00743CBB">
        <w:t xml:space="preserve">possui um sistema de </w:t>
      </w:r>
      <w:r w:rsidR="003F7603" w:rsidRPr="00743CBB">
        <w:rPr>
          <w:i/>
          <w:iCs/>
        </w:rPr>
        <w:t>template</w:t>
      </w:r>
      <w:r w:rsidR="003F7603" w:rsidRPr="00743CBB">
        <w:t xml:space="preserve"> que facilita a criação da camada de visualização de dados (p</w:t>
      </w:r>
      <w:r w:rsidR="004D051D" w:rsidRPr="00743CBB">
        <w:t>á</w:t>
      </w:r>
      <w:r w:rsidR="003F7603" w:rsidRPr="00743CBB">
        <w:t>ginas HTML).</w:t>
      </w:r>
      <w:r w:rsidR="00F41B11" w:rsidRPr="00743CBB">
        <w:t xml:space="preserve"> Com ele, podemos criar páginas simples e intuitivas de forma rápida e eficaz.</w:t>
      </w:r>
    </w:p>
    <w:p w14:paraId="4A048E5D" w14:textId="77777777" w:rsidR="008C31E4" w:rsidRPr="00743CBB" w:rsidRDefault="008C31E4" w:rsidP="00CA7F99"/>
    <w:p w14:paraId="6153A57C" w14:textId="2E2AB0FC" w:rsidR="007E2A01" w:rsidRPr="00743CBB" w:rsidRDefault="007E2A01" w:rsidP="00245A6C">
      <w:pPr>
        <w:pStyle w:val="Ttulo3"/>
        <w:numPr>
          <w:ilvl w:val="3"/>
          <w:numId w:val="14"/>
        </w:numPr>
      </w:pPr>
      <w:bookmarkStart w:id="67" w:name="_Toc144140780"/>
      <w:r w:rsidRPr="00743CBB">
        <w:t>Client-side</w:t>
      </w:r>
      <w:bookmarkEnd w:id="67"/>
    </w:p>
    <w:p w14:paraId="5023C061" w14:textId="50C3A013" w:rsidR="007E2A01" w:rsidRPr="00743CBB" w:rsidRDefault="00B145E4" w:rsidP="007E2A01">
      <w:r w:rsidRPr="00743CBB">
        <w:t xml:space="preserve">Segundo (Gigasystems, 2015), as linguagens </w:t>
      </w:r>
      <w:r w:rsidRPr="00743CBB">
        <w:rPr>
          <w:i/>
          <w:iCs/>
        </w:rPr>
        <w:t>client-side</w:t>
      </w:r>
      <w:r w:rsidRPr="00743CBB">
        <w:t xml:space="preserve"> são linguagens onde apenas os </w:t>
      </w:r>
      <w:r w:rsidRPr="00743CBB">
        <w:rPr>
          <w:i/>
          <w:iCs/>
        </w:rPr>
        <w:t>browsers</w:t>
      </w:r>
      <w:r w:rsidRPr="00743CBB">
        <w:t xml:space="preserve"> (navegadores) vão entender. Continua ainda dizendo, quem vai processar essa linguagem não é o servidor, mas sim o seu browser (Chrome, Firefox, etc…), significa “lado do cliente”, ou seja, </w:t>
      </w:r>
      <w:r w:rsidR="0030241F" w:rsidRPr="00743CBB">
        <w:t>aplicações</w:t>
      </w:r>
      <w:r w:rsidRPr="00743CBB">
        <w:t xml:space="preserve"> que rodam no computador do usuário sem necessidade de processamento de seu servidor para efectuar determinada tarefa.</w:t>
      </w:r>
    </w:p>
    <w:p w14:paraId="2A29949E" w14:textId="77777777" w:rsidR="000C11D8" w:rsidRPr="00743CBB" w:rsidRDefault="000C11D8" w:rsidP="00CA7F99"/>
    <w:p w14:paraId="2BD66086" w14:textId="77777777" w:rsidR="001E5F22" w:rsidRPr="00743CBB" w:rsidRDefault="003F25C3" w:rsidP="00245A6C">
      <w:pPr>
        <w:pStyle w:val="Ttulo3"/>
        <w:numPr>
          <w:ilvl w:val="2"/>
          <w:numId w:val="14"/>
        </w:numPr>
      </w:pPr>
      <w:bookmarkStart w:id="68" w:name="_Toc144140781"/>
      <w:r w:rsidRPr="00743CBB">
        <w:t>Ambiente de Desenvolvimento Integrado</w:t>
      </w:r>
      <w:bookmarkEnd w:id="68"/>
    </w:p>
    <w:p w14:paraId="5A41CD3E" w14:textId="794853AC" w:rsidR="008C31E4" w:rsidRPr="00743CBB" w:rsidRDefault="008C31E4" w:rsidP="00801409">
      <w:r w:rsidRPr="00743CBB">
        <w:t xml:space="preserve">Um </w:t>
      </w:r>
      <w:r w:rsidR="00E32300" w:rsidRPr="00743CBB">
        <w:t>A</w:t>
      </w:r>
      <w:r w:rsidRPr="00743CBB">
        <w:t xml:space="preserve">mbiente de </w:t>
      </w:r>
      <w:r w:rsidR="00E32300" w:rsidRPr="00743CBB">
        <w:t>D</w:t>
      </w:r>
      <w:r w:rsidRPr="00743CBB">
        <w:t>esenvolvimento</w:t>
      </w:r>
      <w:r w:rsidR="00E32300" w:rsidRPr="00743CBB">
        <w:t xml:space="preserve"> I</w:t>
      </w:r>
      <w:r w:rsidRPr="00743CBB">
        <w:t>ntegrado (</w:t>
      </w:r>
      <w:r w:rsidR="00E501CA" w:rsidRPr="00743CBB">
        <w:t>AD</w:t>
      </w:r>
      <w:r w:rsidR="001A16B9" w:rsidRPr="00743CBB">
        <w:t>I</w:t>
      </w:r>
      <w:r w:rsidRPr="00743CBB">
        <w:t xml:space="preserve">), é um “software” que cria aplicações que combina ferramentas comuns de desenvolvedor em uma única </w:t>
      </w:r>
      <w:r w:rsidR="00DF1528" w:rsidRPr="00743CBB">
        <w:t>I</w:t>
      </w:r>
      <w:r w:rsidRPr="00743CBB">
        <w:t xml:space="preserve">nterface de </w:t>
      </w:r>
      <w:r w:rsidR="00DF1528" w:rsidRPr="00743CBB">
        <w:t>U</w:t>
      </w:r>
      <w:r w:rsidRPr="00743CBB">
        <w:t xml:space="preserve">suário </w:t>
      </w:r>
      <w:r w:rsidR="00DF1528" w:rsidRPr="00743CBB">
        <w:t>G</w:t>
      </w:r>
      <w:r w:rsidRPr="00743CBB">
        <w:t>ráfica (</w:t>
      </w:r>
      <w:r w:rsidR="00EA3DD4" w:rsidRPr="00743CBB">
        <w:t>IUG</w:t>
      </w:r>
      <w:r w:rsidRPr="00743CBB">
        <w:t>).</w:t>
      </w:r>
    </w:p>
    <w:p w14:paraId="296BB830" w14:textId="1924BB1B" w:rsidR="008C31E4" w:rsidRPr="00743CBB" w:rsidRDefault="008C31E4" w:rsidP="00801409">
      <w:r w:rsidRPr="00743CBB">
        <w:t>Como</w:t>
      </w:r>
      <w:r w:rsidR="00E501CA" w:rsidRPr="00743CBB">
        <w:t xml:space="preserve"> ADI</w:t>
      </w:r>
      <w:r w:rsidRPr="00743CBB">
        <w:t xml:space="preserve"> foi escolhido o </w:t>
      </w:r>
      <w:r w:rsidR="00C6042B" w:rsidRPr="00743CBB">
        <w:t>“</w:t>
      </w:r>
      <w:r w:rsidRPr="00743CBB">
        <w:t>V</w:t>
      </w:r>
      <w:r w:rsidR="00C6042B" w:rsidRPr="00743CBB">
        <w:t xml:space="preserve">isual </w:t>
      </w:r>
      <w:r w:rsidRPr="00743CBB">
        <w:t>S</w:t>
      </w:r>
      <w:r w:rsidR="00C6042B" w:rsidRPr="00743CBB">
        <w:t xml:space="preserve">tudio </w:t>
      </w:r>
      <w:r w:rsidRPr="00743CBB">
        <w:t>Code</w:t>
      </w:r>
      <w:r w:rsidR="00C6042B" w:rsidRPr="00743CBB">
        <w:t>”</w:t>
      </w:r>
      <w:r w:rsidRPr="00743CBB">
        <w:t xml:space="preserve"> como editor de texto. O </w:t>
      </w:r>
      <w:r w:rsidR="00C6042B" w:rsidRPr="00743CBB">
        <w:t xml:space="preserve">“Visual Studio Code” </w:t>
      </w:r>
      <w:r w:rsidRPr="00743CBB">
        <w:t xml:space="preserve">é um editor de código aberto, o qual possui funcionalidades muito simples de utilizar. A </w:t>
      </w:r>
      <w:r w:rsidR="006362C2" w:rsidRPr="00743CBB">
        <w:t>princípio</w:t>
      </w:r>
      <w:r w:rsidRPr="00743CBB">
        <w:t xml:space="preserve"> ele é uma ferramenta muito simples, mas ele possui uma loja de extensões muito grande, e que continua crescendo, podendo suportar várias linguagens de programação, tais como: PHP, JavaScript e permite também trabalhar com CSS.</w:t>
      </w:r>
    </w:p>
    <w:p w14:paraId="2485DC29" w14:textId="77777777" w:rsidR="008C31E4" w:rsidRPr="00743CBB" w:rsidRDefault="008C31E4" w:rsidP="008C31E4"/>
    <w:p w14:paraId="3E5BD8C0" w14:textId="77777777" w:rsidR="003F25C3" w:rsidRPr="00743CBB" w:rsidRDefault="0093769D" w:rsidP="00245A6C">
      <w:pPr>
        <w:pStyle w:val="Ttulo3"/>
        <w:numPr>
          <w:ilvl w:val="2"/>
          <w:numId w:val="14"/>
        </w:numPr>
      </w:pPr>
      <w:bookmarkStart w:id="69" w:name="_Toc144140782"/>
      <w:r w:rsidRPr="00743CBB">
        <w:t xml:space="preserve">Sistema de </w:t>
      </w:r>
      <w:r w:rsidR="00FB760A" w:rsidRPr="00743CBB">
        <w:t>Gestão</w:t>
      </w:r>
      <w:r w:rsidRPr="00743CBB">
        <w:t xml:space="preserve"> de Base de Dados</w:t>
      </w:r>
      <w:bookmarkEnd w:id="69"/>
    </w:p>
    <w:p w14:paraId="64971F01" w14:textId="77777777" w:rsidR="00D16340" w:rsidRPr="00743CBB" w:rsidRDefault="00D16340" w:rsidP="00D16340">
      <w:r w:rsidRPr="00743CBB">
        <w:t>Os Sistemas de Gestão de Base de Dados são programas que permitem criar e manipular bases de dados, em que os dados são estruturados com independência.</w:t>
      </w:r>
    </w:p>
    <w:p w14:paraId="148D60BA" w14:textId="77777777" w:rsidR="00D16340" w:rsidRPr="00743CBB" w:rsidRDefault="00D16340" w:rsidP="00D16340">
      <w:r w:rsidRPr="00743CBB">
        <w:t>Como S</w:t>
      </w:r>
      <w:r w:rsidR="00B65D3C" w:rsidRPr="00743CBB">
        <w:t xml:space="preserve">istema de </w:t>
      </w:r>
      <w:r w:rsidR="00400AAB" w:rsidRPr="00743CBB">
        <w:t>Gestão</w:t>
      </w:r>
      <w:r w:rsidR="00B65D3C" w:rsidRPr="00743CBB">
        <w:t xml:space="preserve"> de </w:t>
      </w:r>
      <w:r w:rsidRPr="00743CBB">
        <w:t>B</w:t>
      </w:r>
      <w:r w:rsidR="00B65D3C" w:rsidRPr="00743CBB">
        <w:t xml:space="preserve">ase de </w:t>
      </w:r>
      <w:r w:rsidRPr="00743CBB">
        <w:t>D</w:t>
      </w:r>
      <w:r w:rsidR="00B65D3C" w:rsidRPr="00743CBB">
        <w:t>ados</w:t>
      </w:r>
      <w:r w:rsidRPr="00743CBB">
        <w:t>, foi escolhido o MySQL pela sua simplicidade de manipulação, instalação, e fácil integração com outras ferramentas de desenvolvimento como “Framework Laravel” e por ser também uma ferramenta multiplataform</w:t>
      </w:r>
      <w:r w:rsidR="00A4311F" w:rsidRPr="00743CBB">
        <w:t>a.</w:t>
      </w:r>
    </w:p>
    <w:p w14:paraId="0EC4809D" w14:textId="77777777" w:rsidR="00D16340" w:rsidRPr="00743CBB" w:rsidRDefault="00D16340" w:rsidP="00587BE7"/>
    <w:p w14:paraId="2386ADA0" w14:textId="77777777" w:rsidR="0048625C" w:rsidRPr="00743CBB" w:rsidRDefault="007840D6" w:rsidP="00245A6C">
      <w:pPr>
        <w:pStyle w:val="Ttulo3"/>
        <w:numPr>
          <w:ilvl w:val="2"/>
          <w:numId w:val="14"/>
        </w:numPr>
        <w:ind w:left="1077" w:hanging="1077"/>
      </w:pPr>
      <w:bookmarkStart w:id="70" w:name="_Toc144140783"/>
      <w:r w:rsidRPr="00743CBB">
        <w:lastRenderedPageBreak/>
        <w:t xml:space="preserve">Sistema de Controle de </w:t>
      </w:r>
      <w:r w:rsidR="00D1246E" w:rsidRPr="00743CBB">
        <w:t>Versões</w:t>
      </w:r>
      <w:r w:rsidRPr="00743CBB">
        <w:t xml:space="preserve"> e </w:t>
      </w:r>
      <w:r w:rsidR="00D1246E" w:rsidRPr="00743CBB">
        <w:t>Repositório</w:t>
      </w:r>
      <w:bookmarkEnd w:id="70"/>
    </w:p>
    <w:p w14:paraId="00BF9B83" w14:textId="77777777" w:rsidR="00A5714E" w:rsidRPr="00743CBB" w:rsidRDefault="00A5714E" w:rsidP="00A5714E">
      <w:r w:rsidRPr="00743CBB">
        <w:t xml:space="preserve">É quase impossível estar no mundo da tecnologia de desenvolvimento de aplicativos e nunca ter ouvido falar sobre “Git” </w:t>
      </w:r>
      <w:r w:rsidR="005C61F7" w:rsidRPr="00743CBB">
        <w:t>&amp;</w:t>
      </w:r>
      <w:r w:rsidRPr="00743CBB">
        <w:t xml:space="preserve"> “GitHub”, elas fazem parte de uma das ferramentas </w:t>
      </w:r>
      <w:r w:rsidR="00596F15" w:rsidRPr="00743CBB">
        <w:t>essenciais</w:t>
      </w:r>
      <w:r w:rsidRPr="00743CBB">
        <w:t xml:space="preserve"> para o cumprimento de planos de projecto de desenvolvimento</w:t>
      </w:r>
      <w:r w:rsidR="00E92DB3" w:rsidRPr="00743CBB">
        <w:t xml:space="preserve"> de “software”</w:t>
      </w:r>
      <w:r w:rsidRPr="00743CBB">
        <w:t>.</w:t>
      </w:r>
    </w:p>
    <w:p w14:paraId="51BD8F89" w14:textId="77777777" w:rsidR="00A5714E" w:rsidRPr="00743CBB" w:rsidRDefault="00A5714E" w:rsidP="00A5714E">
      <w:r w:rsidRPr="00743CBB">
        <w:t>“Git” é um sistema de controle de versão “open-source”, ou seja, gratuito. Ele é utilizado para a criação de histórico de alteração em código-fonte de projectos de desenvolvimento de “software”. Por meio da utilização dele, podemos saber quais foram as alterações realizadas, quem fez cada uma das alterações e baixar essas mudanças em nossa máquina</w:t>
      </w:r>
      <w:r w:rsidR="00223875" w:rsidRPr="00743CBB">
        <w:t xml:space="preserve"> (computador)</w:t>
      </w:r>
      <w:r w:rsidRPr="00743CBB">
        <w:t xml:space="preserve">. Se necessário, </w:t>
      </w:r>
      <w:r w:rsidR="00480F91" w:rsidRPr="00743CBB">
        <w:t>reverte-las</w:t>
      </w:r>
      <w:r w:rsidRPr="00743CBB">
        <w:t xml:space="preserve"> para a versão anterior.</w:t>
      </w:r>
    </w:p>
    <w:p w14:paraId="70385548" w14:textId="77777777" w:rsidR="00A5714E" w:rsidRPr="00743CBB" w:rsidRDefault="00A5714E" w:rsidP="00A5714E">
      <w:r w:rsidRPr="00743CBB">
        <w:t>E</w:t>
      </w:r>
      <w:r w:rsidR="00777FA2" w:rsidRPr="00743CBB">
        <w:t xml:space="preserve">m </w:t>
      </w:r>
      <w:r w:rsidR="007E143B" w:rsidRPr="00743CBB">
        <w:t>contrapartida</w:t>
      </w:r>
      <w:r w:rsidR="00FC54E9" w:rsidRPr="00743CBB">
        <w:t xml:space="preserve"> o</w:t>
      </w:r>
      <w:r w:rsidRPr="00743CBB">
        <w:t xml:space="preserve"> “GitHub”, é definido como sendo um repositório remoto, criado como um serviço “online” de hospedagem de repositórios do “Git”. Ele funciona como um servidor que agrega todas as modificações realizadas por cada uma das pessoas envolvidas em um projecto, unificando as diferentes versões de código e seus históricos, permitindo compartilhamento entre as equipes.</w:t>
      </w:r>
    </w:p>
    <w:p w14:paraId="3C2CA0A5" w14:textId="77777777" w:rsidR="00A5714E" w:rsidRPr="00743CBB" w:rsidRDefault="00A5714E" w:rsidP="00A5714E">
      <w:r w:rsidRPr="00743CBB">
        <w:t>O uso destas duas ferramentas é indispensável no processo de desenvolvimento de “software”, a exploração destas duas ferramentas permite que o desenvolvimento seja visto com outros olhos, tornando assim o processo mais simples e seguro, em equipa assim como individualmente.</w:t>
      </w:r>
      <w:r w:rsidR="00387CF2" w:rsidRPr="00743CBB">
        <w:br w:type="page"/>
      </w:r>
    </w:p>
    <w:p w14:paraId="171BAC97" w14:textId="0A88EF8C" w:rsidR="00A42FEC" w:rsidRPr="00743CBB" w:rsidRDefault="00000000" w:rsidP="00A42FEC">
      <w:r>
        <w:lastRenderedPageBreak/>
        <w:pict w14:anchorId="0DDD83F7">
          <v:shape id="Caixa de texto 3" o:spid="_x0000_s2052" type="#_x0000_t202" style="position:absolute;left:0;text-align:left;margin-left:418.1pt;margin-top:-.6pt;width:63pt;height:61.7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GdOoRztAQAAwQMAAA4AAAAAAAAAAAAAAAAALgIAAGRycy9lMm9E&#10;b2MueG1sUEsBAi0AFAAGAAgAAAAhAB7j/27fAAAACgEAAA8AAAAAAAAAAAAAAAAARwQAAGRycy9k&#10;b3ducmV2LnhtbFBLBQYAAAAABAAEAPMAAABTBQAAAAA=&#10;" fillcolor="#d8d8d8" stroked="f">
            <v:textbox inset="0,0,0,0">
              <w:txbxContent>
                <w:p w14:paraId="3585F4F9" w14:textId="77777777" w:rsidR="001C3C67" w:rsidRPr="00743CBB" w:rsidRDefault="001C3C67" w:rsidP="00A42FEC">
                  <w:pPr>
                    <w:shd w:val="clear" w:color="auto" w:fill="AEAAAA" w:themeFill="background2" w:themeFillShade="BF"/>
                    <w:jc w:val="center"/>
                    <w:rPr>
                      <w:color w:val="FFFFFF"/>
                      <w:sz w:val="96"/>
                      <w:szCs w:val="144"/>
                    </w:rPr>
                  </w:pPr>
                  <w:r w:rsidRPr="00743CBB">
                    <w:rPr>
                      <w:color w:val="FFFFFF"/>
                      <w:sz w:val="96"/>
                      <w:szCs w:val="144"/>
                    </w:rPr>
                    <w:t>4</w:t>
                  </w:r>
                </w:p>
                <w:p w14:paraId="6F13BDE2" w14:textId="77777777" w:rsidR="001C3C67" w:rsidRPr="00743CBB" w:rsidRDefault="001C3C67" w:rsidP="00A42FEC">
                  <w:pPr>
                    <w:shd w:val="clear" w:color="auto" w:fill="AEAAAA" w:themeFill="background2" w:themeFillShade="BF"/>
                    <w:rPr>
                      <w:sz w:val="144"/>
                      <w:szCs w:val="144"/>
                    </w:rPr>
                  </w:pPr>
                </w:p>
              </w:txbxContent>
            </v:textbox>
          </v:shape>
        </w:pict>
      </w:r>
    </w:p>
    <w:p w14:paraId="1BB8DDBF" w14:textId="77777777" w:rsidR="00A42FEC" w:rsidRPr="00743CBB" w:rsidRDefault="00A42FEC" w:rsidP="00A42FEC"/>
    <w:p w14:paraId="1E1FA767" w14:textId="77777777" w:rsidR="00A42FEC" w:rsidRPr="00743CBB" w:rsidRDefault="00A42FEC" w:rsidP="00A42FEC"/>
    <w:p w14:paraId="3F65EB0B" w14:textId="77777777" w:rsidR="00A42FEC" w:rsidRPr="00743CBB" w:rsidRDefault="009F2F68" w:rsidP="00A42FEC">
      <w:pPr>
        <w:pStyle w:val="Ttulo1"/>
        <w:jc w:val="right"/>
      </w:pPr>
      <w:bookmarkStart w:id="71" w:name="_Toc144140784"/>
      <w:r w:rsidRPr="00743CBB">
        <w:t>Modelo Actual</w:t>
      </w:r>
      <w:bookmarkEnd w:id="71"/>
    </w:p>
    <w:p w14:paraId="43F6C98E" w14:textId="77777777" w:rsidR="00A42FEC" w:rsidRPr="00743CBB" w:rsidRDefault="00A42FEC" w:rsidP="00DB5A8F"/>
    <w:p w14:paraId="6D9F2E24" w14:textId="77777777" w:rsidR="00306A05" w:rsidRPr="00743CBB" w:rsidRDefault="00306A05" w:rsidP="00484B76">
      <w:pPr>
        <w:spacing w:before="240"/>
      </w:pPr>
      <w:r w:rsidRPr="00743CBB">
        <w:t xml:space="preserve">Neste capítulo, descrevo o modelo do sistema de gestão de </w:t>
      </w:r>
      <w:r w:rsidR="006349CF" w:rsidRPr="00743CBB">
        <w:t xml:space="preserve">frotas de transportes escolares </w:t>
      </w:r>
      <w:r w:rsidRPr="00743CBB">
        <w:t>actual de modo que seja perceptível o problema que se pretende resolver.</w:t>
      </w:r>
    </w:p>
    <w:p w14:paraId="0EBA07F4" w14:textId="77777777" w:rsidR="007417F2" w:rsidRPr="00743CBB" w:rsidRDefault="007417F2" w:rsidP="00245A6C">
      <w:pPr>
        <w:pStyle w:val="Ttulo2"/>
        <w:numPr>
          <w:ilvl w:val="1"/>
          <w:numId w:val="4"/>
        </w:numPr>
        <w:spacing w:before="240"/>
      </w:pPr>
      <w:bookmarkStart w:id="72" w:name="_Toc144140785"/>
      <w:r w:rsidRPr="00743CBB">
        <w:t>Descrição do Modelo Actual</w:t>
      </w:r>
      <w:bookmarkEnd w:id="72"/>
    </w:p>
    <w:p w14:paraId="11CFCC46" w14:textId="77777777" w:rsidR="00FF4DF5" w:rsidRPr="00743CBB" w:rsidRDefault="00FF4DF5" w:rsidP="00363F3A">
      <w:r w:rsidRPr="00743CBB">
        <w:t xml:space="preserve">Para que a proposta apresentada tenha alguma relevância, deve-se primeiro, analisar e perceber com clareza como funciona a gestão de frotas de transporte escolar actualmente. Para tal, com base nas técnicas de recolha de dados e processamento de dados escolhidas para este trabalho, descreve-se nesta </w:t>
      </w:r>
      <w:r w:rsidR="00180CCF" w:rsidRPr="00743CBB">
        <w:t>secção,</w:t>
      </w:r>
      <w:r w:rsidRPr="00743CBB">
        <w:t xml:space="preserve"> o processo actual por gestão de frota de transporte escolar.</w:t>
      </w:r>
    </w:p>
    <w:p w14:paraId="6BDC487B" w14:textId="77777777" w:rsidR="00837AEF" w:rsidRPr="00743CBB" w:rsidRDefault="00837AEF" w:rsidP="00363F3A"/>
    <w:p w14:paraId="7CD59994" w14:textId="77777777" w:rsidR="004A0B78" w:rsidRPr="00743CBB" w:rsidRDefault="004A0B78" w:rsidP="00245A6C">
      <w:pPr>
        <w:pStyle w:val="Ttulo3"/>
        <w:numPr>
          <w:ilvl w:val="2"/>
          <w:numId w:val="12"/>
        </w:numPr>
        <w:ind w:left="1049" w:hanging="1049"/>
      </w:pPr>
      <w:bookmarkStart w:id="73" w:name="_Toc144140786"/>
      <w:r w:rsidRPr="00743CBB">
        <w:t xml:space="preserve">Processo de </w:t>
      </w:r>
      <w:r w:rsidR="0045121F" w:rsidRPr="00743CBB">
        <w:t>G</w:t>
      </w:r>
      <w:r w:rsidRPr="00743CBB">
        <w:t xml:space="preserve">estão de </w:t>
      </w:r>
      <w:r w:rsidR="0045121F" w:rsidRPr="00743CBB">
        <w:t>F</w:t>
      </w:r>
      <w:r w:rsidRPr="00743CBB">
        <w:t xml:space="preserve">rota de </w:t>
      </w:r>
      <w:r w:rsidR="0045121F" w:rsidRPr="00743CBB">
        <w:t>T</w:t>
      </w:r>
      <w:r w:rsidRPr="00743CBB">
        <w:t xml:space="preserve">ransporte </w:t>
      </w:r>
      <w:r w:rsidR="0045121F" w:rsidRPr="00743CBB">
        <w:t>E</w:t>
      </w:r>
      <w:r w:rsidRPr="00743CBB">
        <w:t>scolar</w:t>
      </w:r>
      <w:bookmarkEnd w:id="73"/>
    </w:p>
    <w:p w14:paraId="2971CF8F" w14:textId="3C1AE8D2" w:rsidR="00FA7BE2" w:rsidRPr="00743CBB" w:rsidRDefault="00124035" w:rsidP="00DB5A8F">
      <w:r w:rsidRPr="00743CBB">
        <w:t xml:space="preserve">No processo actual de gestão de frotas de transporte escolar, o </w:t>
      </w:r>
      <w:r w:rsidR="007F4D1C" w:rsidRPr="00743CBB">
        <w:t>modo utilizado</w:t>
      </w:r>
      <w:r w:rsidRPr="00743CBB">
        <w:t xml:space="preserve"> para efectuar a tarefa de gestão não é eficiente, baseando-se no estudo </w:t>
      </w:r>
      <w:r w:rsidR="00F13678" w:rsidRPr="00743CBB">
        <w:t>durante</w:t>
      </w:r>
      <w:r w:rsidRPr="00743CBB">
        <w:t xml:space="preserve"> realização do corrente trabalho</w:t>
      </w:r>
      <w:r w:rsidR="00F13678" w:rsidRPr="00743CBB">
        <w:t>.</w:t>
      </w:r>
      <w:r w:rsidR="00133002" w:rsidRPr="00743CBB">
        <w:t xml:space="preserve"> O processo é iniciado através de uma ligação efectuada pelo </w:t>
      </w:r>
      <w:r w:rsidR="00C25831" w:rsidRPr="00743CBB">
        <w:t>encarregado ou aluno</w:t>
      </w:r>
      <w:r w:rsidR="000C375A" w:rsidRPr="00743CBB">
        <w:t xml:space="preserve"> que deseja o serviço de transporte, onde o contacto é </w:t>
      </w:r>
      <w:r w:rsidR="00C25831" w:rsidRPr="00743CBB">
        <w:t xml:space="preserve">obtido </w:t>
      </w:r>
      <w:r w:rsidR="000C375A" w:rsidRPr="00743CBB">
        <w:t>no vidro de trás do carro</w:t>
      </w:r>
      <w:r w:rsidR="00C25831" w:rsidRPr="00743CBB">
        <w:t xml:space="preserve"> onde ele é geralmente escrito</w:t>
      </w:r>
      <w:r w:rsidR="000C375A" w:rsidRPr="00743CBB">
        <w:t xml:space="preserve">, que por sua vez não cria um fluxo de comunicação muito adequado visto que os veículos muitas vezes estão em movimento e para poder tirar o contacto e gravar no telefone não é uma tarefa fácil. Deste modo a empresa prestadora do serviço de transporte tem menos fluxo de atendimento ao cliente que necessita aquele trabalho. </w:t>
      </w:r>
    </w:p>
    <w:p w14:paraId="0E34601E" w14:textId="36461261" w:rsidR="003E0DB9" w:rsidRPr="00743CBB" w:rsidRDefault="00FA7BE2" w:rsidP="00DB5A8F">
      <w:r w:rsidRPr="00743CBB">
        <w:t xml:space="preserve">Quando o cliente tem sucesso na obtenção do contacto escrito no vidro de </w:t>
      </w:r>
      <w:r w:rsidR="00E52687" w:rsidRPr="00743CBB">
        <w:t>trás</w:t>
      </w:r>
      <w:r w:rsidRPr="00743CBB">
        <w:t xml:space="preserve"> do carro, ele liga para o contacto e se depara com a situação de que aquele contacto é do condutor do veículo </w:t>
      </w:r>
      <w:r w:rsidR="00A746A7" w:rsidRPr="00743CBB">
        <w:t xml:space="preserve">e não do gestor, tornando essa situação complicada para o motorista que é agora responsável por analisar se o local de onde o cliente quer partir e o seu destino constam no percurso que ele </w:t>
      </w:r>
      <w:r w:rsidR="00434EC4" w:rsidRPr="00743CBB">
        <w:t>efectua</w:t>
      </w:r>
      <w:r w:rsidR="00A746A7" w:rsidRPr="00743CBB">
        <w:t xml:space="preserve"> durante o dia de trabalho e só depois disso ele aceita ou recusa aquele cliente. Quando recusa</w:t>
      </w:r>
      <w:r w:rsidR="00E76AF4" w:rsidRPr="00743CBB">
        <w:t>do</w:t>
      </w:r>
      <w:r w:rsidR="00A746A7" w:rsidRPr="00743CBB">
        <w:t>, o cliente tem que procurar por outro transporte, e quando aceite, o condutor fica responsável de anotar o cliente em seu caderno para incluir o novo cliente, guardando dados como contacto, nome, local de partida &amp; local de chegada, e o período de recolha.</w:t>
      </w:r>
    </w:p>
    <w:p w14:paraId="0A581719" w14:textId="77777777" w:rsidR="00DD5A06" w:rsidRPr="00743CBB" w:rsidRDefault="00DD5A06" w:rsidP="00DB5A8F">
      <w:r w:rsidRPr="00743CBB">
        <w:lastRenderedPageBreak/>
        <w:t>Agora com o novo cliente devidamente adicionado ao caderno, o condutor deve informar ao seu gestor sobre a existência do novo cliente através de uma chamada efectuada, ou mesmo uma mensagem enviada. O gestor por sua vez é quem se responsabiliza por fazer o resto do serviço, como ajuste de horários e</w:t>
      </w:r>
      <w:r w:rsidR="00747FF9" w:rsidRPr="00743CBB">
        <w:t xml:space="preserve"> </w:t>
      </w:r>
      <w:r w:rsidRPr="00743CBB">
        <w:t>valores a serem pagos para a prestação desses serviços.</w:t>
      </w:r>
      <w:r w:rsidR="0099373F" w:rsidRPr="00743CBB">
        <w:t xml:space="preserve"> Após tudo ter sido org</w:t>
      </w:r>
      <w:r w:rsidR="00DC7527" w:rsidRPr="00743CBB">
        <w:t>ani</w:t>
      </w:r>
      <w:r w:rsidR="0099373F" w:rsidRPr="00743CBB">
        <w:t>zado, o fluxo de trabalho segue seu rumo</w:t>
      </w:r>
      <w:r w:rsidR="007C0CBE" w:rsidRPr="00743CBB">
        <w:t>.</w:t>
      </w:r>
    </w:p>
    <w:p w14:paraId="707AD666" w14:textId="77777777" w:rsidR="00474C06" w:rsidRPr="00743CBB" w:rsidRDefault="00474C06" w:rsidP="00DB5A8F"/>
    <w:p w14:paraId="337FE95D" w14:textId="707D8F9E" w:rsidR="00474C06" w:rsidRPr="00743CBB" w:rsidRDefault="001B3223" w:rsidP="00245A6C">
      <w:pPr>
        <w:pStyle w:val="Ttulo3"/>
        <w:numPr>
          <w:ilvl w:val="2"/>
          <w:numId w:val="12"/>
        </w:numPr>
        <w:ind w:left="1077" w:hanging="1077"/>
      </w:pPr>
      <w:bookmarkStart w:id="74" w:name="_Toc144140787"/>
      <w:r w:rsidRPr="00743CBB">
        <w:t xml:space="preserve">Arquitectura </w:t>
      </w:r>
      <w:r w:rsidR="00474C06" w:rsidRPr="00743CBB">
        <w:t>Modelo Actual</w:t>
      </w:r>
      <w:bookmarkEnd w:id="74"/>
    </w:p>
    <w:p w14:paraId="391C2F38" w14:textId="4DCB136F" w:rsidR="00D97AE5" w:rsidRPr="00743CBB" w:rsidRDefault="00075452" w:rsidP="00075452">
      <w:r w:rsidRPr="00743CBB">
        <w:t>A seguir é mostrada a arquitectura do modelo utilizado para gestão</w:t>
      </w:r>
      <w:r w:rsidR="00E508D7" w:rsidRPr="00743CBB">
        <w:t xml:space="preserve"> de frotas</w:t>
      </w:r>
      <w:r w:rsidRPr="00743CBB">
        <w:t xml:space="preserve"> de transporte escolar actualmente.</w:t>
      </w:r>
    </w:p>
    <w:p w14:paraId="6BCE7D77" w14:textId="691923CD" w:rsidR="009E5938" w:rsidRPr="00743CBB" w:rsidRDefault="009E5938" w:rsidP="00075452">
      <w:r w:rsidRPr="00743CBB">
        <w:rPr>
          <w:noProof/>
        </w:rPr>
        <w:drawing>
          <wp:inline distT="0" distB="0" distL="0" distR="0" wp14:anchorId="59C58CC3" wp14:editId="1740F690">
            <wp:extent cx="6120130" cy="3042920"/>
            <wp:effectExtent l="0" t="0" r="0" b="0"/>
            <wp:docPr id="54319312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20130" cy="3042920"/>
                    </a:xfrm>
                    <a:prstGeom prst="rect">
                      <a:avLst/>
                    </a:prstGeom>
                    <a:noFill/>
                    <a:ln>
                      <a:noFill/>
                    </a:ln>
                  </pic:spPr>
                </pic:pic>
              </a:graphicData>
            </a:graphic>
          </wp:inline>
        </w:drawing>
      </w:r>
    </w:p>
    <w:p w14:paraId="1F34EF52" w14:textId="6EA0722D" w:rsidR="00E94B90" w:rsidRPr="00743CBB" w:rsidRDefault="001065F1" w:rsidP="00FB6EEA">
      <w:pPr>
        <w:spacing w:before="240"/>
        <w:jc w:val="center"/>
        <w:rPr>
          <w:color w:val="2E74B5" w:themeColor="accent1" w:themeShade="BF"/>
        </w:rPr>
      </w:pPr>
      <w:r w:rsidRPr="00743CBB">
        <w:rPr>
          <w:b/>
          <w:bCs/>
          <w:color w:val="2E74B5" w:themeColor="accent1" w:themeShade="BF"/>
        </w:rPr>
        <w:t xml:space="preserve">Figura </w:t>
      </w:r>
      <w:r w:rsidR="00E7690F" w:rsidRPr="00743CBB">
        <w:rPr>
          <w:b/>
          <w:bCs/>
          <w:color w:val="2E74B5" w:themeColor="accent1" w:themeShade="BF"/>
        </w:rPr>
        <w:t>2</w:t>
      </w:r>
      <w:r w:rsidRPr="00743CBB">
        <w:rPr>
          <w:b/>
          <w:bCs/>
          <w:color w:val="2E74B5" w:themeColor="accent1" w:themeShade="BF"/>
        </w:rPr>
        <w:t>.</w:t>
      </w:r>
      <w:r w:rsidR="00E7690F" w:rsidRPr="00743CBB">
        <w:rPr>
          <w:b/>
          <w:bCs/>
          <w:color w:val="2E74B5" w:themeColor="accent1" w:themeShade="BF"/>
        </w:rPr>
        <w:t xml:space="preserve"> Modelo actual de gestão de frotas de transporte escolar</w:t>
      </w:r>
    </w:p>
    <w:p w14:paraId="4CCDEEFC" w14:textId="77777777" w:rsidR="00387CF2" w:rsidRPr="00743CBB" w:rsidRDefault="00563A0F" w:rsidP="00B96C5F">
      <w:pPr>
        <w:rPr>
          <w:color w:val="4472C4" w:themeColor="accent5"/>
        </w:rPr>
      </w:pPr>
      <w:r w:rsidRPr="00743CBB">
        <w:br w:type="page"/>
      </w:r>
    </w:p>
    <w:p w14:paraId="13561D5B" w14:textId="4A49EBE3" w:rsidR="009F2F68" w:rsidRPr="00743CBB" w:rsidRDefault="00000000" w:rsidP="009F2F68">
      <w:r>
        <w:lastRenderedPageBreak/>
        <w:pict w14:anchorId="33D09FA1">
          <v:shape id="Caixa de texto 2" o:spid="_x0000_s2051" type="#_x0000_t202" style="position:absolute;left:0;text-align:left;margin-left:399.75pt;margin-top:.7pt;width:63pt;height:61.7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" fillcolor="#d8d8d8" stroked="f">
            <v:textbox inset="0,0,0,0">
              <w:txbxContent>
                <w:p w14:paraId="3C270C91" w14:textId="77777777" w:rsidR="009F2F68" w:rsidRPr="00743CBB" w:rsidRDefault="00306A05" w:rsidP="009F2F68">
                  <w:pPr>
                    <w:shd w:val="clear" w:color="auto" w:fill="AEAAAA" w:themeFill="background2" w:themeFillShade="BF"/>
                    <w:jc w:val="center"/>
                    <w:rPr>
                      <w:color w:val="FFFFFF"/>
                      <w:sz w:val="96"/>
                      <w:szCs w:val="144"/>
                    </w:rPr>
                  </w:pPr>
                  <w:r w:rsidRPr="00743CBB">
                    <w:rPr>
                      <w:color w:val="FFFFFF"/>
                      <w:sz w:val="96"/>
                      <w:szCs w:val="144"/>
                    </w:rPr>
                    <w:t>5</w:t>
                  </w:r>
                </w:p>
                <w:p w14:paraId="4119E68D" w14:textId="77777777" w:rsidR="009F2F68" w:rsidRPr="00743CBB" w:rsidRDefault="009F2F68" w:rsidP="009F2F68">
                  <w:pPr>
                    <w:shd w:val="clear" w:color="auto" w:fill="AEAAAA" w:themeFill="background2" w:themeFillShade="BF"/>
                    <w:jc w:val="center"/>
                    <w:rPr>
                      <w:sz w:val="144"/>
                      <w:szCs w:val="144"/>
                    </w:rPr>
                  </w:pPr>
                </w:p>
              </w:txbxContent>
            </v:textbox>
          </v:shape>
        </w:pict>
      </w:r>
    </w:p>
    <w:p w14:paraId="69B0DD6F" w14:textId="77777777" w:rsidR="009F2F68" w:rsidRPr="00743CBB" w:rsidRDefault="009F2F68" w:rsidP="009F2F68"/>
    <w:p w14:paraId="412BE010" w14:textId="77777777" w:rsidR="009F2F68" w:rsidRPr="00743CBB" w:rsidRDefault="009F2F68" w:rsidP="009F2F68">
      <w:pPr>
        <w:pStyle w:val="Ttulo1"/>
        <w:jc w:val="right"/>
      </w:pPr>
    </w:p>
    <w:p w14:paraId="4B3F9F80" w14:textId="77777777" w:rsidR="009F2F68" w:rsidRPr="00743CBB" w:rsidRDefault="009F2F68" w:rsidP="009F2F68">
      <w:pPr>
        <w:pStyle w:val="Ttulo1"/>
        <w:jc w:val="right"/>
      </w:pPr>
      <w:bookmarkStart w:id="75" w:name="_Toc144140788"/>
      <w:r w:rsidRPr="00743CBB">
        <w:t>Modelo Proposto</w:t>
      </w:r>
      <w:bookmarkEnd w:id="75"/>
    </w:p>
    <w:p w14:paraId="62D6DB99" w14:textId="77777777" w:rsidR="009F2F68" w:rsidRPr="00743CBB" w:rsidRDefault="009F2F68" w:rsidP="009F2F68"/>
    <w:p w14:paraId="67B35E36" w14:textId="77777777" w:rsidR="009F2F68" w:rsidRPr="00743CBB" w:rsidRDefault="001E6EA8" w:rsidP="00484B76">
      <w:pPr>
        <w:spacing w:before="240"/>
      </w:pPr>
      <w:r w:rsidRPr="00743CBB">
        <w:t>Neste capítulo, é apresentada a arquitectura da solução do problema verificado no sistema actual.</w:t>
      </w:r>
    </w:p>
    <w:p w14:paraId="50A0F85D" w14:textId="7E67E4B7" w:rsidR="00C53911" w:rsidRPr="00743CBB" w:rsidRDefault="00990B49" w:rsidP="00245A6C">
      <w:pPr>
        <w:pStyle w:val="Ttulo2"/>
        <w:numPr>
          <w:ilvl w:val="1"/>
          <w:numId w:val="6"/>
        </w:numPr>
        <w:spacing w:before="240"/>
      </w:pPr>
      <w:bookmarkStart w:id="76" w:name="_Toc144140789"/>
      <w:r w:rsidRPr="00743CBB">
        <w:t xml:space="preserve">Descrição do </w:t>
      </w:r>
      <w:r w:rsidR="00C53911" w:rsidRPr="00743CBB">
        <w:t>Modelo Proposto</w:t>
      </w:r>
      <w:bookmarkEnd w:id="76"/>
    </w:p>
    <w:p w14:paraId="3C9EB0BE" w14:textId="1ED59373" w:rsidR="007C1FEE" w:rsidRPr="00743CBB" w:rsidRDefault="007C1FEE" w:rsidP="007C1FEE">
      <w:r w:rsidRPr="00743CBB">
        <w:t xml:space="preserve">Para melhoria no processo de gestão, propõe-se um modelo de sistema baseado em uma plataforma </w:t>
      </w:r>
      <w:r w:rsidR="00151B69" w:rsidRPr="00743CBB">
        <w:t>“</w:t>
      </w:r>
      <w:r w:rsidRPr="00743CBB">
        <w:t>web</w:t>
      </w:r>
      <w:r w:rsidR="00151B69" w:rsidRPr="00743CBB">
        <w:t>”</w:t>
      </w:r>
      <w:r w:rsidR="00A5528B" w:rsidRPr="00743CBB">
        <w:t xml:space="preserve">, onde a informação necessária encontra-se centrada em uma base de dados e pode ser acedida e manipulada por cada um dos usuários que estejam conectados ou que possam </w:t>
      </w:r>
      <w:r w:rsidR="00D6358B" w:rsidRPr="00743CBB">
        <w:t>usá-lo</w:t>
      </w:r>
      <w:r w:rsidR="00A5528B" w:rsidRPr="00743CBB">
        <w:t xml:space="preserve"> em tempo real.</w:t>
      </w:r>
    </w:p>
    <w:p w14:paraId="1CFEB785" w14:textId="0AA10AD0" w:rsidR="009B3C00" w:rsidRPr="00743CBB" w:rsidRDefault="007E1394" w:rsidP="007E1394">
      <w:r w:rsidRPr="00743CBB">
        <w:t xml:space="preserve">Como </w:t>
      </w:r>
      <w:r w:rsidR="001D5CFE" w:rsidRPr="00743CBB">
        <w:t xml:space="preserve">o </w:t>
      </w:r>
      <w:r w:rsidRPr="00743CBB">
        <w:t xml:space="preserve">objectivo é solucionar os constrangimentos identificados no modelo actual, o modelo proposto consiste na criação de um sistema de gestão de frotas de transporte escolar que facilitará a gestão do processo de transportes da frota, que diz respeito </w:t>
      </w:r>
      <w:r w:rsidR="00001528" w:rsidRPr="00743CBB">
        <w:t>ao registro de dados dos veículos da frota, os dados dos motoristas d</w:t>
      </w:r>
      <w:r w:rsidR="00A479EE" w:rsidRPr="00743CBB">
        <w:t>e</w:t>
      </w:r>
      <w:r w:rsidR="00001528" w:rsidRPr="00743CBB">
        <w:t xml:space="preserve"> veículos</w:t>
      </w:r>
      <w:r w:rsidR="00A479EE" w:rsidRPr="00743CBB">
        <w:t xml:space="preserve"> específicos</w:t>
      </w:r>
      <w:r w:rsidR="00001528" w:rsidRPr="00743CBB">
        <w:t>, dados dos estudantes e seus encarregados de educação,</w:t>
      </w:r>
      <w:r w:rsidR="00B35579" w:rsidRPr="00743CBB">
        <w:t xml:space="preserve"> e</w:t>
      </w:r>
      <w:r w:rsidR="00001528" w:rsidRPr="00743CBB">
        <w:t xml:space="preserve"> planeamento de rotas a serem usadas para evitar desperdício de tempo</w:t>
      </w:r>
      <w:r w:rsidR="00A479EE" w:rsidRPr="00743CBB">
        <w:t>.</w:t>
      </w:r>
    </w:p>
    <w:p w14:paraId="7A75AC16" w14:textId="40B60F82" w:rsidR="00147E04" w:rsidRPr="00743CBB" w:rsidRDefault="009B3C00" w:rsidP="007E1394">
      <w:r w:rsidRPr="00743CBB">
        <w:t xml:space="preserve">Esta solução de desenvolvimento de </w:t>
      </w:r>
      <w:r w:rsidR="00D523BA" w:rsidRPr="00743CBB">
        <w:t>“</w:t>
      </w:r>
      <w:r w:rsidRPr="00743CBB">
        <w:t>software</w:t>
      </w:r>
      <w:r w:rsidR="00C60C75" w:rsidRPr="00743CBB">
        <w:t>”</w:t>
      </w:r>
      <w:r w:rsidRPr="00743CBB">
        <w:rPr>
          <w:i/>
          <w:iCs/>
        </w:rPr>
        <w:t xml:space="preserve"> </w:t>
      </w:r>
      <w:r w:rsidRPr="00743CBB">
        <w:t xml:space="preserve">vai permitir que de qualquer localização, os </w:t>
      </w:r>
      <w:r w:rsidR="00D523BA" w:rsidRPr="00743CBB">
        <w:t>encarregados</w:t>
      </w:r>
      <w:r w:rsidRPr="00743CBB">
        <w:t xml:space="preserve">, motoristas e gestores possam aceder a plataforma por ser uma plataforma </w:t>
      </w:r>
      <w:r w:rsidR="005810DA" w:rsidRPr="00743CBB">
        <w:t>“</w:t>
      </w:r>
      <w:r w:rsidRPr="00743CBB">
        <w:t>web</w:t>
      </w:r>
      <w:r w:rsidR="005810DA" w:rsidRPr="00743CBB">
        <w:t>”</w:t>
      </w:r>
      <w:r w:rsidRPr="00743CBB">
        <w:rPr>
          <w:i/>
          <w:iCs/>
        </w:rPr>
        <w:t xml:space="preserve">. </w:t>
      </w:r>
      <w:r w:rsidRPr="00743CBB">
        <w:t>Vai permitir verificar veículos disponíveis, as rotas que os veículos percorrem</w:t>
      </w:r>
      <w:r w:rsidR="0075458C" w:rsidRPr="00743CBB">
        <w:t xml:space="preserve"> e gestão de manutenção dos veículos</w:t>
      </w:r>
      <w:r w:rsidRPr="00743CBB">
        <w:t>.</w:t>
      </w:r>
    </w:p>
    <w:p w14:paraId="6BF8282F" w14:textId="77777777" w:rsidR="00147E04" w:rsidRPr="00743CBB" w:rsidRDefault="00147E04" w:rsidP="00147E04">
      <w:pPr>
        <w:pStyle w:val="Ttulo3"/>
      </w:pPr>
    </w:p>
    <w:p w14:paraId="7E74040D" w14:textId="0BDC6BF4" w:rsidR="00147E04" w:rsidRPr="00743CBB" w:rsidRDefault="00147E04" w:rsidP="00245A6C">
      <w:pPr>
        <w:pStyle w:val="Ttulo3"/>
        <w:numPr>
          <w:ilvl w:val="2"/>
          <w:numId w:val="6"/>
        </w:numPr>
        <w:ind w:left="1077" w:hanging="1077"/>
      </w:pPr>
      <w:bookmarkStart w:id="77" w:name="_Toc144140790"/>
      <w:r w:rsidRPr="00743CBB">
        <w:t>Gestão de</w:t>
      </w:r>
      <w:r w:rsidR="00A80D19" w:rsidRPr="00743CBB">
        <w:t xml:space="preserve"> nível de</w:t>
      </w:r>
      <w:r w:rsidRPr="00743CBB">
        <w:t xml:space="preserve"> acesso</w:t>
      </w:r>
      <w:bookmarkEnd w:id="77"/>
    </w:p>
    <w:p w14:paraId="59DA1AD5" w14:textId="0D06251C" w:rsidR="00E160CF" w:rsidRPr="00743CBB" w:rsidRDefault="00147E04" w:rsidP="00147E04">
      <w:r w:rsidRPr="00743CBB">
        <w:t>Este modulo permite e controlar os níveis de acesso dos utilizadores d</w:t>
      </w:r>
      <w:r w:rsidR="00183DD6" w:rsidRPr="00743CBB">
        <w:t>o</w:t>
      </w:r>
      <w:r w:rsidRPr="00743CBB">
        <w:t xml:space="preserve"> sistema. Deste modo, fornecendo ao utilizador níveis específicos de permissão ao sistema no processo de autentificação determinando quem pode aceder ao sistema ou não. Os utilizadores como motoristas e e</w:t>
      </w:r>
      <w:r w:rsidR="00307F92" w:rsidRPr="00743CBB">
        <w:t>ncarregados</w:t>
      </w:r>
      <w:r w:rsidRPr="00743CBB">
        <w:t xml:space="preserve"> terão níveis de acesso diferentes entre si e ainda entre os gestores das frotas, permitindo desse modo que só seja exibido aos usuários o que for permitido</w:t>
      </w:r>
      <w:r w:rsidR="008E39A2" w:rsidRPr="00743CBB">
        <w:t xml:space="preserve"> no devido nível</w:t>
      </w:r>
      <w:r w:rsidRPr="00743CBB">
        <w:t>.</w:t>
      </w:r>
    </w:p>
    <w:p w14:paraId="09F2E304" w14:textId="77777777" w:rsidR="00181684" w:rsidRPr="00743CBB" w:rsidRDefault="00181684" w:rsidP="00147E04"/>
    <w:p w14:paraId="67DD2484" w14:textId="5FD03140" w:rsidR="00181684" w:rsidRPr="00743CBB" w:rsidRDefault="00181684" w:rsidP="00245A6C">
      <w:pPr>
        <w:pStyle w:val="Ttulo3"/>
        <w:numPr>
          <w:ilvl w:val="2"/>
          <w:numId w:val="6"/>
        </w:numPr>
        <w:ind w:left="1077" w:hanging="1077"/>
      </w:pPr>
      <w:bookmarkStart w:id="78" w:name="_Toc144140791"/>
      <w:r w:rsidRPr="00743CBB">
        <w:lastRenderedPageBreak/>
        <w:t>E</w:t>
      </w:r>
      <w:r w:rsidR="00BF6AB1" w:rsidRPr="00743CBB">
        <w:t>ncarregado</w:t>
      </w:r>
      <w:bookmarkEnd w:id="78"/>
    </w:p>
    <w:p w14:paraId="45E577D4" w14:textId="666DE52F" w:rsidR="00181684" w:rsidRPr="00743CBB" w:rsidRDefault="00DE5E24" w:rsidP="00181684">
      <w:r w:rsidRPr="00743CBB">
        <w:t>Entidade que tem como tarefa procurar por um veículo que passe por sua rota, e que seja acessível para que não torne o processo de transporte atrasado.</w:t>
      </w:r>
    </w:p>
    <w:p w14:paraId="25044FD2" w14:textId="77777777" w:rsidR="00DE5E24" w:rsidRPr="00743CBB" w:rsidRDefault="00DE5E24" w:rsidP="00181684"/>
    <w:p w14:paraId="2CBCD9A8" w14:textId="4CF730A6" w:rsidR="00181684" w:rsidRPr="00743CBB" w:rsidRDefault="00181684" w:rsidP="00245A6C">
      <w:pPr>
        <w:pStyle w:val="Ttulo3"/>
        <w:numPr>
          <w:ilvl w:val="2"/>
          <w:numId w:val="6"/>
        </w:numPr>
        <w:ind w:left="1077" w:hanging="1077"/>
      </w:pPr>
      <w:bookmarkStart w:id="79" w:name="_Toc144140792"/>
      <w:r w:rsidRPr="00743CBB">
        <w:t>Motorista</w:t>
      </w:r>
      <w:bookmarkEnd w:id="79"/>
    </w:p>
    <w:p w14:paraId="7EE63B7D" w14:textId="63EB1690" w:rsidR="00B744B5" w:rsidRPr="00743CBB" w:rsidRDefault="00B744B5" w:rsidP="00B744B5">
      <w:r w:rsidRPr="00743CBB">
        <w:t>Entidade que tem como responsabilidade prestar relatórios de falhas, dificuldades e</w:t>
      </w:r>
      <w:r w:rsidR="00313FF8" w:rsidRPr="00743CBB">
        <w:t>m</w:t>
      </w:r>
      <w:r w:rsidRPr="00743CBB">
        <w:t xml:space="preserve"> levar os estudantes de suas paragens </w:t>
      </w:r>
      <w:r w:rsidR="00313FF8" w:rsidRPr="00743CBB">
        <w:t>à</w:t>
      </w:r>
      <w:r w:rsidRPr="00743CBB">
        <w:t xml:space="preserve"> escola</w:t>
      </w:r>
      <w:r w:rsidR="00313FF8" w:rsidRPr="00743CBB">
        <w:t xml:space="preserve"> e o contrário</w:t>
      </w:r>
      <w:r w:rsidRPr="00743CBB">
        <w:t>. É também responsável por reportar qualquer tipo de problemas que possa enfrentar durante o processo de transporte.</w:t>
      </w:r>
    </w:p>
    <w:p w14:paraId="4E2C9C02" w14:textId="77777777" w:rsidR="00181684" w:rsidRPr="00743CBB" w:rsidRDefault="00181684" w:rsidP="00181684"/>
    <w:p w14:paraId="191B7B31" w14:textId="502F9711" w:rsidR="00181684" w:rsidRPr="00743CBB" w:rsidRDefault="00254DC1" w:rsidP="00245A6C">
      <w:pPr>
        <w:pStyle w:val="Ttulo3"/>
        <w:numPr>
          <w:ilvl w:val="2"/>
          <w:numId w:val="6"/>
        </w:numPr>
        <w:ind w:left="1077" w:hanging="1077"/>
      </w:pPr>
      <w:bookmarkStart w:id="80" w:name="_Toc144140793"/>
      <w:r w:rsidRPr="00743CBB">
        <w:t>Administrador</w:t>
      </w:r>
      <w:bookmarkEnd w:id="80"/>
    </w:p>
    <w:p w14:paraId="79637F09" w14:textId="46CC2D57" w:rsidR="005B234B" w:rsidRPr="00743CBB" w:rsidRDefault="005B234B" w:rsidP="005B234B">
      <w:r w:rsidRPr="00743CBB">
        <w:t>Essa entidade tem a responsabilidade de monitorar as actividades dos motoristas da frota</w:t>
      </w:r>
      <w:r w:rsidR="00EF7B12" w:rsidRPr="00743CBB">
        <w:t xml:space="preserve"> de transporte</w:t>
      </w:r>
      <w:r w:rsidRPr="00743CBB">
        <w:t xml:space="preserve">, com o objectivo de garantir que a tarefa esteja a ser cumprida pelo motorista como manda o contrato. É responsável também pelo atendimento que deve ser prestado aos </w:t>
      </w:r>
      <w:r w:rsidR="00D24CE6" w:rsidRPr="00743CBB">
        <w:t>alunos</w:t>
      </w:r>
      <w:r w:rsidRPr="00743CBB">
        <w:t xml:space="preserve"> quando necessário. </w:t>
      </w:r>
    </w:p>
    <w:p w14:paraId="5D816A18" w14:textId="77777777" w:rsidR="001B3223" w:rsidRPr="00743CBB" w:rsidRDefault="001B3223" w:rsidP="00147E04"/>
    <w:p w14:paraId="49AF447D" w14:textId="77777777" w:rsidR="00857BC4" w:rsidRPr="00743CBB" w:rsidRDefault="00857BC4" w:rsidP="00245A6C">
      <w:pPr>
        <w:pStyle w:val="Ttulo3"/>
        <w:numPr>
          <w:ilvl w:val="2"/>
          <w:numId w:val="6"/>
        </w:numPr>
        <w:ind w:left="1077" w:hanging="1077"/>
      </w:pPr>
      <w:bookmarkStart w:id="81" w:name="_Toc144140794"/>
      <w:r w:rsidRPr="00743CBB">
        <w:t>Arquitectura do Modelo Proposto</w:t>
      </w:r>
      <w:bookmarkEnd w:id="81"/>
    </w:p>
    <w:p w14:paraId="56E169F0" w14:textId="5257ADF1" w:rsidR="00DB1FAF" w:rsidRPr="00743CBB" w:rsidRDefault="00857BC4" w:rsidP="001A3C29">
      <w:r w:rsidRPr="00743CBB">
        <w:t>A seguir é mostrada a arquitectura do modelo proposto para gestão de frotas de transporte escolar.</w:t>
      </w:r>
    </w:p>
    <w:p w14:paraId="5B3281E1" w14:textId="25B7AFF4" w:rsidR="00082E4D" w:rsidRPr="00743CBB" w:rsidRDefault="00082E4D" w:rsidP="001A3C29">
      <w:r w:rsidRPr="00743CBB">
        <w:rPr>
          <w:noProof/>
        </w:rPr>
        <w:drawing>
          <wp:inline distT="0" distB="0" distL="0" distR="0" wp14:anchorId="40C49B59" wp14:editId="363F78D8">
            <wp:extent cx="6120130" cy="2226945"/>
            <wp:effectExtent l="0" t="0" r="0" b="0"/>
            <wp:docPr id="1177104354"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130" cy="2226945"/>
                    </a:xfrm>
                    <a:prstGeom prst="rect">
                      <a:avLst/>
                    </a:prstGeom>
                    <a:noFill/>
                    <a:ln>
                      <a:noFill/>
                    </a:ln>
                  </pic:spPr>
                </pic:pic>
              </a:graphicData>
            </a:graphic>
          </wp:inline>
        </w:drawing>
      </w:r>
    </w:p>
    <w:p w14:paraId="6A75C781" w14:textId="1F2AFF5F" w:rsidR="006D5274" w:rsidRPr="00743CBB" w:rsidRDefault="006D5274" w:rsidP="00FB6EEA">
      <w:pPr>
        <w:spacing w:before="240"/>
        <w:jc w:val="center"/>
        <w:rPr>
          <w:b/>
          <w:bCs/>
          <w:color w:val="2E74B5" w:themeColor="accent1" w:themeShade="BF"/>
        </w:rPr>
      </w:pPr>
      <w:r w:rsidRPr="00743CBB">
        <w:rPr>
          <w:b/>
          <w:bCs/>
          <w:color w:val="2E74B5" w:themeColor="accent1" w:themeShade="BF"/>
        </w:rPr>
        <w:t xml:space="preserve">Figura 3. Modelo proposto para </w:t>
      </w:r>
      <w:r w:rsidR="00847DDD" w:rsidRPr="00743CBB">
        <w:rPr>
          <w:b/>
          <w:bCs/>
          <w:color w:val="2E74B5" w:themeColor="accent1" w:themeShade="BF"/>
        </w:rPr>
        <w:t>G</w:t>
      </w:r>
      <w:r w:rsidRPr="00743CBB">
        <w:rPr>
          <w:b/>
          <w:bCs/>
          <w:color w:val="2E74B5" w:themeColor="accent1" w:themeShade="BF"/>
        </w:rPr>
        <w:t xml:space="preserve">estão de </w:t>
      </w:r>
      <w:r w:rsidR="00847DDD" w:rsidRPr="00743CBB">
        <w:rPr>
          <w:b/>
          <w:bCs/>
          <w:color w:val="2E74B5" w:themeColor="accent1" w:themeShade="BF"/>
        </w:rPr>
        <w:t>F</w:t>
      </w:r>
      <w:r w:rsidRPr="00743CBB">
        <w:rPr>
          <w:b/>
          <w:bCs/>
          <w:color w:val="2E74B5" w:themeColor="accent1" w:themeShade="BF"/>
        </w:rPr>
        <w:t xml:space="preserve">rotas de </w:t>
      </w:r>
      <w:r w:rsidR="00847DDD" w:rsidRPr="00743CBB">
        <w:rPr>
          <w:b/>
          <w:bCs/>
          <w:color w:val="2E74B5" w:themeColor="accent1" w:themeShade="BF"/>
        </w:rPr>
        <w:t>T</w:t>
      </w:r>
      <w:r w:rsidRPr="00743CBB">
        <w:rPr>
          <w:b/>
          <w:bCs/>
          <w:color w:val="2E74B5" w:themeColor="accent1" w:themeShade="BF"/>
        </w:rPr>
        <w:t xml:space="preserve">ransporte </w:t>
      </w:r>
      <w:r w:rsidR="00847DDD" w:rsidRPr="00743CBB">
        <w:rPr>
          <w:b/>
          <w:bCs/>
          <w:color w:val="2E74B5" w:themeColor="accent1" w:themeShade="BF"/>
        </w:rPr>
        <w:t>E</w:t>
      </w:r>
      <w:r w:rsidRPr="00743CBB">
        <w:rPr>
          <w:b/>
          <w:bCs/>
          <w:color w:val="2E74B5" w:themeColor="accent1" w:themeShade="BF"/>
        </w:rPr>
        <w:t>scolar</w:t>
      </w:r>
      <w:r w:rsidR="003C4248" w:rsidRPr="00743CBB">
        <w:rPr>
          <w:b/>
          <w:bCs/>
          <w:color w:val="2E74B5" w:themeColor="accent1" w:themeShade="BF"/>
        </w:rPr>
        <w:t>,</w:t>
      </w:r>
      <w:r w:rsidR="00F95118" w:rsidRPr="00743CBB">
        <w:rPr>
          <w:b/>
          <w:bCs/>
          <w:color w:val="2E74B5" w:themeColor="accent1" w:themeShade="BF"/>
        </w:rPr>
        <w:t xml:space="preserve"> (Autor, 2023)</w:t>
      </w:r>
      <w:r w:rsidR="003C4248" w:rsidRPr="00743CBB">
        <w:rPr>
          <w:b/>
          <w:bCs/>
          <w:color w:val="2E74B5" w:themeColor="accent1" w:themeShade="BF"/>
        </w:rPr>
        <w:t>.</w:t>
      </w:r>
    </w:p>
    <w:p w14:paraId="74E419E0" w14:textId="77777777" w:rsidR="00593BCE" w:rsidRPr="00743CBB" w:rsidRDefault="00593BCE" w:rsidP="00BF6D97">
      <w:pPr>
        <w:rPr>
          <w:b/>
          <w:bCs/>
        </w:rPr>
      </w:pPr>
    </w:p>
    <w:p w14:paraId="7016D1B0" w14:textId="0D41241B" w:rsidR="004468B5" w:rsidRPr="00743CBB" w:rsidRDefault="00B603BC" w:rsidP="00245A6C">
      <w:pPr>
        <w:pStyle w:val="Ttulo2"/>
        <w:numPr>
          <w:ilvl w:val="1"/>
          <w:numId w:val="6"/>
        </w:numPr>
      </w:pPr>
      <w:bookmarkStart w:id="82" w:name="_Toc144140795"/>
      <w:r w:rsidRPr="00743CBB">
        <w:t>Requisitos do Sistema</w:t>
      </w:r>
      <w:bookmarkEnd w:id="82"/>
    </w:p>
    <w:p w14:paraId="08FD41B8" w14:textId="35E6F512" w:rsidR="00B603BC" w:rsidRPr="00743CBB" w:rsidRDefault="007745C9" w:rsidP="00B603BC">
      <w:r w:rsidRPr="00743CBB">
        <w:t>Segundo Sommerville (</w:t>
      </w:r>
      <w:r w:rsidR="00F206B5" w:rsidRPr="00743CBB">
        <w:t>2009</w:t>
      </w:r>
      <w:r w:rsidRPr="00743CBB">
        <w:t>), os requisitos de um sistema são as descrições do que o sistema deve fazer durante seu funcionamento, os serviços que oferece e as restrições a seu funcionamento</w:t>
      </w:r>
      <w:r w:rsidR="00487EA4" w:rsidRPr="00743CBB">
        <w:t xml:space="preserve">. Continua </w:t>
      </w:r>
      <w:r w:rsidR="00487EA4" w:rsidRPr="00743CBB">
        <w:lastRenderedPageBreak/>
        <w:t>dizendo que, esses requisitos refletem as necessidades dos clientes para o sistema a uma finalidade determinada, como controlar um dispositivo, colocar um pedido ou encontrar informações</w:t>
      </w:r>
      <w:r w:rsidR="007F7212" w:rsidRPr="00743CBB">
        <w:t>.</w:t>
      </w:r>
    </w:p>
    <w:p w14:paraId="5D4DC497" w14:textId="77777777" w:rsidR="007F7212" w:rsidRPr="00743CBB" w:rsidRDefault="007F7212" w:rsidP="00B603BC"/>
    <w:p w14:paraId="57E2D7E9" w14:textId="78F43746" w:rsidR="00371CD6" w:rsidRPr="00743CBB" w:rsidRDefault="00B603BC" w:rsidP="00245A6C">
      <w:pPr>
        <w:pStyle w:val="Ttulo3"/>
        <w:numPr>
          <w:ilvl w:val="2"/>
          <w:numId w:val="6"/>
        </w:numPr>
        <w:ind w:left="1077" w:hanging="1077"/>
      </w:pPr>
      <w:bookmarkStart w:id="83" w:name="_Toc144140796"/>
      <w:r w:rsidRPr="00743CBB">
        <w:t>Estrutura da tabela de requisitos</w:t>
      </w:r>
      <w:bookmarkEnd w:id="83"/>
    </w:p>
    <w:p w14:paraId="268ED9E7" w14:textId="2398533A" w:rsidR="00E31362" w:rsidRPr="00743CBB" w:rsidRDefault="00FD6894" w:rsidP="00FD6894">
      <w:pPr>
        <w:rPr>
          <w:b/>
          <w:bCs/>
        </w:rPr>
      </w:pPr>
      <w:r w:rsidRPr="00743CBB">
        <w:t xml:space="preserve">Neste trabalho, foram estabelecidos requisitos de sistema em formas de tabelas com sua devida descrição no formato de linguagem natural. </w:t>
      </w:r>
      <w:r w:rsidR="009E461C" w:rsidRPr="00743CBB">
        <w:t xml:space="preserve">Essas tabelas são formadas por três (3) colunas nomeadamente: </w:t>
      </w:r>
      <w:r w:rsidR="009E461C" w:rsidRPr="00743CBB">
        <w:rPr>
          <w:b/>
          <w:bCs/>
        </w:rPr>
        <w:t xml:space="preserve">código, descrição </w:t>
      </w:r>
      <w:r w:rsidR="009E461C" w:rsidRPr="00743CBB">
        <w:t xml:space="preserve">e </w:t>
      </w:r>
      <w:r w:rsidR="009E461C" w:rsidRPr="00743CBB">
        <w:rPr>
          <w:b/>
          <w:bCs/>
        </w:rPr>
        <w:t>prioridade.</w:t>
      </w:r>
    </w:p>
    <w:p w14:paraId="73ADAAE2" w14:textId="77777777" w:rsidR="009E461C" w:rsidRPr="00743CBB" w:rsidRDefault="009E461C" w:rsidP="00FD6894">
      <w:pPr>
        <w:rPr>
          <w:b/>
          <w:bCs/>
        </w:rPr>
      </w:pPr>
    </w:p>
    <w:p w14:paraId="607A5DCA" w14:textId="7E73A821" w:rsidR="00E31362" w:rsidRPr="00743CBB" w:rsidRDefault="00E31362" w:rsidP="00245A6C">
      <w:pPr>
        <w:pStyle w:val="Ttulo3"/>
        <w:numPr>
          <w:ilvl w:val="3"/>
          <w:numId w:val="15"/>
        </w:numPr>
        <w:ind w:left="1077" w:hanging="1077"/>
      </w:pPr>
      <w:bookmarkStart w:id="84" w:name="_Toc144140797"/>
      <w:r w:rsidRPr="00743CBB">
        <w:t>Prioridade de requisitos de sistema</w:t>
      </w:r>
      <w:bookmarkEnd w:id="84"/>
    </w:p>
    <w:p w14:paraId="53B66944" w14:textId="5733696B" w:rsidR="00FD6894" w:rsidRPr="00743CBB" w:rsidRDefault="00FD6894" w:rsidP="00FD6894">
      <w:pPr>
        <w:rPr>
          <w:b/>
          <w:bCs/>
        </w:rPr>
      </w:pPr>
      <w:r w:rsidRPr="00743CBB">
        <w:t xml:space="preserve">Para estabelecer a prioridade dos requisitos do sistema, foram adoptadas demostrações como: </w:t>
      </w:r>
      <w:r w:rsidRPr="00743CBB">
        <w:rPr>
          <w:b/>
          <w:bCs/>
        </w:rPr>
        <w:t xml:space="preserve">alta, média </w:t>
      </w:r>
      <w:r w:rsidRPr="00743CBB">
        <w:t>e</w:t>
      </w:r>
      <w:r w:rsidRPr="00743CBB">
        <w:rPr>
          <w:b/>
          <w:bCs/>
        </w:rPr>
        <w:t xml:space="preserve"> baixa.</w:t>
      </w:r>
    </w:p>
    <w:p w14:paraId="21A0D990" w14:textId="10BDBEE7" w:rsidR="00B603BC" w:rsidRPr="00743CBB" w:rsidRDefault="00611155" w:rsidP="00245A6C">
      <w:pPr>
        <w:pStyle w:val="PargrafodaLista"/>
        <w:numPr>
          <w:ilvl w:val="0"/>
          <w:numId w:val="16"/>
        </w:numPr>
      </w:pPr>
      <w:r w:rsidRPr="00743CBB">
        <w:rPr>
          <w:b/>
          <w:bCs/>
        </w:rPr>
        <w:t>Alta:</w:t>
      </w:r>
      <w:r w:rsidR="009E6CC5" w:rsidRPr="00743CBB">
        <w:rPr>
          <w:b/>
          <w:bCs/>
        </w:rPr>
        <w:t xml:space="preserve"> </w:t>
      </w:r>
      <w:r w:rsidR="00F610E3" w:rsidRPr="00743CBB">
        <w:t xml:space="preserve">este se refere àqueles requisitos dos quais o sistema tem muita importância em implementar, visto que o sistema por sua vez pode não poderá ser implementado sem o uso desses requisitos no sistema por serem cruciais para o bom funcionamento do sistema. A implementação destes requisitos </w:t>
      </w:r>
      <w:r w:rsidR="004614C2" w:rsidRPr="00743CBB">
        <w:t xml:space="preserve">não </w:t>
      </w:r>
      <w:r w:rsidR="00F610E3" w:rsidRPr="00743CBB">
        <w:t>pode ser deixada de lado, pois altera</w:t>
      </w:r>
      <w:r w:rsidR="004614C2" w:rsidRPr="00743CBB">
        <w:t xml:space="preserve"> todo</w:t>
      </w:r>
      <w:r w:rsidR="00F610E3" w:rsidRPr="00743CBB">
        <w:t xml:space="preserve"> o bom funcionamento do sistema</w:t>
      </w:r>
      <w:r w:rsidR="00385E9F" w:rsidRPr="00743CBB">
        <w:t>;</w:t>
      </w:r>
    </w:p>
    <w:p w14:paraId="07222726" w14:textId="63548D31" w:rsidR="00611155" w:rsidRPr="00743CBB" w:rsidRDefault="00611155" w:rsidP="00245A6C">
      <w:pPr>
        <w:pStyle w:val="PargrafodaLista"/>
        <w:numPr>
          <w:ilvl w:val="0"/>
          <w:numId w:val="16"/>
        </w:numPr>
      </w:pPr>
      <w:r w:rsidRPr="00743CBB">
        <w:rPr>
          <w:b/>
          <w:bCs/>
        </w:rPr>
        <w:t>Média:</w:t>
      </w:r>
      <w:r w:rsidR="009E6CC5" w:rsidRPr="00743CBB">
        <w:rPr>
          <w:b/>
          <w:bCs/>
        </w:rPr>
        <w:t xml:space="preserve"> </w:t>
      </w:r>
      <w:r w:rsidR="007B6AF7" w:rsidRPr="00743CBB">
        <w:t xml:space="preserve">é um requisito sem o qual o sistema pode ser colocado em funcionamento, mas de forma não muito satisfatória. devem ser implementados, mas, quando não são implementados, o sistema poderá ser implementado mesmo assim, </w:t>
      </w:r>
      <w:r w:rsidR="00422E48" w:rsidRPr="00743CBB">
        <w:t>só</w:t>
      </w:r>
      <w:r w:rsidR="007B6AF7" w:rsidRPr="00743CBB">
        <w:t xml:space="preserve"> que de forma não tao perfeita</w:t>
      </w:r>
      <w:r w:rsidR="00385E9F" w:rsidRPr="00743CBB">
        <w:t>;</w:t>
      </w:r>
    </w:p>
    <w:p w14:paraId="6E4F6D85" w14:textId="6AD751AA" w:rsidR="00611155" w:rsidRPr="00743CBB" w:rsidRDefault="00611155" w:rsidP="00245A6C">
      <w:pPr>
        <w:pStyle w:val="PargrafodaLista"/>
        <w:numPr>
          <w:ilvl w:val="0"/>
          <w:numId w:val="16"/>
        </w:numPr>
      </w:pPr>
      <w:r w:rsidRPr="00743CBB">
        <w:rPr>
          <w:b/>
          <w:bCs/>
        </w:rPr>
        <w:t>Baixa:</w:t>
      </w:r>
      <w:r w:rsidR="009E6CC5" w:rsidRPr="00743CBB">
        <w:rPr>
          <w:b/>
          <w:bCs/>
        </w:rPr>
        <w:t xml:space="preserve"> </w:t>
      </w:r>
      <w:r w:rsidR="00607455" w:rsidRPr="00743CBB">
        <w:t>este se refere àqueles requisitos dos quais o sistema não tem muita importância em implementar, visto que o sistema por sua vez pode ser implementado sem o uso desses requisitos no sistema. A implementação destes requisitos pode ser deixada de lado caso desejado, pois não altera em nada o bom funcionamento do sistema.</w:t>
      </w:r>
    </w:p>
    <w:p w14:paraId="6C6EDCB4" w14:textId="77777777" w:rsidR="00D84AB8" w:rsidRPr="00743CBB" w:rsidRDefault="00D84AB8" w:rsidP="00D84AB8"/>
    <w:p w14:paraId="1B662608" w14:textId="29D91136" w:rsidR="00B603BC" w:rsidRPr="00743CBB" w:rsidRDefault="00B603BC" w:rsidP="00245A6C">
      <w:pPr>
        <w:pStyle w:val="Ttulo3"/>
        <w:numPr>
          <w:ilvl w:val="3"/>
          <w:numId w:val="15"/>
        </w:numPr>
      </w:pPr>
      <w:bookmarkStart w:id="85" w:name="_Toc144140798"/>
      <w:r w:rsidRPr="00743CBB">
        <w:t>Identificação dos requisitos</w:t>
      </w:r>
      <w:bookmarkEnd w:id="85"/>
    </w:p>
    <w:p w14:paraId="730B4D9D" w14:textId="79A89FAD" w:rsidR="00B603BC" w:rsidRPr="00743CBB" w:rsidRDefault="00665C3A" w:rsidP="00B603BC">
      <w:r w:rsidRPr="00743CBB">
        <w:t>Para melhor entendimento das tabelas de requisitos, é necessário ter conhecimento sobre algumas notações que foram usadas durante a elaboração do trabalho.</w:t>
      </w:r>
    </w:p>
    <w:p w14:paraId="63F4CB5C" w14:textId="37059706" w:rsidR="00665C3A" w:rsidRPr="00743CBB" w:rsidRDefault="00665C3A" w:rsidP="00245A6C">
      <w:pPr>
        <w:pStyle w:val="PargrafodaLista"/>
        <w:numPr>
          <w:ilvl w:val="0"/>
          <w:numId w:val="17"/>
        </w:numPr>
      </w:pPr>
      <w:r w:rsidRPr="00743CBB">
        <w:rPr>
          <w:b/>
          <w:bCs/>
        </w:rPr>
        <w:t xml:space="preserve">Código: </w:t>
      </w:r>
      <w:r w:rsidR="000A04F7" w:rsidRPr="00743CBB">
        <w:t>n</w:t>
      </w:r>
      <w:r w:rsidR="001306E9" w:rsidRPr="00743CBB">
        <w:t xml:space="preserve">a tabela, esta coluna define o identificado único do requisito que inicia por RF, RNF e RN, que significam requisitos funcionais, requisitos não funcionais e regras de </w:t>
      </w:r>
      <w:r w:rsidR="00494692" w:rsidRPr="00743CBB">
        <w:t>negócio</w:t>
      </w:r>
      <w:r w:rsidR="001306E9" w:rsidRPr="00743CBB">
        <w:t xml:space="preserve"> nomeadamente</w:t>
      </w:r>
      <w:r w:rsidR="00591CF5" w:rsidRPr="00743CBB">
        <w:t>;</w:t>
      </w:r>
    </w:p>
    <w:p w14:paraId="08DE702E" w14:textId="3B22F423" w:rsidR="00665C3A" w:rsidRPr="00743CBB" w:rsidRDefault="00665C3A" w:rsidP="00245A6C">
      <w:pPr>
        <w:pStyle w:val="PargrafodaLista"/>
        <w:numPr>
          <w:ilvl w:val="0"/>
          <w:numId w:val="17"/>
        </w:numPr>
      </w:pPr>
      <w:r w:rsidRPr="00743CBB">
        <w:rPr>
          <w:b/>
          <w:bCs/>
        </w:rPr>
        <w:lastRenderedPageBreak/>
        <w:t>Descrição:</w:t>
      </w:r>
      <w:r w:rsidR="000A04F7" w:rsidRPr="00743CBB">
        <w:rPr>
          <w:b/>
          <w:bCs/>
        </w:rPr>
        <w:t xml:space="preserve"> </w:t>
      </w:r>
      <w:r w:rsidR="000A04F7" w:rsidRPr="00743CBB">
        <w:t>na tabela, esta coluna define a funcionalidade básica do requisito escrito na linguagem natural.</w:t>
      </w:r>
    </w:p>
    <w:p w14:paraId="7065DC30" w14:textId="460EB254" w:rsidR="004B026A" w:rsidRPr="00743CBB" w:rsidRDefault="004B026A" w:rsidP="004B026A"/>
    <w:p w14:paraId="08A288D8" w14:textId="2240CD25" w:rsidR="004B026A" w:rsidRPr="00743CBB" w:rsidRDefault="004B026A" w:rsidP="00245A6C">
      <w:pPr>
        <w:pStyle w:val="Ttulo3"/>
        <w:numPr>
          <w:ilvl w:val="2"/>
          <w:numId w:val="15"/>
        </w:numPr>
      </w:pPr>
      <w:bookmarkStart w:id="86" w:name="_Toc144140799"/>
      <w:r w:rsidRPr="00743CBB">
        <w:t>Requisitos Funcionais</w:t>
      </w:r>
      <w:bookmarkEnd w:id="86"/>
    </w:p>
    <w:p w14:paraId="7155F518" w14:textId="632504B7" w:rsidR="003651C8" w:rsidRPr="00743CBB" w:rsidRDefault="00AF4D19" w:rsidP="003651C8">
      <w:r w:rsidRPr="00743CBB">
        <w:t>Os requisitos funcionais de um sistema descrevem o que ele deve fazer. Eles dependem do tipo de sistema a ser desenvolvido, de quem são seus possíveis usuários e da abordagem geral adoptada pela organização ao escrever os requisitos</w:t>
      </w:r>
      <w:r w:rsidR="002A2D14" w:rsidRPr="00743CBB">
        <w:t>, (Sommerville, 2009)</w:t>
      </w:r>
      <w:r w:rsidRPr="00743CBB">
        <w:t>.</w:t>
      </w:r>
    </w:p>
    <w:tbl>
      <w:tblPr>
        <w:tblStyle w:val="SimplesTabela1"/>
        <w:tblW w:w="0" w:type="auto"/>
        <w:tblLook w:val="04A0" w:firstRow="1" w:lastRow="0" w:firstColumn="1" w:lastColumn="0" w:noHBand="0" w:noVBand="1"/>
      </w:tblPr>
      <w:tblGrid>
        <w:gridCol w:w="1787"/>
        <w:gridCol w:w="6288"/>
        <w:gridCol w:w="1553"/>
      </w:tblGrid>
      <w:tr w:rsidR="00B94B38" w:rsidRPr="00743CBB" w14:paraId="0FB32D3E" w14:textId="77777777" w:rsidTr="008013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8BA2740" w14:textId="34331969" w:rsidR="00B94B38" w:rsidRPr="00743CBB" w:rsidRDefault="00B94B38" w:rsidP="00C9023D">
            <w:pPr>
              <w:spacing w:line="360" w:lineRule="auto"/>
              <w:jc w:val="left"/>
            </w:pPr>
            <w:r w:rsidRPr="00743CBB">
              <w:t>Código</w:t>
            </w:r>
          </w:p>
        </w:tc>
        <w:tc>
          <w:tcPr>
            <w:tcW w:w="6288" w:type="dxa"/>
          </w:tcPr>
          <w:p w14:paraId="0880919A" w14:textId="23557AE1" w:rsidR="00B94B38" w:rsidRPr="00743CBB" w:rsidRDefault="00B94B38" w:rsidP="00C9023D">
            <w:pPr>
              <w:spacing w:line="360" w:lineRule="auto"/>
              <w:jc w:val="left"/>
              <w:cnfStyle w:val="100000000000" w:firstRow="1" w:lastRow="0" w:firstColumn="0" w:lastColumn="0" w:oddVBand="0" w:evenVBand="0" w:oddHBand="0" w:evenHBand="0" w:firstRowFirstColumn="0" w:firstRowLastColumn="0" w:lastRowFirstColumn="0" w:lastRowLastColumn="0"/>
            </w:pPr>
            <w:r w:rsidRPr="00743CBB">
              <w:t>Descrição</w:t>
            </w:r>
          </w:p>
        </w:tc>
        <w:tc>
          <w:tcPr>
            <w:tcW w:w="1553" w:type="dxa"/>
          </w:tcPr>
          <w:p w14:paraId="475E8222" w14:textId="1EE60F9C" w:rsidR="00B94B38" w:rsidRPr="00743CBB" w:rsidRDefault="00B94B38" w:rsidP="00C9023D">
            <w:pPr>
              <w:spacing w:line="360" w:lineRule="auto"/>
              <w:jc w:val="left"/>
              <w:cnfStyle w:val="100000000000" w:firstRow="1" w:lastRow="0" w:firstColumn="0" w:lastColumn="0" w:oddVBand="0" w:evenVBand="0" w:oddHBand="0" w:evenHBand="0" w:firstRowFirstColumn="0" w:firstRowLastColumn="0" w:lastRowFirstColumn="0" w:lastRowLastColumn="0"/>
            </w:pPr>
            <w:r w:rsidRPr="00743CBB">
              <w:t>Prioridade</w:t>
            </w:r>
          </w:p>
        </w:tc>
      </w:tr>
      <w:tr w:rsidR="00B94B38" w:rsidRPr="00743CBB" w14:paraId="1BCEE0DF"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7DB63A9" w14:textId="09313EB2" w:rsidR="00B94B38" w:rsidRPr="00743CBB" w:rsidRDefault="00987AC7" w:rsidP="00C9023D">
            <w:pPr>
              <w:spacing w:line="360" w:lineRule="auto"/>
              <w:jc w:val="left"/>
              <w:rPr>
                <w:b w:val="0"/>
                <w:bCs w:val="0"/>
              </w:rPr>
            </w:pPr>
            <w:r w:rsidRPr="00743CBB">
              <w:rPr>
                <w:b w:val="0"/>
                <w:bCs w:val="0"/>
              </w:rPr>
              <w:t>RF01</w:t>
            </w:r>
          </w:p>
        </w:tc>
        <w:tc>
          <w:tcPr>
            <w:tcW w:w="6288" w:type="dxa"/>
          </w:tcPr>
          <w:p w14:paraId="668B36D0" w14:textId="00532BA9" w:rsidR="00B94B38" w:rsidRPr="00743CBB"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743CBB">
              <w:t>O sistema deve realizar login</w:t>
            </w:r>
          </w:p>
        </w:tc>
        <w:tc>
          <w:tcPr>
            <w:tcW w:w="1553" w:type="dxa"/>
          </w:tcPr>
          <w:p w14:paraId="05C2C366" w14:textId="355CCFD6" w:rsidR="00B94B38" w:rsidRPr="00743CBB" w:rsidRDefault="00AF4A9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B94B38" w:rsidRPr="00743CBB" w14:paraId="1C20786A"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A95830E" w14:textId="30ACA21A" w:rsidR="00B94B38" w:rsidRPr="00743CBB" w:rsidRDefault="00987AC7" w:rsidP="00C9023D">
            <w:pPr>
              <w:spacing w:line="360" w:lineRule="auto"/>
              <w:jc w:val="left"/>
              <w:rPr>
                <w:b w:val="0"/>
                <w:bCs w:val="0"/>
              </w:rPr>
            </w:pPr>
            <w:r w:rsidRPr="00743CBB">
              <w:rPr>
                <w:b w:val="0"/>
                <w:bCs w:val="0"/>
              </w:rPr>
              <w:t>RF0</w:t>
            </w:r>
            <w:r w:rsidR="00DB2CA7" w:rsidRPr="00743CBB">
              <w:rPr>
                <w:b w:val="0"/>
                <w:bCs w:val="0"/>
              </w:rPr>
              <w:t>2</w:t>
            </w:r>
          </w:p>
        </w:tc>
        <w:tc>
          <w:tcPr>
            <w:tcW w:w="6288" w:type="dxa"/>
          </w:tcPr>
          <w:p w14:paraId="04D1AB32" w14:textId="04338037" w:rsidR="00B94B38" w:rsidRPr="00743CBB"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743CBB">
              <w:t>O sistema deve realizar logout</w:t>
            </w:r>
          </w:p>
        </w:tc>
        <w:tc>
          <w:tcPr>
            <w:tcW w:w="1553" w:type="dxa"/>
          </w:tcPr>
          <w:p w14:paraId="7AA16158" w14:textId="0D56AE3F" w:rsidR="00B94B38" w:rsidRPr="00743CBB" w:rsidRDefault="00AF4A9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Média</w:t>
            </w:r>
          </w:p>
        </w:tc>
      </w:tr>
      <w:tr w:rsidR="00B94B38" w:rsidRPr="00743CBB" w14:paraId="63C4A52C"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4B82F56" w14:textId="4962C6F8" w:rsidR="00B94B38" w:rsidRPr="00743CBB" w:rsidRDefault="00987AC7" w:rsidP="00C9023D">
            <w:pPr>
              <w:spacing w:line="360" w:lineRule="auto"/>
              <w:jc w:val="left"/>
              <w:rPr>
                <w:b w:val="0"/>
                <w:bCs w:val="0"/>
              </w:rPr>
            </w:pPr>
            <w:r w:rsidRPr="00743CBB">
              <w:rPr>
                <w:b w:val="0"/>
                <w:bCs w:val="0"/>
              </w:rPr>
              <w:t>RF0</w:t>
            </w:r>
            <w:r w:rsidR="00DB2CA7" w:rsidRPr="00743CBB">
              <w:rPr>
                <w:b w:val="0"/>
                <w:bCs w:val="0"/>
              </w:rPr>
              <w:t>3</w:t>
            </w:r>
          </w:p>
        </w:tc>
        <w:tc>
          <w:tcPr>
            <w:tcW w:w="6288" w:type="dxa"/>
          </w:tcPr>
          <w:p w14:paraId="48FCABE4" w14:textId="0208A7F9" w:rsidR="00B94B38" w:rsidRPr="00743CBB"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743CBB">
              <w:t>O sistema deve cadastrar usuários</w:t>
            </w:r>
          </w:p>
        </w:tc>
        <w:tc>
          <w:tcPr>
            <w:tcW w:w="1553" w:type="dxa"/>
          </w:tcPr>
          <w:p w14:paraId="205B25C4" w14:textId="7CF3EF43" w:rsidR="00B94B38" w:rsidRPr="00743CBB" w:rsidRDefault="00AF4A9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B94B38" w:rsidRPr="00743CBB" w14:paraId="5456DFC5"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0A016214" w14:textId="2B4D293C" w:rsidR="00B94B38" w:rsidRPr="00743CBB" w:rsidRDefault="00987AC7" w:rsidP="00C9023D">
            <w:pPr>
              <w:spacing w:line="360" w:lineRule="auto"/>
              <w:jc w:val="left"/>
              <w:rPr>
                <w:b w:val="0"/>
                <w:bCs w:val="0"/>
              </w:rPr>
            </w:pPr>
            <w:r w:rsidRPr="00743CBB">
              <w:rPr>
                <w:b w:val="0"/>
                <w:bCs w:val="0"/>
              </w:rPr>
              <w:t>RF0</w:t>
            </w:r>
            <w:r w:rsidR="00DB2CA7" w:rsidRPr="00743CBB">
              <w:rPr>
                <w:b w:val="0"/>
                <w:bCs w:val="0"/>
              </w:rPr>
              <w:t>4</w:t>
            </w:r>
          </w:p>
        </w:tc>
        <w:tc>
          <w:tcPr>
            <w:tcW w:w="6288" w:type="dxa"/>
          </w:tcPr>
          <w:p w14:paraId="721C4B9D" w14:textId="2120B933" w:rsidR="00B94B38" w:rsidRPr="00743CBB"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743CBB">
              <w:t>O sistema deve alterar usuários</w:t>
            </w:r>
          </w:p>
        </w:tc>
        <w:tc>
          <w:tcPr>
            <w:tcW w:w="1553" w:type="dxa"/>
          </w:tcPr>
          <w:p w14:paraId="428DC8A3" w14:textId="4EC4461E" w:rsidR="00B94B38" w:rsidRPr="00743CBB" w:rsidRDefault="00AF4A9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66107BDA"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3D35824" w14:textId="2652C117" w:rsidR="00B94B38" w:rsidRPr="00743CBB" w:rsidRDefault="00987AC7" w:rsidP="00C9023D">
            <w:pPr>
              <w:spacing w:line="360" w:lineRule="auto"/>
              <w:jc w:val="left"/>
              <w:rPr>
                <w:b w:val="0"/>
                <w:bCs w:val="0"/>
              </w:rPr>
            </w:pPr>
            <w:r w:rsidRPr="00743CBB">
              <w:rPr>
                <w:b w:val="0"/>
                <w:bCs w:val="0"/>
              </w:rPr>
              <w:t>RF0</w:t>
            </w:r>
            <w:r w:rsidR="00DB2CA7" w:rsidRPr="00743CBB">
              <w:rPr>
                <w:b w:val="0"/>
                <w:bCs w:val="0"/>
              </w:rPr>
              <w:t>5</w:t>
            </w:r>
          </w:p>
        </w:tc>
        <w:tc>
          <w:tcPr>
            <w:tcW w:w="6288" w:type="dxa"/>
          </w:tcPr>
          <w:p w14:paraId="7DE9332B" w14:textId="7F6DA6C7" w:rsidR="00B94B38" w:rsidRPr="00743CBB"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743CBB">
              <w:t>O sistema deve consultar usuário</w:t>
            </w:r>
          </w:p>
        </w:tc>
        <w:tc>
          <w:tcPr>
            <w:tcW w:w="1553" w:type="dxa"/>
          </w:tcPr>
          <w:p w14:paraId="765CED82" w14:textId="23B2AE47"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Baixa</w:t>
            </w:r>
          </w:p>
        </w:tc>
      </w:tr>
      <w:tr w:rsidR="00B94B38" w:rsidRPr="00743CBB" w14:paraId="398E1DAD"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216C3C21" w14:textId="06269E39" w:rsidR="00B94B38" w:rsidRPr="00743CBB" w:rsidRDefault="00987AC7" w:rsidP="00C9023D">
            <w:pPr>
              <w:spacing w:line="360" w:lineRule="auto"/>
              <w:jc w:val="left"/>
              <w:rPr>
                <w:b w:val="0"/>
                <w:bCs w:val="0"/>
              </w:rPr>
            </w:pPr>
            <w:r w:rsidRPr="00743CBB">
              <w:rPr>
                <w:b w:val="0"/>
                <w:bCs w:val="0"/>
              </w:rPr>
              <w:t>RF0</w:t>
            </w:r>
            <w:r w:rsidR="00DB2CA7" w:rsidRPr="00743CBB">
              <w:rPr>
                <w:b w:val="0"/>
                <w:bCs w:val="0"/>
              </w:rPr>
              <w:t>6</w:t>
            </w:r>
          </w:p>
        </w:tc>
        <w:tc>
          <w:tcPr>
            <w:tcW w:w="6288" w:type="dxa"/>
          </w:tcPr>
          <w:p w14:paraId="504B80F9" w14:textId="183D483A" w:rsidR="00B94B38" w:rsidRPr="00743CBB"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743CBB">
              <w:t>O sistema deve cadastrar veículos da frota</w:t>
            </w:r>
          </w:p>
        </w:tc>
        <w:tc>
          <w:tcPr>
            <w:tcW w:w="1553" w:type="dxa"/>
          </w:tcPr>
          <w:p w14:paraId="7B9FB921" w14:textId="5B61F97C"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1BFC2CEB"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C1544E6" w14:textId="1F746E3C" w:rsidR="00B94B38" w:rsidRPr="00743CBB" w:rsidRDefault="00987AC7" w:rsidP="00C9023D">
            <w:pPr>
              <w:spacing w:line="360" w:lineRule="auto"/>
              <w:jc w:val="left"/>
              <w:rPr>
                <w:b w:val="0"/>
                <w:bCs w:val="0"/>
              </w:rPr>
            </w:pPr>
            <w:r w:rsidRPr="00743CBB">
              <w:rPr>
                <w:b w:val="0"/>
                <w:bCs w:val="0"/>
              </w:rPr>
              <w:t>RF0</w:t>
            </w:r>
            <w:r w:rsidR="00DB2CA7" w:rsidRPr="00743CBB">
              <w:rPr>
                <w:b w:val="0"/>
                <w:bCs w:val="0"/>
              </w:rPr>
              <w:t>7</w:t>
            </w:r>
          </w:p>
        </w:tc>
        <w:tc>
          <w:tcPr>
            <w:tcW w:w="6288" w:type="dxa"/>
          </w:tcPr>
          <w:p w14:paraId="7700F73B" w14:textId="27984935" w:rsidR="00B94B38" w:rsidRPr="00743CBB"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743CBB">
              <w:t>O sistema deve excluir veículos da frota</w:t>
            </w:r>
          </w:p>
        </w:tc>
        <w:tc>
          <w:tcPr>
            <w:tcW w:w="1553" w:type="dxa"/>
          </w:tcPr>
          <w:p w14:paraId="7B197DCD" w14:textId="77B25B62"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B94B38" w:rsidRPr="00743CBB" w14:paraId="1462E97E"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3453E832" w14:textId="6715151D" w:rsidR="00B94B38" w:rsidRPr="00743CBB" w:rsidRDefault="00987AC7" w:rsidP="00C9023D">
            <w:pPr>
              <w:spacing w:line="360" w:lineRule="auto"/>
              <w:jc w:val="left"/>
              <w:rPr>
                <w:b w:val="0"/>
                <w:bCs w:val="0"/>
              </w:rPr>
            </w:pPr>
            <w:r w:rsidRPr="00743CBB">
              <w:rPr>
                <w:b w:val="0"/>
                <w:bCs w:val="0"/>
              </w:rPr>
              <w:t>RF0</w:t>
            </w:r>
            <w:r w:rsidR="00DB2CA7" w:rsidRPr="00743CBB">
              <w:rPr>
                <w:b w:val="0"/>
                <w:bCs w:val="0"/>
              </w:rPr>
              <w:t>8</w:t>
            </w:r>
          </w:p>
        </w:tc>
        <w:tc>
          <w:tcPr>
            <w:tcW w:w="6288" w:type="dxa"/>
          </w:tcPr>
          <w:p w14:paraId="11FFA22E" w14:textId="48DB7EB2" w:rsidR="00B94B38" w:rsidRPr="00743CBB"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743CBB">
              <w:t>O sistema deve alterar veículos</w:t>
            </w:r>
          </w:p>
        </w:tc>
        <w:tc>
          <w:tcPr>
            <w:tcW w:w="1553" w:type="dxa"/>
          </w:tcPr>
          <w:p w14:paraId="16FD744A" w14:textId="250D4776"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Média</w:t>
            </w:r>
          </w:p>
        </w:tc>
      </w:tr>
      <w:tr w:rsidR="00B94B38" w:rsidRPr="00743CBB" w14:paraId="7DA93CD2"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31A43980" w14:textId="2A5BC9F6" w:rsidR="00B94B38" w:rsidRPr="00743CBB" w:rsidRDefault="00987AC7" w:rsidP="00C9023D">
            <w:pPr>
              <w:spacing w:line="360" w:lineRule="auto"/>
              <w:jc w:val="left"/>
              <w:rPr>
                <w:b w:val="0"/>
                <w:bCs w:val="0"/>
              </w:rPr>
            </w:pPr>
            <w:r w:rsidRPr="00743CBB">
              <w:rPr>
                <w:b w:val="0"/>
                <w:bCs w:val="0"/>
              </w:rPr>
              <w:t>RF0</w:t>
            </w:r>
            <w:r w:rsidR="00DB2CA7" w:rsidRPr="00743CBB">
              <w:rPr>
                <w:b w:val="0"/>
                <w:bCs w:val="0"/>
              </w:rPr>
              <w:t>9</w:t>
            </w:r>
          </w:p>
        </w:tc>
        <w:tc>
          <w:tcPr>
            <w:tcW w:w="6288" w:type="dxa"/>
          </w:tcPr>
          <w:p w14:paraId="043EBC38" w14:textId="0E360145" w:rsidR="00B94B38" w:rsidRPr="00743CBB"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743CBB">
              <w:t>O sistema deve exibir veículos</w:t>
            </w:r>
          </w:p>
        </w:tc>
        <w:tc>
          <w:tcPr>
            <w:tcW w:w="1553" w:type="dxa"/>
          </w:tcPr>
          <w:p w14:paraId="75C76637" w14:textId="24AD43A0"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Baixa</w:t>
            </w:r>
          </w:p>
        </w:tc>
      </w:tr>
      <w:tr w:rsidR="00B94B38" w:rsidRPr="00743CBB" w14:paraId="00A4FDE0"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08F3368" w14:textId="1E5FA462" w:rsidR="00B94B38" w:rsidRPr="00743CBB" w:rsidRDefault="00987AC7" w:rsidP="00C9023D">
            <w:pPr>
              <w:spacing w:line="360" w:lineRule="auto"/>
              <w:jc w:val="left"/>
              <w:rPr>
                <w:b w:val="0"/>
                <w:bCs w:val="0"/>
              </w:rPr>
            </w:pPr>
            <w:r w:rsidRPr="00743CBB">
              <w:rPr>
                <w:b w:val="0"/>
                <w:bCs w:val="0"/>
              </w:rPr>
              <w:t>RF1</w:t>
            </w:r>
            <w:r w:rsidR="00DB2CA7" w:rsidRPr="00743CBB">
              <w:rPr>
                <w:b w:val="0"/>
                <w:bCs w:val="0"/>
              </w:rPr>
              <w:t>0</w:t>
            </w:r>
          </w:p>
        </w:tc>
        <w:tc>
          <w:tcPr>
            <w:tcW w:w="6288" w:type="dxa"/>
          </w:tcPr>
          <w:p w14:paraId="70B40501" w14:textId="25B43A87" w:rsidR="00B94B38" w:rsidRPr="00743CBB"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743CBB">
              <w:t>O sistema deve incluir atendimento</w:t>
            </w:r>
          </w:p>
        </w:tc>
        <w:tc>
          <w:tcPr>
            <w:tcW w:w="1553" w:type="dxa"/>
          </w:tcPr>
          <w:p w14:paraId="4530EA9A" w14:textId="7E57A444"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18EBE675"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4AC2B61" w14:textId="5605EA41" w:rsidR="00B94B38" w:rsidRPr="00743CBB" w:rsidRDefault="00987AC7" w:rsidP="00C9023D">
            <w:pPr>
              <w:spacing w:line="360" w:lineRule="auto"/>
              <w:jc w:val="left"/>
              <w:rPr>
                <w:b w:val="0"/>
                <w:bCs w:val="0"/>
              </w:rPr>
            </w:pPr>
            <w:r w:rsidRPr="00743CBB">
              <w:rPr>
                <w:b w:val="0"/>
                <w:bCs w:val="0"/>
              </w:rPr>
              <w:t>RF</w:t>
            </w:r>
            <w:r w:rsidR="00DB2CA7" w:rsidRPr="00743CBB">
              <w:rPr>
                <w:b w:val="0"/>
                <w:bCs w:val="0"/>
              </w:rPr>
              <w:t>1</w:t>
            </w:r>
            <w:r w:rsidRPr="00743CBB">
              <w:rPr>
                <w:b w:val="0"/>
                <w:bCs w:val="0"/>
              </w:rPr>
              <w:t>1</w:t>
            </w:r>
          </w:p>
        </w:tc>
        <w:tc>
          <w:tcPr>
            <w:tcW w:w="6288" w:type="dxa"/>
          </w:tcPr>
          <w:p w14:paraId="6C08FA22" w14:textId="717EBA0B" w:rsidR="00B94B38" w:rsidRPr="00743CBB"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743CBB">
              <w:t>O sistema deve excluir atendimento</w:t>
            </w:r>
          </w:p>
        </w:tc>
        <w:tc>
          <w:tcPr>
            <w:tcW w:w="1553" w:type="dxa"/>
          </w:tcPr>
          <w:p w14:paraId="2F70E41D" w14:textId="6D43E4BA"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Média</w:t>
            </w:r>
          </w:p>
        </w:tc>
      </w:tr>
      <w:tr w:rsidR="00B94B38" w:rsidRPr="00743CBB" w14:paraId="63EFBFE1"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2CF4D9A4" w14:textId="4E8AC1A0" w:rsidR="00B94B38" w:rsidRPr="00743CBB" w:rsidRDefault="00987AC7" w:rsidP="00C9023D">
            <w:pPr>
              <w:spacing w:line="360" w:lineRule="auto"/>
              <w:jc w:val="left"/>
              <w:rPr>
                <w:b w:val="0"/>
                <w:bCs w:val="0"/>
              </w:rPr>
            </w:pPr>
            <w:r w:rsidRPr="00743CBB">
              <w:rPr>
                <w:b w:val="0"/>
                <w:bCs w:val="0"/>
              </w:rPr>
              <w:t>RF1</w:t>
            </w:r>
            <w:r w:rsidR="00DB2CA7" w:rsidRPr="00743CBB">
              <w:rPr>
                <w:b w:val="0"/>
                <w:bCs w:val="0"/>
              </w:rPr>
              <w:t>2</w:t>
            </w:r>
          </w:p>
        </w:tc>
        <w:tc>
          <w:tcPr>
            <w:tcW w:w="6288" w:type="dxa"/>
          </w:tcPr>
          <w:p w14:paraId="484E38D3" w14:textId="020E166B" w:rsidR="00B94B38" w:rsidRPr="00743CBB"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743CBB">
              <w:t>O sistema deve alterar atendimento</w:t>
            </w:r>
          </w:p>
        </w:tc>
        <w:tc>
          <w:tcPr>
            <w:tcW w:w="1553" w:type="dxa"/>
          </w:tcPr>
          <w:p w14:paraId="7BE6E518" w14:textId="1F9EED33"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Média</w:t>
            </w:r>
          </w:p>
        </w:tc>
      </w:tr>
      <w:tr w:rsidR="00B94B38" w:rsidRPr="00743CBB" w14:paraId="0FF1B121"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FA105CF" w14:textId="0BD9C84F" w:rsidR="00B94B38" w:rsidRPr="00743CBB" w:rsidRDefault="00987AC7" w:rsidP="00C9023D">
            <w:pPr>
              <w:spacing w:line="360" w:lineRule="auto"/>
              <w:jc w:val="left"/>
              <w:rPr>
                <w:b w:val="0"/>
                <w:bCs w:val="0"/>
              </w:rPr>
            </w:pPr>
            <w:r w:rsidRPr="00743CBB">
              <w:rPr>
                <w:b w:val="0"/>
                <w:bCs w:val="0"/>
              </w:rPr>
              <w:t>RF1</w:t>
            </w:r>
            <w:r w:rsidR="00DB2CA7" w:rsidRPr="00743CBB">
              <w:rPr>
                <w:b w:val="0"/>
                <w:bCs w:val="0"/>
              </w:rPr>
              <w:t>3</w:t>
            </w:r>
          </w:p>
        </w:tc>
        <w:tc>
          <w:tcPr>
            <w:tcW w:w="6288" w:type="dxa"/>
          </w:tcPr>
          <w:p w14:paraId="5F68C5B1" w14:textId="12582245" w:rsidR="00B94B38" w:rsidRPr="00743CBB" w:rsidRDefault="00AD12D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consultar atendimento</w:t>
            </w:r>
          </w:p>
        </w:tc>
        <w:tc>
          <w:tcPr>
            <w:tcW w:w="1553" w:type="dxa"/>
          </w:tcPr>
          <w:p w14:paraId="5174FBEE" w14:textId="11980402"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Baixa</w:t>
            </w:r>
          </w:p>
        </w:tc>
      </w:tr>
      <w:tr w:rsidR="00B94B38" w:rsidRPr="00743CBB" w14:paraId="192F36A5"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0F80A425" w14:textId="5D6B4EC9" w:rsidR="00B94B38" w:rsidRPr="00743CBB" w:rsidRDefault="00987AC7" w:rsidP="00C9023D">
            <w:pPr>
              <w:spacing w:line="360" w:lineRule="auto"/>
              <w:jc w:val="left"/>
              <w:rPr>
                <w:b w:val="0"/>
                <w:bCs w:val="0"/>
              </w:rPr>
            </w:pPr>
            <w:r w:rsidRPr="00743CBB">
              <w:rPr>
                <w:b w:val="0"/>
                <w:bCs w:val="0"/>
              </w:rPr>
              <w:t>RF</w:t>
            </w:r>
            <w:r w:rsidR="00252E02">
              <w:rPr>
                <w:b w:val="0"/>
                <w:bCs w:val="0"/>
              </w:rPr>
              <w:t>14</w:t>
            </w:r>
          </w:p>
        </w:tc>
        <w:tc>
          <w:tcPr>
            <w:tcW w:w="6288" w:type="dxa"/>
          </w:tcPr>
          <w:p w14:paraId="5525DDB5" w14:textId="4D04B219" w:rsidR="00B94B38" w:rsidRPr="00743CBB"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recuperar senha</w:t>
            </w:r>
          </w:p>
        </w:tc>
        <w:tc>
          <w:tcPr>
            <w:tcW w:w="1553" w:type="dxa"/>
          </w:tcPr>
          <w:p w14:paraId="28B7406C" w14:textId="5974D988"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4BA6A796"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3500F63" w14:textId="38DB07B4" w:rsidR="00B94B38" w:rsidRPr="00743CBB" w:rsidRDefault="00987AC7" w:rsidP="00C9023D">
            <w:pPr>
              <w:spacing w:line="360" w:lineRule="auto"/>
              <w:jc w:val="left"/>
              <w:rPr>
                <w:b w:val="0"/>
                <w:bCs w:val="0"/>
              </w:rPr>
            </w:pPr>
            <w:r w:rsidRPr="00743CBB">
              <w:rPr>
                <w:b w:val="0"/>
                <w:bCs w:val="0"/>
              </w:rPr>
              <w:t>RF</w:t>
            </w:r>
            <w:r w:rsidR="00252E02">
              <w:rPr>
                <w:b w:val="0"/>
                <w:bCs w:val="0"/>
              </w:rPr>
              <w:t>15</w:t>
            </w:r>
          </w:p>
        </w:tc>
        <w:tc>
          <w:tcPr>
            <w:tcW w:w="6288" w:type="dxa"/>
          </w:tcPr>
          <w:p w14:paraId="716B32B0" w14:textId="3B1209CF" w:rsidR="00B94B38" w:rsidRPr="00743CBB"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alterar senha</w:t>
            </w:r>
          </w:p>
        </w:tc>
        <w:tc>
          <w:tcPr>
            <w:tcW w:w="1553" w:type="dxa"/>
          </w:tcPr>
          <w:p w14:paraId="38846F17" w14:textId="1F765A0C"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Média</w:t>
            </w:r>
          </w:p>
        </w:tc>
      </w:tr>
      <w:tr w:rsidR="00B94B38" w:rsidRPr="00743CBB" w14:paraId="2DEC64BA"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563F53E4" w14:textId="3CA48A6C" w:rsidR="00B94B38" w:rsidRPr="00743CBB" w:rsidRDefault="00987AC7" w:rsidP="00C9023D">
            <w:pPr>
              <w:spacing w:line="360" w:lineRule="auto"/>
              <w:jc w:val="left"/>
              <w:rPr>
                <w:b w:val="0"/>
                <w:bCs w:val="0"/>
              </w:rPr>
            </w:pPr>
            <w:r w:rsidRPr="00743CBB">
              <w:rPr>
                <w:b w:val="0"/>
                <w:bCs w:val="0"/>
              </w:rPr>
              <w:t>RF</w:t>
            </w:r>
            <w:r w:rsidR="00252E02">
              <w:rPr>
                <w:b w:val="0"/>
                <w:bCs w:val="0"/>
              </w:rPr>
              <w:t>16</w:t>
            </w:r>
          </w:p>
        </w:tc>
        <w:tc>
          <w:tcPr>
            <w:tcW w:w="6288" w:type="dxa"/>
          </w:tcPr>
          <w:p w14:paraId="5682254D" w14:textId="58C49858" w:rsidR="00B94B38" w:rsidRPr="00743CBB"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incluir manutenção do veículo</w:t>
            </w:r>
          </w:p>
        </w:tc>
        <w:tc>
          <w:tcPr>
            <w:tcW w:w="1553" w:type="dxa"/>
          </w:tcPr>
          <w:p w14:paraId="59DDD2CA" w14:textId="3345B81C"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4A99AB18"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0E10923" w14:textId="6158EAF8" w:rsidR="00B94B38" w:rsidRPr="00743CBB" w:rsidRDefault="00987AC7" w:rsidP="00C9023D">
            <w:pPr>
              <w:spacing w:line="360" w:lineRule="auto"/>
              <w:jc w:val="left"/>
              <w:rPr>
                <w:b w:val="0"/>
                <w:bCs w:val="0"/>
              </w:rPr>
            </w:pPr>
            <w:r w:rsidRPr="00743CBB">
              <w:rPr>
                <w:b w:val="0"/>
                <w:bCs w:val="0"/>
              </w:rPr>
              <w:t>RF</w:t>
            </w:r>
            <w:r w:rsidR="00252E02">
              <w:rPr>
                <w:b w:val="0"/>
                <w:bCs w:val="0"/>
              </w:rPr>
              <w:t>17</w:t>
            </w:r>
          </w:p>
        </w:tc>
        <w:tc>
          <w:tcPr>
            <w:tcW w:w="6288" w:type="dxa"/>
          </w:tcPr>
          <w:p w14:paraId="34286E30" w14:textId="25EF7CCF" w:rsidR="00B94B38" w:rsidRPr="00743CBB"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alterar manutenção do veículo</w:t>
            </w:r>
          </w:p>
        </w:tc>
        <w:tc>
          <w:tcPr>
            <w:tcW w:w="1553" w:type="dxa"/>
          </w:tcPr>
          <w:p w14:paraId="0E18058D" w14:textId="633214A2"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B94B38" w:rsidRPr="00743CBB" w14:paraId="0E8C2D68"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04458C64" w14:textId="0F8992F8" w:rsidR="00B94B38" w:rsidRPr="00743CBB" w:rsidRDefault="00987AC7" w:rsidP="00C9023D">
            <w:pPr>
              <w:spacing w:line="360" w:lineRule="auto"/>
              <w:jc w:val="left"/>
              <w:rPr>
                <w:b w:val="0"/>
                <w:bCs w:val="0"/>
              </w:rPr>
            </w:pPr>
            <w:r w:rsidRPr="00743CBB">
              <w:rPr>
                <w:b w:val="0"/>
                <w:bCs w:val="0"/>
              </w:rPr>
              <w:t>RF</w:t>
            </w:r>
            <w:r w:rsidR="00252E02">
              <w:rPr>
                <w:b w:val="0"/>
                <w:bCs w:val="0"/>
              </w:rPr>
              <w:t>18</w:t>
            </w:r>
          </w:p>
        </w:tc>
        <w:tc>
          <w:tcPr>
            <w:tcW w:w="6288" w:type="dxa"/>
          </w:tcPr>
          <w:p w14:paraId="7B27958B" w14:textId="14D9290F" w:rsidR="00B94B38" w:rsidRPr="00743CBB"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excluir manutenção do veículo</w:t>
            </w:r>
          </w:p>
        </w:tc>
        <w:tc>
          <w:tcPr>
            <w:tcW w:w="1553" w:type="dxa"/>
          </w:tcPr>
          <w:p w14:paraId="38A0DEB2" w14:textId="7ED66D65"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1ED6A372"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32B6A0FC" w14:textId="5AF34618" w:rsidR="00B94B38" w:rsidRPr="00743CBB" w:rsidRDefault="00987AC7" w:rsidP="00C9023D">
            <w:pPr>
              <w:spacing w:line="360" w:lineRule="auto"/>
              <w:jc w:val="left"/>
              <w:rPr>
                <w:b w:val="0"/>
                <w:bCs w:val="0"/>
              </w:rPr>
            </w:pPr>
            <w:r w:rsidRPr="00743CBB">
              <w:rPr>
                <w:b w:val="0"/>
                <w:bCs w:val="0"/>
              </w:rPr>
              <w:t>RF</w:t>
            </w:r>
            <w:r w:rsidR="00252E02">
              <w:rPr>
                <w:b w:val="0"/>
                <w:bCs w:val="0"/>
              </w:rPr>
              <w:t>19</w:t>
            </w:r>
          </w:p>
        </w:tc>
        <w:tc>
          <w:tcPr>
            <w:tcW w:w="6288" w:type="dxa"/>
          </w:tcPr>
          <w:p w14:paraId="234AB1D9" w14:textId="46345165" w:rsidR="00B94B38" w:rsidRPr="00743CBB"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exibir manutenção do veículo</w:t>
            </w:r>
          </w:p>
        </w:tc>
        <w:tc>
          <w:tcPr>
            <w:tcW w:w="1553" w:type="dxa"/>
          </w:tcPr>
          <w:p w14:paraId="0395A48F" w14:textId="3A4268AA"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Média</w:t>
            </w:r>
          </w:p>
        </w:tc>
      </w:tr>
      <w:tr w:rsidR="00252E02" w:rsidRPr="00743CBB" w14:paraId="27409E6D"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47D769E9" w14:textId="52AE66B0" w:rsidR="00B94B38" w:rsidRPr="00743CBB" w:rsidRDefault="00987AC7" w:rsidP="00C9023D">
            <w:pPr>
              <w:spacing w:line="360" w:lineRule="auto"/>
              <w:jc w:val="left"/>
              <w:rPr>
                <w:b w:val="0"/>
                <w:bCs w:val="0"/>
              </w:rPr>
            </w:pPr>
            <w:r w:rsidRPr="00743CBB">
              <w:rPr>
                <w:b w:val="0"/>
                <w:bCs w:val="0"/>
              </w:rPr>
              <w:t>RF</w:t>
            </w:r>
            <w:r w:rsidR="00252E02">
              <w:rPr>
                <w:b w:val="0"/>
                <w:bCs w:val="0"/>
              </w:rPr>
              <w:t>20</w:t>
            </w:r>
          </w:p>
        </w:tc>
        <w:tc>
          <w:tcPr>
            <w:tcW w:w="6288" w:type="dxa"/>
          </w:tcPr>
          <w:p w14:paraId="2E06ECC8" w14:textId="735622BC" w:rsidR="00B94B38" w:rsidRPr="00743CBB"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gerar histórico de manutenção</w:t>
            </w:r>
          </w:p>
        </w:tc>
        <w:tc>
          <w:tcPr>
            <w:tcW w:w="1553" w:type="dxa"/>
          </w:tcPr>
          <w:p w14:paraId="5AB68607" w14:textId="68318D1F"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252E02" w:rsidRPr="00743CBB" w14:paraId="611E3568"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152B34E" w14:textId="3C7237B0" w:rsidR="00B94B38" w:rsidRPr="00743CBB" w:rsidRDefault="00987AC7" w:rsidP="00C9023D">
            <w:pPr>
              <w:spacing w:line="360" w:lineRule="auto"/>
              <w:jc w:val="left"/>
              <w:rPr>
                <w:b w:val="0"/>
                <w:bCs w:val="0"/>
              </w:rPr>
            </w:pPr>
            <w:r w:rsidRPr="00743CBB">
              <w:rPr>
                <w:b w:val="0"/>
                <w:bCs w:val="0"/>
              </w:rPr>
              <w:t>RF</w:t>
            </w:r>
            <w:r w:rsidR="00252E02">
              <w:rPr>
                <w:b w:val="0"/>
                <w:bCs w:val="0"/>
              </w:rPr>
              <w:t>21</w:t>
            </w:r>
          </w:p>
        </w:tc>
        <w:tc>
          <w:tcPr>
            <w:tcW w:w="6288" w:type="dxa"/>
          </w:tcPr>
          <w:p w14:paraId="1CB5905A" w14:textId="4201AE3E" w:rsidR="00B94B38" w:rsidRPr="00743CBB"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criar solicitação por parte do aluno</w:t>
            </w:r>
          </w:p>
        </w:tc>
        <w:tc>
          <w:tcPr>
            <w:tcW w:w="1553" w:type="dxa"/>
          </w:tcPr>
          <w:p w14:paraId="7C6F9E70" w14:textId="03629B5D"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252E02" w:rsidRPr="00743CBB" w14:paraId="0498245A"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5EF3C766" w14:textId="460BBEA8" w:rsidR="00B94B38" w:rsidRPr="00743CBB" w:rsidRDefault="00987AC7" w:rsidP="00C9023D">
            <w:pPr>
              <w:spacing w:line="360" w:lineRule="auto"/>
              <w:jc w:val="left"/>
              <w:rPr>
                <w:b w:val="0"/>
                <w:bCs w:val="0"/>
              </w:rPr>
            </w:pPr>
            <w:r w:rsidRPr="00743CBB">
              <w:rPr>
                <w:b w:val="0"/>
                <w:bCs w:val="0"/>
              </w:rPr>
              <w:t>RF</w:t>
            </w:r>
            <w:r w:rsidR="00252E02">
              <w:rPr>
                <w:b w:val="0"/>
                <w:bCs w:val="0"/>
              </w:rPr>
              <w:t>22</w:t>
            </w:r>
          </w:p>
        </w:tc>
        <w:tc>
          <w:tcPr>
            <w:tcW w:w="6288" w:type="dxa"/>
          </w:tcPr>
          <w:p w14:paraId="49356E1E" w14:textId="47848F49" w:rsidR="00B94B38" w:rsidRPr="00743CBB"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negar solicitação do serviço</w:t>
            </w:r>
          </w:p>
        </w:tc>
        <w:tc>
          <w:tcPr>
            <w:tcW w:w="1553" w:type="dxa"/>
          </w:tcPr>
          <w:p w14:paraId="21CE5B7A" w14:textId="4B4825E0"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Média</w:t>
            </w:r>
          </w:p>
        </w:tc>
      </w:tr>
      <w:tr w:rsidR="00252E02" w:rsidRPr="00743CBB" w14:paraId="408C1413"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BB739AE" w14:textId="7C5A45CC" w:rsidR="00B94B38" w:rsidRPr="00743CBB" w:rsidRDefault="00987AC7" w:rsidP="00C9023D">
            <w:pPr>
              <w:spacing w:line="360" w:lineRule="auto"/>
              <w:jc w:val="left"/>
              <w:rPr>
                <w:b w:val="0"/>
                <w:bCs w:val="0"/>
              </w:rPr>
            </w:pPr>
            <w:r w:rsidRPr="00743CBB">
              <w:rPr>
                <w:b w:val="0"/>
                <w:bCs w:val="0"/>
              </w:rPr>
              <w:t>RF</w:t>
            </w:r>
            <w:r w:rsidR="00252E02">
              <w:rPr>
                <w:b w:val="0"/>
                <w:bCs w:val="0"/>
              </w:rPr>
              <w:t>23</w:t>
            </w:r>
          </w:p>
        </w:tc>
        <w:tc>
          <w:tcPr>
            <w:tcW w:w="6288" w:type="dxa"/>
          </w:tcPr>
          <w:p w14:paraId="1F2CAFC4" w14:textId="68AD6574" w:rsidR="00B94B38" w:rsidRPr="00743CBB"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consultar solicitação</w:t>
            </w:r>
            <w:r w:rsidR="0003232D" w:rsidRPr="00743CBB">
              <w:t xml:space="preserve"> do serviço </w:t>
            </w:r>
          </w:p>
        </w:tc>
        <w:tc>
          <w:tcPr>
            <w:tcW w:w="1553" w:type="dxa"/>
          </w:tcPr>
          <w:p w14:paraId="105FA6BB" w14:textId="5C76CB38"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bl>
    <w:p w14:paraId="66380216" w14:textId="63EBE54C" w:rsidR="00B96C5F" w:rsidRPr="00743CBB" w:rsidRDefault="00B96C5F" w:rsidP="00C9023D">
      <w:pPr>
        <w:spacing w:before="240"/>
        <w:jc w:val="center"/>
        <w:rPr>
          <w:color w:val="2E74B5" w:themeColor="accent1" w:themeShade="BF"/>
        </w:rPr>
      </w:pPr>
      <w:r w:rsidRPr="00743CBB">
        <w:rPr>
          <w:b/>
          <w:bCs/>
          <w:color w:val="2E74B5" w:themeColor="accent1" w:themeShade="BF"/>
        </w:rPr>
        <w:t xml:space="preserve">Tabela </w:t>
      </w:r>
      <w:r w:rsidR="006E3F70" w:rsidRPr="00743CBB">
        <w:rPr>
          <w:b/>
          <w:bCs/>
          <w:color w:val="2E74B5" w:themeColor="accent1" w:themeShade="BF"/>
        </w:rPr>
        <w:t>2</w:t>
      </w:r>
      <w:r w:rsidRPr="00743CBB">
        <w:rPr>
          <w:b/>
          <w:bCs/>
          <w:color w:val="2E74B5" w:themeColor="accent1" w:themeShade="BF"/>
        </w:rPr>
        <w:t>. Requisitos Funcionais</w:t>
      </w:r>
    </w:p>
    <w:p w14:paraId="554A0386" w14:textId="0DB4FB09" w:rsidR="004B026A" w:rsidRPr="00743CBB" w:rsidRDefault="004B026A" w:rsidP="00160BE1">
      <w:pPr>
        <w:jc w:val="center"/>
        <w:rPr>
          <w:color w:val="2E74B5" w:themeColor="accent1" w:themeShade="BF"/>
        </w:rPr>
      </w:pPr>
    </w:p>
    <w:p w14:paraId="34F4AC01" w14:textId="3D0613EE" w:rsidR="004B026A" w:rsidRPr="00743CBB" w:rsidRDefault="004B026A" w:rsidP="00245A6C">
      <w:pPr>
        <w:pStyle w:val="Ttulo3"/>
        <w:numPr>
          <w:ilvl w:val="2"/>
          <w:numId w:val="15"/>
        </w:numPr>
      </w:pPr>
      <w:bookmarkStart w:id="87" w:name="_Toc144140800"/>
      <w:r w:rsidRPr="00743CBB">
        <w:t>Requisitos Não Funcionais</w:t>
      </w:r>
      <w:bookmarkEnd w:id="87"/>
    </w:p>
    <w:p w14:paraId="3D2DC741" w14:textId="2EE44587" w:rsidR="00485FD6" w:rsidRPr="00743CBB" w:rsidRDefault="00485FD6" w:rsidP="00485FD6">
      <w:r w:rsidRPr="00743CBB">
        <w:t>Os requisitos não funcionais de um sistema, como o nome mesmo já sugere, são requisitos do sistema que não estão directamente relacionados com os serviços específicos oferecidos pelo sistema a seus usuários. Eles podem estar relacionados às propriedades emergentes do sistema, como confiabilidade, tempo de resposta e execução de área</w:t>
      </w:r>
      <w:r w:rsidR="00056888" w:rsidRPr="00743CBB">
        <w:t>, (Sommerville, 2009</w:t>
      </w:r>
      <w:r w:rsidR="00681909" w:rsidRPr="00743CBB">
        <w:t>).</w:t>
      </w:r>
    </w:p>
    <w:tbl>
      <w:tblPr>
        <w:tblStyle w:val="SimplesTabela1"/>
        <w:tblW w:w="0" w:type="auto"/>
        <w:tblLook w:val="04A0" w:firstRow="1" w:lastRow="0" w:firstColumn="1" w:lastColumn="0" w:noHBand="0" w:noVBand="1"/>
      </w:tblPr>
      <w:tblGrid>
        <w:gridCol w:w="1778"/>
        <w:gridCol w:w="6297"/>
        <w:gridCol w:w="1553"/>
      </w:tblGrid>
      <w:tr w:rsidR="00677FC1" w:rsidRPr="00743CBB" w14:paraId="126FA0F0" w14:textId="77777777" w:rsidTr="008013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4602388F" w14:textId="77777777" w:rsidR="00275604" w:rsidRPr="00743CBB" w:rsidRDefault="00275604" w:rsidP="00C9023D">
            <w:pPr>
              <w:spacing w:line="360" w:lineRule="auto"/>
              <w:jc w:val="left"/>
              <w:rPr>
                <w:rFonts w:eastAsia="ヒラギノ角ゴ Pro W3" w:cs="Times New Roman"/>
                <w:color w:val="000000"/>
                <w:szCs w:val="20"/>
              </w:rPr>
            </w:pPr>
            <w:r w:rsidRPr="00743CBB">
              <w:rPr>
                <w:rFonts w:eastAsia="ヒラギノ角ゴ Pro W3" w:cs="Times New Roman"/>
                <w:color w:val="000000"/>
                <w:szCs w:val="20"/>
              </w:rPr>
              <w:t>Código</w:t>
            </w:r>
          </w:p>
        </w:tc>
        <w:tc>
          <w:tcPr>
            <w:tcW w:w="6297" w:type="dxa"/>
          </w:tcPr>
          <w:p w14:paraId="5E40AE8C" w14:textId="77777777" w:rsidR="00275604" w:rsidRPr="00743CBB" w:rsidRDefault="00275604" w:rsidP="00C9023D">
            <w:pPr>
              <w:spacing w:line="360" w:lineRule="auto"/>
              <w:jc w:val="left"/>
              <w:cnfStyle w:val="100000000000" w:firstRow="1" w:lastRow="0" w:firstColumn="0" w:lastColumn="0" w:oddVBand="0" w:evenVBand="0" w:oddHBand="0" w:evenHBand="0" w:firstRowFirstColumn="0" w:firstRowLastColumn="0" w:lastRowFirstColumn="0" w:lastRowLastColumn="0"/>
            </w:pPr>
            <w:r w:rsidRPr="00743CBB">
              <w:t>Descrição</w:t>
            </w:r>
          </w:p>
        </w:tc>
        <w:tc>
          <w:tcPr>
            <w:tcW w:w="1553" w:type="dxa"/>
          </w:tcPr>
          <w:p w14:paraId="72752093" w14:textId="77777777" w:rsidR="00275604" w:rsidRPr="00743CBB" w:rsidRDefault="00275604" w:rsidP="00C9023D">
            <w:pPr>
              <w:spacing w:line="360" w:lineRule="auto"/>
              <w:jc w:val="left"/>
              <w:cnfStyle w:val="100000000000" w:firstRow="1" w:lastRow="0" w:firstColumn="0" w:lastColumn="0" w:oddVBand="0" w:evenVBand="0" w:oddHBand="0" w:evenHBand="0" w:firstRowFirstColumn="0" w:firstRowLastColumn="0" w:lastRowFirstColumn="0" w:lastRowLastColumn="0"/>
            </w:pPr>
            <w:r w:rsidRPr="00743CBB">
              <w:t>Prioridade</w:t>
            </w:r>
          </w:p>
        </w:tc>
      </w:tr>
      <w:tr w:rsidR="00677FC1" w:rsidRPr="00743CBB" w14:paraId="1B7941E2"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5F7DE2A4" w14:textId="3C74FE31" w:rsidR="00275604" w:rsidRPr="00743CBB" w:rsidRDefault="00275604" w:rsidP="00C9023D">
            <w:pPr>
              <w:spacing w:line="360" w:lineRule="auto"/>
              <w:jc w:val="left"/>
              <w:rPr>
                <w:b w:val="0"/>
                <w:bCs w:val="0"/>
              </w:rPr>
            </w:pPr>
            <w:r w:rsidRPr="00743CBB">
              <w:rPr>
                <w:b w:val="0"/>
                <w:bCs w:val="0"/>
              </w:rPr>
              <w:t>R</w:t>
            </w:r>
            <w:r w:rsidR="00220566" w:rsidRPr="00743CBB">
              <w:rPr>
                <w:b w:val="0"/>
                <w:bCs w:val="0"/>
              </w:rPr>
              <w:t>N</w:t>
            </w:r>
            <w:r w:rsidRPr="00743CBB">
              <w:rPr>
                <w:b w:val="0"/>
                <w:bCs w:val="0"/>
              </w:rPr>
              <w:t>F01</w:t>
            </w:r>
          </w:p>
        </w:tc>
        <w:tc>
          <w:tcPr>
            <w:tcW w:w="6297" w:type="dxa"/>
          </w:tcPr>
          <w:p w14:paraId="7B6C840B" w14:textId="77711291" w:rsidR="00275604" w:rsidRPr="00743CBB" w:rsidRDefault="00AC0CE3"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ser desenvolvido em plataforma Web</w:t>
            </w:r>
          </w:p>
        </w:tc>
        <w:tc>
          <w:tcPr>
            <w:tcW w:w="1553" w:type="dxa"/>
          </w:tcPr>
          <w:p w14:paraId="0D128B5E" w14:textId="77777777" w:rsidR="00275604" w:rsidRPr="00743CBB" w:rsidRDefault="0027560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677FC1" w:rsidRPr="00743CBB" w14:paraId="6A054243" w14:textId="77777777" w:rsidTr="00801334">
        <w:tc>
          <w:tcPr>
            <w:cnfStyle w:val="001000000000" w:firstRow="0" w:lastRow="0" w:firstColumn="1" w:lastColumn="0" w:oddVBand="0" w:evenVBand="0" w:oddHBand="0" w:evenHBand="0" w:firstRowFirstColumn="0" w:firstRowLastColumn="0" w:lastRowFirstColumn="0" w:lastRowLastColumn="0"/>
            <w:tcW w:w="1778" w:type="dxa"/>
          </w:tcPr>
          <w:p w14:paraId="15E13F70" w14:textId="6F48844A" w:rsidR="00275604" w:rsidRPr="00743CBB" w:rsidRDefault="00275604" w:rsidP="00C9023D">
            <w:pPr>
              <w:spacing w:line="360" w:lineRule="auto"/>
              <w:jc w:val="left"/>
              <w:rPr>
                <w:b w:val="0"/>
                <w:bCs w:val="0"/>
              </w:rPr>
            </w:pPr>
            <w:r w:rsidRPr="00743CBB">
              <w:rPr>
                <w:b w:val="0"/>
                <w:bCs w:val="0"/>
              </w:rPr>
              <w:t>R</w:t>
            </w:r>
            <w:r w:rsidR="00220566" w:rsidRPr="00743CBB">
              <w:rPr>
                <w:b w:val="0"/>
                <w:bCs w:val="0"/>
              </w:rPr>
              <w:t>N</w:t>
            </w:r>
            <w:r w:rsidRPr="00743CBB">
              <w:rPr>
                <w:b w:val="0"/>
                <w:bCs w:val="0"/>
              </w:rPr>
              <w:t>F02</w:t>
            </w:r>
          </w:p>
        </w:tc>
        <w:tc>
          <w:tcPr>
            <w:tcW w:w="6297" w:type="dxa"/>
          </w:tcPr>
          <w:p w14:paraId="7D4B7856" w14:textId="7F11A348" w:rsidR="00275604" w:rsidRPr="00743CBB" w:rsidRDefault="00AC0CE3"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ser suportado pelos navegadores: Internet Explorer, Firefox, Opera e Chrome</w:t>
            </w:r>
          </w:p>
        </w:tc>
        <w:tc>
          <w:tcPr>
            <w:tcW w:w="1553" w:type="dxa"/>
          </w:tcPr>
          <w:p w14:paraId="5354747A" w14:textId="77777777" w:rsidR="00275604" w:rsidRPr="00743CBB" w:rsidRDefault="0027560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Média</w:t>
            </w:r>
          </w:p>
        </w:tc>
      </w:tr>
      <w:tr w:rsidR="00677FC1" w:rsidRPr="00743CBB" w14:paraId="26D155FC" w14:textId="77777777" w:rsidTr="00082A1C">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778" w:type="dxa"/>
          </w:tcPr>
          <w:p w14:paraId="66CBEB4A" w14:textId="4C080E62" w:rsidR="00275604" w:rsidRPr="00743CBB" w:rsidRDefault="00275604" w:rsidP="00C9023D">
            <w:pPr>
              <w:spacing w:line="360" w:lineRule="auto"/>
              <w:jc w:val="left"/>
              <w:rPr>
                <w:b w:val="0"/>
                <w:bCs w:val="0"/>
              </w:rPr>
            </w:pPr>
            <w:r w:rsidRPr="00743CBB">
              <w:rPr>
                <w:b w:val="0"/>
                <w:bCs w:val="0"/>
              </w:rPr>
              <w:t>R</w:t>
            </w:r>
            <w:r w:rsidR="00220566" w:rsidRPr="00743CBB">
              <w:rPr>
                <w:b w:val="0"/>
                <w:bCs w:val="0"/>
              </w:rPr>
              <w:t>N</w:t>
            </w:r>
            <w:r w:rsidRPr="00743CBB">
              <w:rPr>
                <w:b w:val="0"/>
                <w:bCs w:val="0"/>
              </w:rPr>
              <w:t>F03</w:t>
            </w:r>
          </w:p>
        </w:tc>
        <w:tc>
          <w:tcPr>
            <w:tcW w:w="6297" w:type="dxa"/>
          </w:tcPr>
          <w:p w14:paraId="380E65C0" w14:textId="42D0BE80" w:rsidR="00275604" w:rsidRPr="00743CBB" w:rsidRDefault="00AC0CE3"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Uso de senhas encriptadas no banco de dados</w:t>
            </w:r>
          </w:p>
        </w:tc>
        <w:tc>
          <w:tcPr>
            <w:tcW w:w="1553" w:type="dxa"/>
          </w:tcPr>
          <w:p w14:paraId="1B6257DC" w14:textId="037FCA36" w:rsidR="00275604" w:rsidRPr="00743CBB" w:rsidRDefault="00B8607D"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Média</w:t>
            </w:r>
          </w:p>
        </w:tc>
      </w:tr>
      <w:tr w:rsidR="00677FC1" w:rsidRPr="00743CBB" w14:paraId="76F0CEB8" w14:textId="77777777" w:rsidTr="00801334">
        <w:tc>
          <w:tcPr>
            <w:cnfStyle w:val="001000000000" w:firstRow="0" w:lastRow="0" w:firstColumn="1" w:lastColumn="0" w:oddVBand="0" w:evenVBand="0" w:oddHBand="0" w:evenHBand="0" w:firstRowFirstColumn="0" w:firstRowLastColumn="0" w:lastRowFirstColumn="0" w:lastRowLastColumn="0"/>
            <w:tcW w:w="1778" w:type="dxa"/>
          </w:tcPr>
          <w:p w14:paraId="47DC6DD4" w14:textId="6C1C970C" w:rsidR="00275604" w:rsidRPr="00743CBB" w:rsidRDefault="00275604" w:rsidP="00C9023D">
            <w:pPr>
              <w:spacing w:line="360" w:lineRule="auto"/>
              <w:jc w:val="left"/>
              <w:rPr>
                <w:b w:val="0"/>
                <w:bCs w:val="0"/>
              </w:rPr>
            </w:pPr>
            <w:r w:rsidRPr="00743CBB">
              <w:rPr>
                <w:b w:val="0"/>
                <w:bCs w:val="0"/>
              </w:rPr>
              <w:t>R</w:t>
            </w:r>
            <w:r w:rsidR="00220566" w:rsidRPr="00743CBB">
              <w:rPr>
                <w:b w:val="0"/>
                <w:bCs w:val="0"/>
              </w:rPr>
              <w:t>N</w:t>
            </w:r>
            <w:r w:rsidRPr="00743CBB">
              <w:rPr>
                <w:b w:val="0"/>
                <w:bCs w:val="0"/>
              </w:rPr>
              <w:t>F04</w:t>
            </w:r>
          </w:p>
        </w:tc>
        <w:tc>
          <w:tcPr>
            <w:tcW w:w="6297" w:type="dxa"/>
          </w:tcPr>
          <w:p w14:paraId="6E6E2A37" w14:textId="6CA8442A" w:rsidR="00275604" w:rsidRPr="00743CBB" w:rsidRDefault="00AC0CE3"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Só terá acesso ao sistema por meio de uma autenticação como forma de evitar acesso não autorizado a dados do sistema.</w:t>
            </w:r>
          </w:p>
        </w:tc>
        <w:tc>
          <w:tcPr>
            <w:tcW w:w="1553" w:type="dxa"/>
          </w:tcPr>
          <w:p w14:paraId="135675C5" w14:textId="77777777" w:rsidR="00275604" w:rsidRPr="00743CBB" w:rsidRDefault="0027560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677FC1" w:rsidRPr="00743CBB" w14:paraId="668BA44D"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0F3765FA" w14:textId="1FDB9236" w:rsidR="00275604" w:rsidRPr="00743CBB" w:rsidRDefault="00275604" w:rsidP="00C9023D">
            <w:pPr>
              <w:spacing w:line="360" w:lineRule="auto"/>
              <w:jc w:val="left"/>
              <w:rPr>
                <w:b w:val="0"/>
                <w:bCs w:val="0"/>
              </w:rPr>
            </w:pPr>
            <w:r w:rsidRPr="00743CBB">
              <w:rPr>
                <w:b w:val="0"/>
                <w:bCs w:val="0"/>
              </w:rPr>
              <w:t>R</w:t>
            </w:r>
            <w:r w:rsidR="00220566" w:rsidRPr="00743CBB">
              <w:rPr>
                <w:b w:val="0"/>
                <w:bCs w:val="0"/>
              </w:rPr>
              <w:t>N</w:t>
            </w:r>
            <w:r w:rsidRPr="00743CBB">
              <w:rPr>
                <w:b w:val="0"/>
                <w:bCs w:val="0"/>
              </w:rPr>
              <w:t>F05</w:t>
            </w:r>
          </w:p>
        </w:tc>
        <w:tc>
          <w:tcPr>
            <w:tcW w:w="6297" w:type="dxa"/>
          </w:tcPr>
          <w:p w14:paraId="5B4FE87B" w14:textId="2104073A" w:rsidR="00275604" w:rsidRPr="00743CBB" w:rsidRDefault="00AC0CE3"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Permitir que o desempenho do software sempre se mantenha alto, mesmo com grande volume de dados</w:t>
            </w:r>
          </w:p>
        </w:tc>
        <w:tc>
          <w:tcPr>
            <w:tcW w:w="1553" w:type="dxa"/>
          </w:tcPr>
          <w:p w14:paraId="2396AD86" w14:textId="5A4C6CFA" w:rsidR="00275604" w:rsidRPr="00743CBB" w:rsidRDefault="00B8607D"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Média</w:t>
            </w:r>
          </w:p>
        </w:tc>
      </w:tr>
      <w:tr w:rsidR="00677FC1" w:rsidRPr="00743CBB" w14:paraId="158D4DDB" w14:textId="77777777" w:rsidTr="00801334">
        <w:tc>
          <w:tcPr>
            <w:cnfStyle w:val="001000000000" w:firstRow="0" w:lastRow="0" w:firstColumn="1" w:lastColumn="0" w:oddVBand="0" w:evenVBand="0" w:oddHBand="0" w:evenHBand="0" w:firstRowFirstColumn="0" w:firstRowLastColumn="0" w:lastRowFirstColumn="0" w:lastRowLastColumn="0"/>
            <w:tcW w:w="1778" w:type="dxa"/>
          </w:tcPr>
          <w:p w14:paraId="162B07C6" w14:textId="4584D5FE" w:rsidR="00275604" w:rsidRPr="00743CBB" w:rsidRDefault="00275604" w:rsidP="00C9023D">
            <w:pPr>
              <w:spacing w:line="360" w:lineRule="auto"/>
              <w:jc w:val="left"/>
              <w:rPr>
                <w:b w:val="0"/>
                <w:bCs w:val="0"/>
              </w:rPr>
            </w:pPr>
            <w:r w:rsidRPr="00743CBB">
              <w:rPr>
                <w:b w:val="0"/>
                <w:bCs w:val="0"/>
              </w:rPr>
              <w:t>R</w:t>
            </w:r>
            <w:r w:rsidR="00220566" w:rsidRPr="00743CBB">
              <w:rPr>
                <w:b w:val="0"/>
                <w:bCs w:val="0"/>
              </w:rPr>
              <w:t>N</w:t>
            </w:r>
            <w:r w:rsidRPr="00743CBB">
              <w:rPr>
                <w:b w:val="0"/>
                <w:bCs w:val="0"/>
              </w:rPr>
              <w:t>F06</w:t>
            </w:r>
          </w:p>
        </w:tc>
        <w:tc>
          <w:tcPr>
            <w:tcW w:w="6297" w:type="dxa"/>
          </w:tcPr>
          <w:p w14:paraId="0BD5FCB1" w14:textId="0177BF32" w:rsidR="00275604" w:rsidRPr="00743CBB" w:rsidRDefault="00AC0CE3"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ter uma interface intuitiva para que o usuário tenha facilidade no seu uso</w:t>
            </w:r>
          </w:p>
        </w:tc>
        <w:tc>
          <w:tcPr>
            <w:tcW w:w="1553" w:type="dxa"/>
          </w:tcPr>
          <w:p w14:paraId="2B4BC9E6" w14:textId="2E57EA90" w:rsidR="00275604" w:rsidRPr="00743CBB" w:rsidRDefault="00B8607D"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Média</w:t>
            </w:r>
          </w:p>
        </w:tc>
      </w:tr>
    </w:tbl>
    <w:p w14:paraId="26372D46" w14:textId="01EEC83C" w:rsidR="00275604" w:rsidRPr="00743CBB" w:rsidRDefault="00275604" w:rsidP="00C9023D">
      <w:pPr>
        <w:spacing w:before="240"/>
        <w:jc w:val="center"/>
        <w:rPr>
          <w:b/>
          <w:bCs/>
          <w:color w:val="2E74B5" w:themeColor="accent1" w:themeShade="BF"/>
        </w:rPr>
      </w:pPr>
      <w:r w:rsidRPr="00743CBB">
        <w:rPr>
          <w:b/>
          <w:bCs/>
          <w:color w:val="2E74B5" w:themeColor="accent1" w:themeShade="BF"/>
        </w:rPr>
        <w:t xml:space="preserve">Tabela </w:t>
      </w:r>
      <w:r w:rsidR="00925F68" w:rsidRPr="00743CBB">
        <w:rPr>
          <w:b/>
          <w:bCs/>
          <w:color w:val="2E74B5" w:themeColor="accent1" w:themeShade="BF"/>
        </w:rPr>
        <w:t>3</w:t>
      </w:r>
      <w:r w:rsidRPr="00743CBB">
        <w:rPr>
          <w:b/>
          <w:bCs/>
          <w:color w:val="2E74B5" w:themeColor="accent1" w:themeShade="BF"/>
        </w:rPr>
        <w:t xml:space="preserve">. Requisitos </w:t>
      </w:r>
      <w:r w:rsidR="0012621E" w:rsidRPr="00743CBB">
        <w:rPr>
          <w:b/>
          <w:bCs/>
          <w:color w:val="2E74B5" w:themeColor="accent1" w:themeShade="BF"/>
        </w:rPr>
        <w:t xml:space="preserve">Não </w:t>
      </w:r>
      <w:r w:rsidRPr="00743CBB">
        <w:rPr>
          <w:b/>
          <w:bCs/>
          <w:color w:val="2E74B5" w:themeColor="accent1" w:themeShade="BF"/>
        </w:rPr>
        <w:t>Funcionais</w:t>
      </w:r>
    </w:p>
    <w:p w14:paraId="0004AED4" w14:textId="77777777" w:rsidR="005346D5" w:rsidRPr="00743CBB" w:rsidRDefault="005346D5" w:rsidP="004D50AE">
      <w:pPr>
        <w:spacing w:before="240"/>
        <w:rPr>
          <w:color w:val="2E74B5" w:themeColor="accent1" w:themeShade="BF"/>
        </w:rPr>
      </w:pPr>
    </w:p>
    <w:p w14:paraId="427DF63F" w14:textId="68A0514F" w:rsidR="004B026A" w:rsidRPr="00743CBB" w:rsidRDefault="00F50B75" w:rsidP="00245A6C">
      <w:pPr>
        <w:pStyle w:val="Ttulo3"/>
        <w:numPr>
          <w:ilvl w:val="2"/>
          <w:numId w:val="15"/>
        </w:numPr>
      </w:pPr>
      <w:bookmarkStart w:id="88" w:name="_Toc144140801"/>
      <w:r w:rsidRPr="00743CBB">
        <w:t>Regras de Negócio</w:t>
      </w:r>
      <w:bookmarkEnd w:id="88"/>
    </w:p>
    <w:tbl>
      <w:tblPr>
        <w:tblStyle w:val="SimplesTabela1"/>
        <w:tblW w:w="0" w:type="auto"/>
        <w:tblLook w:val="04A0" w:firstRow="1" w:lastRow="0" w:firstColumn="1" w:lastColumn="0" w:noHBand="0" w:noVBand="1"/>
      </w:tblPr>
      <w:tblGrid>
        <w:gridCol w:w="1787"/>
        <w:gridCol w:w="6288"/>
        <w:gridCol w:w="1553"/>
      </w:tblGrid>
      <w:tr w:rsidR="00F745A1" w:rsidRPr="00743CBB" w14:paraId="52CB44CF" w14:textId="77777777" w:rsidTr="008013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0A9CF86D" w14:textId="77777777" w:rsidR="00F745A1" w:rsidRPr="00743CBB" w:rsidRDefault="00F745A1" w:rsidP="00916C84">
            <w:pPr>
              <w:spacing w:line="360" w:lineRule="auto"/>
              <w:jc w:val="left"/>
            </w:pPr>
            <w:r w:rsidRPr="00743CBB">
              <w:t>Código</w:t>
            </w:r>
          </w:p>
        </w:tc>
        <w:tc>
          <w:tcPr>
            <w:tcW w:w="6288" w:type="dxa"/>
          </w:tcPr>
          <w:p w14:paraId="42F321BF" w14:textId="77777777" w:rsidR="00F745A1" w:rsidRPr="00743CBB" w:rsidRDefault="00F745A1" w:rsidP="00916C84">
            <w:pPr>
              <w:spacing w:line="360" w:lineRule="auto"/>
              <w:jc w:val="left"/>
              <w:cnfStyle w:val="100000000000" w:firstRow="1" w:lastRow="0" w:firstColumn="0" w:lastColumn="0" w:oddVBand="0" w:evenVBand="0" w:oddHBand="0" w:evenHBand="0" w:firstRowFirstColumn="0" w:firstRowLastColumn="0" w:lastRowFirstColumn="0" w:lastRowLastColumn="0"/>
            </w:pPr>
            <w:r w:rsidRPr="00743CBB">
              <w:t>Descrição</w:t>
            </w:r>
          </w:p>
        </w:tc>
        <w:tc>
          <w:tcPr>
            <w:tcW w:w="1553" w:type="dxa"/>
          </w:tcPr>
          <w:p w14:paraId="0462866A" w14:textId="77777777" w:rsidR="00F745A1" w:rsidRPr="00743CBB" w:rsidRDefault="00F745A1" w:rsidP="00916C84">
            <w:pPr>
              <w:spacing w:line="360" w:lineRule="auto"/>
              <w:jc w:val="left"/>
              <w:cnfStyle w:val="100000000000" w:firstRow="1" w:lastRow="0" w:firstColumn="0" w:lastColumn="0" w:oddVBand="0" w:evenVBand="0" w:oddHBand="0" w:evenHBand="0" w:firstRowFirstColumn="0" w:firstRowLastColumn="0" w:lastRowFirstColumn="0" w:lastRowLastColumn="0"/>
            </w:pPr>
            <w:r w:rsidRPr="00743CBB">
              <w:t>Prioridade</w:t>
            </w:r>
          </w:p>
        </w:tc>
      </w:tr>
      <w:tr w:rsidR="00801334" w:rsidRPr="00743CBB" w14:paraId="670A747D"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B1B8ACB" w14:textId="1CA78B68" w:rsidR="00F745A1" w:rsidRPr="00743CBB" w:rsidRDefault="00F745A1" w:rsidP="00916C84">
            <w:pPr>
              <w:spacing w:line="360" w:lineRule="auto"/>
              <w:jc w:val="left"/>
              <w:rPr>
                <w:b w:val="0"/>
                <w:bCs w:val="0"/>
              </w:rPr>
            </w:pPr>
            <w:r w:rsidRPr="00743CBB">
              <w:rPr>
                <w:b w:val="0"/>
                <w:bCs w:val="0"/>
              </w:rPr>
              <w:t>R</w:t>
            </w:r>
            <w:r w:rsidR="00220566" w:rsidRPr="00743CBB">
              <w:rPr>
                <w:b w:val="0"/>
                <w:bCs w:val="0"/>
              </w:rPr>
              <w:t>N</w:t>
            </w:r>
            <w:r w:rsidRPr="00743CBB">
              <w:rPr>
                <w:b w:val="0"/>
                <w:bCs w:val="0"/>
              </w:rPr>
              <w:t>01</w:t>
            </w:r>
          </w:p>
        </w:tc>
        <w:tc>
          <w:tcPr>
            <w:tcW w:w="6288" w:type="dxa"/>
          </w:tcPr>
          <w:p w14:paraId="4AA88688" w14:textId="315C1123" w:rsidR="00F745A1" w:rsidRPr="00743CBB" w:rsidRDefault="00420F89" w:rsidP="00916C84">
            <w:pPr>
              <w:spacing w:line="360" w:lineRule="auto"/>
              <w:cnfStyle w:val="000000100000" w:firstRow="0" w:lastRow="0" w:firstColumn="0" w:lastColumn="0" w:oddVBand="0" w:evenVBand="0" w:oddHBand="1" w:evenHBand="0" w:firstRowFirstColumn="0" w:firstRowLastColumn="0" w:lastRowFirstColumn="0" w:lastRowLastColumn="0"/>
            </w:pPr>
            <w:r w:rsidRPr="00743CBB">
              <w:t xml:space="preserve">Administradores, Motoristas e </w:t>
            </w:r>
            <w:r w:rsidR="00B222CE">
              <w:t>encarregados</w:t>
            </w:r>
            <w:r w:rsidRPr="00743CBB">
              <w:t xml:space="preserve"> podem ser cadastrados como usuários do sistema</w:t>
            </w:r>
          </w:p>
        </w:tc>
        <w:tc>
          <w:tcPr>
            <w:tcW w:w="1553" w:type="dxa"/>
          </w:tcPr>
          <w:p w14:paraId="3E3DE1C1" w14:textId="77777777" w:rsidR="00F745A1" w:rsidRPr="00743CBB"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F745A1" w:rsidRPr="00743CBB" w14:paraId="33D705B0"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1723D546" w14:textId="120D07B9" w:rsidR="00F745A1" w:rsidRPr="00743CBB" w:rsidRDefault="00F745A1" w:rsidP="00916C84">
            <w:pPr>
              <w:spacing w:line="360" w:lineRule="auto"/>
              <w:jc w:val="left"/>
              <w:rPr>
                <w:b w:val="0"/>
                <w:bCs w:val="0"/>
              </w:rPr>
            </w:pPr>
            <w:r w:rsidRPr="00743CBB">
              <w:rPr>
                <w:b w:val="0"/>
                <w:bCs w:val="0"/>
              </w:rPr>
              <w:t>R</w:t>
            </w:r>
            <w:r w:rsidR="00220566" w:rsidRPr="00743CBB">
              <w:rPr>
                <w:b w:val="0"/>
                <w:bCs w:val="0"/>
              </w:rPr>
              <w:t>N</w:t>
            </w:r>
            <w:r w:rsidRPr="00743CBB">
              <w:rPr>
                <w:b w:val="0"/>
                <w:bCs w:val="0"/>
              </w:rPr>
              <w:t>02</w:t>
            </w:r>
          </w:p>
        </w:tc>
        <w:tc>
          <w:tcPr>
            <w:tcW w:w="6288" w:type="dxa"/>
          </w:tcPr>
          <w:p w14:paraId="54B9AD8E" w14:textId="3C370206" w:rsidR="00F745A1" w:rsidRPr="00743CBB" w:rsidRDefault="00420F89" w:rsidP="00916C84">
            <w:pPr>
              <w:spacing w:line="360" w:lineRule="auto"/>
              <w:cnfStyle w:val="000000000000" w:firstRow="0" w:lastRow="0" w:firstColumn="0" w:lastColumn="0" w:oddVBand="0" w:evenVBand="0" w:oddHBand="0" w:evenHBand="0" w:firstRowFirstColumn="0" w:firstRowLastColumn="0" w:lastRowFirstColumn="0" w:lastRowLastColumn="0"/>
            </w:pPr>
            <w:r w:rsidRPr="00743CBB">
              <w:t>Validação do usuário para impedir duplicação</w:t>
            </w:r>
          </w:p>
        </w:tc>
        <w:tc>
          <w:tcPr>
            <w:tcW w:w="1553" w:type="dxa"/>
          </w:tcPr>
          <w:p w14:paraId="7243F33B" w14:textId="509A98C1" w:rsidR="00F745A1" w:rsidRPr="00743CBB"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801334" w:rsidRPr="00743CBB" w14:paraId="55886160"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B01F01A" w14:textId="7D605970" w:rsidR="00F745A1" w:rsidRPr="00743CBB" w:rsidRDefault="00F745A1" w:rsidP="00916C84">
            <w:pPr>
              <w:spacing w:line="360" w:lineRule="auto"/>
              <w:jc w:val="left"/>
              <w:rPr>
                <w:b w:val="0"/>
                <w:bCs w:val="0"/>
              </w:rPr>
            </w:pPr>
            <w:r w:rsidRPr="00743CBB">
              <w:rPr>
                <w:b w:val="0"/>
                <w:bCs w:val="0"/>
              </w:rPr>
              <w:t>R</w:t>
            </w:r>
            <w:r w:rsidR="00220566" w:rsidRPr="00743CBB">
              <w:rPr>
                <w:b w:val="0"/>
                <w:bCs w:val="0"/>
              </w:rPr>
              <w:t>N</w:t>
            </w:r>
            <w:r w:rsidRPr="00743CBB">
              <w:rPr>
                <w:b w:val="0"/>
                <w:bCs w:val="0"/>
              </w:rPr>
              <w:t>03</w:t>
            </w:r>
          </w:p>
        </w:tc>
        <w:tc>
          <w:tcPr>
            <w:tcW w:w="6288" w:type="dxa"/>
          </w:tcPr>
          <w:p w14:paraId="7464F400" w14:textId="124024BF" w:rsidR="00F745A1" w:rsidRPr="00743CBB" w:rsidRDefault="00420F89" w:rsidP="00916C84">
            <w:pPr>
              <w:spacing w:line="360" w:lineRule="auto"/>
              <w:cnfStyle w:val="000000100000" w:firstRow="0" w:lastRow="0" w:firstColumn="0" w:lastColumn="0" w:oddVBand="0" w:evenVBand="0" w:oddHBand="1" w:evenHBand="0" w:firstRowFirstColumn="0" w:firstRowLastColumn="0" w:lastRowFirstColumn="0" w:lastRowLastColumn="0"/>
            </w:pPr>
            <w:r w:rsidRPr="00743CBB">
              <w:t>Só o Administrador pode fazer alteração de dados sensíveis de administração no sistema</w:t>
            </w:r>
          </w:p>
        </w:tc>
        <w:tc>
          <w:tcPr>
            <w:tcW w:w="1553" w:type="dxa"/>
          </w:tcPr>
          <w:p w14:paraId="5FF1AD0B" w14:textId="77777777" w:rsidR="00F745A1" w:rsidRPr="00743CBB"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F745A1" w:rsidRPr="00743CBB" w14:paraId="59C5B758"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C0C8CAB" w14:textId="5C13CE17" w:rsidR="00F745A1" w:rsidRPr="00743CBB" w:rsidRDefault="00F745A1" w:rsidP="00916C84">
            <w:pPr>
              <w:spacing w:line="360" w:lineRule="auto"/>
              <w:jc w:val="left"/>
              <w:rPr>
                <w:b w:val="0"/>
                <w:bCs w:val="0"/>
              </w:rPr>
            </w:pPr>
            <w:r w:rsidRPr="00743CBB">
              <w:rPr>
                <w:b w:val="0"/>
                <w:bCs w:val="0"/>
              </w:rPr>
              <w:t>R</w:t>
            </w:r>
            <w:r w:rsidR="00220566" w:rsidRPr="00743CBB">
              <w:rPr>
                <w:b w:val="0"/>
                <w:bCs w:val="0"/>
              </w:rPr>
              <w:t>N</w:t>
            </w:r>
            <w:r w:rsidRPr="00743CBB">
              <w:rPr>
                <w:b w:val="0"/>
                <w:bCs w:val="0"/>
              </w:rPr>
              <w:t>04</w:t>
            </w:r>
          </w:p>
        </w:tc>
        <w:tc>
          <w:tcPr>
            <w:tcW w:w="6288" w:type="dxa"/>
          </w:tcPr>
          <w:p w14:paraId="387D726F" w14:textId="218987C1" w:rsidR="00F745A1" w:rsidRPr="00743CBB" w:rsidRDefault="00420F89" w:rsidP="00916C84">
            <w:pPr>
              <w:spacing w:line="360" w:lineRule="auto"/>
              <w:cnfStyle w:val="000000000000" w:firstRow="0" w:lastRow="0" w:firstColumn="0" w:lastColumn="0" w:oddVBand="0" w:evenVBand="0" w:oddHBand="0" w:evenHBand="0" w:firstRowFirstColumn="0" w:firstRowLastColumn="0" w:lastRowFirstColumn="0" w:lastRowLastColumn="0"/>
            </w:pPr>
            <w:r w:rsidRPr="00743CBB">
              <w:t>Validação do código do veículo para evitar duplicação</w:t>
            </w:r>
          </w:p>
        </w:tc>
        <w:tc>
          <w:tcPr>
            <w:tcW w:w="1553" w:type="dxa"/>
          </w:tcPr>
          <w:p w14:paraId="3F9BDEF8" w14:textId="77777777" w:rsidR="00F745A1" w:rsidRPr="00743CBB"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F745A1" w:rsidRPr="00743CBB" w14:paraId="38C7F98C"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1189384" w14:textId="08615ED6" w:rsidR="00F745A1" w:rsidRPr="00743CBB" w:rsidRDefault="00F745A1" w:rsidP="00916C84">
            <w:pPr>
              <w:spacing w:line="360" w:lineRule="auto"/>
              <w:jc w:val="left"/>
              <w:rPr>
                <w:b w:val="0"/>
                <w:bCs w:val="0"/>
              </w:rPr>
            </w:pPr>
            <w:r w:rsidRPr="00743CBB">
              <w:rPr>
                <w:b w:val="0"/>
                <w:bCs w:val="0"/>
              </w:rPr>
              <w:t>R</w:t>
            </w:r>
            <w:r w:rsidR="00220566" w:rsidRPr="00743CBB">
              <w:rPr>
                <w:b w:val="0"/>
                <w:bCs w:val="0"/>
              </w:rPr>
              <w:t>N</w:t>
            </w:r>
            <w:r w:rsidRPr="00743CBB">
              <w:rPr>
                <w:b w:val="0"/>
                <w:bCs w:val="0"/>
              </w:rPr>
              <w:t>0</w:t>
            </w:r>
            <w:r w:rsidR="00340C84">
              <w:rPr>
                <w:b w:val="0"/>
                <w:bCs w:val="0"/>
              </w:rPr>
              <w:t>5</w:t>
            </w:r>
          </w:p>
        </w:tc>
        <w:tc>
          <w:tcPr>
            <w:tcW w:w="6288" w:type="dxa"/>
          </w:tcPr>
          <w:p w14:paraId="56E02C3B" w14:textId="1C942E7D" w:rsidR="00F745A1" w:rsidRPr="00743CBB" w:rsidRDefault="00420F89" w:rsidP="00916C84">
            <w:pPr>
              <w:spacing w:line="360" w:lineRule="auto"/>
              <w:cnfStyle w:val="000000100000" w:firstRow="0" w:lastRow="0" w:firstColumn="0" w:lastColumn="0" w:oddVBand="0" w:evenVBand="0" w:oddHBand="1" w:evenHBand="0" w:firstRowFirstColumn="0" w:firstRowLastColumn="0" w:lastRowFirstColumn="0" w:lastRowLastColumn="0"/>
            </w:pPr>
            <w:r w:rsidRPr="00743CBB">
              <w:t>Os relatórios devem conter datas das solicitações e os nomes dos solicitantes</w:t>
            </w:r>
          </w:p>
        </w:tc>
        <w:tc>
          <w:tcPr>
            <w:tcW w:w="1553" w:type="dxa"/>
          </w:tcPr>
          <w:p w14:paraId="710DC83E" w14:textId="77777777" w:rsidR="00F745A1" w:rsidRPr="00743CBB"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801334" w:rsidRPr="00743CBB" w14:paraId="743F7D9B"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ABD2F9F" w14:textId="6CABDC3D" w:rsidR="00F745A1" w:rsidRPr="00743CBB" w:rsidRDefault="00F745A1" w:rsidP="00916C84">
            <w:pPr>
              <w:spacing w:line="360" w:lineRule="auto"/>
              <w:jc w:val="left"/>
              <w:rPr>
                <w:b w:val="0"/>
                <w:bCs w:val="0"/>
              </w:rPr>
            </w:pPr>
            <w:r w:rsidRPr="00743CBB">
              <w:rPr>
                <w:b w:val="0"/>
                <w:bCs w:val="0"/>
              </w:rPr>
              <w:t>R</w:t>
            </w:r>
            <w:r w:rsidR="00220566" w:rsidRPr="00743CBB">
              <w:rPr>
                <w:b w:val="0"/>
                <w:bCs w:val="0"/>
              </w:rPr>
              <w:t>N</w:t>
            </w:r>
            <w:r w:rsidRPr="00743CBB">
              <w:rPr>
                <w:b w:val="0"/>
                <w:bCs w:val="0"/>
              </w:rPr>
              <w:t>0</w:t>
            </w:r>
            <w:r w:rsidR="00F64CEA">
              <w:rPr>
                <w:b w:val="0"/>
                <w:bCs w:val="0"/>
              </w:rPr>
              <w:t>6</w:t>
            </w:r>
          </w:p>
        </w:tc>
        <w:tc>
          <w:tcPr>
            <w:tcW w:w="6288" w:type="dxa"/>
          </w:tcPr>
          <w:p w14:paraId="76D8D6B4" w14:textId="1D4CFF83" w:rsidR="00F745A1" w:rsidRPr="00743CBB" w:rsidRDefault="00420F89" w:rsidP="00916C84">
            <w:pPr>
              <w:spacing w:line="360" w:lineRule="auto"/>
              <w:cnfStyle w:val="000000000000" w:firstRow="0" w:lastRow="0" w:firstColumn="0" w:lastColumn="0" w:oddVBand="0" w:evenVBand="0" w:oddHBand="0" w:evenHBand="0" w:firstRowFirstColumn="0" w:firstRowLastColumn="0" w:lastRowFirstColumn="0" w:lastRowLastColumn="0"/>
            </w:pPr>
            <w:r w:rsidRPr="00743CBB">
              <w:t>Somente administradores do sistema podem excluir usuários do sistema</w:t>
            </w:r>
          </w:p>
        </w:tc>
        <w:tc>
          <w:tcPr>
            <w:tcW w:w="1553" w:type="dxa"/>
          </w:tcPr>
          <w:p w14:paraId="77B19F77" w14:textId="77777777" w:rsidR="00F745A1" w:rsidRPr="00743CBB"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F745A1" w:rsidRPr="00743CBB" w14:paraId="1A20EFE6"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64EB3D7" w14:textId="7E78D61E" w:rsidR="00F745A1" w:rsidRPr="00743CBB" w:rsidRDefault="00F745A1" w:rsidP="00916C84">
            <w:pPr>
              <w:spacing w:line="360" w:lineRule="auto"/>
              <w:jc w:val="left"/>
              <w:rPr>
                <w:b w:val="0"/>
                <w:bCs w:val="0"/>
              </w:rPr>
            </w:pPr>
            <w:r w:rsidRPr="00743CBB">
              <w:rPr>
                <w:b w:val="0"/>
                <w:bCs w:val="0"/>
              </w:rPr>
              <w:lastRenderedPageBreak/>
              <w:t>R</w:t>
            </w:r>
            <w:r w:rsidR="00220566" w:rsidRPr="00743CBB">
              <w:rPr>
                <w:b w:val="0"/>
                <w:bCs w:val="0"/>
              </w:rPr>
              <w:t>N</w:t>
            </w:r>
            <w:r w:rsidR="00F64CEA">
              <w:rPr>
                <w:b w:val="0"/>
                <w:bCs w:val="0"/>
              </w:rPr>
              <w:t>07</w:t>
            </w:r>
          </w:p>
        </w:tc>
        <w:tc>
          <w:tcPr>
            <w:tcW w:w="6288" w:type="dxa"/>
          </w:tcPr>
          <w:p w14:paraId="3455F8BA" w14:textId="6F40EBFB" w:rsidR="00F745A1" w:rsidRPr="00743CBB" w:rsidRDefault="00804991" w:rsidP="00916C84">
            <w:pPr>
              <w:spacing w:line="360" w:lineRule="auto"/>
              <w:cnfStyle w:val="000000100000" w:firstRow="0" w:lastRow="0" w:firstColumn="0" w:lastColumn="0" w:oddVBand="0" w:evenVBand="0" w:oddHBand="1" w:evenHBand="0" w:firstRowFirstColumn="0" w:firstRowLastColumn="0" w:lastRowFirstColumn="0" w:lastRowLastColumn="0"/>
            </w:pPr>
            <w:r w:rsidRPr="00743CBB">
              <w:t>No login, o sistema deve validar a senha e email</w:t>
            </w:r>
          </w:p>
        </w:tc>
        <w:tc>
          <w:tcPr>
            <w:tcW w:w="1553" w:type="dxa"/>
          </w:tcPr>
          <w:p w14:paraId="6133C532" w14:textId="3824720C" w:rsidR="00F745A1" w:rsidRPr="00743CBB"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F745A1" w:rsidRPr="00743CBB" w14:paraId="4B77FE5C"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4BA4DC37" w14:textId="0DC3BC85" w:rsidR="00F745A1" w:rsidRPr="00743CBB" w:rsidRDefault="00F745A1" w:rsidP="00916C84">
            <w:pPr>
              <w:spacing w:line="360" w:lineRule="auto"/>
              <w:jc w:val="left"/>
              <w:rPr>
                <w:b w:val="0"/>
                <w:bCs w:val="0"/>
              </w:rPr>
            </w:pPr>
            <w:r w:rsidRPr="00743CBB">
              <w:rPr>
                <w:b w:val="0"/>
                <w:bCs w:val="0"/>
              </w:rPr>
              <w:t>R</w:t>
            </w:r>
            <w:r w:rsidR="00BD5CA8" w:rsidRPr="00743CBB">
              <w:rPr>
                <w:b w:val="0"/>
                <w:bCs w:val="0"/>
              </w:rPr>
              <w:t>N</w:t>
            </w:r>
            <w:r w:rsidR="00F64CEA">
              <w:rPr>
                <w:b w:val="0"/>
                <w:bCs w:val="0"/>
              </w:rPr>
              <w:t>08</w:t>
            </w:r>
          </w:p>
        </w:tc>
        <w:tc>
          <w:tcPr>
            <w:tcW w:w="6288" w:type="dxa"/>
          </w:tcPr>
          <w:p w14:paraId="0EA0F7C2" w14:textId="6D27573F" w:rsidR="00F745A1" w:rsidRPr="00743CBB" w:rsidRDefault="004337A3"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 xml:space="preserve">Para solicitação de serviço tem que existir o status: </w:t>
            </w:r>
            <w:r w:rsidR="00F64CEA">
              <w:t>aceite</w:t>
            </w:r>
            <w:r w:rsidRPr="00743CBB">
              <w:t xml:space="preserve">, </w:t>
            </w:r>
            <w:r w:rsidR="00F64CEA">
              <w:t>pendente ou</w:t>
            </w:r>
            <w:r w:rsidRPr="00743CBB">
              <w:t xml:space="preserve"> rejeitado</w:t>
            </w:r>
          </w:p>
        </w:tc>
        <w:tc>
          <w:tcPr>
            <w:tcW w:w="1553" w:type="dxa"/>
          </w:tcPr>
          <w:p w14:paraId="504D95C8" w14:textId="77777777" w:rsidR="00F745A1" w:rsidRPr="00743CBB"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bl>
    <w:p w14:paraId="6EFFCA8E" w14:textId="32E19718" w:rsidR="002145DB" w:rsidRPr="00743CBB" w:rsidRDefault="009A0F9F" w:rsidP="00E1635A">
      <w:pPr>
        <w:spacing w:before="240"/>
        <w:jc w:val="center"/>
        <w:rPr>
          <w:color w:val="2E74B5" w:themeColor="accent1" w:themeShade="BF"/>
        </w:rPr>
      </w:pPr>
      <w:r w:rsidRPr="00743CBB">
        <w:rPr>
          <w:b/>
          <w:bCs/>
          <w:color w:val="2E74B5" w:themeColor="accent1" w:themeShade="BF"/>
        </w:rPr>
        <w:t xml:space="preserve">Tabela </w:t>
      </w:r>
      <w:r w:rsidR="00925F68" w:rsidRPr="00743CBB">
        <w:rPr>
          <w:b/>
          <w:bCs/>
          <w:color w:val="2E74B5" w:themeColor="accent1" w:themeShade="BF"/>
        </w:rPr>
        <w:t>4</w:t>
      </w:r>
      <w:r w:rsidRPr="00743CBB">
        <w:rPr>
          <w:b/>
          <w:bCs/>
          <w:color w:val="2E74B5" w:themeColor="accent1" w:themeShade="BF"/>
        </w:rPr>
        <w:t>. R</w:t>
      </w:r>
      <w:r w:rsidR="002D7053" w:rsidRPr="00743CBB">
        <w:rPr>
          <w:b/>
          <w:bCs/>
          <w:color w:val="2E74B5" w:themeColor="accent1" w:themeShade="BF"/>
        </w:rPr>
        <w:t>egras de Negócio</w:t>
      </w:r>
    </w:p>
    <w:p w14:paraId="3DB12637" w14:textId="77777777" w:rsidR="002145DB" w:rsidRPr="00743CBB" w:rsidRDefault="002145DB" w:rsidP="00F50B75"/>
    <w:p w14:paraId="00B02301" w14:textId="7099A799" w:rsidR="004B026A" w:rsidRPr="00743CBB" w:rsidRDefault="00DC2A55" w:rsidP="00245A6C">
      <w:pPr>
        <w:pStyle w:val="Ttulo3"/>
        <w:numPr>
          <w:ilvl w:val="2"/>
          <w:numId w:val="15"/>
        </w:numPr>
      </w:pPr>
      <w:bookmarkStart w:id="89" w:name="_Toc144140802"/>
      <w:r w:rsidRPr="00743CBB">
        <w:t>Modelação do Sistema Proposto</w:t>
      </w:r>
      <w:bookmarkEnd w:id="89"/>
    </w:p>
    <w:p w14:paraId="365B5DA6" w14:textId="729C87F3" w:rsidR="001336E7" w:rsidRPr="00743CBB" w:rsidRDefault="00C178DB" w:rsidP="007F1261">
      <w:r w:rsidRPr="00743CBB">
        <w:t>De acordo com (Pressman &amp; Maxim, 2016), a modelação de um sistema é o processo de desenvolvimento de modelos abstratos de um sistema, em que cada modelo apresenta uma visão ou perspectiva diferente do sistema.</w:t>
      </w:r>
      <w:r w:rsidR="0088323A" w:rsidRPr="00743CBB">
        <w:t xml:space="preserve"> </w:t>
      </w:r>
      <w:r w:rsidR="001336E7" w:rsidRPr="00743CBB">
        <w:t>A modelação de sistema geralmente representada o sistema com algum tipo de notação gráfica, que, actualmente, quase sempre é baseada em notações de UML (Sommerville, 2009).</w:t>
      </w:r>
    </w:p>
    <w:p w14:paraId="1764EE57" w14:textId="77777777" w:rsidR="00C178DB" w:rsidRPr="00743CBB" w:rsidRDefault="00C178DB" w:rsidP="007F1261"/>
    <w:p w14:paraId="22864A76" w14:textId="65E1874E" w:rsidR="007F1261" w:rsidRPr="00743CBB" w:rsidRDefault="007F1261" w:rsidP="00245A6C">
      <w:pPr>
        <w:pStyle w:val="Ttulo3"/>
        <w:numPr>
          <w:ilvl w:val="3"/>
          <w:numId w:val="15"/>
        </w:numPr>
      </w:pPr>
      <w:bookmarkStart w:id="90" w:name="_Toc144140803"/>
      <w:r w:rsidRPr="00743CBB">
        <w:t>Diagrama de classes</w:t>
      </w:r>
      <w:bookmarkEnd w:id="90"/>
    </w:p>
    <w:p w14:paraId="7A5F5262" w14:textId="55CD2C1A" w:rsidR="004F54B2" w:rsidRDefault="00087EB9" w:rsidP="004F54B2">
      <w:pPr>
        <w:spacing w:before="240" w:line="480" w:lineRule="auto"/>
        <w:rPr>
          <w:noProof/>
        </w:rPr>
      </w:pPr>
      <w:r w:rsidRPr="00743CBB">
        <w:t>Os diagramas</w:t>
      </w:r>
      <w:r w:rsidR="00F14927" w:rsidRPr="00743CBB">
        <w:t xml:space="preserve"> de classes pretendem apresentar a estrutura estática de um sistema, os diagramas de classe pretendem fornecer uma visão de todas as estruturas que serão manipuladas ou gerenciadas pelo sistema, o elemento principal para este tipo de diagrama são as classes, (Waslawick, 2004).</w:t>
      </w:r>
    </w:p>
    <w:p w14:paraId="175FD99A" w14:textId="5B515AF4" w:rsidR="002D4E1C" w:rsidRPr="00743CBB" w:rsidRDefault="002D4E1C" w:rsidP="004F54B2">
      <w:pPr>
        <w:spacing w:before="240" w:line="480" w:lineRule="auto"/>
      </w:pPr>
      <w:r>
        <w:rPr>
          <w:noProof/>
        </w:rPr>
        <w:lastRenderedPageBreak/>
        <w:drawing>
          <wp:inline distT="0" distB="0" distL="0" distR="0" wp14:anchorId="3DDE346B" wp14:editId="629EBB79">
            <wp:extent cx="6120130" cy="4155440"/>
            <wp:effectExtent l="0" t="0" r="0" b="0"/>
            <wp:docPr id="104505698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0130" cy="4155440"/>
                    </a:xfrm>
                    <a:prstGeom prst="rect">
                      <a:avLst/>
                    </a:prstGeom>
                    <a:noFill/>
                    <a:ln>
                      <a:noFill/>
                    </a:ln>
                  </pic:spPr>
                </pic:pic>
              </a:graphicData>
            </a:graphic>
          </wp:inline>
        </w:drawing>
      </w:r>
    </w:p>
    <w:p w14:paraId="30F2971D" w14:textId="4DF68141" w:rsidR="00A55369" w:rsidRPr="00743CBB" w:rsidRDefault="00A55369" w:rsidP="00A55369">
      <w:pPr>
        <w:jc w:val="center"/>
        <w:rPr>
          <w:b/>
          <w:bCs/>
          <w:color w:val="2E74B5" w:themeColor="accent1" w:themeShade="BF"/>
        </w:rPr>
      </w:pPr>
      <w:r w:rsidRPr="00743CBB">
        <w:rPr>
          <w:b/>
          <w:bCs/>
          <w:color w:val="2E74B5" w:themeColor="accent1" w:themeShade="BF"/>
        </w:rPr>
        <w:t>Figura 4. Diagrama de classes (Autor, 2023)</w:t>
      </w:r>
    </w:p>
    <w:p w14:paraId="1C5FC8CD" w14:textId="77777777" w:rsidR="00E45103" w:rsidRPr="00743CBB" w:rsidRDefault="00E45103" w:rsidP="00A55369">
      <w:pPr>
        <w:jc w:val="center"/>
      </w:pPr>
    </w:p>
    <w:p w14:paraId="3F33C48B" w14:textId="3621156E" w:rsidR="000F31D9" w:rsidRPr="00743CBB" w:rsidRDefault="007F1261" w:rsidP="00245A6C">
      <w:pPr>
        <w:pStyle w:val="Ttulo3"/>
        <w:numPr>
          <w:ilvl w:val="3"/>
          <w:numId w:val="15"/>
        </w:numPr>
        <w:spacing w:after="240"/>
      </w:pPr>
      <w:bookmarkStart w:id="91" w:name="_Toc144140804"/>
      <w:r w:rsidRPr="00743CBB">
        <w:t>Diagrama de casos de uso</w:t>
      </w:r>
      <w:bookmarkEnd w:id="91"/>
    </w:p>
    <w:p w14:paraId="13C8A53A" w14:textId="66068862" w:rsidR="00CE589B" w:rsidRPr="00743CBB" w:rsidRDefault="00012EEA" w:rsidP="00CE589B">
      <w:r w:rsidRPr="00743CBB">
        <w:t>O diagrama de casos de uso é embasado pela visão do usuário sobre um cenário de uso de um sistema que esta sendo modelado. O caso de uso é útil por ser simples e de fácil aprendizado. O objectivo dos casos de uso, é capturar, documentar e validar requisitos, como também descrever as funcionalidades do sistema, de acordo com (Cockburn, 2001).</w:t>
      </w:r>
      <w:r w:rsidR="00457459" w:rsidRPr="00743CBB">
        <w:t xml:space="preserve"> Diagrama de casos de uso tem o objectivo de apresentar uma visão externa geral  das funcionalidades que o sistema deverá oferecer aos usuários, sem se preocupar com a implementação destas tais funcionalidades (Guedes &amp; Eduardo, 2009).</w:t>
      </w:r>
    </w:p>
    <w:p w14:paraId="352861C8" w14:textId="7810D71B" w:rsidR="00175B66" w:rsidRPr="00743CBB" w:rsidRDefault="00FC4AE4" w:rsidP="000F31D9">
      <w:r>
        <w:rPr>
          <w:noProof/>
        </w:rPr>
        <w:lastRenderedPageBreak/>
        <w:drawing>
          <wp:inline distT="0" distB="0" distL="0" distR="0" wp14:anchorId="3CCFC650" wp14:editId="52FE124C">
            <wp:extent cx="6120130" cy="3973830"/>
            <wp:effectExtent l="0" t="0" r="0" b="0"/>
            <wp:docPr id="342580617"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20130" cy="3973830"/>
                    </a:xfrm>
                    <a:prstGeom prst="rect">
                      <a:avLst/>
                    </a:prstGeom>
                    <a:noFill/>
                    <a:ln>
                      <a:noFill/>
                    </a:ln>
                  </pic:spPr>
                </pic:pic>
              </a:graphicData>
            </a:graphic>
          </wp:inline>
        </w:drawing>
      </w:r>
    </w:p>
    <w:p w14:paraId="7B4C4403" w14:textId="2AEC3B94" w:rsidR="001930E5" w:rsidRPr="00743CBB" w:rsidRDefault="001930E5" w:rsidP="009F699B">
      <w:pPr>
        <w:spacing w:before="240"/>
        <w:jc w:val="center"/>
        <w:rPr>
          <w:b/>
          <w:bCs/>
          <w:color w:val="2E74B5" w:themeColor="accent1" w:themeShade="BF"/>
        </w:rPr>
      </w:pPr>
      <w:r w:rsidRPr="00743CBB">
        <w:rPr>
          <w:b/>
          <w:bCs/>
          <w:color w:val="2E74B5" w:themeColor="accent1" w:themeShade="BF"/>
        </w:rPr>
        <w:t xml:space="preserve">Figura </w:t>
      </w:r>
      <w:r w:rsidR="00A55369" w:rsidRPr="00743CBB">
        <w:rPr>
          <w:b/>
          <w:bCs/>
          <w:color w:val="2E74B5" w:themeColor="accent1" w:themeShade="BF"/>
        </w:rPr>
        <w:t>5</w:t>
      </w:r>
      <w:r w:rsidRPr="00743CBB">
        <w:rPr>
          <w:b/>
          <w:bCs/>
          <w:color w:val="2E74B5" w:themeColor="accent1" w:themeShade="BF"/>
        </w:rPr>
        <w:t>. Diagrama de casos de uso</w:t>
      </w:r>
      <w:r w:rsidR="0033056B" w:rsidRPr="00743CBB">
        <w:rPr>
          <w:b/>
          <w:bCs/>
          <w:color w:val="2E74B5" w:themeColor="accent1" w:themeShade="BF"/>
        </w:rPr>
        <w:t xml:space="preserve"> </w:t>
      </w:r>
      <w:r w:rsidR="00197E02" w:rsidRPr="00743CBB">
        <w:rPr>
          <w:b/>
          <w:bCs/>
          <w:color w:val="2E74B5" w:themeColor="accent1" w:themeShade="BF"/>
        </w:rPr>
        <w:t>(</w:t>
      </w:r>
      <w:r w:rsidR="0033056B" w:rsidRPr="00743CBB">
        <w:rPr>
          <w:b/>
          <w:bCs/>
          <w:color w:val="2E74B5" w:themeColor="accent1" w:themeShade="BF"/>
        </w:rPr>
        <w:t>A</w:t>
      </w:r>
      <w:r w:rsidR="00197E02" w:rsidRPr="00743CBB">
        <w:rPr>
          <w:b/>
          <w:bCs/>
          <w:color w:val="2E74B5" w:themeColor="accent1" w:themeShade="BF"/>
        </w:rPr>
        <w:t>utor, 2023)</w:t>
      </w:r>
    </w:p>
    <w:p w14:paraId="4CE2CCF8" w14:textId="77777777" w:rsidR="00CE589B" w:rsidRPr="00743CBB" w:rsidRDefault="00CE589B" w:rsidP="009F699B">
      <w:pPr>
        <w:spacing w:before="240"/>
        <w:jc w:val="center"/>
        <w:rPr>
          <w:b/>
          <w:bCs/>
          <w:color w:val="2E74B5" w:themeColor="accent1" w:themeShade="BF"/>
        </w:rPr>
      </w:pPr>
    </w:p>
    <w:p w14:paraId="6E3F05AE" w14:textId="2EF875AD" w:rsidR="00CE589B" w:rsidRPr="00743CBB" w:rsidRDefault="001019EE" w:rsidP="00245A6C">
      <w:pPr>
        <w:pStyle w:val="Ttulo3"/>
        <w:numPr>
          <w:ilvl w:val="3"/>
          <w:numId w:val="15"/>
        </w:numPr>
      </w:pPr>
      <w:bookmarkStart w:id="92" w:name="_Toc144140805"/>
      <w:r w:rsidRPr="00743CBB">
        <w:t>Descrição detalhada dos casos de uso</w:t>
      </w:r>
      <w:bookmarkEnd w:id="92"/>
    </w:p>
    <w:p w14:paraId="7DB7BD1F" w14:textId="4F50A6CA" w:rsidR="0012443D" w:rsidRPr="00743CBB" w:rsidRDefault="00FC4AE4" w:rsidP="00245A6C">
      <w:pPr>
        <w:pStyle w:val="PargrafodaLista"/>
        <w:numPr>
          <w:ilvl w:val="0"/>
          <w:numId w:val="18"/>
        </w:numPr>
        <w:rPr>
          <w:b/>
          <w:bCs/>
        </w:rPr>
      </w:pPr>
      <w:r>
        <w:rPr>
          <w:b/>
          <w:bCs/>
        </w:rPr>
        <w:t>Autenticação</w:t>
      </w:r>
    </w:p>
    <w:tbl>
      <w:tblPr>
        <w:tblStyle w:val="SimplesTabela1"/>
        <w:tblW w:w="0" w:type="auto"/>
        <w:tblLook w:val="04A0" w:firstRow="1" w:lastRow="0" w:firstColumn="1" w:lastColumn="0" w:noHBand="0" w:noVBand="1"/>
      </w:tblPr>
      <w:tblGrid>
        <w:gridCol w:w="4814"/>
        <w:gridCol w:w="4814"/>
      </w:tblGrid>
      <w:tr w:rsidR="00F63AB1" w:rsidRPr="00743CBB" w14:paraId="270E177F" w14:textId="77777777" w:rsidTr="00F63A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431D106" w14:textId="5264E1ED" w:rsidR="00F63AB1" w:rsidRPr="00743CBB" w:rsidRDefault="00F63AB1" w:rsidP="00F63AB1">
            <w:pPr>
              <w:spacing w:line="360" w:lineRule="auto"/>
            </w:pPr>
            <w:r w:rsidRPr="00743CBB">
              <w:t>Nome do UC</w:t>
            </w:r>
            <w:r w:rsidR="00F73B3A" w:rsidRPr="00743CBB">
              <w:t>01</w:t>
            </w:r>
          </w:p>
        </w:tc>
        <w:tc>
          <w:tcPr>
            <w:tcW w:w="4814" w:type="dxa"/>
          </w:tcPr>
          <w:p w14:paraId="762C92F1" w14:textId="559B3A0B" w:rsidR="00F63AB1" w:rsidRPr="00743CBB" w:rsidRDefault="008569E1" w:rsidP="00F63AB1">
            <w:pPr>
              <w:spacing w:line="360" w:lineRule="auto"/>
              <w:cnfStyle w:val="100000000000" w:firstRow="1" w:lastRow="0" w:firstColumn="0" w:lastColumn="0" w:oddVBand="0" w:evenVBand="0" w:oddHBand="0" w:evenHBand="0" w:firstRowFirstColumn="0" w:firstRowLastColumn="0" w:lastRowFirstColumn="0" w:lastRowLastColumn="0"/>
            </w:pPr>
            <w:r>
              <w:t>Autenticar</w:t>
            </w:r>
          </w:p>
        </w:tc>
      </w:tr>
      <w:tr w:rsidR="00F63AB1" w:rsidRPr="00743CBB" w14:paraId="0972A228" w14:textId="77777777" w:rsidTr="00F63A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2A824FF" w14:textId="04257C9E" w:rsidR="00F63AB1" w:rsidRPr="00743CBB" w:rsidRDefault="00F63AB1" w:rsidP="00F63AB1">
            <w:pPr>
              <w:spacing w:line="360" w:lineRule="auto"/>
              <w:rPr>
                <w:b w:val="0"/>
                <w:bCs w:val="0"/>
              </w:rPr>
            </w:pPr>
            <w:r w:rsidRPr="00743CBB">
              <w:rPr>
                <w:b w:val="0"/>
                <w:bCs w:val="0"/>
              </w:rPr>
              <w:t>Actor</w:t>
            </w:r>
          </w:p>
        </w:tc>
        <w:tc>
          <w:tcPr>
            <w:tcW w:w="4814" w:type="dxa"/>
          </w:tcPr>
          <w:p w14:paraId="67A03DE0" w14:textId="62A8E016" w:rsidR="00EC73F9" w:rsidRPr="00743CBB" w:rsidRDefault="00DE4D69" w:rsidP="00F63AB1">
            <w:pPr>
              <w:spacing w:line="360" w:lineRule="auto"/>
              <w:cnfStyle w:val="000000100000" w:firstRow="0" w:lastRow="0" w:firstColumn="0" w:lastColumn="0" w:oddVBand="0" w:evenVBand="0" w:oddHBand="1" w:evenHBand="0" w:firstRowFirstColumn="0" w:firstRowLastColumn="0" w:lastRowFirstColumn="0" w:lastRowLastColumn="0"/>
            </w:pPr>
            <w:r w:rsidRPr="00743CBB">
              <w:t>Todos</w:t>
            </w:r>
            <w:r w:rsidR="006C20AB">
              <w:t xml:space="preserve"> u</w:t>
            </w:r>
            <w:r w:rsidR="0072394F">
              <w:t>tilizadores</w:t>
            </w:r>
            <w:r w:rsidR="006C20AB">
              <w:t xml:space="preserve"> do sistema</w:t>
            </w:r>
          </w:p>
        </w:tc>
      </w:tr>
      <w:tr w:rsidR="00F63AB1" w:rsidRPr="00743CBB" w14:paraId="2BFC5E64" w14:textId="77777777" w:rsidTr="00F63AB1">
        <w:tc>
          <w:tcPr>
            <w:cnfStyle w:val="001000000000" w:firstRow="0" w:lastRow="0" w:firstColumn="1" w:lastColumn="0" w:oddVBand="0" w:evenVBand="0" w:oddHBand="0" w:evenHBand="0" w:firstRowFirstColumn="0" w:firstRowLastColumn="0" w:lastRowFirstColumn="0" w:lastRowLastColumn="0"/>
            <w:tcW w:w="4814" w:type="dxa"/>
          </w:tcPr>
          <w:p w14:paraId="0DC37B9A" w14:textId="4B6562DD" w:rsidR="00F63AB1" w:rsidRPr="00743CBB" w:rsidRDefault="00F63AB1" w:rsidP="00F63AB1">
            <w:pPr>
              <w:spacing w:line="360" w:lineRule="auto"/>
              <w:rPr>
                <w:b w:val="0"/>
                <w:bCs w:val="0"/>
              </w:rPr>
            </w:pPr>
            <w:r w:rsidRPr="00743CBB">
              <w:rPr>
                <w:b w:val="0"/>
                <w:bCs w:val="0"/>
              </w:rPr>
              <w:t>Descrição</w:t>
            </w:r>
          </w:p>
        </w:tc>
        <w:tc>
          <w:tcPr>
            <w:tcW w:w="4814" w:type="dxa"/>
          </w:tcPr>
          <w:p w14:paraId="1F6976B9" w14:textId="22E3E328" w:rsidR="00F63AB1" w:rsidRPr="00743CBB" w:rsidRDefault="00EC73F9" w:rsidP="00F63AB1">
            <w:pPr>
              <w:spacing w:line="360" w:lineRule="auto"/>
              <w:cnfStyle w:val="000000000000" w:firstRow="0" w:lastRow="0" w:firstColumn="0" w:lastColumn="0" w:oddVBand="0" w:evenVBand="0" w:oddHBand="0" w:evenHBand="0" w:firstRowFirstColumn="0" w:firstRowLastColumn="0" w:lastRowFirstColumn="0" w:lastRowLastColumn="0"/>
            </w:pPr>
            <w:r w:rsidRPr="00743CBB">
              <w:t xml:space="preserve">Permite aos usuários do sistema, a realização de </w:t>
            </w:r>
            <w:r w:rsidRPr="008569E1">
              <w:rPr>
                <w:i/>
                <w:iCs/>
              </w:rPr>
              <w:t>login</w:t>
            </w:r>
            <w:r w:rsidRPr="00743CBB">
              <w:t xml:space="preserve"> para a utilização do sistema permitindo a execução de acções descritas ao seu nível de acesso</w:t>
            </w:r>
          </w:p>
        </w:tc>
      </w:tr>
      <w:tr w:rsidR="00F63AB1" w:rsidRPr="00743CBB" w14:paraId="7216CE58" w14:textId="77777777" w:rsidTr="00F63A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BBDEB3D" w14:textId="0B280FE4" w:rsidR="00F63AB1" w:rsidRPr="00743CBB" w:rsidRDefault="00F63AB1" w:rsidP="00F63AB1">
            <w:pPr>
              <w:spacing w:line="360" w:lineRule="auto"/>
              <w:rPr>
                <w:b w:val="0"/>
                <w:bCs w:val="0"/>
              </w:rPr>
            </w:pPr>
            <w:r w:rsidRPr="00743CBB">
              <w:rPr>
                <w:b w:val="0"/>
                <w:bCs w:val="0"/>
              </w:rPr>
              <w:t>Pré-condição</w:t>
            </w:r>
          </w:p>
        </w:tc>
        <w:tc>
          <w:tcPr>
            <w:tcW w:w="4814" w:type="dxa"/>
          </w:tcPr>
          <w:p w14:paraId="0FF62C86" w14:textId="7AD37E32" w:rsidR="00F63AB1" w:rsidRPr="00743CBB" w:rsidRDefault="003E5F8C" w:rsidP="00F63AB1">
            <w:pPr>
              <w:spacing w:line="360" w:lineRule="auto"/>
              <w:cnfStyle w:val="000000100000" w:firstRow="0" w:lastRow="0" w:firstColumn="0" w:lastColumn="0" w:oddVBand="0" w:evenVBand="0" w:oddHBand="1" w:evenHBand="0" w:firstRowFirstColumn="0" w:firstRowLastColumn="0" w:lastRowFirstColumn="0" w:lastRowLastColumn="0"/>
            </w:pPr>
            <w:r w:rsidRPr="00743CBB">
              <w:t>O actor dever</w:t>
            </w:r>
            <w:r w:rsidR="00335299" w:rsidRPr="00743CBB">
              <w:t>á</w:t>
            </w:r>
            <w:r w:rsidRPr="00743CBB">
              <w:t xml:space="preserve"> estar cadastrado no sistema com o seu </w:t>
            </w:r>
            <w:r w:rsidR="00DC601A">
              <w:t>email</w:t>
            </w:r>
            <w:r w:rsidRPr="00743CBB">
              <w:t xml:space="preserve"> e senha</w:t>
            </w:r>
          </w:p>
        </w:tc>
      </w:tr>
      <w:tr w:rsidR="00F63AB1" w:rsidRPr="00743CBB" w14:paraId="2766ABC7" w14:textId="77777777" w:rsidTr="00F63AB1">
        <w:tc>
          <w:tcPr>
            <w:cnfStyle w:val="001000000000" w:firstRow="0" w:lastRow="0" w:firstColumn="1" w:lastColumn="0" w:oddVBand="0" w:evenVBand="0" w:oddHBand="0" w:evenHBand="0" w:firstRowFirstColumn="0" w:firstRowLastColumn="0" w:lastRowFirstColumn="0" w:lastRowLastColumn="0"/>
            <w:tcW w:w="4814" w:type="dxa"/>
          </w:tcPr>
          <w:p w14:paraId="6FF6F29D" w14:textId="411875A4" w:rsidR="00F63AB1" w:rsidRPr="00743CBB" w:rsidRDefault="00F63AB1" w:rsidP="00F63AB1">
            <w:pPr>
              <w:spacing w:line="360" w:lineRule="auto"/>
              <w:rPr>
                <w:b w:val="0"/>
                <w:bCs w:val="0"/>
              </w:rPr>
            </w:pPr>
            <w:r w:rsidRPr="00743CBB">
              <w:rPr>
                <w:b w:val="0"/>
                <w:bCs w:val="0"/>
              </w:rPr>
              <w:t>Pós-condição</w:t>
            </w:r>
          </w:p>
        </w:tc>
        <w:tc>
          <w:tcPr>
            <w:tcW w:w="4814" w:type="dxa"/>
          </w:tcPr>
          <w:p w14:paraId="6FC6598F" w14:textId="25530669" w:rsidR="00F63AB1" w:rsidRPr="00743CBB" w:rsidRDefault="00837BA2" w:rsidP="00F63AB1">
            <w:pPr>
              <w:spacing w:line="360" w:lineRule="auto"/>
              <w:cnfStyle w:val="000000000000" w:firstRow="0" w:lastRow="0" w:firstColumn="0" w:lastColumn="0" w:oddVBand="0" w:evenVBand="0" w:oddHBand="0" w:evenHBand="0" w:firstRowFirstColumn="0" w:firstRowLastColumn="0" w:lastRowFirstColumn="0" w:lastRowLastColumn="0"/>
            </w:pPr>
            <w:r w:rsidRPr="00743CBB">
              <w:t xml:space="preserve">Caso seja </w:t>
            </w:r>
            <w:r w:rsidR="00EA5FE7" w:rsidRPr="00743CBB">
              <w:t>bem sucedido</w:t>
            </w:r>
            <w:r w:rsidRPr="00743CBB">
              <w:t>, as informações serão geradas. Senão, o estado do sistema permanece inalterado</w:t>
            </w:r>
          </w:p>
        </w:tc>
      </w:tr>
    </w:tbl>
    <w:p w14:paraId="28E69DB7" w14:textId="1198731C" w:rsidR="007F1261" w:rsidRPr="00743CBB" w:rsidRDefault="00407E78" w:rsidP="00CA6C5D">
      <w:pPr>
        <w:spacing w:before="240"/>
        <w:jc w:val="center"/>
        <w:rPr>
          <w:b/>
          <w:bCs/>
          <w:color w:val="2E74B5" w:themeColor="accent1" w:themeShade="BF"/>
        </w:rPr>
      </w:pPr>
      <w:r w:rsidRPr="00743CBB">
        <w:rPr>
          <w:b/>
          <w:bCs/>
          <w:color w:val="2E74B5" w:themeColor="accent1" w:themeShade="BF"/>
        </w:rPr>
        <w:t>Tabela 5</w:t>
      </w:r>
      <w:r w:rsidR="00CA6C5D" w:rsidRPr="00743CBB">
        <w:rPr>
          <w:b/>
          <w:bCs/>
          <w:color w:val="2E74B5" w:themeColor="accent1" w:themeShade="BF"/>
        </w:rPr>
        <w:t xml:space="preserve">. </w:t>
      </w:r>
      <w:r w:rsidRPr="00743CBB">
        <w:rPr>
          <w:b/>
          <w:bCs/>
          <w:color w:val="2E74B5" w:themeColor="accent1" w:themeShade="BF"/>
        </w:rPr>
        <w:t>Descrição do</w:t>
      </w:r>
      <w:r w:rsidR="00F505A9" w:rsidRPr="00743CBB">
        <w:rPr>
          <w:b/>
          <w:bCs/>
          <w:color w:val="2E74B5" w:themeColor="accent1" w:themeShade="BF"/>
        </w:rPr>
        <w:t>s</w:t>
      </w:r>
      <w:r w:rsidRPr="00743CBB">
        <w:rPr>
          <w:b/>
          <w:bCs/>
          <w:color w:val="2E74B5" w:themeColor="accent1" w:themeShade="BF"/>
        </w:rPr>
        <w:t xml:space="preserve"> caso</w:t>
      </w:r>
      <w:r w:rsidR="00F505A9" w:rsidRPr="00743CBB">
        <w:rPr>
          <w:b/>
          <w:bCs/>
          <w:color w:val="2E74B5" w:themeColor="accent1" w:themeShade="BF"/>
        </w:rPr>
        <w:t>s</w:t>
      </w:r>
      <w:r w:rsidRPr="00743CBB">
        <w:rPr>
          <w:b/>
          <w:bCs/>
          <w:color w:val="2E74B5" w:themeColor="accent1" w:themeShade="BF"/>
        </w:rPr>
        <w:t xml:space="preserve"> de uso – fazer login</w:t>
      </w:r>
    </w:p>
    <w:p w14:paraId="14A80A73" w14:textId="77777777" w:rsidR="00650C67" w:rsidRPr="00743CBB" w:rsidRDefault="00650C67" w:rsidP="00CA6C5D">
      <w:pPr>
        <w:spacing w:before="240"/>
        <w:jc w:val="center"/>
        <w:rPr>
          <w:b/>
          <w:bCs/>
          <w:color w:val="2E74B5" w:themeColor="accent1" w:themeShade="BF"/>
        </w:rPr>
      </w:pPr>
    </w:p>
    <w:p w14:paraId="327917BA" w14:textId="239A137E" w:rsidR="00F63AB1" w:rsidRPr="00743CBB" w:rsidRDefault="00D90040" w:rsidP="00245A6C">
      <w:pPr>
        <w:pStyle w:val="PargrafodaLista"/>
        <w:numPr>
          <w:ilvl w:val="0"/>
          <w:numId w:val="18"/>
        </w:numPr>
        <w:rPr>
          <w:b/>
          <w:bCs/>
        </w:rPr>
      </w:pPr>
      <w:r w:rsidRPr="00743CBB">
        <w:rPr>
          <w:b/>
          <w:bCs/>
        </w:rPr>
        <w:t>Gerir u</w:t>
      </w:r>
      <w:r w:rsidR="00B539E3">
        <w:rPr>
          <w:b/>
          <w:bCs/>
        </w:rPr>
        <w:t>tilizador</w:t>
      </w:r>
    </w:p>
    <w:tbl>
      <w:tblPr>
        <w:tblStyle w:val="SimplesTabela1"/>
        <w:tblW w:w="0" w:type="auto"/>
        <w:tblLook w:val="04A0" w:firstRow="1" w:lastRow="0" w:firstColumn="1" w:lastColumn="0" w:noHBand="0" w:noVBand="1"/>
      </w:tblPr>
      <w:tblGrid>
        <w:gridCol w:w="4814"/>
        <w:gridCol w:w="4814"/>
      </w:tblGrid>
      <w:tr w:rsidR="0012443D" w:rsidRPr="00743CBB" w14:paraId="0BA59439"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B49F95C" w14:textId="0C70A915" w:rsidR="0012443D" w:rsidRPr="00743CBB" w:rsidRDefault="0012443D" w:rsidP="00F0338F">
            <w:pPr>
              <w:spacing w:line="360" w:lineRule="auto"/>
            </w:pPr>
            <w:r w:rsidRPr="00743CBB">
              <w:t>Nome do UC</w:t>
            </w:r>
            <w:r w:rsidR="00650C67" w:rsidRPr="00743CBB">
              <w:t>0</w:t>
            </w:r>
            <w:r w:rsidR="00F73B3A" w:rsidRPr="00743CBB">
              <w:t>2</w:t>
            </w:r>
          </w:p>
        </w:tc>
        <w:tc>
          <w:tcPr>
            <w:tcW w:w="4814" w:type="dxa"/>
          </w:tcPr>
          <w:p w14:paraId="0FF02AC5" w14:textId="7E92E553" w:rsidR="0012443D" w:rsidRPr="00743CBB" w:rsidRDefault="00905AB7" w:rsidP="00F0338F">
            <w:pPr>
              <w:spacing w:line="360" w:lineRule="auto"/>
              <w:cnfStyle w:val="100000000000" w:firstRow="1" w:lastRow="0" w:firstColumn="0" w:lastColumn="0" w:oddVBand="0" w:evenVBand="0" w:oddHBand="0" w:evenHBand="0" w:firstRowFirstColumn="0" w:firstRowLastColumn="0" w:lastRowFirstColumn="0" w:lastRowLastColumn="0"/>
            </w:pPr>
            <w:r w:rsidRPr="00743CBB">
              <w:t>Gerir u</w:t>
            </w:r>
            <w:r w:rsidR="00B539E3">
              <w:t>tilizador</w:t>
            </w:r>
          </w:p>
        </w:tc>
      </w:tr>
      <w:tr w:rsidR="0012443D" w:rsidRPr="00743CBB" w14:paraId="1AC37EF2"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A33FB36" w14:textId="77777777" w:rsidR="0012443D" w:rsidRPr="00743CBB" w:rsidRDefault="0012443D" w:rsidP="00F0338F">
            <w:pPr>
              <w:spacing w:line="360" w:lineRule="auto"/>
              <w:rPr>
                <w:b w:val="0"/>
                <w:bCs w:val="0"/>
              </w:rPr>
            </w:pPr>
            <w:r w:rsidRPr="00743CBB">
              <w:rPr>
                <w:b w:val="0"/>
                <w:bCs w:val="0"/>
              </w:rPr>
              <w:t>Actor</w:t>
            </w:r>
          </w:p>
        </w:tc>
        <w:tc>
          <w:tcPr>
            <w:tcW w:w="4814" w:type="dxa"/>
          </w:tcPr>
          <w:p w14:paraId="673942C5" w14:textId="02B4CD25" w:rsidR="0012443D" w:rsidRPr="00743CBB" w:rsidRDefault="00905AB7"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Administradores</w:t>
            </w:r>
          </w:p>
        </w:tc>
      </w:tr>
      <w:tr w:rsidR="0012443D" w:rsidRPr="00743CBB" w14:paraId="7EE83037"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58E9DBA9" w14:textId="77777777" w:rsidR="0012443D" w:rsidRPr="00743CBB" w:rsidRDefault="0012443D" w:rsidP="00F0338F">
            <w:pPr>
              <w:spacing w:line="360" w:lineRule="auto"/>
              <w:rPr>
                <w:b w:val="0"/>
                <w:bCs w:val="0"/>
              </w:rPr>
            </w:pPr>
            <w:r w:rsidRPr="00743CBB">
              <w:rPr>
                <w:b w:val="0"/>
                <w:bCs w:val="0"/>
              </w:rPr>
              <w:t>Descrição</w:t>
            </w:r>
          </w:p>
        </w:tc>
        <w:tc>
          <w:tcPr>
            <w:tcW w:w="4814" w:type="dxa"/>
          </w:tcPr>
          <w:p w14:paraId="1E9CC2C1" w14:textId="2B3D55FD" w:rsidR="0012443D" w:rsidRPr="00743CBB" w:rsidRDefault="00905AB7"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Permite ao administrador do sistema registrar os u</w:t>
            </w:r>
            <w:r w:rsidR="00B539E3">
              <w:t>tilizadores</w:t>
            </w:r>
            <w:r w:rsidRPr="00743CBB">
              <w:t xml:space="preserve">, permitindo </w:t>
            </w:r>
            <w:r w:rsidR="00334311" w:rsidRPr="00743CBB">
              <w:t>funcionalidades</w:t>
            </w:r>
            <w:r w:rsidRPr="00743CBB">
              <w:t xml:space="preserve"> descritas</w:t>
            </w:r>
          </w:p>
        </w:tc>
      </w:tr>
      <w:tr w:rsidR="0012443D" w:rsidRPr="00743CBB" w14:paraId="342F50C9"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C8EA079" w14:textId="77777777" w:rsidR="0012443D" w:rsidRPr="00743CBB" w:rsidRDefault="0012443D" w:rsidP="00F0338F">
            <w:pPr>
              <w:spacing w:line="360" w:lineRule="auto"/>
              <w:rPr>
                <w:b w:val="0"/>
                <w:bCs w:val="0"/>
              </w:rPr>
            </w:pPr>
            <w:r w:rsidRPr="00743CBB">
              <w:rPr>
                <w:b w:val="0"/>
                <w:bCs w:val="0"/>
              </w:rPr>
              <w:t>Pré-condição</w:t>
            </w:r>
          </w:p>
        </w:tc>
        <w:tc>
          <w:tcPr>
            <w:tcW w:w="4814" w:type="dxa"/>
          </w:tcPr>
          <w:p w14:paraId="76AF0A69" w14:textId="6651AC37" w:rsidR="0012443D" w:rsidRPr="00743CBB" w:rsidRDefault="00334311"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 xml:space="preserve">O actor deve estar logado no sistema com o perfil de </w:t>
            </w:r>
            <w:r w:rsidR="00B82FDB" w:rsidRPr="00743CBB">
              <w:t>A</w:t>
            </w:r>
            <w:r w:rsidRPr="00743CBB">
              <w:t>dministrador</w:t>
            </w:r>
          </w:p>
        </w:tc>
      </w:tr>
      <w:tr w:rsidR="0012443D" w:rsidRPr="00743CBB" w14:paraId="53C2BA6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163B0591" w14:textId="77777777" w:rsidR="0012443D" w:rsidRPr="00743CBB" w:rsidRDefault="0012443D" w:rsidP="00F0338F">
            <w:pPr>
              <w:spacing w:line="360" w:lineRule="auto"/>
              <w:rPr>
                <w:b w:val="0"/>
                <w:bCs w:val="0"/>
              </w:rPr>
            </w:pPr>
            <w:r w:rsidRPr="00743CBB">
              <w:rPr>
                <w:b w:val="0"/>
                <w:bCs w:val="0"/>
              </w:rPr>
              <w:t>Pós-condição</w:t>
            </w:r>
          </w:p>
        </w:tc>
        <w:tc>
          <w:tcPr>
            <w:tcW w:w="4814" w:type="dxa"/>
          </w:tcPr>
          <w:p w14:paraId="71513748" w14:textId="37AC9E77" w:rsidR="0012443D" w:rsidRPr="00743CBB" w:rsidRDefault="00362005"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Caso seja bem sucedido, as informações serão gravadas. Senão, o estado do sistema permanece inalterado</w:t>
            </w:r>
          </w:p>
        </w:tc>
      </w:tr>
    </w:tbl>
    <w:p w14:paraId="5A2D50B4" w14:textId="537A9753" w:rsidR="007E70B5" w:rsidRPr="00743CBB" w:rsidRDefault="0012443D" w:rsidP="007E70B5">
      <w:pPr>
        <w:spacing w:before="240"/>
        <w:jc w:val="center"/>
        <w:rPr>
          <w:b/>
          <w:bCs/>
          <w:color w:val="2E74B5" w:themeColor="accent1" w:themeShade="BF"/>
        </w:rPr>
      </w:pPr>
      <w:r w:rsidRPr="00743CBB">
        <w:rPr>
          <w:b/>
          <w:bCs/>
          <w:color w:val="2E74B5" w:themeColor="accent1" w:themeShade="BF"/>
        </w:rPr>
        <w:t xml:space="preserve">Tabela </w:t>
      </w:r>
      <w:r w:rsidR="00456AF8" w:rsidRPr="00743CBB">
        <w:rPr>
          <w:b/>
          <w:bCs/>
          <w:color w:val="2E74B5" w:themeColor="accent1" w:themeShade="BF"/>
        </w:rPr>
        <w:t>6</w:t>
      </w:r>
      <w:r w:rsidRPr="00743CBB">
        <w:rPr>
          <w:b/>
          <w:bCs/>
          <w:color w:val="2E74B5" w:themeColor="accent1" w:themeShade="BF"/>
        </w:rPr>
        <w:t xml:space="preserve">. Descrição do caso de uso – </w:t>
      </w:r>
      <w:r w:rsidR="00B363E4" w:rsidRPr="00743CBB">
        <w:rPr>
          <w:b/>
          <w:bCs/>
          <w:color w:val="2E74B5" w:themeColor="accent1" w:themeShade="BF"/>
        </w:rPr>
        <w:t xml:space="preserve">gerir </w:t>
      </w:r>
      <w:r w:rsidR="00F72DD4">
        <w:rPr>
          <w:b/>
          <w:bCs/>
          <w:color w:val="2E74B5" w:themeColor="accent1" w:themeShade="BF"/>
        </w:rPr>
        <w:t>utilizador</w:t>
      </w:r>
    </w:p>
    <w:p w14:paraId="652DD2F4" w14:textId="77777777" w:rsidR="007E70B5" w:rsidRPr="00743CBB" w:rsidRDefault="007E70B5" w:rsidP="007E70B5">
      <w:pPr>
        <w:spacing w:before="240"/>
        <w:jc w:val="center"/>
        <w:rPr>
          <w:b/>
          <w:bCs/>
          <w:color w:val="2E74B5" w:themeColor="accent1" w:themeShade="BF"/>
        </w:rPr>
      </w:pPr>
    </w:p>
    <w:p w14:paraId="1AC81BD6" w14:textId="75653C29" w:rsidR="007E70B5" w:rsidRPr="00743CBB" w:rsidRDefault="007E70B5" w:rsidP="00245A6C">
      <w:pPr>
        <w:pStyle w:val="PargrafodaLista"/>
        <w:numPr>
          <w:ilvl w:val="0"/>
          <w:numId w:val="18"/>
        </w:numPr>
        <w:rPr>
          <w:b/>
          <w:bCs/>
        </w:rPr>
      </w:pPr>
      <w:r w:rsidRPr="00743CBB">
        <w:rPr>
          <w:b/>
          <w:bCs/>
        </w:rPr>
        <w:t xml:space="preserve">Gerir </w:t>
      </w:r>
      <w:r w:rsidR="00CE767C" w:rsidRPr="00743CBB">
        <w:rPr>
          <w:b/>
          <w:bCs/>
        </w:rPr>
        <w:t>veículo</w:t>
      </w:r>
      <w:r w:rsidR="00425C6F">
        <w:rPr>
          <w:b/>
          <w:bCs/>
        </w:rPr>
        <w:t>s</w:t>
      </w:r>
    </w:p>
    <w:tbl>
      <w:tblPr>
        <w:tblStyle w:val="SimplesTabela1"/>
        <w:tblW w:w="0" w:type="auto"/>
        <w:tblLook w:val="04A0" w:firstRow="1" w:lastRow="0" w:firstColumn="1" w:lastColumn="0" w:noHBand="0" w:noVBand="1"/>
      </w:tblPr>
      <w:tblGrid>
        <w:gridCol w:w="4814"/>
        <w:gridCol w:w="4814"/>
      </w:tblGrid>
      <w:tr w:rsidR="00456AF8" w:rsidRPr="00743CBB" w14:paraId="107257D5"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2F5920D" w14:textId="26576265" w:rsidR="00456AF8" w:rsidRPr="00743CBB" w:rsidRDefault="00456AF8" w:rsidP="00F0338F">
            <w:pPr>
              <w:spacing w:line="360" w:lineRule="auto"/>
            </w:pPr>
            <w:r w:rsidRPr="00743CBB">
              <w:t>Nome do UC0</w:t>
            </w:r>
            <w:r w:rsidR="00C362D9" w:rsidRPr="00743CBB">
              <w:t>3</w:t>
            </w:r>
          </w:p>
        </w:tc>
        <w:tc>
          <w:tcPr>
            <w:tcW w:w="4814" w:type="dxa"/>
          </w:tcPr>
          <w:p w14:paraId="01F0DD9C" w14:textId="47C1E46F" w:rsidR="0021126B" w:rsidRPr="00743CBB" w:rsidRDefault="0021126B" w:rsidP="00F0338F">
            <w:pPr>
              <w:spacing w:line="360" w:lineRule="auto"/>
              <w:cnfStyle w:val="100000000000" w:firstRow="1" w:lastRow="0" w:firstColumn="0" w:lastColumn="0" w:oddVBand="0" w:evenVBand="0" w:oddHBand="0" w:evenHBand="0" w:firstRowFirstColumn="0" w:firstRowLastColumn="0" w:lastRowFirstColumn="0" w:lastRowLastColumn="0"/>
              <w:rPr>
                <w:b w:val="0"/>
                <w:bCs w:val="0"/>
              </w:rPr>
            </w:pPr>
            <w:r w:rsidRPr="00743CBB">
              <w:t>Gerir veículo</w:t>
            </w:r>
            <w:r w:rsidR="00425C6F">
              <w:t>s</w:t>
            </w:r>
          </w:p>
        </w:tc>
      </w:tr>
      <w:tr w:rsidR="00456AF8" w:rsidRPr="00743CBB" w14:paraId="28C8F73F"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DA035AA" w14:textId="77777777" w:rsidR="00456AF8" w:rsidRPr="00743CBB" w:rsidRDefault="00456AF8" w:rsidP="00F0338F">
            <w:pPr>
              <w:spacing w:line="360" w:lineRule="auto"/>
              <w:rPr>
                <w:b w:val="0"/>
                <w:bCs w:val="0"/>
              </w:rPr>
            </w:pPr>
            <w:r w:rsidRPr="00743CBB">
              <w:rPr>
                <w:b w:val="0"/>
                <w:bCs w:val="0"/>
              </w:rPr>
              <w:t>Actor</w:t>
            </w:r>
          </w:p>
        </w:tc>
        <w:tc>
          <w:tcPr>
            <w:tcW w:w="4814" w:type="dxa"/>
          </w:tcPr>
          <w:p w14:paraId="5637767A" w14:textId="6C850397" w:rsidR="00456AF8" w:rsidRPr="00743CBB" w:rsidRDefault="004D723D"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Administrador</w:t>
            </w:r>
          </w:p>
        </w:tc>
      </w:tr>
      <w:tr w:rsidR="00456AF8" w:rsidRPr="00743CBB" w14:paraId="2F8BFC46"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40C1E5F5" w14:textId="77777777" w:rsidR="00456AF8" w:rsidRPr="00743CBB" w:rsidRDefault="00456AF8" w:rsidP="00F0338F">
            <w:pPr>
              <w:spacing w:line="360" w:lineRule="auto"/>
              <w:rPr>
                <w:b w:val="0"/>
                <w:bCs w:val="0"/>
              </w:rPr>
            </w:pPr>
            <w:r w:rsidRPr="00743CBB">
              <w:rPr>
                <w:b w:val="0"/>
                <w:bCs w:val="0"/>
              </w:rPr>
              <w:t>Descrição</w:t>
            </w:r>
          </w:p>
        </w:tc>
        <w:tc>
          <w:tcPr>
            <w:tcW w:w="4814" w:type="dxa"/>
          </w:tcPr>
          <w:p w14:paraId="699FB913" w14:textId="2EC1B2EE" w:rsidR="00456AF8" w:rsidRPr="00743CBB" w:rsidRDefault="004D723D"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Permite ao administrador fazer registro de veículos da frota.</w:t>
            </w:r>
          </w:p>
        </w:tc>
      </w:tr>
      <w:tr w:rsidR="00456AF8" w:rsidRPr="00743CBB" w14:paraId="023D09E0"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859D243" w14:textId="77777777" w:rsidR="00456AF8" w:rsidRPr="00743CBB" w:rsidRDefault="00456AF8" w:rsidP="00F0338F">
            <w:pPr>
              <w:spacing w:line="360" w:lineRule="auto"/>
              <w:rPr>
                <w:b w:val="0"/>
                <w:bCs w:val="0"/>
              </w:rPr>
            </w:pPr>
            <w:r w:rsidRPr="00743CBB">
              <w:rPr>
                <w:b w:val="0"/>
                <w:bCs w:val="0"/>
              </w:rPr>
              <w:t>Pré-condição</w:t>
            </w:r>
          </w:p>
        </w:tc>
        <w:tc>
          <w:tcPr>
            <w:tcW w:w="4814" w:type="dxa"/>
          </w:tcPr>
          <w:p w14:paraId="18E41D19" w14:textId="19929A4C" w:rsidR="00456AF8" w:rsidRPr="00743CBB" w:rsidRDefault="00B346FC"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 xml:space="preserve">O actor devera estar logado no sistema com o perfil de </w:t>
            </w:r>
            <w:r w:rsidR="00BD01C9" w:rsidRPr="00743CBB">
              <w:t>A</w:t>
            </w:r>
            <w:r w:rsidRPr="00743CBB">
              <w:t>dministrador</w:t>
            </w:r>
          </w:p>
        </w:tc>
      </w:tr>
      <w:tr w:rsidR="00456AF8" w:rsidRPr="00743CBB" w14:paraId="06B2CB34"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7AB075EB" w14:textId="77777777" w:rsidR="00456AF8" w:rsidRPr="00743CBB" w:rsidRDefault="00456AF8" w:rsidP="00F0338F">
            <w:pPr>
              <w:spacing w:line="360" w:lineRule="auto"/>
              <w:rPr>
                <w:b w:val="0"/>
                <w:bCs w:val="0"/>
              </w:rPr>
            </w:pPr>
            <w:r w:rsidRPr="00743CBB">
              <w:rPr>
                <w:b w:val="0"/>
                <w:bCs w:val="0"/>
              </w:rPr>
              <w:t>Pós-condição</w:t>
            </w:r>
          </w:p>
        </w:tc>
        <w:tc>
          <w:tcPr>
            <w:tcW w:w="4814" w:type="dxa"/>
          </w:tcPr>
          <w:p w14:paraId="5EA8A445" w14:textId="69DAC520" w:rsidR="00456AF8" w:rsidRPr="00743CBB" w:rsidRDefault="00F163D1"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Caso seja bem sucedido, as informações do sistema serão gravadas. Senão, o sistema permanece inalterado</w:t>
            </w:r>
          </w:p>
        </w:tc>
      </w:tr>
    </w:tbl>
    <w:p w14:paraId="142A3F18" w14:textId="0A982DCC" w:rsidR="00456AF8" w:rsidRPr="00743CBB" w:rsidRDefault="00456AF8" w:rsidP="00456AF8">
      <w:pPr>
        <w:spacing w:before="240"/>
        <w:jc w:val="center"/>
        <w:rPr>
          <w:b/>
          <w:bCs/>
          <w:color w:val="2E74B5" w:themeColor="accent1" w:themeShade="BF"/>
        </w:rPr>
      </w:pPr>
      <w:r w:rsidRPr="00743CBB">
        <w:rPr>
          <w:b/>
          <w:bCs/>
          <w:color w:val="2E74B5" w:themeColor="accent1" w:themeShade="BF"/>
        </w:rPr>
        <w:t xml:space="preserve">Tabela 7. Descrição do caso de uso – </w:t>
      </w:r>
      <w:r w:rsidR="0026686E" w:rsidRPr="00743CBB">
        <w:rPr>
          <w:b/>
          <w:bCs/>
          <w:color w:val="2E74B5" w:themeColor="accent1" w:themeShade="BF"/>
        </w:rPr>
        <w:t xml:space="preserve">gerir </w:t>
      </w:r>
      <w:r w:rsidR="00F43FB8" w:rsidRPr="00743CBB">
        <w:rPr>
          <w:b/>
          <w:bCs/>
          <w:color w:val="2E74B5" w:themeColor="accent1" w:themeShade="BF"/>
        </w:rPr>
        <w:t>veículo</w:t>
      </w:r>
      <w:r w:rsidR="00735CF5">
        <w:rPr>
          <w:b/>
          <w:bCs/>
          <w:color w:val="2E74B5" w:themeColor="accent1" w:themeShade="BF"/>
        </w:rPr>
        <w:t>s</w:t>
      </w:r>
    </w:p>
    <w:p w14:paraId="32CCCF98" w14:textId="77777777" w:rsidR="0012443D" w:rsidRPr="00743CBB" w:rsidRDefault="0012443D" w:rsidP="007F1261"/>
    <w:p w14:paraId="2F9403CB" w14:textId="3583F632" w:rsidR="000539FA" w:rsidRPr="00743CBB" w:rsidRDefault="00EB0601" w:rsidP="00245A6C">
      <w:pPr>
        <w:pStyle w:val="PargrafodaLista"/>
        <w:numPr>
          <w:ilvl w:val="0"/>
          <w:numId w:val="18"/>
        </w:numPr>
        <w:rPr>
          <w:b/>
          <w:bCs/>
        </w:rPr>
      </w:pPr>
      <w:r>
        <w:rPr>
          <w:b/>
          <w:bCs/>
        </w:rPr>
        <w:t>Gerir viagem</w:t>
      </w:r>
    </w:p>
    <w:tbl>
      <w:tblPr>
        <w:tblStyle w:val="SimplesTabela1"/>
        <w:tblW w:w="0" w:type="auto"/>
        <w:tblLook w:val="04A0" w:firstRow="1" w:lastRow="0" w:firstColumn="1" w:lastColumn="0" w:noHBand="0" w:noVBand="1"/>
      </w:tblPr>
      <w:tblGrid>
        <w:gridCol w:w="4814"/>
        <w:gridCol w:w="4814"/>
      </w:tblGrid>
      <w:tr w:rsidR="00C362D9" w:rsidRPr="00743CBB" w14:paraId="71AF6AAB"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14E1D84" w14:textId="728748E5" w:rsidR="00C362D9" w:rsidRPr="00743CBB" w:rsidRDefault="00C362D9" w:rsidP="00F0338F">
            <w:pPr>
              <w:spacing w:line="360" w:lineRule="auto"/>
            </w:pPr>
            <w:r w:rsidRPr="00743CBB">
              <w:t>Nome do UC04</w:t>
            </w:r>
          </w:p>
        </w:tc>
        <w:tc>
          <w:tcPr>
            <w:tcW w:w="4814" w:type="dxa"/>
          </w:tcPr>
          <w:p w14:paraId="3CCF2446" w14:textId="493C12A0" w:rsidR="00C362D9" w:rsidRPr="00743CBB" w:rsidRDefault="00EB0601" w:rsidP="00F0338F">
            <w:pPr>
              <w:spacing w:line="360" w:lineRule="auto"/>
              <w:cnfStyle w:val="100000000000" w:firstRow="1" w:lastRow="0" w:firstColumn="0" w:lastColumn="0" w:oddVBand="0" w:evenVBand="0" w:oddHBand="0" w:evenHBand="0" w:firstRowFirstColumn="0" w:firstRowLastColumn="0" w:lastRowFirstColumn="0" w:lastRowLastColumn="0"/>
            </w:pPr>
            <w:r>
              <w:t>Gerir viagem</w:t>
            </w:r>
          </w:p>
        </w:tc>
      </w:tr>
      <w:tr w:rsidR="00C362D9" w:rsidRPr="00743CBB" w14:paraId="25EA7A25"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19C08C5" w14:textId="77777777" w:rsidR="00C362D9" w:rsidRPr="00743CBB" w:rsidRDefault="00C362D9" w:rsidP="00F0338F">
            <w:pPr>
              <w:spacing w:line="360" w:lineRule="auto"/>
              <w:rPr>
                <w:b w:val="0"/>
                <w:bCs w:val="0"/>
              </w:rPr>
            </w:pPr>
            <w:r w:rsidRPr="00743CBB">
              <w:rPr>
                <w:b w:val="0"/>
                <w:bCs w:val="0"/>
              </w:rPr>
              <w:t>Actor</w:t>
            </w:r>
          </w:p>
        </w:tc>
        <w:tc>
          <w:tcPr>
            <w:tcW w:w="4814" w:type="dxa"/>
          </w:tcPr>
          <w:p w14:paraId="0A096814" w14:textId="39915649" w:rsidR="00C362D9" w:rsidRPr="00743CBB" w:rsidRDefault="00DE4D69"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Motoristas</w:t>
            </w:r>
          </w:p>
        </w:tc>
      </w:tr>
      <w:tr w:rsidR="00C362D9" w:rsidRPr="00743CBB" w14:paraId="3BDD8FB1"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2F5C9DBB" w14:textId="77777777" w:rsidR="00C362D9" w:rsidRPr="00743CBB" w:rsidRDefault="00C362D9" w:rsidP="00F0338F">
            <w:pPr>
              <w:spacing w:line="360" w:lineRule="auto"/>
              <w:rPr>
                <w:b w:val="0"/>
                <w:bCs w:val="0"/>
              </w:rPr>
            </w:pPr>
            <w:r w:rsidRPr="00743CBB">
              <w:rPr>
                <w:b w:val="0"/>
                <w:bCs w:val="0"/>
              </w:rPr>
              <w:t>Descrição</w:t>
            </w:r>
          </w:p>
        </w:tc>
        <w:tc>
          <w:tcPr>
            <w:tcW w:w="4814" w:type="dxa"/>
          </w:tcPr>
          <w:p w14:paraId="0F1BE2EE" w14:textId="401A7748" w:rsidR="00C362D9" w:rsidRPr="00743CBB" w:rsidRDefault="00F43FB8"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 xml:space="preserve">Permite ao motorista </w:t>
            </w:r>
            <w:r w:rsidR="00EB0601">
              <w:t xml:space="preserve">gerir as viagens a serem </w:t>
            </w:r>
            <w:r w:rsidR="00EB0601">
              <w:lastRenderedPageBreak/>
              <w:t>feitas</w:t>
            </w:r>
            <w:r w:rsidRPr="00743CBB">
              <w:t>, permitindo a ele as funcionalidades descritas</w:t>
            </w:r>
          </w:p>
        </w:tc>
      </w:tr>
      <w:tr w:rsidR="00C362D9" w:rsidRPr="00743CBB" w14:paraId="37836391"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DDE3ADD" w14:textId="77777777" w:rsidR="00C362D9" w:rsidRPr="00743CBB" w:rsidRDefault="00C362D9" w:rsidP="00F0338F">
            <w:pPr>
              <w:spacing w:line="360" w:lineRule="auto"/>
              <w:rPr>
                <w:b w:val="0"/>
                <w:bCs w:val="0"/>
              </w:rPr>
            </w:pPr>
            <w:r w:rsidRPr="00743CBB">
              <w:rPr>
                <w:b w:val="0"/>
                <w:bCs w:val="0"/>
              </w:rPr>
              <w:lastRenderedPageBreak/>
              <w:t>Pré-condição</w:t>
            </w:r>
          </w:p>
        </w:tc>
        <w:tc>
          <w:tcPr>
            <w:tcW w:w="4814" w:type="dxa"/>
          </w:tcPr>
          <w:p w14:paraId="118507A8" w14:textId="69C555B1" w:rsidR="00C362D9" w:rsidRPr="00743CBB" w:rsidRDefault="00DA1BF8"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O actor deverá estar logado no sistema com o perfil de Motorista</w:t>
            </w:r>
          </w:p>
        </w:tc>
      </w:tr>
      <w:tr w:rsidR="00C362D9" w:rsidRPr="00743CBB" w14:paraId="6E48AFA5"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468F799B" w14:textId="77777777" w:rsidR="00C362D9" w:rsidRPr="00743CBB" w:rsidRDefault="00C362D9" w:rsidP="00F0338F">
            <w:pPr>
              <w:spacing w:line="360" w:lineRule="auto"/>
              <w:rPr>
                <w:b w:val="0"/>
                <w:bCs w:val="0"/>
              </w:rPr>
            </w:pPr>
            <w:r w:rsidRPr="00743CBB">
              <w:rPr>
                <w:b w:val="0"/>
                <w:bCs w:val="0"/>
              </w:rPr>
              <w:t>Pós-condição</w:t>
            </w:r>
          </w:p>
        </w:tc>
        <w:tc>
          <w:tcPr>
            <w:tcW w:w="4814" w:type="dxa"/>
          </w:tcPr>
          <w:p w14:paraId="0939178A" w14:textId="34924C3F" w:rsidR="00C362D9" w:rsidRPr="00743CBB" w:rsidRDefault="00E90F6B"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Caso seja bem sucedido, as informações serão gravadas. Senão, o estado do sistema permanece inalterado</w:t>
            </w:r>
          </w:p>
        </w:tc>
      </w:tr>
    </w:tbl>
    <w:p w14:paraId="3A6F2A63" w14:textId="62A3AB69" w:rsidR="000539FA" w:rsidRPr="00743CBB" w:rsidRDefault="00C362D9" w:rsidP="00BF6AB1">
      <w:pPr>
        <w:spacing w:before="240"/>
        <w:jc w:val="center"/>
        <w:rPr>
          <w:b/>
          <w:bCs/>
          <w:color w:val="2E74B5" w:themeColor="accent1" w:themeShade="BF"/>
        </w:rPr>
      </w:pPr>
      <w:r w:rsidRPr="00743CBB">
        <w:rPr>
          <w:b/>
          <w:bCs/>
          <w:color w:val="2E74B5" w:themeColor="accent1" w:themeShade="BF"/>
        </w:rPr>
        <w:t xml:space="preserve">Tabela 8. Descrição do caso de uso – </w:t>
      </w:r>
      <w:r w:rsidR="00630FB2">
        <w:rPr>
          <w:b/>
          <w:bCs/>
          <w:color w:val="2E74B5" w:themeColor="accent1" w:themeShade="BF"/>
        </w:rPr>
        <w:t>gerir viagem</w:t>
      </w:r>
    </w:p>
    <w:p w14:paraId="698CE14F" w14:textId="77777777" w:rsidR="00BF6AB1" w:rsidRPr="00743CBB" w:rsidRDefault="00BF6AB1" w:rsidP="00BF6AB1">
      <w:pPr>
        <w:spacing w:before="240"/>
        <w:jc w:val="center"/>
        <w:rPr>
          <w:b/>
          <w:bCs/>
          <w:color w:val="2E74B5" w:themeColor="accent1" w:themeShade="BF"/>
        </w:rPr>
      </w:pPr>
    </w:p>
    <w:p w14:paraId="4847A081" w14:textId="46909F4D" w:rsidR="00862A70" w:rsidRPr="00743CBB" w:rsidRDefault="00862A70" w:rsidP="00245A6C">
      <w:pPr>
        <w:pStyle w:val="PargrafodaLista"/>
        <w:numPr>
          <w:ilvl w:val="0"/>
          <w:numId w:val="18"/>
        </w:numPr>
        <w:rPr>
          <w:b/>
          <w:bCs/>
        </w:rPr>
      </w:pPr>
      <w:r w:rsidRPr="00743CBB">
        <w:rPr>
          <w:b/>
          <w:bCs/>
        </w:rPr>
        <w:t>Gerir</w:t>
      </w:r>
      <w:r w:rsidR="00A049E7" w:rsidRPr="00743CBB">
        <w:rPr>
          <w:b/>
          <w:bCs/>
        </w:rPr>
        <w:t xml:space="preserve"> manutenção de veículo</w:t>
      </w:r>
    </w:p>
    <w:tbl>
      <w:tblPr>
        <w:tblStyle w:val="SimplesTabela1"/>
        <w:tblW w:w="0" w:type="auto"/>
        <w:tblLook w:val="04A0" w:firstRow="1" w:lastRow="0" w:firstColumn="1" w:lastColumn="0" w:noHBand="0" w:noVBand="1"/>
      </w:tblPr>
      <w:tblGrid>
        <w:gridCol w:w="4814"/>
        <w:gridCol w:w="4814"/>
      </w:tblGrid>
      <w:tr w:rsidR="00862A70" w:rsidRPr="00743CBB" w14:paraId="223CF3FF"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EE56208" w14:textId="12368C7D" w:rsidR="00862A70" w:rsidRPr="00743CBB" w:rsidRDefault="00862A70" w:rsidP="00F0338F">
            <w:pPr>
              <w:spacing w:line="360" w:lineRule="auto"/>
            </w:pPr>
            <w:r w:rsidRPr="00743CBB">
              <w:t>Nome do UC0</w:t>
            </w:r>
            <w:r w:rsidR="008E695A">
              <w:t>5</w:t>
            </w:r>
          </w:p>
        </w:tc>
        <w:tc>
          <w:tcPr>
            <w:tcW w:w="4814" w:type="dxa"/>
          </w:tcPr>
          <w:p w14:paraId="40EEBFB2" w14:textId="13A8947E" w:rsidR="00862A70" w:rsidRPr="00743CBB" w:rsidRDefault="00603C30" w:rsidP="00F0338F">
            <w:pPr>
              <w:spacing w:line="360" w:lineRule="auto"/>
              <w:cnfStyle w:val="100000000000" w:firstRow="1" w:lastRow="0" w:firstColumn="0" w:lastColumn="0" w:oddVBand="0" w:evenVBand="0" w:oddHBand="0" w:evenHBand="0" w:firstRowFirstColumn="0" w:firstRowLastColumn="0" w:lastRowFirstColumn="0" w:lastRowLastColumn="0"/>
            </w:pPr>
            <w:r w:rsidRPr="00743CBB">
              <w:t xml:space="preserve">Manutenção de </w:t>
            </w:r>
            <w:r w:rsidR="000C7133" w:rsidRPr="00743CBB">
              <w:t>veículo</w:t>
            </w:r>
            <w:r w:rsidR="00862A70" w:rsidRPr="00743CBB">
              <w:t xml:space="preserve"> </w:t>
            </w:r>
          </w:p>
        </w:tc>
      </w:tr>
      <w:tr w:rsidR="00862A70" w:rsidRPr="00743CBB" w14:paraId="66D96F81"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769396F" w14:textId="77777777" w:rsidR="00862A70" w:rsidRPr="00743CBB" w:rsidRDefault="00862A70" w:rsidP="00F0338F">
            <w:pPr>
              <w:spacing w:line="360" w:lineRule="auto"/>
              <w:rPr>
                <w:b w:val="0"/>
                <w:bCs w:val="0"/>
              </w:rPr>
            </w:pPr>
            <w:r w:rsidRPr="00743CBB">
              <w:rPr>
                <w:b w:val="0"/>
                <w:bCs w:val="0"/>
              </w:rPr>
              <w:t>Actor</w:t>
            </w:r>
          </w:p>
        </w:tc>
        <w:tc>
          <w:tcPr>
            <w:tcW w:w="4814" w:type="dxa"/>
          </w:tcPr>
          <w:p w14:paraId="3ACD08DA" w14:textId="77777777" w:rsidR="00862A70" w:rsidRPr="00743CBB" w:rsidRDefault="00862A70"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Administrador</w:t>
            </w:r>
          </w:p>
        </w:tc>
      </w:tr>
      <w:tr w:rsidR="00862A70" w:rsidRPr="00743CBB" w14:paraId="6CDCBB77"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3E979FAD" w14:textId="77777777" w:rsidR="00862A70" w:rsidRPr="00743CBB" w:rsidRDefault="00862A70" w:rsidP="00F0338F">
            <w:pPr>
              <w:spacing w:line="360" w:lineRule="auto"/>
              <w:rPr>
                <w:b w:val="0"/>
                <w:bCs w:val="0"/>
              </w:rPr>
            </w:pPr>
            <w:r w:rsidRPr="00743CBB">
              <w:rPr>
                <w:b w:val="0"/>
                <w:bCs w:val="0"/>
              </w:rPr>
              <w:t>Descrição</w:t>
            </w:r>
          </w:p>
        </w:tc>
        <w:tc>
          <w:tcPr>
            <w:tcW w:w="4814" w:type="dxa"/>
          </w:tcPr>
          <w:p w14:paraId="59D57455" w14:textId="45DD4AFC" w:rsidR="00862A70" w:rsidRPr="00743CBB" w:rsidRDefault="00862A70"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 xml:space="preserve">Permite ao administrador </w:t>
            </w:r>
            <w:r w:rsidR="00A049E7" w:rsidRPr="00743CBB">
              <w:t>gerir a manutenção do veículo,</w:t>
            </w:r>
            <w:r w:rsidRPr="00743CBB">
              <w:t xml:space="preserve"> permitindo a ele as funcionalidades descritas</w:t>
            </w:r>
          </w:p>
        </w:tc>
      </w:tr>
      <w:tr w:rsidR="00862A70" w:rsidRPr="00743CBB" w14:paraId="0EFFC34D"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B10B538" w14:textId="77777777" w:rsidR="00862A70" w:rsidRPr="00743CBB" w:rsidRDefault="00862A70" w:rsidP="00F0338F">
            <w:pPr>
              <w:spacing w:line="360" w:lineRule="auto"/>
              <w:rPr>
                <w:b w:val="0"/>
                <w:bCs w:val="0"/>
              </w:rPr>
            </w:pPr>
            <w:r w:rsidRPr="00743CBB">
              <w:rPr>
                <w:b w:val="0"/>
                <w:bCs w:val="0"/>
              </w:rPr>
              <w:t>Pré-condição</w:t>
            </w:r>
          </w:p>
        </w:tc>
        <w:tc>
          <w:tcPr>
            <w:tcW w:w="4814" w:type="dxa"/>
          </w:tcPr>
          <w:p w14:paraId="7B05223F" w14:textId="52AAFF9A" w:rsidR="00862A70" w:rsidRPr="00743CBB" w:rsidRDefault="00862A70"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 xml:space="preserve">O actor deverá estar logado no sistema com o perfil de </w:t>
            </w:r>
            <w:r w:rsidR="009629C6" w:rsidRPr="00743CBB">
              <w:t>Administrador</w:t>
            </w:r>
          </w:p>
        </w:tc>
      </w:tr>
      <w:tr w:rsidR="00862A70" w:rsidRPr="00743CBB" w14:paraId="0710FFD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04F4108E" w14:textId="77777777" w:rsidR="00862A70" w:rsidRPr="00743CBB" w:rsidRDefault="00862A70" w:rsidP="00F0338F">
            <w:pPr>
              <w:spacing w:line="360" w:lineRule="auto"/>
              <w:rPr>
                <w:b w:val="0"/>
                <w:bCs w:val="0"/>
              </w:rPr>
            </w:pPr>
            <w:r w:rsidRPr="00743CBB">
              <w:rPr>
                <w:b w:val="0"/>
                <w:bCs w:val="0"/>
              </w:rPr>
              <w:t>Pós-condição</w:t>
            </w:r>
          </w:p>
        </w:tc>
        <w:tc>
          <w:tcPr>
            <w:tcW w:w="4814" w:type="dxa"/>
          </w:tcPr>
          <w:p w14:paraId="222BD82D" w14:textId="77777777" w:rsidR="00862A70" w:rsidRPr="00743CBB" w:rsidRDefault="00862A70"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Caso seja bem sucedido, as informações serão gravadas. Senão, o estado do sistema permanece inalterado</w:t>
            </w:r>
          </w:p>
        </w:tc>
      </w:tr>
    </w:tbl>
    <w:p w14:paraId="4FE0CF37" w14:textId="2D6BF2FD" w:rsidR="00580BA5" w:rsidRDefault="00862A70" w:rsidP="00425C6F">
      <w:pPr>
        <w:spacing w:before="240"/>
        <w:jc w:val="center"/>
        <w:rPr>
          <w:b/>
          <w:bCs/>
          <w:color w:val="2E74B5" w:themeColor="accent1" w:themeShade="BF"/>
        </w:rPr>
      </w:pPr>
      <w:r w:rsidRPr="00743CBB">
        <w:rPr>
          <w:b/>
          <w:bCs/>
          <w:color w:val="2E74B5" w:themeColor="accent1" w:themeShade="BF"/>
        </w:rPr>
        <w:t xml:space="preserve">Tabela </w:t>
      </w:r>
      <w:r w:rsidR="00007D20">
        <w:rPr>
          <w:b/>
          <w:bCs/>
          <w:color w:val="2E74B5" w:themeColor="accent1" w:themeShade="BF"/>
        </w:rPr>
        <w:t>9</w:t>
      </w:r>
      <w:r w:rsidRPr="00743CBB">
        <w:rPr>
          <w:b/>
          <w:bCs/>
          <w:color w:val="2E74B5" w:themeColor="accent1" w:themeShade="BF"/>
        </w:rPr>
        <w:t xml:space="preserve">. Descrição do caso de uso – </w:t>
      </w:r>
      <w:r w:rsidR="00012815" w:rsidRPr="00743CBB">
        <w:rPr>
          <w:b/>
          <w:bCs/>
          <w:color w:val="2E74B5" w:themeColor="accent1" w:themeShade="BF"/>
        </w:rPr>
        <w:t>manutenção do veículo</w:t>
      </w:r>
    </w:p>
    <w:p w14:paraId="54195AC0" w14:textId="77777777" w:rsidR="00425C6F" w:rsidRPr="00425C6F" w:rsidRDefault="00425C6F" w:rsidP="00425C6F">
      <w:pPr>
        <w:spacing w:before="240"/>
        <w:jc w:val="center"/>
        <w:rPr>
          <w:b/>
          <w:bCs/>
          <w:color w:val="2E74B5" w:themeColor="accent1" w:themeShade="BF"/>
        </w:rPr>
      </w:pPr>
    </w:p>
    <w:p w14:paraId="04BA1AFA" w14:textId="689318C1" w:rsidR="008963DB" w:rsidRPr="00743CBB" w:rsidRDefault="00425C6F" w:rsidP="00245A6C">
      <w:pPr>
        <w:pStyle w:val="PargrafodaLista"/>
        <w:numPr>
          <w:ilvl w:val="0"/>
          <w:numId w:val="18"/>
        </w:numPr>
        <w:rPr>
          <w:b/>
          <w:bCs/>
          <w:sz w:val="26"/>
          <w:szCs w:val="26"/>
        </w:rPr>
      </w:pPr>
      <w:r>
        <w:rPr>
          <w:b/>
          <w:bCs/>
          <w:sz w:val="26"/>
          <w:szCs w:val="26"/>
        </w:rPr>
        <w:t>Fazer</w:t>
      </w:r>
      <w:r w:rsidR="00157A7E" w:rsidRPr="00743CBB">
        <w:rPr>
          <w:b/>
          <w:bCs/>
          <w:sz w:val="26"/>
          <w:szCs w:val="26"/>
        </w:rPr>
        <w:t xml:space="preserve"> solicitação de serviço</w:t>
      </w:r>
    </w:p>
    <w:tbl>
      <w:tblPr>
        <w:tblStyle w:val="SimplesTabela1"/>
        <w:tblW w:w="0" w:type="auto"/>
        <w:tblLook w:val="04A0" w:firstRow="1" w:lastRow="0" w:firstColumn="1" w:lastColumn="0" w:noHBand="0" w:noVBand="1"/>
      </w:tblPr>
      <w:tblGrid>
        <w:gridCol w:w="4814"/>
        <w:gridCol w:w="4814"/>
      </w:tblGrid>
      <w:tr w:rsidR="008963DB" w:rsidRPr="00743CBB" w14:paraId="0860F905"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2A9A85B" w14:textId="32E35538" w:rsidR="008963DB" w:rsidRPr="00743CBB" w:rsidRDefault="008963DB" w:rsidP="00F0338F">
            <w:pPr>
              <w:spacing w:line="360" w:lineRule="auto"/>
            </w:pPr>
            <w:r w:rsidRPr="00743CBB">
              <w:t>Nome do UC0</w:t>
            </w:r>
            <w:r w:rsidR="009C5874">
              <w:t>6</w:t>
            </w:r>
          </w:p>
        </w:tc>
        <w:tc>
          <w:tcPr>
            <w:tcW w:w="4814" w:type="dxa"/>
          </w:tcPr>
          <w:p w14:paraId="71ACAC75" w14:textId="3F56A6BA" w:rsidR="008963DB" w:rsidRPr="00743CBB" w:rsidRDefault="00243810" w:rsidP="00F0338F">
            <w:pPr>
              <w:spacing w:line="360" w:lineRule="auto"/>
              <w:cnfStyle w:val="100000000000" w:firstRow="1" w:lastRow="0" w:firstColumn="0" w:lastColumn="0" w:oddVBand="0" w:evenVBand="0" w:oddHBand="0" w:evenHBand="0" w:firstRowFirstColumn="0" w:firstRowLastColumn="0" w:lastRowFirstColumn="0" w:lastRowLastColumn="0"/>
            </w:pPr>
            <w:r w:rsidRPr="00743CBB">
              <w:t>Solicitação</w:t>
            </w:r>
            <w:r w:rsidR="0041775F" w:rsidRPr="00743CBB">
              <w:t xml:space="preserve"> de serviço </w:t>
            </w:r>
          </w:p>
        </w:tc>
      </w:tr>
      <w:tr w:rsidR="008963DB" w:rsidRPr="00743CBB" w14:paraId="14B44566"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B3DF9AE" w14:textId="77777777" w:rsidR="008963DB" w:rsidRPr="00743CBB" w:rsidRDefault="008963DB" w:rsidP="00F0338F">
            <w:pPr>
              <w:spacing w:line="360" w:lineRule="auto"/>
              <w:rPr>
                <w:b w:val="0"/>
                <w:bCs w:val="0"/>
              </w:rPr>
            </w:pPr>
            <w:r w:rsidRPr="00743CBB">
              <w:rPr>
                <w:b w:val="0"/>
                <w:bCs w:val="0"/>
              </w:rPr>
              <w:t>Actor</w:t>
            </w:r>
          </w:p>
        </w:tc>
        <w:tc>
          <w:tcPr>
            <w:tcW w:w="4814" w:type="dxa"/>
          </w:tcPr>
          <w:p w14:paraId="63A038EA" w14:textId="0233CC9A" w:rsidR="008963DB" w:rsidRPr="00743CBB" w:rsidRDefault="00BF6AB1"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Encarregado</w:t>
            </w:r>
          </w:p>
        </w:tc>
      </w:tr>
      <w:tr w:rsidR="008963DB" w:rsidRPr="00743CBB" w14:paraId="46E9B8B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62D70C1B" w14:textId="77777777" w:rsidR="008963DB" w:rsidRPr="00743CBB" w:rsidRDefault="008963DB" w:rsidP="00F0338F">
            <w:pPr>
              <w:spacing w:line="360" w:lineRule="auto"/>
              <w:rPr>
                <w:b w:val="0"/>
                <w:bCs w:val="0"/>
              </w:rPr>
            </w:pPr>
            <w:r w:rsidRPr="00743CBB">
              <w:rPr>
                <w:b w:val="0"/>
                <w:bCs w:val="0"/>
              </w:rPr>
              <w:t>Descrição</w:t>
            </w:r>
          </w:p>
        </w:tc>
        <w:tc>
          <w:tcPr>
            <w:tcW w:w="4814" w:type="dxa"/>
          </w:tcPr>
          <w:p w14:paraId="6EF84E88" w14:textId="15BE28B0" w:rsidR="008963DB" w:rsidRPr="00743CBB" w:rsidRDefault="008963DB"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 xml:space="preserve">Permite ao </w:t>
            </w:r>
            <w:r w:rsidR="00DE3A81" w:rsidRPr="00743CBB">
              <w:t>encarregado</w:t>
            </w:r>
            <w:r w:rsidR="00405941" w:rsidRPr="00743CBB">
              <w:t xml:space="preserve"> fazer a solicitação do serviço de transporte</w:t>
            </w:r>
          </w:p>
        </w:tc>
      </w:tr>
      <w:tr w:rsidR="008963DB" w:rsidRPr="00743CBB" w14:paraId="03C93879"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F60CB8F" w14:textId="77777777" w:rsidR="008963DB" w:rsidRPr="00743CBB" w:rsidRDefault="008963DB" w:rsidP="00F0338F">
            <w:pPr>
              <w:spacing w:line="360" w:lineRule="auto"/>
              <w:rPr>
                <w:b w:val="0"/>
                <w:bCs w:val="0"/>
              </w:rPr>
            </w:pPr>
            <w:r w:rsidRPr="00743CBB">
              <w:rPr>
                <w:b w:val="0"/>
                <w:bCs w:val="0"/>
              </w:rPr>
              <w:t>Pré-condição</w:t>
            </w:r>
          </w:p>
        </w:tc>
        <w:tc>
          <w:tcPr>
            <w:tcW w:w="4814" w:type="dxa"/>
          </w:tcPr>
          <w:p w14:paraId="0F6DD676" w14:textId="1126B33B" w:rsidR="008963DB" w:rsidRPr="00743CBB" w:rsidRDefault="008963DB"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 xml:space="preserve">O actor deverá estar logado no sistema com o </w:t>
            </w:r>
            <w:r w:rsidR="009831E6" w:rsidRPr="00743CBB">
              <w:t xml:space="preserve">perfil de </w:t>
            </w:r>
            <w:r w:rsidR="00DE3A81" w:rsidRPr="00743CBB">
              <w:t>encarregado</w:t>
            </w:r>
            <w:r w:rsidR="009831E6" w:rsidRPr="00743CBB">
              <w:t>.</w:t>
            </w:r>
          </w:p>
        </w:tc>
      </w:tr>
      <w:tr w:rsidR="008963DB" w:rsidRPr="00743CBB" w14:paraId="78E47E9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598837FF" w14:textId="77777777" w:rsidR="008963DB" w:rsidRPr="00743CBB" w:rsidRDefault="008963DB" w:rsidP="00F0338F">
            <w:pPr>
              <w:spacing w:line="360" w:lineRule="auto"/>
              <w:rPr>
                <w:b w:val="0"/>
                <w:bCs w:val="0"/>
              </w:rPr>
            </w:pPr>
            <w:r w:rsidRPr="00743CBB">
              <w:rPr>
                <w:b w:val="0"/>
                <w:bCs w:val="0"/>
              </w:rPr>
              <w:t>Pós-condição</w:t>
            </w:r>
          </w:p>
        </w:tc>
        <w:tc>
          <w:tcPr>
            <w:tcW w:w="4814" w:type="dxa"/>
          </w:tcPr>
          <w:p w14:paraId="59D91AC3" w14:textId="6E18F61F" w:rsidR="008963DB" w:rsidRPr="00743CBB" w:rsidRDefault="00E15F33"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 xml:space="preserve">Caso o administrador aprove a solicitação, ele </w:t>
            </w:r>
            <w:r w:rsidRPr="00743CBB">
              <w:lastRenderedPageBreak/>
              <w:t>terá acesso a uma nova aba de utilização da aplicação.</w:t>
            </w:r>
            <w:r w:rsidR="00401F58" w:rsidRPr="00743CBB">
              <w:t xml:space="preserve"> Senão, receberá uma notificação de rejeição de solicitação</w:t>
            </w:r>
          </w:p>
        </w:tc>
      </w:tr>
    </w:tbl>
    <w:p w14:paraId="3ACBD7AD" w14:textId="246BCF0E" w:rsidR="003E7238" w:rsidRDefault="008963DB" w:rsidP="00226D4C">
      <w:pPr>
        <w:spacing w:before="240"/>
        <w:jc w:val="center"/>
        <w:rPr>
          <w:b/>
          <w:bCs/>
          <w:color w:val="2E74B5" w:themeColor="accent1" w:themeShade="BF"/>
        </w:rPr>
      </w:pPr>
      <w:r w:rsidRPr="00743CBB">
        <w:rPr>
          <w:b/>
          <w:bCs/>
          <w:color w:val="2E74B5" w:themeColor="accent1" w:themeShade="BF"/>
        </w:rPr>
        <w:lastRenderedPageBreak/>
        <w:t>Tabela 1</w:t>
      </w:r>
      <w:r w:rsidR="00007D20">
        <w:rPr>
          <w:b/>
          <w:bCs/>
          <w:color w:val="2E74B5" w:themeColor="accent1" w:themeShade="BF"/>
        </w:rPr>
        <w:t>0</w:t>
      </w:r>
      <w:r w:rsidRPr="00743CBB">
        <w:rPr>
          <w:b/>
          <w:bCs/>
          <w:color w:val="2E74B5" w:themeColor="accent1" w:themeShade="BF"/>
        </w:rPr>
        <w:t>. Descrição do caso de uso – fazer solicitação</w:t>
      </w:r>
      <w:r w:rsidR="00A10D30">
        <w:rPr>
          <w:b/>
          <w:bCs/>
          <w:color w:val="2E74B5" w:themeColor="accent1" w:themeShade="BF"/>
        </w:rPr>
        <w:t xml:space="preserve"> de serviço</w:t>
      </w:r>
    </w:p>
    <w:p w14:paraId="441811DB" w14:textId="77777777" w:rsidR="00425C6F" w:rsidRDefault="00425C6F" w:rsidP="00226D4C">
      <w:pPr>
        <w:spacing w:before="240"/>
        <w:jc w:val="center"/>
        <w:rPr>
          <w:b/>
          <w:bCs/>
          <w:color w:val="2E74B5" w:themeColor="accent1" w:themeShade="BF"/>
        </w:rPr>
      </w:pPr>
    </w:p>
    <w:p w14:paraId="6A39E13C" w14:textId="448C459F" w:rsidR="00425C6F" w:rsidRPr="00425C6F" w:rsidRDefault="00425C6F" w:rsidP="00425C6F">
      <w:pPr>
        <w:pStyle w:val="PargrafodaLista"/>
        <w:numPr>
          <w:ilvl w:val="0"/>
          <w:numId w:val="18"/>
        </w:numPr>
        <w:rPr>
          <w:b/>
          <w:bCs/>
          <w:sz w:val="26"/>
          <w:szCs w:val="26"/>
        </w:rPr>
      </w:pPr>
      <w:r>
        <w:rPr>
          <w:b/>
          <w:bCs/>
          <w:sz w:val="26"/>
          <w:szCs w:val="26"/>
        </w:rPr>
        <w:t>Gerir estudantes</w:t>
      </w:r>
    </w:p>
    <w:tbl>
      <w:tblPr>
        <w:tblStyle w:val="SimplesTabela1"/>
        <w:tblW w:w="0" w:type="auto"/>
        <w:tblLook w:val="04A0" w:firstRow="1" w:lastRow="0" w:firstColumn="1" w:lastColumn="0" w:noHBand="0" w:noVBand="1"/>
      </w:tblPr>
      <w:tblGrid>
        <w:gridCol w:w="4814"/>
        <w:gridCol w:w="4814"/>
      </w:tblGrid>
      <w:tr w:rsidR="00425C6F" w:rsidRPr="00743CBB" w14:paraId="6973A23A" w14:textId="77777777" w:rsidTr="00C61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982B288" w14:textId="4BBA3CB7" w:rsidR="00425C6F" w:rsidRPr="00743CBB" w:rsidRDefault="00425C6F" w:rsidP="00C612F1">
            <w:pPr>
              <w:spacing w:line="360" w:lineRule="auto"/>
            </w:pPr>
            <w:r w:rsidRPr="00743CBB">
              <w:t>Nome do UC0</w:t>
            </w:r>
            <w:r w:rsidR="009C5874">
              <w:t>7</w:t>
            </w:r>
          </w:p>
        </w:tc>
        <w:tc>
          <w:tcPr>
            <w:tcW w:w="4814" w:type="dxa"/>
          </w:tcPr>
          <w:p w14:paraId="3607EF49" w14:textId="61C15270" w:rsidR="00425C6F" w:rsidRPr="00743CBB" w:rsidRDefault="00425C6F" w:rsidP="00C612F1">
            <w:pPr>
              <w:spacing w:line="360" w:lineRule="auto"/>
              <w:cnfStyle w:val="100000000000" w:firstRow="1" w:lastRow="0" w:firstColumn="0" w:lastColumn="0" w:oddVBand="0" w:evenVBand="0" w:oddHBand="0" w:evenHBand="0" w:firstRowFirstColumn="0" w:firstRowLastColumn="0" w:lastRowFirstColumn="0" w:lastRowLastColumn="0"/>
            </w:pPr>
            <w:r>
              <w:t>Gerir estudantes</w:t>
            </w:r>
            <w:r w:rsidRPr="00743CBB">
              <w:t xml:space="preserve"> </w:t>
            </w:r>
          </w:p>
        </w:tc>
      </w:tr>
      <w:tr w:rsidR="00425C6F" w:rsidRPr="00743CBB" w14:paraId="11938B94"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4237BB1" w14:textId="77777777" w:rsidR="00425C6F" w:rsidRPr="00743CBB" w:rsidRDefault="00425C6F" w:rsidP="00C612F1">
            <w:pPr>
              <w:spacing w:line="360" w:lineRule="auto"/>
              <w:rPr>
                <w:b w:val="0"/>
                <w:bCs w:val="0"/>
              </w:rPr>
            </w:pPr>
            <w:r w:rsidRPr="00743CBB">
              <w:rPr>
                <w:b w:val="0"/>
                <w:bCs w:val="0"/>
              </w:rPr>
              <w:t>Actor</w:t>
            </w:r>
          </w:p>
        </w:tc>
        <w:tc>
          <w:tcPr>
            <w:tcW w:w="4814" w:type="dxa"/>
          </w:tcPr>
          <w:p w14:paraId="304CE901" w14:textId="29DBE28D" w:rsidR="00425C6F" w:rsidRPr="00743CBB" w:rsidRDefault="00425C6F" w:rsidP="00C612F1">
            <w:pPr>
              <w:spacing w:line="360" w:lineRule="auto"/>
              <w:cnfStyle w:val="000000100000" w:firstRow="0" w:lastRow="0" w:firstColumn="0" w:lastColumn="0" w:oddVBand="0" w:evenVBand="0" w:oddHBand="1" w:evenHBand="0" w:firstRowFirstColumn="0" w:firstRowLastColumn="0" w:lastRowFirstColumn="0" w:lastRowLastColumn="0"/>
            </w:pPr>
            <w:r>
              <w:t>Administrador e Encarregado</w:t>
            </w:r>
          </w:p>
        </w:tc>
      </w:tr>
      <w:tr w:rsidR="00425C6F" w:rsidRPr="00743CBB" w14:paraId="3908F045"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645E79CA" w14:textId="77777777" w:rsidR="00425C6F" w:rsidRPr="00743CBB" w:rsidRDefault="00425C6F" w:rsidP="00C612F1">
            <w:pPr>
              <w:spacing w:line="360" w:lineRule="auto"/>
              <w:rPr>
                <w:b w:val="0"/>
                <w:bCs w:val="0"/>
              </w:rPr>
            </w:pPr>
            <w:r w:rsidRPr="00743CBB">
              <w:rPr>
                <w:b w:val="0"/>
                <w:bCs w:val="0"/>
              </w:rPr>
              <w:t>Descrição</w:t>
            </w:r>
          </w:p>
        </w:tc>
        <w:tc>
          <w:tcPr>
            <w:tcW w:w="4814" w:type="dxa"/>
          </w:tcPr>
          <w:p w14:paraId="17733019" w14:textId="315162B0" w:rsidR="00425C6F" w:rsidRPr="00743CBB" w:rsidRDefault="00425C6F" w:rsidP="00C612F1">
            <w:pPr>
              <w:spacing w:line="360" w:lineRule="auto"/>
              <w:cnfStyle w:val="000000000000" w:firstRow="0" w:lastRow="0" w:firstColumn="0" w:lastColumn="0" w:oddVBand="0" w:evenVBand="0" w:oddHBand="0" w:evenHBand="0" w:firstRowFirstColumn="0" w:firstRowLastColumn="0" w:lastRowFirstColumn="0" w:lastRowLastColumn="0"/>
            </w:pPr>
            <w:r w:rsidRPr="00743CBB">
              <w:t>Permite ao encarregado fazer a solicitação do serviço de transporte</w:t>
            </w:r>
            <w:r>
              <w:t xml:space="preserve"> e ao administrador definir a resposta para o encarregado sobre o estudante</w:t>
            </w:r>
          </w:p>
        </w:tc>
      </w:tr>
      <w:tr w:rsidR="00425C6F" w:rsidRPr="00743CBB" w14:paraId="2FC3B580"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6F661F5" w14:textId="77777777" w:rsidR="00425C6F" w:rsidRPr="00743CBB" w:rsidRDefault="00425C6F" w:rsidP="00C612F1">
            <w:pPr>
              <w:spacing w:line="360" w:lineRule="auto"/>
              <w:rPr>
                <w:b w:val="0"/>
                <w:bCs w:val="0"/>
              </w:rPr>
            </w:pPr>
            <w:r w:rsidRPr="00743CBB">
              <w:rPr>
                <w:b w:val="0"/>
                <w:bCs w:val="0"/>
              </w:rPr>
              <w:t>Pré-condição</w:t>
            </w:r>
          </w:p>
        </w:tc>
        <w:tc>
          <w:tcPr>
            <w:tcW w:w="4814" w:type="dxa"/>
          </w:tcPr>
          <w:p w14:paraId="5518B424" w14:textId="7DA3F661" w:rsidR="00425C6F" w:rsidRPr="00743CBB" w:rsidRDefault="007B777F" w:rsidP="00C612F1">
            <w:pPr>
              <w:spacing w:line="360" w:lineRule="auto"/>
              <w:cnfStyle w:val="000000100000" w:firstRow="0" w:lastRow="0" w:firstColumn="0" w:lastColumn="0" w:oddVBand="0" w:evenVBand="0" w:oddHBand="1" w:evenHBand="0" w:firstRowFirstColumn="0" w:firstRowLastColumn="0" w:lastRowFirstColumn="0" w:lastRowLastColumn="0"/>
            </w:pPr>
            <w:r>
              <w:t>Um</w:t>
            </w:r>
            <w:r w:rsidR="00425C6F" w:rsidRPr="00743CBB">
              <w:t xml:space="preserve"> actor deverá estar logado no sistema com o perfil de encarregado</w:t>
            </w:r>
            <w:r>
              <w:t xml:space="preserve"> e o outro como administrador</w:t>
            </w:r>
            <w:r w:rsidR="00425C6F" w:rsidRPr="00743CBB">
              <w:t>.</w:t>
            </w:r>
          </w:p>
        </w:tc>
      </w:tr>
      <w:tr w:rsidR="00425C6F" w:rsidRPr="00743CBB" w14:paraId="19E5B47B"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0216C2F9" w14:textId="77777777" w:rsidR="00425C6F" w:rsidRPr="00743CBB" w:rsidRDefault="00425C6F" w:rsidP="00C612F1">
            <w:pPr>
              <w:spacing w:line="360" w:lineRule="auto"/>
              <w:rPr>
                <w:b w:val="0"/>
                <w:bCs w:val="0"/>
              </w:rPr>
            </w:pPr>
            <w:r w:rsidRPr="00743CBB">
              <w:rPr>
                <w:b w:val="0"/>
                <w:bCs w:val="0"/>
              </w:rPr>
              <w:t>Pós-condição</w:t>
            </w:r>
          </w:p>
        </w:tc>
        <w:tc>
          <w:tcPr>
            <w:tcW w:w="4814" w:type="dxa"/>
          </w:tcPr>
          <w:p w14:paraId="3E428B45" w14:textId="08EF0138" w:rsidR="00425C6F" w:rsidRPr="00743CBB" w:rsidRDefault="00425C6F" w:rsidP="00C612F1">
            <w:pPr>
              <w:spacing w:line="360" w:lineRule="auto"/>
              <w:cnfStyle w:val="000000000000" w:firstRow="0" w:lastRow="0" w:firstColumn="0" w:lastColumn="0" w:oddVBand="0" w:evenVBand="0" w:oddHBand="0" w:evenHBand="0" w:firstRowFirstColumn="0" w:firstRowLastColumn="0" w:lastRowFirstColumn="0" w:lastRowLastColumn="0"/>
            </w:pPr>
            <w:r w:rsidRPr="00743CBB">
              <w:t>Caso o administrador aprove a solicitaçã</w:t>
            </w:r>
            <w:r w:rsidR="005A11C5">
              <w:t>o</w:t>
            </w:r>
            <w:r w:rsidRPr="00743CBB">
              <w:t>, ele terá acesso a uma nova aba de utilização da aplicação. Senão, receberá uma notificação de rejeição de solicitação</w:t>
            </w:r>
          </w:p>
        </w:tc>
      </w:tr>
    </w:tbl>
    <w:p w14:paraId="1C499812" w14:textId="400F8D62" w:rsidR="00425C6F" w:rsidRDefault="00425C6F" w:rsidP="00425C6F">
      <w:pPr>
        <w:spacing w:before="240"/>
        <w:jc w:val="center"/>
        <w:rPr>
          <w:b/>
          <w:bCs/>
          <w:color w:val="2E74B5" w:themeColor="accent1" w:themeShade="BF"/>
        </w:rPr>
      </w:pPr>
      <w:r w:rsidRPr="00743CBB">
        <w:rPr>
          <w:b/>
          <w:bCs/>
          <w:color w:val="2E74B5" w:themeColor="accent1" w:themeShade="BF"/>
        </w:rPr>
        <w:t>Tabela 1</w:t>
      </w:r>
      <w:r w:rsidR="00B628AD">
        <w:rPr>
          <w:b/>
          <w:bCs/>
          <w:color w:val="2E74B5" w:themeColor="accent1" w:themeShade="BF"/>
        </w:rPr>
        <w:t>1</w:t>
      </w:r>
      <w:r w:rsidRPr="00743CBB">
        <w:rPr>
          <w:b/>
          <w:bCs/>
          <w:color w:val="2E74B5" w:themeColor="accent1" w:themeShade="BF"/>
        </w:rPr>
        <w:t xml:space="preserve">. Descrição do caso de uso – </w:t>
      </w:r>
      <w:r w:rsidR="00DE6B55">
        <w:rPr>
          <w:b/>
          <w:bCs/>
          <w:color w:val="2E74B5" w:themeColor="accent1" w:themeShade="BF"/>
        </w:rPr>
        <w:t>gerir estudantes</w:t>
      </w:r>
    </w:p>
    <w:p w14:paraId="37336F39" w14:textId="77777777" w:rsidR="009066D5" w:rsidRPr="00DE6B55" w:rsidRDefault="009066D5" w:rsidP="00425C6F">
      <w:pPr>
        <w:spacing w:before="240"/>
        <w:jc w:val="center"/>
        <w:rPr>
          <w:b/>
          <w:bCs/>
          <w:color w:val="2E74B5" w:themeColor="accent1" w:themeShade="BF"/>
        </w:rPr>
      </w:pPr>
    </w:p>
    <w:p w14:paraId="42AB2632" w14:textId="1B699AD0" w:rsidR="00DE6B55" w:rsidRPr="009066D5" w:rsidRDefault="009066D5" w:rsidP="009066D5">
      <w:pPr>
        <w:pStyle w:val="PargrafodaLista"/>
        <w:numPr>
          <w:ilvl w:val="0"/>
          <w:numId w:val="18"/>
        </w:numPr>
        <w:rPr>
          <w:b/>
          <w:bCs/>
          <w:sz w:val="26"/>
          <w:szCs w:val="26"/>
        </w:rPr>
      </w:pPr>
      <w:r>
        <w:rPr>
          <w:b/>
          <w:bCs/>
          <w:sz w:val="26"/>
          <w:szCs w:val="26"/>
        </w:rPr>
        <w:t>Solicitar manutenção</w:t>
      </w:r>
    </w:p>
    <w:tbl>
      <w:tblPr>
        <w:tblStyle w:val="SimplesTabela1"/>
        <w:tblW w:w="0" w:type="auto"/>
        <w:tblLook w:val="04A0" w:firstRow="1" w:lastRow="0" w:firstColumn="1" w:lastColumn="0" w:noHBand="0" w:noVBand="1"/>
      </w:tblPr>
      <w:tblGrid>
        <w:gridCol w:w="4814"/>
        <w:gridCol w:w="4814"/>
      </w:tblGrid>
      <w:tr w:rsidR="00DE6B55" w:rsidRPr="00743CBB" w14:paraId="10D98BB9" w14:textId="77777777" w:rsidTr="00C61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AE523E8" w14:textId="2AEE621A" w:rsidR="00DE6B55" w:rsidRPr="00743CBB" w:rsidRDefault="00DE6B55" w:rsidP="00C612F1">
            <w:pPr>
              <w:spacing w:line="360" w:lineRule="auto"/>
            </w:pPr>
            <w:r w:rsidRPr="00743CBB">
              <w:t>Nome do UC0</w:t>
            </w:r>
            <w:r w:rsidR="009C5874">
              <w:t>8</w:t>
            </w:r>
          </w:p>
        </w:tc>
        <w:tc>
          <w:tcPr>
            <w:tcW w:w="4814" w:type="dxa"/>
          </w:tcPr>
          <w:p w14:paraId="039F49A9" w14:textId="3955DC1E" w:rsidR="00DE6B55" w:rsidRPr="00743CBB" w:rsidRDefault="00DE6B55" w:rsidP="00C612F1">
            <w:pPr>
              <w:spacing w:line="360" w:lineRule="auto"/>
              <w:cnfStyle w:val="100000000000" w:firstRow="1" w:lastRow="0" w:firstColumn="0" w:lastColumn="0" w:oddVBand="0" w:evenVBand="0" w:oddHBand="0" w:evenHBand="0" w:firstRowFirstColumn="0" w:firstRowLastColumn="0" w:lastRowFirstColumn="0" w:lastRowLastColumn="0"/>
            </w:pPr>
            <w:r w:rsidRPr="00743CBB">
              <w:t xml:space="preserve">Solicitação </w:t>
            </w:r>
            <w:r w:rsidR="009066D5">
              <w:t>de manutenção</w:t>
            </w:r>
          </w:p>
        </w:tc>
      </w:tr>
      <w:tr w:rsidR="00DE6B55" w:rsidRPr="00743CBB" w14:paraId="55E78E8D"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4D1FBF2" w14:textId="77777777" w:rsidR="00DE6B55" w:rsidRPr="00743CBB" w:rsidRDefault="00DE6B55" w:rsidP="00C612F1">
            <w:pPr>
              <w:spacing w:line="360" w:lineRule="auto"/>
              <w:rPr>
                <w:b w:val="0"/>
                <w:bCs w:val="0"/>
              </w:rPr>
            </w:pPr>
            <w:r w:rsidRPr="00743CBB">
              <w:rPr>
                <w:b w:val="0"/>
                <w:bCs w:val="0"/>
              </w:rPr>
              <w:t>Actor</w:t>
            </w:r>
          </w:p>
        </w:tc>
        <w:tc>
          <w:tcPr>
            <w:tcW w:w="4814" w:type="dxa"/>
          </w:tcPr>
          <w:p w14:paraId="06BB2E30" w14:textId="71F33B77" w:rsidR="00DE6B55" w:rsidRPr="00743CBB" w:rsidRDefault="009066D5" w:rsidP="00C612F1">
            <w:pPr>
              <w:spacing w:line="360" w:lineRule="auto"/>
              <w:cnfStyle w:val="000000100000" w:firstRow="0" w:lastRow="0" w:firstColumn="0" w:lastColumn="0" w:oddVBand="0" w:evenVBand="0" w:oddHBand="1" w:evenHBand="0" w:firstRowFirstColumn="0" w:firstRowLastColumn="0" w:lastRowFirstColumn="0" w:lastRowLastColumn="0"/>
            </w:pPr>
            <w:r>
              <w:t>Motorista</w:t>
            </w:r>
          </w:p>
        </w:tc>
      </w:tr>
      <w:tr w:rsidR="00DE6B55" w:rsidRPr="00743CBB" w14:paraId="7B6860B6"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2F548A05" w14:textId="77777777" w:rsidR="00DE6B55" w:rsidRPr="00743CBB" w:rsidRDefault="00DE6B55" w:rsidP="00C612F1">
            <w:pPr>
              <w:spacing w:line="360" w:lineRule="auto"/>
              <w:rPr>
                <w:b w:val="0"/>
                <w:bCs w:val="0"/>
              </w:rPr>
            </w:pPr>
            <w:r w:rsidRPr="00743CBB">
              <w:rPr>
                <w:b w:val="0"/>
                <w:bCs w:val="0"/>
              </w:rPr>
              <w:t>Descrição</w:t>
            </w:r>
          </w:p>
        </w:tc>
        <w:tc>
          <w:tcPr>
            <w:tcW w:w="4814" w:type="dxa"/>
          </w:tcPr>
          <w:p w14:paraId="593FB0A4" w14:textId="2655566C" w:rsidR="00DE6B55" w:rsidRPr="00743CBB" w:rsidRDefault="00DE6B55" w:rsidP="00C612F1">
            <w:pPr>
              <w:spacing w:line="360" w:lineRule="auto"/>
              <w:cnfStyle w:val="000000000000" w:firstRow="0" w:lastRow="0" w:firstColumn="0" w:lastColumn="0" w:oddVBand="0" w:evenVBand="0" w:oddHBand="0" w:evenHBand="0" w:firstRowFirstColumn="0" w:firstRowLastColumn="0" w:lastRowFirstColumn="0" w:lastRowLastColumn="0"/>
            </w:pPr>
            <w:r w:rsidRPr="00743CBB">
              <w:t xml:space="preserve">Permite ao </w:t>
            </w:r>
            <w:r w:rsidR="009066D5">
              <w:t>motorista</w:t>
            </w:r>
            <w:r w:rsidRPr="00743CBB">
              <w:t xml:space="preserve"> fazer a solicitação </w:t>
            </w:r>
            <w:r w:rsidR="009066D5">
              <w:t>de manutenção do veículo usado por si ao administrador do sistema</w:t>
            </w:r>
          </w:p>
        </w:tc>
      </w:tr>
      <w:tr w:rsidR="00DE6B55" w:rsidRPr="00743CBB" w14:paraId="5C872F6D"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E531DDA" w14:textId="77777777" w:rsidR="00DE6B55" w:rsidRPr="00743CBB" w:rsidRDefault="00DE6B55" w:rsidP="00C612F1">
            <w:pPr>
              <w:spacing w:line="360" w:lineRule="auto"/>
              <w:rPr>
                <w:b w:val="0"/>
                <w:bCs w:val="0"/>
              </w:rPr>
            </w:pPr>
            <w:r w:rsidRPr="00743CBB">
              <w:rPr>
                <w:b w:val="0"/>
                <w:bCs w:val="0"/>
              </w:rPr>
              <w:t>Pré-condição</w:t>
            </w:r>
          </w:p>
        </w:tc>
        <w:tc>
          <w:tcPr>
            <w:tcW w:w="4814" w:type="dxa"/>
          </w:tcPr>
          <w:p w14:paraId="05AD183A" w14:textId="6EFFC2F8" w:rsidR="00DE6B55" w:rsidRPr="00743CBB" w:rsidRDefault="00DE6B55" w:rsidP="00C612F1">
            <w:pPr>
              <w:spacing w:line="360" w:lineRule="auto"/>
              <w:cnfStyle w:val="000000100000" w:firstRow="0" w:lastRow="0" w:firstColumn="0" w:lastColumn="0" w:oddVBand="0" w:evenVBand="0" w:oddHBand="1" w:evenHBand="0" w:firstRowFirstColumn="0" w:firstRowLastColumn="0" w:lastRowFirstColumn="0" w:lastRowLastColumn="0"/>
            </w:pPr>
            <w:r w:rsidRPr="00743CBB">
              <w:t xml:space="preserve">O actor deverá estar logado no sistema com o perfil de </w:t>
            </w:r>
            <w:r w:rsidR="007B777F">
              <w:t>motorista</w:t>
            </w:r>
            <w:r w:rsidRPr="00743CBB">
              <w:t>.</w:t>
            </w:r>
          </w:p>
        </w:tc>
      </w:tr>
      <w:tr w:rsidR="00DE6B55" w:rsidRPr="00743CBB" w14:paraId="09A11D6F"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493357F1" w14:textId="77777777" w:rsidR="00DE6B55" w:rsidRPr="00743CBB" w:rsidRDefault="00DE6B55" w:rsidP="00C612F1">
            <w:pPr>
              <w:spacing w:line="360" w:lineRule="auto"/>
              <w:rPr>
                <w:b w:val="0"/>
                <w:bCs w:val="0"/>
              </w:rPr>
            </w:pPr>
            <w:r w:rsidRPr="00743CBB">
              <w:rPr>
                <w:b w:val="0"/>
                <w:bCs w:val="0"/>
              </w:rPr>
              <w:t>Pós-condição</w:t>
            </w:r>
          </w:p>
        </w:tc>
        <w:tc>
          <w:tcPr>
            <w:tcW w:w="4814" w:type="dxa"/>
          </w:tcPr>
          <w:p w14:paraId="51C18F3E" w14:textId="7C3BD57F" w:rsidR="00DE6B55" w:rsidRPr="00743CBB" w:rsidRDefault="00DE6B55" w:rsidP="00C612F1">
            <w:pPr>
              <w:spacing w:line="360" w:lineRule="auto"/>
              <w:cnfStyle w:val="000000000000" w:firstRow="0" w:lastRow="0" w:firstColumn="0" w:lastColumn="0" w:oddVBand="0" w:evenVBand="0" w:oddHBand="0" w:evenHBand="0" w:firstRowFirstColumn="0" w:firstRowLastColumn="0" w:lastRowFirstColumn="0" w:lastRowLastColumn="0"/>
            </w:pPr>
            <w:r w:rsidRPr="00743CBB">
              <w:t xml:space="preserve">Caso o administrador aprove a solicitação, ele terá </w:t>
            </w:r>
            <w:r w:rsidR="009066D5">
              <w:t>o seu veículo desativado para a manutenção</w:t>
            </w:r>
            <w:r w:rsidR="004D54FE">
              <w:t xml:space="preserve"> </w:t>
            </w:r>
            <w:r w:rsidR="004D54FE">
              <w:lastRenderedPageBreak/>
              <w:t>e os estudantes alocados a outro</w:t>
            </w:r>
            <w:r w:rsidR="00B628AD">
              <w:t>s</w:t>
            </w:r>
            <w:r w:rsidR="004D54FE">
              <w:t xml:space="preserve"> veículos da mesma rota</w:t>
            </w:r>
          </w:p>
        </w:tc>
      </w:tr>
    </w:tbl>
    <w:p w14:paraId="04F2F1FC" w14:textId="037009FD" w:rsidR="00DE6B55" w:rsidRDefault="00DE6B55" w:rsidP="00DE6B55">
      <w:pPr>
        <w:spacing w:before="240"/>
        <w:jc w:val="center"/>
        <w:rPr>
          <w:b/>
          <w:bCs/>
          <w:color w:val="2E74B5" w:themeColor="accent1" w:themeShade="BF"/>
        </w:rPr>
      </w:pPr>
      <w:r w:rsidRPr="00743CBB">
        <w:rPr>
          <w:b/>
          <w:bCs/>
          <w:color w:val="2E74B5" w:themeColor="accent1" w:themeShade="BF"/>
        </w:rPr>
        <w:lastRenderedPageBreak/>
        <w:t>Tabela 1</w:t>
      </w:r>
      <w:r w:rsidR="00B628AD">
        <w:rPr>
          <w:b/>
          <w:bCs/>
          <w:color w:val="2E74B5" w:themeColor="accent1" w:themeShade="BF"/>
        </w:rPr>
        <w:t>2</w:t>
      </w:r>
      <w:r w:rsidRPr="00743CBB">
        <w:rPr>
          <w:b/>
          <w:bCs/>
          <w:color w:val="2E74B5" w:themeColor="accent1" w:themeShade="BF"/>
        </w:rPr>
        <w:t xml:space="preserve">. Descrição do caso de uso – </w:t>
      </w:r>
      <w:r w:rsidR="009066D5">
        <w:rPr>
          <w:b/>
          <w:bCs/>
          <w:color w:val="2E74B5" w:themeColor="accent1" w:themeShade="BF"/>
        </w:rPr>
        <w:t>solicitar manutenção</w:t>
      </w:r>
    </w:p>
    <w:p w14:paraId="65D07F58" w14:textId="77777777" w:rsidR="00EE4028" w:rsidRDefault="00EE4028" w:rsidP="00DE6B55">
      <w:pPr>
        <w:spacing w:before="240"/>
        <w:jc w:val="center"/>
        <w:rPr>
          <w:b/>
          <w:bCs/>
          <w:color w:val="2E74B5" w:themeColor="accent1" w:themeShade="BF"/>
        </w:rPr>
      </w:pPr>
    </w:p>
    <w:p w14:paraId="029D7013" w14:textId="25F6D87A" w:rsidR="00EE4028" w:rsidRPr="00EE4028" w:rsidRDefault="00EE4028" w:rsidP="00EE4028">
      <w:pPr>
        <w:pStyle w:val="PargrafodaLista"/>
        <w:numPr>
          <w:ilvl w:val="0"/>
          <w:numId w:val="18"/>
        </w:numPr>
        <w:rPr>
          <w:b/>
          <w:bCs/>
          <w:sz w:val="26"/>
          <w:szCs w:val="26"/>
        </w:rPr>
      </w:pPr>
      <w:r>
        <w:rPr>
          <w:b/>
          <w:bCs/>
          <w:sz w:val="26"/>
          <w:szCs w:val="26"/>
        </w:rPr>
        <w:t>Gerir rotas</w:t>
      </w:r>
    </w:p>
    <w:tbl>
      <w:tblPr>
        <w:tblStyle w:val="SimplesTabela1"/>
        <w:tblW w:w="0" w:type="auto"/>
        <w:tblLook w:val="04A0" w:firstRow="1" w:lastRow="0" w:firstColumn="1" w:lastColumn="0" w:noHBand="0" w:noVBand="1"/>
      </w:tblPr>
      <w:tblGrid>
        <w:gridCol w:w="4814"/>
        <w:gridCol w:w="4814"/>
      </w:tblGrid>
      <w:tr w:rsidR="00EE4028" w:rsidRPr="00743CBB" w14:paraId="5C9E063B" w14:textId="77777777" w:rsidTr="00C61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CE13362" w14:textId="396BCC79" w:rsidR="00EE4028" w:rsidRPr="00743CBB" w:rsidRDefault="00EE4028" w:rsidP="00C612F1">
            <w:pPr>
              <w:spacing w:line="360" w:lineRule="auto"/>
            </w:pPr>
            <w:r w:rsidRPr="00743CBB">
              <w:t>Nome do UC0</w:t>
            </w:r>
            <w:r w:rsidR="009C5874">
              <w:t>9</w:t>
            </w:r>
          </w:p>
        </w:tc>
        <w:tc>
          <w:tcPr>
            <w:tcW w:w="4814" w:type="dxa"/>
          </w:tcPr>
          <w:p w14:paraId="167D366F" w14:textId="002750B9" w:rsidR="00EE4028" w:rsidRPr="00743CBB" w:rsidRDefault="00EE4028" w:rsidP="00C612F1">
            <w:pPr>
              <w:spacing w:line="360" w:lineRule="auto"/>
              <w:cnfStyle w:val="100000000000" w:firstRow="1" w:lastRow="0" w:firstColumn="0" w:lastColumn="0" w:oddVBand="0" w:evenVBand="0" w:oddHBand="0" w:evenHBand="0" w:firstRowFirstColumn="0" w:firstRowLastColumn="0" w:lastRowFirstColumn="0" w:lastRowLastColumn="0"/>
            </w:pPr>
            <w:r>
              <w:t>Gerir rotas</w:t>
            </w:r>
            <w:r w:rsidRPr="00743CBB">
              <w:t xml:space="preserve"> </w:t>
            </w:r>
          </w:p>
        </w:tc>
      </w:tr>
      <w:tr w:rsidR="00EE4028" w:rsidRPr="00743CBB" w14:paraId="4507387C"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561F155" w14:textId="77777777" w:rsidR="00EE4028" w:rsidRPr="00743CBB" w:rsidRDefault="00EE4028" w:rsidP="00C612F1">
            <w:pPr>
              <w:spacing w:line="360" w:lineRule="auto"/>
              <w:rPr>
                <w:b w:val="0"/>
                <w:bCs w:val="0"/>
              </w:rPr>
            </w:pPr>
            <w:r w:rsidRPr="00743CBB">
              <w:rPr>
                <w:b w:val="0"/>
                <w:bCs w:val="0"/>
              </w:rPr>
              <w:t>Actor</w:t>
            </w:r>
          </w:p>
        </w:tc>
        <w:tc>
          <w:tcPr>
            <w:tcW w:w="4814" w:type="dxa"/>
          </w:tcPr>
          <w:p w14:paraId="097412F0" w14:textId="4B613A64" w:rsidR="00EE4028" w:rsidRPr="00743CBB" w:rsidRDefault="00EE4028" w:rsidP="00C612F1">
            <w:pPr>
              <w:spacing w:line="360" w:lineRule="auto"/>
              <w:cnfStyle w:val="000000100000" w:firstRow="0" w:lastRow="0" w:firstColumn="0" w:lastColumn="0" w:oddVBand="0" w:evenVBand="0" w:oddHBand="1" w:evenHBand="0" w:firstRowFirstColumn="0" w:firstRowLastColumn="0" w:lastRowFirstColumn="0" w:lastRowLastColumn="0"/>
            </w:pPr>
            <w:r>
              <w:t>Administrador</w:t>
            </w:r>
          </w:p>
        </w:tc>
      </w:tr>
      <w:tr w:rsidR="00EE4028" w:rsidRPr="00743CBB" w14:paraId="58C80D43"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410EC8D6" w14:textId="77777777" w:rsidR="00EE4028" w:rsidRPr="00743CBB" w:rsidRDefault="00EE4028" w:rsidP="00C612F1">
            <w:pPr>
              <w:spacing w:line="360" w:lineRule="auto"/>
              <w:rPr>
                <w:b w:val="0"/>
                <w:bCs w:val="0"/>
              </w:rPr>
            </w:pPr>
            <w:r w:rsidRPr="00743CBB">
              <w:rPr>
                <w:b w:val="0"/>
                <w:bCs w:val="0"/>
              </w:rPr>
              <w:t>Descrição</w:t>
            </w:r>
          </w:p>
        </w:tc>
        <w:tc>
          <w:tcPr>
            <w:tcW w:w="4814" w:type="dxa"/>
          </w:tcPr>
          <w:p w14:paraId="6F3B80C6" w14:textId="1EF1E3CE" w:rsidR="00EE4028" w:rsidRPr="00743CBB" w:rsidRDefault="00EE4028" w:rsidP="00C612F1">
            <w:pPr>
              <w:spacing w:line="360" w:lineRule="auto"/>
              <w:cnfStyle w:val="000000000000" w:firstRow="0" w:lastRow="0" w:firstColumn="0" w:lastColumn="0" w:oddVBand="0" w:evenVBand="0" w:oddHBand="0" w:evenHBand="0" w:firstRowFirstColumn="0" w:firstRowLastColumn="0" w:lastRowFirstColumn="0" w:lastRowLastColumn="0"/>
            </w:pPr>
            <w:r w:rsidRPr="00743CBB">
              <w:t xml:space="preserve">Permite ao </w:t>
            </w:r>
            <w:r>
              <w:t>administrador</w:t>
            </w:r>
            <w:r w:rsidRPr="00743CBB">
              <w:t xml:space="preserve"> fazer a </w:t>
            </w:r>
            <w:r>
              <w:t>gestão de rotas que os veículos usarão em seu percurso de trabalho</w:t>
            </w:r>
          </w:p>
        </w:tc>
      </w:tr>
      <w:tr w:rsidR="00EE4028" w:rsidRPr="00743CBB" w14:paraId="0C0BFE9E"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DB19B62" w14:textId="77777777" w:rsidR="00EE4028" w:rsidRPr="00743CBB" w:rsidRDefault="00EE4028" w:rsidP="00C612F1">
            <w:pPr>
              <w:spacing w:line="360" w:lineRule="auto"/>
              <w:rPr>
                <w:b w:val="0"/>
                <w:bCs w:val="0"/>
              </w:rPr>
            </w:pPr>
            <w:r w:rsidRPr="00743CBB">
              <w:rPr>
                <w:b w:val="0"/>
                <w:bCs w:val="0"/>
              </w:rPr>
              <w:t>Pré-condição</w:t>
            </w:r>
          </w:p>
        </w:tc>
        <w:tc>
          <w:tcPr>
            <w:tcW w:w="4814" w:type="dxa"/>
          </w:tcPr>
          <w:p w14:paraId="71A2C27C" w14:textId="02389348" w:rsidR="00EE4028" w:rsidRPr="00743CBB" w:rsidRDefault="00EE4028" w:rsidP="00C612F1">
            <w:pPr>
              <w:spacing w:line="360" w:lineRule="auto"/>
              <w:cnfStyle w:val="000000100000" w:firstRow="0" w:lastRow="0" w:firstColumn="0" w:lastColumn="0" w:oddVBand="0" w:evenVBand="0" w:oddHBand="1" w:evenHBand="0" w:firstRowFirstColumn="0" w:firstRowLastColumn="0" w:lastRowFirstColumn="0" w:lastRowLastColumn="0"/>
            </w:pPr>
            <w:r w:rsidRPr="00743CBB">
              <w:t xml:space="preserve">O actor deverá estar logado no sistema com o perfil de </w:t>
            </w:r>
            <w:r w:rsidR="00E74A2A">
              <w:t>administrador</w:t>
            </w:r>
            <w:r w:rsidRPr="00743CBB">
              <w:t>.</w:t>
            </w:r>
          </w:p>
        </w:tc>
      </w:tr>
      <w:tr w:rsidR="00EE4028" w:rsidRPr="00743CBB" w14:paraId="222C64BB"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4333B8B5" w14:textId="77777777" w:rsidR="00EE4028" w:rsidRPr="00743CBB" w:rsidRDefault="00EE4028" w:rsidP="00C612F1">
            <w:pPr>
              <w:spacing w:line="360" w:lineRule="auto"/>
              <w:rPr>
                <w:b w:val="0"/>
                <w:bCs w:val="0"/>
              </w:rPr>
            </w:pPr>
            <w:r w:rsidRPr="00743CBB">
              <w:rPr>
                <w:b w:val="0"/>
                <w:bCs w:val="0"/>
              </w:rPr>
              <w:t>Pós-condição</w:t>
            </w:r>
          </w:p>
        </w:tc>
        <w:tc>
          <w:tcPr>
            <w:tcW w:w="4814" w:type="dxa"/>
          </w:tcPr>
          <w:p w14:paraId="3241D245" w14:textId="332D56C8" w:rsidR="00EE4028" w:rsidRPr="00743CBB" w:rsidRDefault="00BB31A4" w:rsidP="00C612F1">
            <w:pPr>
              <w:spacing w:line="360" w:lineRule="auto"/>
              <w:cnfStyle w:val="000000000000" w:firstRow="0" w:lastRow="0" w:firstColumn="0" w:lastColumn="0" w:oddVBand="0" w:evenVBand="0" w:oddHBand="0" w:evenHBand="0" w:firstRowFirstColumn="0" w:firstRowLastColumn="0" w:lastRowFirstColumn="0" w:lastRowLastColumn="0"/>
            </w:pPr>
            <w:r w:rsidRPr="00743CBB">
              <w:t>Caso seja bem sucedido, as informações serão gravadas. Senão, o estado do sistema permanece inalterado</w:t>
            </w:r>
          </w:p>
        </w:tc>
      </w:tr>
    </w:tbl>
    <w:p w14:paraId="1C210E3C" w14:textId="568A3E8F" w:rsidR="00EE4028" w:rsidRDefault="00EE4028" w:rsidP="00EE4028">
      <w:pPr>
        <w:spacing w:before="240"/>
        <w:jc w:val="center"/>
        <w:rPr>
          <w:b/>
          <w:bCs/>
          <w:color w:val="2E74B5" w:themeColor="accent1" w:themeShade="BF"/>
        </w:rPr>
      </w:pPr>
      <w:r w:rsidRPr="00743CBB">
        <w:rPr>
          <w:b/>
          <w:bCs/>
          <w:color w:val="2E74B5" w:themeColor="accent1" w:themeShade="BF"/>
        </w:rPr>
        <w:t>Tabela 1</w:t>
      </w:r>
      <w:r w:rsidR="00B628AD">
        <w:rPr>
          <w:b/>
          <w:bCs/>
          <w:color w:val="2E74B5" w:themeColor="accent1" w:themeShade="BF"/>
        </w:rPr>
        <w:t>3</w:t>
      </w:r>
      <w:r w:rsidRPr="00743CBB">
        <w:rPr>
          <w:b/>
          <w:bCs/>
          <w:color w:val="2E74B5" w:themeColor="accent1" w:themeShade="BF"/>
        </w:rPr>
        <w:t>. Descrição do caso de uso – fazer solicitação</w:t>
      </w:r>
    </w:p>
    <w:p w14:paraId="73F46A43" w14:textId="77777777" w:rsidR="00EE4028" w:rsidRDefault="00EE4028" w:rsidP="00DE6B55">
      <w:pPr>
        <w:spacing w:before="240"/>
        <w:jc w:val="center"/>
        <w:rPr>
          <w:b/>
          <w:bCs/>
          <w:color w:val="2E74B5" w:themeColor="accent1" w:themeShade="BF"/>
        </w:rPr>
      </w:pPr>
    </w:p>
    <w:p w14:paraId="147E6DE4" w14:textId="5E8AE97C" w:rsidR="00CC37D5" w:rsidRPr="00CC37D5" w:rsidRDefault="00CC37D5" w:rsidP="00CC37D5">
      <w:pPr>
        <w:pStyle w:val="PargrafodaLista"/>
        <w:numPr>
          <w:ilvl w:val="0"/>
          <w:numId w:val="18"/>
        </w:numPr>
        <w:rPr>
          <w:b/>
          <w:bCs/>
          <w:sz w:val="26"/>
          <w:szCs w:val="26"/>
        </w:rPr>
      </w:pPr>
      <w:r w:rsidRPr="00CC37D5">
        <w:rPr>
          <w:b/>
          <w:bCs/>
          <w:sz w:val="26"/>
          <w:szCs w:val="26"/>
        </w:rPr>
        <w:t xml:space="preserve">Gerir </w:t>
      </w:r>
      <w:r w:rsidRPr="00CC37D5">
        <w:rPr>
          <w:b/>
          <w:bCs/>
          <w:sz w:val="26"/>
          <w:szCs w:val="26"/>
        </w:rPr>
        <w:t>perfil</w:t>
      </w:r>
    </w:p>
    <w:tbl>
      <w:tblPr>
        <w:tblStyle w:val="SimplesTabela1"/>
        <w:tblW w:w="0" w:type="auto"/>
        <w:tblLook w:val="04A0" w:firstRow="1" w:lastRow="0" w:firstColumn="1" w:lastColumn="0" w:noHBand="0" w:noVBand="1"/>
      </w:tblPr>
      <w:tblGrid>
        <w:gridCol w:w="4814"/>
        <w:gridCol w:w="4814"/>
      </w:tblGrid>
      <w:tr w:rsidR="00CC37D5" w:rsidRPr="00743CBB" w14:paraId="33D1080D" w14:textId="77777777" w:rsidTr="00C61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14A90B4" w14:textId="6F57EE7C" w:rsidR="00CC37D5" w:rsidRPr="00743CBB" w:rsidRDefault="00CC37D5" w:rsidP="00C612F1">
            <w:pPr>
              <w:spacing w:line="360" w:lineRule="auto"/>
            </w:pPr>
            <w:r w:rsidRPr="00743CBB">
              <w:t>Nome do UC</w:t>
            </w:r>
            <w:r w:rsidR="009C5874">
              <w:t>1</w:t>
            </w:r>
            <w:r w:rsidRPr="00743CBB">
              <w:t>0</w:t>
            </w:r>
          </w:p>
        </w:tc>
        <w:tc>
          <w:tcPr>
            <w:tcW w:w="4814" w:type="dxa"/>
          </w:tcPr>
          <w:p w14:paraId="349E312B" w14:textId="7E2C5FF0" w:rsidR="00CC37D5" w:rsidRPr="00743CBB" w:rsidRDefault="00CC37D5" w:rsidP="00C612F1">
            <w:pPr>
              <w:spacing w:line="360" w:lineRule="auto"/>
              <w:cnfStyle w:val="100000000000" w:firstRow="1" w:lastRow="0" w:firstColumn="0" w:lastColumn="0" w:oddVBand="0" w:evenVBand="0" w:oddHBand="0" w:evenHBand="0" w:firstRowFirstColumn="0" w:firstRowLastColumn="0" w:lastRowFirstColumn="0" w:lastRowLastColumn="0"/>
            </w:pPr>
            <w:r>
              <w:t>Ger</w:t>
            </w:r>
            <w:r>
              <w:t>ir perfil</w:t>
            </w:r>
          </w:p>
        </w:tc>
      </w:tr>
      <w:tr w:rsidR="00CC37D5" w:rsidRPr="00743CBB" w14:paraId="135849A7"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52EB4DC" w14:textId="77777777" w:rsidR="00CC37D5" w:rsidRPr="00743CBB" w:rsidRDefault="00CC37D5" w:rsidP="00C612F1">
            <w:pPr>
              <w:spacing w:line="360" w:lineRule="auto"/>
              <w:rPr>
                <w:b w:val="0"/>
                <w:bCs w:val="0"/>
              </w:rPr>
            </w:pPr>
            <w:r w:rsidRPr="00743CBB">
              <w:rPr>
                <w:b w:val="0"/>
                <w:bCs w:val="0"/>
              </w:rPr>
              <w:t>Actor</w:t>
            </w:r>
          </w:p>
        </w:tc>
        <w:tc>
          <w:tcPr>
            <w:tcW w:w="4814" w:type="dxa"/>
          </w:tcPr>
          <w:p w14:paraId="1BDD4978" w14:textId="5A6D076E" w:rsidR="00CC37D5" w:rsidRPr="00743CBB" w:rsidRDefault="00CC37D5" w:rsidP="00C612F1">
            <w:pPr>
              <w:spacing w:line="360" w:lineRule="auto"/>
              <w:cnfStyle w:val="000000100000" w:firstRow="0" w:lastRow="0" w:firstColumn="0" w:lastColumn="0" w:oddVBand="0" w:evenVBand="0" w:oddHBand="1" w:evenHBand="0" w:firstRowFirstColumn="0" w:firstRowLastColumn="0" w:lastRowFirstColumn="0" w:lastRowLastColumn="0"/>
            </w:pPr>
            <w:r>
              <w:t>U</w:t>
            </w:r>
            <w:r w:rsidR="00F020AA">
              <w:t>tilizadores</w:t>
            </w:r>
            <w:r>
              <w:t xml:space="preserve"> do sistema</w:t>
            </w:r>
          </w:p>
        </w:tc>
      </w:tr>
      <w:tr w:rsidR="00CC37D5" w:rsidRPr="00743CBB" w14:paraId="18448A5A"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3D0E42F7" w14:textId="77777777" w:rsidR="00CC37D5" w:rsidRPr="00743CBB" w:rsidRDefault="00CC37D5" w:rsidP="00C612F1">
            <w:pPr>
              <w:spacing w:line="360" w:lineRule="auto"/>
              <w:rPr>
                <w:b w:val="0"/>
                <w:bCs w:val="0"/>
              </w:rPr>
            </w:pPr>
            <w:r w:rsidRPr="00743CBB">
              <w:rPr>
                <w:b w:val="0"/>
                <w:bCs w:val="0"/>
              </w:rPr>
              <w:t>Descrição</w:t>
            </w:r>
          </w:p>
        </w:tc>
        <w:tc>
          <w:tcPr>
            <w:tcW w:w="4814" w:type="dxa"/>
          </w:tcPr>
          <w:p w14:paraId="672BD984" w14:textId="09CFBA87" w:rsidR="00CC37D5" w:rsidRPr="00743CBB" w:rsidRDefault="00CC37D5" w:rsidP="00C612F1">
            <w:pPr>
              <w:spacing w:line="360" w:lineRule="auto"/>
              <w:cnfStyle w:val="000000000000" w:firstRow="0" w:lastRow="0" w:firstColumn="0" w:lastColumn="0" w:oddVBand="0" w:evenVBand="0" w:oddHBand="0" w:evenHBand="0" w:firstRowFirstColumn="0" w:firstRowLastColumn="0" w:lastRowFirstColumn="0" w:lastRowLastColumn="0"/>
            </w:pPr>
            <w:r w:rsidRPr="00743CBB">
              <w:t>Permite ao</w:t>
            </w:r>
            <w:r w:rsidR="00F020AA">
              <w:t xml:space="preserve">s utilizadores </w:t>
            </w:r>
            <w:r w:rsidR="00815ADF">
              <w:t xml:space="preserve">do sistema </w:t>
            </w:r>
            <w:r w:rsidRPr="00743CBB">
              <w:t xml:space="preserve">fazer a </w:t>
            </w:r>
            <w:r>
              <w:t xml:space="preserve">gestão de </w:t>
            </w:r>
            <w:r w:rsidR="00F020AA">
              <w:t>suas contas</w:t>
            </w:r>
            <w:r w:rsidR="00815ADF">
              <w:t xml:space="preserve"> (perfis)</w:t>
            </w:r>
            <w:r w:rsidR="004D62DA">
              <w:t>.</w:t>
            </w:r>
            <w:r w:rsidR="0072394F" w:rsidRPr="00743CBB">
              <w:t xml:space="preserve"> </w:t>
            </w:r>
            <w:r w:rsidR="0072394F" w:rsidRPr="00743CBB">
              <w:t xml:space="preserve">O actor deverá estar cadastrado no sistema com o seu </w:t>
            </w:r>
            <w:r w:rsidR="0072394F">
              <w:t>email</w:t>
            </w:r>
            <w:r w:rsidR="0072394F" w:rsidRPr="00743CBB">
              <w:t xml:space="preserve"> e senha</w:t>
            </w:r>
          </w:p>
        </w:tc>
      </w:tr>
      <w:tr w:rsidR="00CC37D5" w:rsidRPr="00743CBB" w14:paraId="1670EA7D"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87C59AB" w14:textId="77777777" w:rsidR="00CC37D5" w:rsidRPr="00743CBB" w:rsidRDefault="00CC37D5" w:rsidP="00C612F1">
            <w:pPr>
              <w:spacing w:line="360" w:lineRule="auto"/>
              <w:rPr>
                <w:b w:val="0"/>
                <w:bCs w:val="0"/>
              </w:rPr>
            </w:pPr>
            <w:r w:rsidRPr="00743CBB">
              <w:rPr>
                <w:b w:val="0"/>
                <w:bCs w:val="0"/>
              </w:rPr>
              <w:t>Pré-condição</w:t>
            </w:r>
          </w:p>
        </w:tc>
        <w:tc>
          <w:tcPr>
            <w:tcW w:w="4814" w:type="dxa"/>
          </w:tcPr>
          <w:p w14:paraId="7588A6B8" w14:textId="57A36BBB" w:rsidR="00CC37D5" w:rsidRPr="00743CBB" w:rsidRDefault="00CC37D5" w:rsidP="00C612F1">
            <w:pPr>
              <w:spacing w:line="360" w:lineRule="auto"/>
              <w:cnfStyle w:val="000000100000" w:firstRow="0" w:lastRow="0" w:firstColumn="0" w:lastColumn="0" w:oddVBand="0" w:evenVBand="0" w:oddHBand="1" w:evenHBand="0" w:firstRowFirstColumn="0" w:firstRowLastColumn="0" w:lastRowFirstColumn="0" w:lastRowLastColumn="0"/>
            </w:pPr>
            <w:r w:rsidRPr="00743CBB">
              <w:t>O actor deverá estar logado no sistema com o perfil de</w:t>
            </w:r>
            <w:r w:rsidR="004D62DA">
              <w:t xml:space="preserve"> utilizador</w:t>
            </w:r>
            <w:r w:rsidRPr="00743CBB">
              <w:t>.</w:t>
            </w:r>
          </w:p>
        </w:tc>
      </w:tr>
      <w:tr w:rsidR="00CC37D5" w:rsidRPr="00743CBB" w14:paraId="10ECE447"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04E08AD1" w14:textId="77777777" w:rsidR="00CC37D5" w:rsidRPr="00743CBB" w:rsidRDefault="00CC37D5" w:rsidP="00C612F1">
            <w:pPr>
              <w:spacing w:line="360" w:lineRule="auto"/>
              <w:rPr>
                <w:b w:val="0"/>
                <w:bCs w:val="0"/>
              </w:rPr>
            </w:pPr>
            <w:r w:rsidRPr="00743CBB">
              <w:rPr>
                <w:b w:val="0"/>
                <w:bCs w:val="0"/>
              </w:rPr>
              <w:t>Pós-condição</w:t>
            </w:r>
          </w:p>
        </w:tc>
        <w:tc>
          <w:tcPr>
            <w:tcW w:w="4814" w:type="dxa"/>
          </w:tcPr>
          <w:p w14:paraId="353A1964" w14:textId="536824E3" w:rsidR="00CC37D5" w:rsidRPr="00743CBB" w:rsidRDefault="00CC37D5" w:rsidP="00C612F1">
            <w:pPr>
              <w:spacing w:line="360" w:lineRule="auto"/>
              <w:cnfStyle w:val="000000000000" w:firstRow="0" w:lastRow="0" w:firstColumn="0" w:lastColumn="0" w:oddVBand="0" w:evenVBand="0" w:oddHBand="0" w:evenHBand="0" w:firstRowFirstColumn="0" w:firstRowLastColumn="0" w:lastRowFirstColumn="0" w:lastRowLastColumn="0"/>
            </w:pPr>
          </w:p>
        </w:tc>
      </w:tr>
    </w:tbl>
    <w:p w14:paraId="02722E4F" w14:textId="53AA16D6" w:rsidR="00425C6F" w:rsidRPr="00743CBB" w:rsidRDefault="00CC37D5" w:rsidP="009C5874">
      <w:pPr>
        <w:spacing w:before="240"/>
        <w:jc w:val="center"/>
        <w:rPr>
          <w:b/>
          <w:bCs/>
          <w:color w:val="2E74B5" w:themeColor="accent1" w:themeShade="BF"/>
        </w:rPr>
      </w:pPr>
      <w:r w:rsidRPr="00743CBB">
        <w:rPr>
          <w:b/>
          <w:bCs/>
          <w:color w:val="2E74B5" w:themeColor="accent1" w:themeShade="BF"/>
        </w:rPr>
        <w:t>Tabela 1</w:t>
      </w:r>
      <w:r w:rsidR="00B628AD">
        <w:rPr>
          <w:b/>
          <w:bCs/>
          <w:color w:val="2E74B5" w:themeColor="accent1" w:themeShade="BF"/>
        </w:rPr>
        <w:t>4</w:t>
      </w:r>
      <w:r w:rsidRPr="00743CBB">
        <w:rPr>
          <w:b/>
          <w:bCs/>
          <w:color w:val="2E74B5" w:themeColor="accent1" w:themeShade="BF"/>
        </w:rPr>
        <w:t xml:space="preserve">. Descrição do caso de uso – </w:t>
      </w:r>
      <w:r w:rsidR="004A5315">
        <w:rPr>
          <w:b/>
          <w:bCs/>
          <w:color w:val="2E74B5" w:themeColor="accent1" w:themeShade="BF"/>
        </w:rPr>
        <w:t>gerir perfil</w:t>
      </w:r>
    </w:p>
    <w:p w14:paraId="4AC9AA36" w14:textId="77777777" w:rsidR="003E7238" w:rsidRPr="00743CBB" w:rsidRDefault="003E7238" w:rsidP="007F1261"/>
    <w:p w14:paraId="75524BDF" w14:textId="3D64E497" w:rsidR="007F1261" w:rsidRPr="00743CBB" w:rsidRDefault="007F1261" w:rsidP="00245A6C">
      <w:pPr>
        <w:pStyle w:val="Ttulo3"/>
        <w:numPr>
          <w:ilvl w:val="3"/>
          <w:numId w:val="15"/>
        </w:numPr>
      </w:pPr>
      <w:bookmarkStart w:id="93" w:name="_Toc144140806"/>
      <w:r w:rsidRPr="00743CBB">
        <w:lastRenderedPageBreak/>
        <w:t xml:space="preserve">Diagrama de </w:t>
      </w:r>
      <w:r w:rsidR="00D53439" w:rsidRPr="00743CBB">
        <w:t>sequência</w:t>
      </w:r>
      <w:r w:rsidRPr="00743CBB">
        <w:t xml:space="preserve"> de eventos</w:t>
      </w:r>
      <w:bookmarkEnd w:id="93"/>
    </w:p>
    <w:p w14:paraId="6282D899" w14:textId="02D6781C" w:rsidR="007F1261" w:rsidRDefault="006A2BF3" w:rsidP="007F1261">
      <w:r w:rsidRPr="00743CBB">
        <w:t xml:space="preserve">O diagrama de sequência de eventos tem como objectivo apresentar interações entre objectos na ordem temporal em que elas sucedem. Ele mostra a sequência de troca de mensagem entre os diversos componentes do sistema e o actor, que geralmente inicia no caso de uso, afim de executar determinada </w:t>
      </w:r>
      <w:r w:rsidR="001D0594" w:rsidRPr="00743CBB">
        <w:t>acção</w:t>
      </w:r>
      <w:r w:rsidRPr="00743CBB">
        <w:t>.</w:t>
      </w:r>
    </w:p>
    <w:p w14:paraId="2C4102A6" w14:textId="550F73B1" w:rsidR="00282C19" w:rsidRDefault="00282C19" w:rsidP="007F1261">
      <w:r>
        <w:t>.</w:t>
      </w:r>
    </w:p>
    <w:p w14:paraId="52AA9394" w14:textId="74EC871A" w:rsidR="00282C19" w:rsidRDefault="00282C19" w:rsidP="007F1261">
      <w:r>
        <w:t>.</w:t>
      </w:r>
    </w:p>
    <w:p w14:paraId="19B615E6" w14:textId="7972CECD" w:rsidR="00282C19" w:rsidRDefault="00282C19" w:rsidP="007F1261">
      <w:r>
        <w:t>.</w:t>
      </w:r>
    </w:p>
    <w:p w14:paraId="43BDF52F" w14:textId="0B9FC2EA" w:rsidR="00282C19" w:rsidRPr="00743CBB" w:rsidRDefault="00282C19" w:rsidP="007F1261">
      <w:r>
        <w:t>……………………………………………..</w:t>
      </w:r>
    </w:p>
    <w:p w14:paraId="6F8A5DC5" w14:textId="67E38866" w:rsidR="009C4B9E" w:rsidRPr="00743CBB" w:rsidRDefault="009F2F68" w:rsidP="00B05E96">
      <w:pPr>
        <w:spacing w:before="240"/>
        <w:jc w:val="center"/>
      </w:pPr>
      <w:r w:rsidRPr="00743CBB">
        <w:br w:type="page"/>
      </w:r>
      <w:r w:rsidR="006D5274" w:rsidRPr="00743CBB">
        <w:lastRenderedPageBreak/>
        <w:tab/>
      </w:r>
      <w:r w:rsidR="00000000">
        <w:pict w14:anchorId="46E0FB44">
          <v:shape id="Caixa de texto 1" o:spid="_x0000_s2050" type="#_x0000_t202" style="position:absolute;left:0;text-align:left;margin-left:418.1pt;margin-top:-.6pt;width:63pt;height:61.7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" fillcolor="#d8d8d8" stroked="f">
            <v:textbox inset="0,0,0,0">
              <w:txbxContent>
                <w:p w14:paraId="55AAD50E" w14:textId="77777777" w:rsidR="001C3C67" w:rsidRPr="00743CBB" w:rsidRDefault="008A5056" w:rsidP="009C4B9E">
                  <w:pPr>
                    <w:shd w:val="clear" w:color="auto" w:fill="AEAAAA" w:themeFill="background2" w:themeFillShade="BF"/>
                    <w:jc w:val="center"/>
                    <w:rPr>
                      <w:color w:val="FFFFFF"/>
                      <w:sz w:val="96"/>
                      <w:szCs w:val="144"/>
                    </w:rPr>
                  </w:pPr>
                  <w:r w:rsidRPr="00743CBB">
                    <w:rPr>
                      <w:color w:val="FFFFFF"/>
                      <w:sz w:val="96"/>
                      <w:szCs w:val="144"/>
                    </w:rPr>
                    <w:t>6</w:t>
                  </w:r>
                </w:p>
                <w:p w14:paraId="15BC6337" w14:textId="77777777" w:rsidR="001C3C67" w:rsidRPr="00743CBB" w:rsidRDefault="001C3C67" w:rsidP="009C4B9E">
                  <w:pPr>
                    <w:shd w:val="clear" w:color="auto" w:fill="AEAAAA" w:themeFill="background2" w:themeFillShade="BF"/>
                    <w:rPr>
                      <w:sz w:val="144"/>
                      <w:szCs w:val="144"/>
                    </w:rPr>
                  </w:pPr>
                </w:p>
              </w:txbxContent>
            </v:textbox>
          </v:shape>
        </w:pict>
      </w:r>
    </w:p>
    <w:p w14:paraId="2A3C4302" w14:textId="77777777" w:rsidR="009C4B9E" w:rsidRPr="00743CBB" w:rsidRDefault="009C4B9E" w:rsidP="009C4B9E"/>
    <w:p w14:paraId="64E361B1" w14:textId="77777777" w:rsidR="009C4B9E" w:rsidRPr="00743CBB" w:rsidRDefault="009C4B9E" w:rsidP="009C4B9E"/>
    <w:p w14:paraId="0227A576" w14:textId="77777777" w:rsidR="009C4B9E" w:rsidRPr="00743CBB" w:rsidRDefault="009C4B9E" w:rsidP="009C4B9E">
      <w:pPr>
        <w:pStyle w:val="Ttulo1"/>
        <w:jc w:val="right"/>
      </w:pPr>
      <w:bookmarkStart w:id="94" w:name="_Toc144140807"/>
      <w:r w:rsidRPr="00743CBB">
        <w:t>Conclusões e Recomendações</w:t>
      </w:r>
      <w:bookmarkEnd w:id="94"/>
    </w:p>
    <w:p w14:paraId="46035165" w14:textId="77777777" w:rsidR="009C4B9E" w:rsidRPr="00743CBB" w:rsidRDefault="009C4B9E" w:rsidP="009C4B9E"/>
    <w:p w14:paraId="08566C02" w14:textId="77777777" w:rsidR="00B1528E" w:rsidRPr="00743CBB" w:rsidRDefault="006547EB" w:rsidP="00484B76">
      <w:pPr>
        <w:spacing w:before="240"/>
      </w:pPr>
      <w:bookmarkStart w:id="95" w:name="_Toc118271935"/>
      <w:bookmarkStart w:id="96" w:name="_Toc130291601"/>
      <w:r w:rsidRPr="00743CBB">
        <w:t>Neste capítulo, são apresentadas as conclusões advindas da realização do presente trabalho e as recomendações.</w:t>
      </w:r>
      <w:bookmarkEnd w:id="95"/>
      <w:bookmarkEnd w:id="96"/>
    </w:p>
    <w:p w14:paraId="767A4ACF" w14:textId="7A1980F3" w:rsidR="009522F3" w:rsidRPr="00743CBB" w:rsidRDefault="00C55912" w:rsidP="004B072E">
      <w:pPr>
        <w:pStyle w:val="Ttulo2"/>
        <w:numPr>
          <w:ilvl w:val="1"/>
          <w:numId w:val="25"/>
        </w:numPr>
        <w:spacing w:before="240"/>
      </w:pPr>
      <w:bookmarkStart w:id="97" w:name="_Toc144140808"/>
      <w:r w:rsidRPr="00743CBB">
        <w:t>Conclusões</w:t>
      </w:r>
      <w:bookmarkEnd w:id="97"/>
    </w:p>
    <w:p w14:paraId="47B4C305" w14:textId="2CBB6E4C" w:rsidR="00DE23D1" w:rsidRPr="00743CBB" w:rsidRDefault="00DE23D1" w:rsidP="00DE23D1">
      <w:r w:rsidRPr="00743CBB">
        <w:t xml:space="preserve">Os serviços de transporte de estudantes permitem que vários obstáculos que antes não eram possíveis de resolver, mais simples de fácil aderência. Os transportes escolares são um bem para as crianças que precisam sair de suas casas até suas escolas de forma comoda e segura. </w:t>
      </w:r>
    </w:p>
    <w:p w14:paraId="0A0ACD80" w14:textId="39E50B6E" w:rsidR="00571D24" w:rsidRPr="00743CBB" w:rsidRDefault="00571D24" w:rsidP="00DE23D1">
      <w:r w:rsidRPr="00743CBB">
        <w:t>O objectivo do SGFTE é facilitar os processos daqueles que trabalham com transporte escolar, devido ao modelo de gestão centralizado por veículos, que abrange empresários com poucos veículos e também com vários veículos na sua frota, tendo sido desenvolvida para não permitir excessos de gerenciamento.</w:t>
      </w:r>
    </w:p>
    <w:p w14:paraId="4C94EF58" w14:textId="3813AEE6" w:rsidR="009522F3" w:rsidRPr="00743CBB" w:rsidRDefault="00DC00A9" w:rsidP="00DB5A8F">
      <w:r w:rsidRPr="00743CBB">
        <w:t xml:space="preserve">O objectivo do trabalho </w:t>
      </w:r>
      <w:r w:rsidR="00B82AA3" w:rsidRPr="00743CBB">
        <w:t>é</w:t>
      </w:r>
      <w:r w:rsidRPr="00743CBB">
        <w:t xml:space="preserve"> garantir a elaboração de um sistema que possa gerenciar todo o processo de envolvido no tratamento das frotas de transporte escolar, tendo atenção a forma de atendimento para com os </w:t>
      </w:r>
      <w:r w:rsidR="00366686" w:rsidRPr="00743CBB">
        <w:t>alunos</w:t>
      </w:r>
      <w:r w:rsidRPr="00743CBB">
        <w:t xml:space="preserve">, manutenção de frota, solicitações feitas </w:t>
      </w:r>
      <w:r w:rsidR="00366686" w:rsidRPr="00743CBB">
        <w:t xml:space="preserve">pelos encarregados e eficiência </w:t>
      </w:r>
      <w:r w:rsidRPr="00743CBB">
        <w:t>durante o tempo de serviço.</w:t>
      </w:r>
    </w:p>
    <w:p w14:paraId="58D31AB6" w14:textId="2A1F87B1" w:rsidR="00AB1022" w:rsidRPr="00743CBB" w:rsidRDefault="00AB1022" w:rsidP="00DB5A8F">
      <w:r w:rsidRPr="00743CBB">
        <w:t>Com recurso a diferentes técnicas de recolha de dados foi possível se informar mais sobre o que diz respeito às formas de locomoção que o</w:t>
      </w:r>
      <w:r w:rsidR="001264AA" w:rsidRPr="00743CBB">
        <w:t>s</w:t>
      </w:r>
      <w:r w:rsidR="000E01BB" w:rsidRPr="00743CBB">
        <w:t xml:space="preserve"> alunos</w:t>
      </w:r>
      <w:r w:rsidRPr="00743CBB">
        <w:t xml:space="preserve"> mais aderem. A realização do trabalho só foi possível através aprofundados meio</w:t>
      </w:r>
      <w:r w:rsidR="00D72CD6" w:rsidRPr="00743CBB">
        <w:t>s</w:t>
      </w:r>
      <w:r w:rsidRPr="00743CBB">
        <w:t xml:space="preserve"> de estudo</w:t>
      </w:r>
      <w:r w:rsidR="00D72CD6" w:rsidRPr="00743CBB">
        <w:t>s</w:t>
      </w:r>
      <w:r w:rsidRPr="00743CBB">
        <w:t xml:space="preserve"> e analise utilizados, recolha de dados e as ferramentas de desenvolvimento foram essenciais para o alcance desse objectivo.</w:t>
      </w:r>
    </w:p>
    <w:p w14:paraId="5016E630" w14:textId="59A94DE8" w:rsidR="00D24AB2" w:rsidRPr="00743CBB" w:rsidRDefault="00D24AB2" w:rsidP="00DB5A8F">
      <w:pPr>
        <w:rPr>
          <w:i/>
          <w:iCs/>
        </w:rPr>
      </w:pPr>
      <w:r w:rsidRPr="00743CBB">
        <w:t xml:space="preserve">O </w:t>
      </w:r>
      <w:r w:rsidR="00AC71D2" w:rsidRPr="00743CBB">
        <w:t>“</w:t>
      </w:r>
      <w:r w:rsidRPr="00743CBB">
        <w:t>software</w:t>
      </w:r>
      <w:r w:rsidR="00AC71D2" w:rsidRPr="00743CBB">
        <w:t>”</w:t>
      </w:r>
      <w:r w:rsidRPr="00743CBB">
        <w:rPr>
          <w:i/>
          <w:iCs/>
        </w:rPr>
        <w:t xml:space="preserve"> </w:t>
      </w:r>
      <w:r w:rsidRPr="00743CBB">
        <w:t xml:space="preserve"> foi desenvolvido utilizando tecnologias e </w:t>
      </w:r>
      <w:r w:rsidR="002729BC" w:rsidRPr="00743CBB">
        <w:t>padrões</w:t>
      </w:r>
      <w:r w:rsidRPr="00743CBB">
        <w:t xml:space="preserve"> de projecto de alto desempenho para o desenvolvimento </w:t>
      </w:r>
      <w:r w:rsidR="00941180" w:rsidRPr="00743CBB">
        <w:t>“</w:t>
      </w:r>
      <w:r w:rsidRPr="00743CBB">
        <w:t>web</w:t>
      </w:r>
      <w:r w:rsidR="00941180" w:rsidRPr="00743CBB">
        <w:t>”</w:t>
      </w:r>
      <w:r w:rsidRPr="00743CBB">
        <w:t xml:space="preserve"> visando facilitar a escalabilidade e manutenção do sistema tanto a nível de </w:t>
      </w:r>
      <w:r w:rsidRPr="00743CBB">
        <w:rPr>
          <w:i/>
          <w:iCs/>
        </w:rPr>
        <w:t>back-end</w:t>
      </w:r>
      <w:r w:rsidRPr="00743CBB">
        <w:t xml:space="preserve"> assim como ao nível de </w:t>
      </w:r>
      <w:r w:rsidRPr="00743CBB">
        <w:rPr>
          <w:i/>
          <w:iCs/>
        </w:rPr>
        <w:t>front-end</w:t>
      </w:r>
      <w:r w:rsidR="00E82B34" w:rsidRPr="00743CBB">
        <w:rPr>
          <w:i/>
          <w:iCs/>
        </w:rPr>
        <w:t>.</w:t>
      </w:r>
    </w:p>
    <w:p w14:paraId="4417FE24" w14:textId="41A64EE6" w:rsidR="000F2E53" w:rsidRPr="00743CBB" w:rsidRDefault="000F2E53" w:rsidP="00DB5A8F">
      <w:r w:rsidRPr="00743CBB">
        <w:t xml:space="preserve">Em suma, </w:t>
      </w:r>
      <w:r w:rsidR="001178E2" w:rsidRPr="00743CBB">
        <w:t>o</w:t>
      </w:r>
      <w:r w:rsidRPr="00743CBB">
        <w:t xml:space="preserve"> SGFTE é um investimento que traz benefícios significativos em termos de eficiência e comunicação. Através da implementação adequada e conhecimento estratégico do negócio, é possível obter resultados positivos, melhorando a qualidade do serviço e garantindo o bem estar dos alunos. </w:t>
      </w:r>
      <w:r w:rsidRPr="00743CBB">
        <w:lastRenderedPageBreak/>
        <w:t xml:space="preserve">Recomendo que empresas e instituições nesse sector de serviço considerem a implementação do SGFTE como parte de sua estratégia para o transporte escolar em moçambique. </w:t>
      </w:r>
    </w:p>
    <w:p w14:paraId="1DA63852" w14:textId="77777777" w:rsidR="00497928" w:rsidRPr="00743CBB" w:rsidRDefault="00497928" w:rsidP="00DB5A8F"/>
    <w:p w14:paraId="084507B3" w14:textId="5A86D600" w:rsidR="009522F3" w:rsidRPr="00743CBB" w:rsidRDefault="00C55912" w:rsidP="004B072E">
      <w:pPr>
        <w:pStyle w:val="Ttulo2"/>
        <w:numPr>
          <w:ilvl w:val="1"/>
          <w:numId w:val="25"/>
        </w:numPr>
      </w:pPr>
      <w:bookmarkStart w:id="98" w:name="_Toc144140809"/>
      <w:r w:rsidRPr="00743CBB">
        <w:t>Recomendações</w:t>
      </w:r>
      <w:bookmarkEnd w:id="98"/>
    </w:p>
    <w:p w14:paraId="34782F34" w14:textId="5B282A8E" w:rsidR="004314A2" w:rsidRPr="00743CBB" w:rsidRDefault="004314A2" w:rsidP="00EF6F99">
      <w:r w:rsidRPr="00743CBB">
        <w:t>O objectivo de desenvolvimento de um Sistema de Gestão de Frotas de Transporte Escolar foi atingido, mas, nem tem o sistema é perfeito e tem alguns pontos que podem ser melhorados com o uso de novas tecnologias que existem e vão surgindo a cada momento que o tempo passa.</w:t>
      </w:r>
    </w:p>
    <w:p w14:paraId="19F159E2" w14:textId="77777777" w:rsidR="00494A70" w:rsidRPr="00743CBB" w:rsidRDefault="007E051E" w:rsidP="00EF6F99">
      <w:r w:rsidRPr="00743CBB">
        <w:t>Como recomendações aos trabalhos futuros em especial relacionados aos sistemas para melhoria dos processos, automatizando as tarefas do usuário através da criação de</w:t>
      </w:r>
      <w:r w:rsidR="00494A70" w:rsidRPr="00743CBB">
        <w:t>:</w:t>
      </w:r>
    </w:p>
    <w:p w14:paraId="3DE387A8" w14:textId="7EB59401" w:rsidR="00C55912" w:rsidRPr="00743CBB" w:rsidRDefault="00494A70" w:rsidP="00EF6F99">
      <w:pPr>
        <w:pStyle w:val="PargrafodaLista"/>
        <w:numPr>
          <w:ilvl w:val="0"/>
          <w:numId w:val="27"/>
        </w:numPr>
      </w:pPr>
      <w:r w:rsidRPr="00743CBB">
        <w:t>U</w:t>
      </w:r>
      <w:r w:rsidR="007E051E" w:rsidRPr="00743CBB">
        <w:t>m aplicativo que permita a utilização de mapas para desenhos das rotas e para melhor definição dos caminhos a serem utilizados pelos motoristas indo buscar e deixar os alunos nas escolas</w:t>
      </w:r>
      <w:r w:rsidRPr="00743CBB">
        <w:t>;</w:t>
      </w:r>
    </w:p>
    <w:p w14:paraId="25D489A5" w14:textId="494DA94E" w:rsidR="004314A2" w:rsidRPr="00743CBB" w:rsidRDefault="00494A70" w:rsidP="00EF6F99">
      <w:pPr>
        <w:pStyle w:val="PargrafodaLista"/>
        <w:numPr>
          <w:ilvl w:val="0"/>
          <w:numId w:val="26"/>
        </w:numPr>
      </w:pPr>
      <w:r w:rsidRPr="00743CBB">
        <w:t xml:space="preserve">A criação de um </w:t>
      </w:r>
      <w:r w:rsidR="004314A2" w:rsidRPr="00743CBB">
        <w:rPr>
          <w:i/>
          <w:iCs/>
        </w:rPr>
        <w:t>software</w:t>
      </w:r>
      <w:r w:rsidR="004314A2" w:rsidRPr="00743CBB">
        <w:t xml:space="preserve"> em </w:t>
      </w:r>
      <w:r w:rsidR="004314A2" w:rsidRPr="00743CBB">
        <w:rPr>
          <w:i/>
          <w:iCs/>
        </w:rPr>
        <w:t xml:space="preserve">versão mobile </w:t>
      </w:r>
      <w:r w:rsidR="004314A2" w:rsidRPr="00743CBB">
        <w:t xml:space="preserve">seria uma </w:t>
      </w:r>
      <w:r w:rsidRPr="00743CBB">
        <w:t>ó</w:t>
      </w:r>
      <w:r w:rsidR="004314A2" w:rsidRPr="00743CBB">
        <w:t>p</w:t>
      </w:r>
      <w:r w:rsidRPr="00743CBB">
        <w:t>t</w:t>
      </w:r>
      <w:r w:rsidR="004314A2" w:rsidRPr="00743CBB">
        <w:t>ima opção para a comodidade de utilização para aqueles que pretendam usar o sistema</w:t>
      </w:r>
      <w:r w:rsidRPr="00743CBB">
        <w:t>;</w:t>
      </w:r>
    </w:p>
    <w:p w14:paraId="5B450A29" w14:textId="0238DF44" w:rsidR="009C4B9E" w:rsidRPr="00743CBB" w:rsidRDefault="00494A70" w:rsidP="00EF6F99">
      <w:pPr>
        <w:pStyle w:val="PargrafodaLista"/>
        <w:numPr>
          <w:ilvl w:val="0"/>
          <w:numId w:val="26"/>
        </w:numPr>
      </w:pPr>
      <w:r w:rsidRPr="00743CBB">
        <w:t>A integração de serviços de pagamentos pelo aplicativo.</w:t>
      </w:r>
      <w:r w:rsidR="009C4B9E" w:rsidRPr="00743CBB">
        <w:br w:type="page"/>
      </w:r>
    </w:p>
    <w:p w14:paraId="02A3A037" w14:textId="77777777" w:rsidR="009C4B9E" w:rsidRPr="00252E02" w:rsidRDefault="00141AB8" w:rsidP="009A68F9">
      <w:pPr>
        <w:pStyle w:val="Ttulo1"/>
        <w:spacing w:after="240"/>
        <w:rPr>
          <w:lang w:val="en-US"/>
        </w:rPr>
      </w:pPr>
      <w:bookmarkStart w:id="99" w:name="_Toc144140810"/>
      <w:r w:rsidRPr="00252E02">
        <w:rPr>
          <w:lang w:val="en-US"/>
        </w:rPr>
        <w:lastRenderedPageBreak/>
        <w:t>Referências Bibliográficas</w:t>
      </w:r>
      <w:bookmarkEnd w:id="99"/>
    </w:p>
    <w:p w14:paraId="5A45FEDF" w14:textId="1212713F" w:rsidR="000F5205" w:rsidRPr="00252E02" w:rsidRDefault="000F5205" w:rsidP="00612977">
      <w:pPr>
        <w:rPr>
          <w:lang w:val="en-US"/>
        </w:rPr>
      </w:pPr>
      <w:r w:rsidRPr="00252E02">
        <w:rPr>
          <w:b/>
          <w:bCs/>
          <w:lang w:val="en-US"/>
        </w:rPr>
        <w:t>Smith</w:t>
      </w:r>
      <w:r w:rsidRPr="00252E02">
        <w:rPr>
          <w:lang w:val="en-US"/>
        </w:rPr>
        <w:t xml:space="preserve">, J. (2019). </w:t>
      </w:r>
      <w:r w:rsidRPr="00252E02">
        <w:rPr>
          <w:u w:val="single"/>
          <w:lang w:val="en-US"/>
        </w:rPr>
        <w:t xml:space="preserve">Impact </w:t>
      </w:r>
      <w:r w:rsidR="008D5275" w:rsidRPr="00252E02">
        <w:rPr>
          <w:u w:val="single"/>
          <w:lang w:val="en-US"/>
        </w:rPr>
        <w:t>o</w:t>
      </w:r>
      <w:r w:rsidRPr="00252E02">
        <w:rPr>
          <w:u w:val="single"/>
          <w:lang w:val="en-US"/>
        </w:rPr>
        <w:t xml:space="preserve">f Fleet Management Systems </w:t>
      </w:r>
      <w:r w:rsidR="008D5275" w:rsidRPr="00252E02">
        <w:rPr>
          <w:u w:val="single"/>
          <w:lang w:val="en-US"/>
        </w:rPr>
        <w:t>on</w:t>
      </w:r>
      <w:r w:rsidRPr="00252E02">
        <w:rPr>
          <w:u w:val="single"/>
          <w:lang w:val="en-US"/>
        </w:rPr>
        <w:t xml:space="preserve"> Student Transportation.</w:t>
      </w:r>
      <w:r w:rsidR="00B311A6" w:rsidRPr="00252E02">
        <w:rPr>
          <w:lang w:val="en-US"/>
        </w:rPr>
        <w:t xml:space="preserve"> </w:t>
      </w:r>
      <w:r w:rsidR="00067930" w:rsidRPr="00252E02">
        <w:rPr>
          <w:lang w:val="en-US"/>
        </w:rPr>
        <w:t>United States of America, JT</w:t>
      </w:r>
      <w:r w:rsidR="00B311A6" w:rsidRPr="00252E02">
        <w:rPr>
          <w:lang w:val="en-US"/>
        </w:rPr>
        <w:t>R</w:t>
      </w:r>
      <w:r w:rsidR="00067930" w:rsidRPr="00252E02">
        <w:rPr>
          <w:lang w:val="en-US"/>
        </w:rPr>
        <w:t xml:space="preserve">; </w:t>
      </w:r>
    </w:p>
    <w:p w14:paraId="4A4FA740" w14:textId="30AF4BE7" w:rsidR="00B22781" w:rsidRPr="00252E02" w:rsidRDefault="00B311A6" w:rsidP="00612977">
      <w:pPr>
        <w:rPr>
          <w:lang w:val="en-US"/>
        </w:rPr>
      </w:pPr>
      <w:r w:rsidRPr="00252E02">
        <w:rPr>
          <w:b/>
          <w:bCs/>
          <w:lang w:val="en-US"/>
        </w:rPr>
        <w:t>Johnson</w:t>
      </w:r>
      <w:r w:rsidRPr="00252E02">
        <w:rPr>
          <w:lang w:val="en-US"/>
        </w:rPr>
        <w:t xml:space="preserve">, A., </w:t>
      </w:r>
      <w:r w:rsidRPr="00252E02">
        <w:rPr>
          <w:b/>
          <w:bCs/>
          <w:lang w:val="en-US"/>
        </w:rPr>
        <w:t>Brown</w:t>
      </w:r>
      <w:r w:rsidRPr="00252E02">
        <w:rPr>
          <w:lang w:val="en-US"/>
        </w:rPr>
        <w:t xml:space="preserve">, L., &amp; </w:t>
      </w:r>
      <w:r w:rsidRPr="00252E02">
        <w:rPr>
          <w:b/>
          <w:bCs/>
          <w:lang w:val="en-US"/>
        </w:rPr>
        <w:t>Davis</w:t>
      </w:r>
      <w:r w:rsidRPr="00252E02">
        <w:rPr>
          <w:lang w:val="en-US"/>
        </w:rPr>
        <w:t xml:space="preserve">, M. (2020). </w:t>
      </w:r>
      <w:r w:rsidRPr="00252E02">
        <w:rPr>
          <w:u w:val="single"/>
          <w:lang w:val="en-US"/>
        </w:rPr>
        <w:t xml:space="preserve">Enhancing Efficiency </w:t>
      </w:r>
      <w:r w:rsidR="00111D46" w:rsidRPr="00252E02">
        <w:rPr>
          <w:u w:val="single"/>
          <w:lang w:val="en-US"/>
        </w:rPr>
        <w:t>and</w:t>
      </w:r>
      <w:r w:rsidRPr="00252E02">
        <w:rPr>
          <w:u w:val="single"/>
          <w:lang w:val="en-US"/>
        </w:rPr>
        <w:t xml:space="preserve"> Safety </w:t>
      </w:r>
      <w:r w:rsidR="00111D46" w:rsidRPr="00252E02">
        <w:rPr>
          <w:u w:val="single"/>
          <w:lang w:val="en-US"/>
        </w:rPr>
        <w:t>in</w:t>
      </w:r>
      <w:r w:rsidRPr="00252E02">
        <w:rPr>
          <w:u w:val="single"/>
          <w:lang w:val="en-US"/>
        </w:rPr>
        <w:t xml:space="preserve"> Student Transportation Through Fleet </w:t>
      </w:r>
      <w:r w:rsidR="005F7A25" w:rsidRPr="00252E02">
        <w:rPr>
          <w:u w:val="single"/>
          <w:lang w:val="en-US"/>
        </w:rPr>
        <w:t>Management</w:t>
      </w:r>
      <w:r w:rsidRPr="00252E02">
        <w:rPr>
          <w:u w:val="single"/>
          <w:lang w:val="en-US"/>
        </w:rPr>
        <w:t xml:space="preserve"> Systems</w:t>
      </w:r>
      <w:r w:rsidRPr="00252E02">
        <w:rPr>
          <w:lang w:val="en-US"/>
        </w:rPr>
        <w:t>.</w:t>
      </w:r>
      <w:r w:rsidR="00067930" w:rsidRPr="00252E02">
        <w:rPr>
          <w:lang w:val="en-US"/>
        </w:rPr>
        <w:t xml:space="preserve"> United States of America, </w:t>
      </w:r>
      <w:r w:rsidR="00497EAA" w:rsidRPr="00252E02">
        <w:rPr>
          <w:lang w:val="en-US"/>
        </w:rPr>
        <w:t>T</w:t>
      </w:r>
      <w:r w:rsidR="00067930" w:rsidRPr="00252E02">
        <w:rPr>
          <w:lang w:val="en-US"/>
        </w:rPr>
        <w:t>TJ</w:t>
      </w:r>
      <w:r w:rsidR="00B22781" w:rsidRPr="00252E02">
        <w:rPr>
          <w:lang w:val="en-US"/>
        </w:rPr>
        <w:t>;</w:t>
      </w:r>
    </w:p>
    <w:p w14:paraId="6CD024DA" w14:textId="77777777" w:rsidR="00F32406" w:rsidRPr="00743CBB" w:rsidRDefault="00B22781" w:rsidP="00612977">
      <w:r w:rsidRPr="00252E02">
        <w:rPr>
          <w:b/>
          <w:bCs/>
          <w:lang w:val="en-US"/>
        </w:rPr>
        <w:t>Souza</w:t>
      </w:r>
      <w:r w:rsidRPr="00252E02">
        <w:rPr>
          <w:lang w:val="en-US"/>
        </w:rPr>
        <w:t xml:space="preserve">, A. C. S. &amp; </w:t>
      </w:r>
      <w:r w:rsidRPr="00252E02">
        <w:rPr>
          <w:b/>
          <w:bCs/>
          <w:lang w:val="en-US"/>
        </w:rPr>
        <w:t>Almeida</w:t>
      </w:r>
      <w:r w:rsidRPr="00252E02">
        <w:rPr>
          <w:lang w:val="en-US"/>
        </w:rPr>
        <w:t xml:space="preserve">, M. C. S. (2017). </w:t>
      </w:r>
      <w:r w:rsidR="007A38CC" w:rsidRPr="00743CBB">
        <w:rPr>
          <w:u w:val="single"/>
        </w:rPr>
        <w:t>Logística</w:t>
      </w:r>
      <w:r w:rsidRPr="00743CBB">
        <w:rPr>
          <w:u w:val="single"/>
        </w:rPr>
        <w:t xml:space="preserve"> e Transporte Escolar no Brasil: </w:t>
      </w:r>
      <w:r w:rsidR="007A38CC" w:rsidRPr="00743CBB">
        <w:rPr>
          <w:u w:val="single"/>
        </w:rPr>
        <w:t>Contribuição</w:t>
      </w:r>
      <w:r w:rsidRPr="00743CBB">
        <w:rPr>
          <w:u w:val="single"/>
        </w:rPr>
        <w:t xml:space="preserve"> Para Transporte de Pessoas</w:t>
      </w:r>
      <w:r w:rsidR="007F2984" w:rsidRPr="00743CBB">
        <w:t xml:space="preserve">. </w:t>
      </w:r>
      <w:r w:rsidR="00145A75" w:rsidRPr="00743CBB">
        <w:t>Brasília</w:t>
      </w:r>
      <w:r w:rsidR="007F2984" w:rsidRPr="00743CBB">
        <w:t>, SEGT</w:t>
      </w:r>
      <w:r w:rsidRPr="00743CBB">
        <w:t>;</w:t>
      </w:r>
    </w:p>
    <w:p w14:paraId="0822C0E6" w14:textId="77777777" w:rsidR="008469DD" w:rsidRPr="00743CBB" w:rsidRDefault="00434168" w:rsidP="00612977">
      <w:pPr>
        <w:rPr>
          <w:bCs/>
        </w:rPr>
      </w:pPr>
      <w:r w:rsidRPr="00743CBB">
        <w:rPr>
          <w:b/>
          <w:bCs/>
        </w:rPr>
        <w:t>Silva</w:t>
      </w:r>
      <w:r w:rsidRPr="00743CBB">
        <w:t xml:space="preserve">, A. B. (2018). </w:t>
      </w:r>
      <w:r w:rsidRPr="00743CBB">
        <w:rPr>
          <w:u w:val="single"/>
        </w:rPr>
        <w:t xml:space="preserve">Transporte Escolar: </w:t>
      </w:r>
      <w:r w:rsidR="00AB5458" w:rsidRPr="00743CBB">
        <w:rPr>
          <w:u w:val="single"/>
        </w:rPr>
        <w:t>Importância</w:t>
      </w:r>
      <w:r w:rsidRPr="00743CBB">
        <w:rPr>
          <w:u w:val="single"/>
        </w:rPr>
        <w:t xml:space="preserve">, Desafios e </w:t>
      </w:r>
      <w:r w:rsidR="00AB5458" w:rsidRPr="00743CBB">
        <w:rPr>
          <w:u w:val="single"/>
        </w:rPr>
        <w:t>Gestão</w:t>
      </w:r>
      <w:r w:rsidRPr="00743CBB">
        <w:rPr>
          <w:u w:val="single"/>
        </w:rPr>
        <w:t xml:space="preserve"> Eficiente.</w:t>
      </w:r>
      <w:r w:rsidRPr="00743CBB">
        <w:t xml:space="preserve"> Revista </w:t>
      </w:r>
      <w:r w:rsidRPr="00743CBB">
        <w:rPr>
          <w:bCs/>
        </w:rPr>
        <w:t xml:space="preserve">Brasileira de </w:t>
      </w:r>
      <w:r w:rsidR="00017143" w:rsidRPr="00743CBB">
        <w:rPr>
          <w:bCs/>
        </w:rPr>
        <w:t>Gestão</w:t>
      </w:r>
      <w:r w:rsidRPr="00743CBB">
        <w:rPr>
          <w:bCs/>
        </w:rPr>
        <w:t xml:space="preserve"> Educacional, pág. 47-58</w:t>
      </w:r>
      <w:r w:rsidR="00077727" w:rsidRPr="00743CBB">
        <w:rPr>
          <w:bCs/>
        </w:rPr>
        <w:t>;</w:t>
      </w:r>
    </w:p>
    <w:p w14:paraId="384EFB37" w14:textId="77777777" w:rsidR="00827DC4" w:rsidRPr="00743CBB" w:rsidRDefault="00827DC4" w:rsidP="00612977">
      <w:pPr>
        <w:rPr>
          <w:shd w:val="clear" w:color="auto" w:fill="F7F7F8"/>
        </w:rPr>
      </w:pPr>
      <w:r w:rsidRPr="00743CBB">
        <w:rPr>
          <w:bCs/>
        </w:rPr>
        <w:t xml:space="preserve">Disponível em: </w:t>
      </w:r>
      <w:hyperlink r:id="rId18" w:history="1">
        <w:r w:rsidRPr="00743CBB">
          <w:rPr>
            <w:rStyle w:val="Hiperligao"/>
            <w:bCs/>
          </w:rPr>
          <w:t>https://revistaespacios.com/a16v37n03/a16v37n03p02.pdf</w:t>
        </w:r>
      </w:hyperlink>
      <w:r w:rsidRPr="00743CBB">
        <w:rPr>
          <w:bCs/>
        </w:rPr>
        <w:t>. [Acedido em 16.05.2023];</w:t>
      </w:r>
    </w:p>
    <w:p w14:paraId="490847A5" w14:textId="77777777" w:rsidR="00077727" w:rsidRPr="00743CBB" w:rsidRDefault="00017143" w:rsidP="00612977">
      <w:pPr>
        <w:rPr>
          <w:bCs/>
        </w:rPr>
      </w:pPr>
      <w:r w:rsidRPr="00743CBB">
        <w:rPr>
          <w:b/>
        </w:rPr>
        <w:t>Ferreira</w:t>
      </w:r>
      <w:r w:rsidRPr="00743CBB">
        <w:rPr>
          <w:bCs/>
        </w:rPr>
        <w:t>, K. &amp; Gomes, C. F. S. &amp; Lucas,</w:t>
      </w:r>
      <w:r w:rsidR="00AB5458" w:rsidRPr="00743CBB">
        <w:rPr>
          <w:bCs/>
        </w:rPr>
        <w:t xml:space="preserve"> E. J. S. (2016). </w:t>
      </w:r>
      <w:r w:rsidR="00AB5458" w:rsidRPr="00743CBB">
        <w:rPr>
          <w:bCs/>
          <w:u w:val="single"/>
        </w:rPr>
        <w:t>Sistema de Gestão de Frotas Para Transporte Escolar.</w:t>
      </w:r>
      <w:r w:rsidR="00AB5458" w:rsidRPr="00743CBB">
        <w:rPr>
          <w:bCs/>
        </w:rPr>
        <w:t xml:space="preserve"> Revista Espácios;</w:t>
      </w:r>
    </w:p>
    <w:p w14:paraId="5DB15689" w14:textId="77777777" w:rsidR="00150C5E" w:rsidRPr="00743CBB" w:rsidRDefault="008469DD" w:rsidP="00612977">
      <w:r w:rsidRPr="00743CBB">
        <w:rPr>
          <w:rFonts w:cs="Times New Roman"/>
        </w:rPr>
        <w:t xml:space="preserve">Disponível em: </w:t>
      </w:r>
      <w:hyperlink r:id="rId19" w:history="1">
        <w:r w:rsidRPr="00743CBB">
          <w:rPr>
            <w:rStyle w:val="Hiperligao"/>
          </w:rPr>
          <w:t>https://www.ateomomento.com.br/diagramas-uml/</w:t>
        </w:r>
      </w:hyperlink>
      <w:r w:rsidRPr="00743CBB">
        <w:t>. [Acedido em 31.03.2023];</w:t>
      </w:r>
    </w:p>
    <w:p w14:paraId="7751BE8D" w14:textId="1678DACF" w:rsidR="00245313" w:rsidRPr="00743CBB" w:rsidRDefault="00150C5E" w:rsidP="00612977">
      <w:r w:rsidRPr="00743CBB">
        <w:rPr>
          <w:b/>
          <w:bCs/>
        </w:rPr>
        <w:t>Santos</w:t>
      </w:r>
      <w:r w:rsidRPr="00743CBB">
        <w:t xml:space="preserve">, E. T. (2018). </w:t>
      </w:r>
      <w:r w:rsidR="00347256" w:rsidRPr="00743CBB">
        <w:rPr>
          <w:u w:val="single"/>
        </w:rPr>
        <w:t>Utilização</w:t>
      </w:r>
      <w:r w:rsidRPr="00743CBB">
        <w:rPr>
          <w:u w:val="single"/>
        </w:rPr>
        <w:t xml:space="preserve"> de Tecnologias de </w:t>
      </w:r>
      <w:r w:rsidR="00347256" w:rsidRPr="00743CBB">
        <w:rPr>
          <w:u w:val="single"/>
        </w:rPr>
        <w:t>Informação</w:t>
      </w:r>
      <w:r w:rsidRPr="00743CBB">
        <w:rPr>
          <w:u w:val="single"/>
        </w:rPr>
        <w:t xml:space="preserve"> e </w:t>
      </w:r>
      <w:r w:rsidR="00347256" w:rsidRPr="00743CBB">
        <w:rPr>
          <w:u w:val="single"/>
        </w:rPr>
        <w:t>Comunicação</w:t>
      </w:r>
      <w:r w:rsidRPr="00743CBB">
        <w:rPr>
          <w:u w:val="single"/>
        </w:rPr>
        <w:t xml:space="preserve"> na </w:t>
      </w:r>
      <w:r w:rsidR="00347256" w:rsidRPr="00743CBB">
        <w:rPr>
          <w:u w:val="single"/>
        </w:rPr>
        <w:t>Gestão</w:t>
      </w:r>
      <w:r w:rsidRPr="00743CBB">
        <w:rPr>
          <w:u w:val="single"/>
        </w:rPr>
        <w:t xml:space="preserve"> de Frotas de </w:t>
      </w:r>
      <w:r w:rsidR="00347256" w:rsidRPr="00743CBB">
        <w:rPr>
          <w:u w:val="single"/>
        </w:rPr>
        <w:t>Veículos</w:t>
      </w:r>
      <w:r w:rsidRPr="00743CBB">
        <w:rPr>
          <w:u w:val="single"/>
        </w:rPr>
        <w:t>.</w:t>
      </w:r>
      <w:r w:rsidRPr="00743CBB">
        <w:t xml:space="preserve"> Revista de Engenharia e Tecnologia;</w:t>
      </w:r>
    </w:p>
    <w:p w14:paraId="50BDDF47" w14:textId="77A32B63" w:rsidR="006E022E" w:rsidRPr="00743CBB" w:rsidRDefault="00245313" w:rsidP="004D1B24">
      <w:r w:rsidRPr="00743CBB">
        <w:rPr>
          <w:b/>
          <w:bCs/>
        </w:rPr>
        <w:t>Silva</w:t>
      </w:r>
      <w:r w:rsidRPr="00743CBB">
        <w:t xml:space="preserve">, R. S. (2019). </w:t>
      </w:r>
      <w:r w:rsidRPr="00743CBB">
        <w:rPr>
          <w:u w:val="single"/>
        </w:rPr>
        <w:t>Transporte Escolar no Brasil: Um Estudo de Caso</w:t>
      </w:r>
      <w:r w:rsidRPr="00743CBB">
        <w:t>. São Paulo, Atlas;</w:t>
      </w:r>
    </w:p>
    <w:p w14:paraId="1F2B7D43" w14:textId="77777777" w:rsidR="006E022E" w:rsidRPr="00743CBB" w:rsidRDefault="006E022E" w:rsidP="00612977">
      <w:r w:rsidRPr="00743CBB">
        <w:rPr>
          <w:b/>
        </w:rPr>
        <w:t>Lemos</w:t>
      </w:r>
      <w:r w:rsidRPr="00743CBB">
        <w:t xml:space="preserve"> </w:t>
      </w:r>
      <w:r w:rsidRPr="00743CBB">
        <w:rPr>
          <w:b/>
        </w:rPr>
        <w:t>II</w:t>
      </w:r>
      <w:r w:rsidRPr="00743CBB">
        <w:t xml:space="preserve">, D. L. (2011). </w:t>
      </w:r>
      <w:r w:rsidRPr="00743CBB">
        <w:rPr>
          <w:u w:val="single"/>
        </w:rPr>
        <w:t>Tecnologia da Informação.</w:t>
      </w:r>
      <w:r w:rsidRPr="00743CBB">
        <w:t xml:space="preserve"> Florianópolis;</w:t>
      </w:r>
    </w:p>
    <w:p w14:paraId="62713E57" w14:textId="77777777" w:rsidR="006E022E" w:rsidRPr="00743CBB" w:rsidRDefault="006E022E" w:rsidP="00612977">
      <w:r w:rsidRPr="00743CBB">
        <w:rPr>
          <w:b/>
        </w:rPr>
        <w:t>Moura</w:t>
      </w:r>
      <w:r w:rsidRPr="00743CBB">
        <w:t xml:space="preserve">, L. H. (2012). </w:t>
      </w:r>
      <w:r w:rsidRPr="00743CBB">
        <w:rPr>
          <w:u w:val="single"/>
        </w:rPr>
        <w:t>A importância dos Sistemas de Informação no Âmbito Estratégico Empresarial.</w:t>
      </w:r>
      <w:r w:rsidRPr="00743CBB">
        <w:t xml:space="preserve"> Rio de Janeiro;</w:t>
      </w:r>
    </w:p>
    <w:p w14:paraId="2D7188FE" w14:textId="77777777" w:rsidR="001F6F50" w:rsidRPr="00743CBB" w:rsidRDefault="0022134D" w:rsidP="00612977">
      <w:bookmarkStart w:id="100" w:name="_Hlk135298950"/>
      <w:r w:rsidRPr="00743CBB">
        <w:rPr>
          <w:b/>
        </w:rPr>
        <w:t>Mulbert</w:t>
      </w:r>
      <w:r w:rsidRPr="00743CBB">
        <w:t xml:space="preserve">, A. L. &amp; Ayres, N. M. (2011). </w:t>
      </w:r>
      <w:r w:rsidRPr="00743CBB">
        <w:rPr>
          <w:u w:val="single"/>
        </w:rPr>
        <w:t>Gestão de Informação</w:t>
      </w:r>
      <w:r w:rsidRPr="00743CBB">
        <w:t>. Palhoça 3ª edição. UnisulVirtual;</w:t>
      </w:r>
      <w:bookmarkEnd w:id="100"/>
    </w:p>
    <w:p w14:paraId="77A135A3" w14:textId="77777777" w:rsidR="001F6F50" w:rsidRPr="00252E02" w:rsidRDefault="001F6F50" w:rsidP="00612977">
      <w:pPr>
        <w:rPr>
          <w:lang w:val="en-US"/>
        </w:rPr>
      </w:pPr>
      <w:r w:rsidRPr="00743CBB">
        <w:rPr>
          <w:b/>
        </w:rPr>
        <w:t>Caldeira</w:t>
      </w:r>
      <w:r w:rsidRPr="00743CBB">
        <w:t xml:space="preserve">, C. P. (2011). </w:t>
      </w:r>
      <w:r w:rsidRPr="00743CBB">
        <w:rPr>
          <w:u w:val="single"/>
        </w:rPr>
        <w:t>Introdução aos Sistemas de Gestão de Informação</w:t>
      </w:r>
      <w:r w:rsidRPr="00743CBB">
        <w:t xml:space="preserve">. </w:t>
      </w:r>
      <w:r w:rsidRPr="00252E02">
        <w:rPr>
          <w:lang w:val="en-US"/>
        </w:rPr>
        <w:t>Évora;</w:t>
      </w:r>
    </w:p>
    <w:p w14:paraId="7E93A559" w14:textId="77777777" w:rsidR="001E0AA4" w:rsidRPr="00252E02" w:rsidRDefault="001E0AA4" w:rsidP="00612977">
      <w:pPr>
        <w:rPr>
          <w:lang w:val="en-US"/>
        </w:rPr>
      </w:pPr>
      <w:r w:rsidRPr="00252E02">
        <w:rPr>
          <w:b/>
          <w:lang w:val="en-US"/>
        </w:rPr>
        <w:t>Sommervlle</w:t>
      </w:r>
      <w:r w:rsidRPr="00252E02">
        <w:rPr>
          <w:lang w:val="en-US"/>
        </w:rPr>
        <w:t xml:space="preserve">, I. (2009). </w:t>
      </w:r>
      <w:r w:rsidRPr="00252E02">
        <w:rPr>
          <w:u w:val="single"/>
          <w:lang w:val="en-US"/>
        </w:rPr>
        <w:t>Software Engineering.</w:t>
      </w:r>
      <w:r w:rsidRPr="00252E02">
        <w:rPr>
          <w:lang w:val="en-US"/>
        </w:rPr>
        <w:t xml:space="preserve"> 9ª Edition, United States of America, Pearson;</w:t>
      </w:r>
    </w:p>
    <w:p w14:paraId="013B4058" w14:textId="77777777" w:rsidR="001E0AA4" w:rsidRPr="00743CBB" w:rsidRDefault="001E0AA4" w:rsidP="00612977">
      <w:r w:rsidRPr="00743CBB">
        <w:rPr>
          <w:b/>
        </w:rPr>
        <w:t>Soares</w:t>
      </w:r>
      <w:r w:rsidRPr="00743CBB">
        <w:t xml:space="preserve">, R. F. (2020). </w:t>
      </w:r>
      <w:r w:rsidRPr="00743CBB">
        <w:rPr>
          <w:u w:val="single"/>
        </w:rPr>
        <w:t>Vantagens e Desvantagens da Implementação de um Software de Gerenciamento de Documentos em uma Indústria de Carvão Activado.</w:t>
      </w:r>
      <w:r w:rsidRPr="00743CBB">
        <w:t xml:space="preserve"> Panamá, Foz do Igua</w:t>
      </w:r>
      <w:r w:rsidRPr="00743CBB">
        <w:rPr>
          <w:rFonts w:cstheme="minorHAnsi"/>
        </w:rPr>
        <w:t>ç</w:t>
      </w:r>
      <w:r w:rsidRPr="00743CBB">
        <w:t xml:space="preserve">u; </w:t>
      </w:r>
    </w:p>
    <w:p w14:paraId="592030EE" w14:textId="77777777" w:rsidR="001E0AA4" w:rsidRPr="00743CBB" w:rsidRDefault="001E0AA4" w:rsidP="00612977">
      <w:r w:rsidRPr="00743CBB">
        <w:rPr>
          <w:b/>
        </w:rPr>
        <w:t>Bivar</w:t>
      </w:r>
      <w:r w:rsidRPr="00743CBB">
        <w:t xml:space="preserve">, F. F. (2014). </w:t>
      </w:r>
      <w:r w:rsidRPr="00743CBB">
        <w:rPr>
          <w:u w:val="single"/>
        </w:rPr>
        <w:t>Implementação de um Sistema de Inscrição e Matrícula Online.</w:t>
      </w:r>
      <w:r w:rsidRPr="00743CBB">
        <w:t xml:space="preserve"> Beira;</w:t>
      </w:r>
    </w:p>
    <w:p w14:paraId="430206CF" w14:textId="77777777" w:rsidR="00B43104" w:rsidRPr="00743CBB" w:rsidRDefault="00B43104" w:rsidP="00612977"/>
    <w:p w14:paraId="3FCC0B2A" w14:textId="77777777" w:rsidR="000D724F" w:rsidRPr="00743CBB" w:rsidRDefault="000D724F" w:rsidP="00612977">
      <w:r w:rsidRPr="00743CBB">
        <w:rPr>
          <w:b/>
          <w:bCs/>
        </w:rPr>
        <w:lastRenderedPageBreak/>
        <w:t>Johnson</w:t>
      </w:r>
      <w:r w:rsidRPr="00743CBB">
        <w:t xml:space="preserve">, W., &amp; Everett, J. (2015). </w:t>
      </w:r>
      <w:r w:rsidRPr="00743CBB">
        <w:rPr>
          <w:u w:val="single"/>
        </w:rPr>
        <w:t xml:space="preserve">Gerenciando a Frota de </w:t>
      </w:r>
      <w:r w:rsidR="007C49EC" w:rsidRPr="00743CBB">
        <w:rPr>
          <w:u w:val="single"/>
        </w:rPr>
        <w:t>Ónibus</w:t>
      </w:r>
      <w:r w:rsidRPr="00743CBB">
        <w:rPr>
          <w:u w:val="single"/>
        </w:rPr>
        <w:t xml:space="preserve"> Escolar: Uma </w:t>
      </w:r>
      <w:r w:rsidR="007C49EC" w:rsidRPr="00743CBB">
        <w:rPr>
          <w:u w:val="single"/>
        </w:rPr>
        <w:t>Visão</w:t>
      </w:r>
      <w:r w:rsidRPr="00743CBB">
        <w:rPr>
          <w:u w:val="single"/>
        </w:rPr>
        <w:t xml:space="preserve"> Geral Das Melhores Praticas.</w:t>
      </w:r>
      <w:r w:rsidRPr="00743CBB">
        <w:t xml:space="preserve"> Revista de </w:t>
      </w:r>
      <w:r w:rsidR="007C49EC" w:rsidRPr="00743CBB">
        <w:t>Administração</w:t>
      </w:r>
      <w:r w:rsidRPr="00743CBB">
        <w:t xml:space="preserve"> Escolar, LA;</w:t>
      </w:r>
    </w:p>
    <w:p w14:paraId="11D52D8A" w14:textId="77777777" w:rsidR="00567957" w:rsidRPr="00743CBB" w:rsidRDefault="00567957" w:rsidP="00612977">
      <w:r w:rsidRPr="00743CBB">
        <w:rPr>
          <w:b/>
          <w:bCs/>
        </w:rPr>
        <w:t>Newton</w:t>
      </w:r>
      <w:r w:rsidRPr="00743CBB">
        <w:t xml:space="preserve">, R. M. &amp; Thomas, W. H. (1969). </w:t>
      </w:r>
      <w:r w:rsidRPr="00252E02">
        <w:rPr>
          <w:u w:val="single"/>
          <w:lang w:val="en-US"/>
        </w:rPr>
        <w:t>Design Of School Bus Routes By Computer</w:t>
      </w:r>
      <w:r w:rsidR="001C6F9F" w:rsidRPr="00252E02">
        <w:rPr>
          <w:lang w:val="en-US"/>
        </w:rPr>
        <w:t xml:space="preserve">. </w:t>
      </w:r>
      <w:r w:rsidR="00D4097D" w:rsidRPr="00743CBB">
        <w:t>New York;</w:t>
      </w:r>
    </w:p>
    <w:p w14:paraId="3A40D476" w14:textId="77777777" w:rsidR="00C5267C" w:rsidRPr="00743CBB" w:rsidRDefault="006D4926" w:rsidP="00612977">
      <w:r w:rsidRPr="00743CBB">
        <w:rPr>
          <w:b/>
          <w:bCs/>
        </w:rPr>
        <w:t>Menezes</w:t>
      </w:r>
      <w:r w:rsidRPr="00743CBB">
        <w:t xml:space="preserve">, D. &amp; </w:t>
      </w:r>
      <w:r w:rsidRPr="00743CBB">
        <w:rPr>
          <w:b/>
          <w:bCs/>
        </w:rPr>
        <w:t>Oliveira</w:t>
      </w:r>
      <w:r w:rsidRPr="00743CBB">
        <w:t xml:space="preserve">, S. (2019). </w:t>
      </w:r>
      <w:r w:rsidRPr="00743CBB">
        <w:rPr>
          <w:u w:val="single"/>
        </w:rPr>
        <w:t xml:space="preserve">MEC Entrega 180 </w:t>
      </w:r>
      <w:r w:rsidR="00C5267C" w:rsidRPr="00743CBB">
        <w:rPr>
          <w:u w:val="single"/>
        </w:rPr>
        <w:t>Ónibus</w:t>
      </w:r>
      <w:r w:rsidRPr="00743CBB">
        <w:rPr>
          <w:u w:val="single"/>
        </w:rPr>
        <w:t xml:space="preserve"> Escolares a </w:t>
      </w:r>
      <w:r w:rsidR="00C5267C" w:rsidRPr="00743CBB">
        <w:rPr>
          <w:u w:val="single"/>
        </w:rPr>
        <w:t>Municípios</w:t>
      </w:r>
      <w:r w:rsidRPr="00743CBB">
        <w:rPr>
          <w:u w:val="single"/>
        </w:rPr>
        <w:t xml:space="preserve"> Paulistas</w:t>
      </w:r>
      <w:r w:rsidRPr="00743CBB">
        <w:t>.</w:t>
      </w:r>
    </w:p>
    <w:p w14:paraId="642377B9" w14:textId="77777777" w:rsidR="006D4926" w:rsidRPr="00743CBB" w:rsidRDefault="00C5267C" w:rsidP="00612977">
      <w:r w:rsidRPr="00743CBB">
        <w:t>Disponível em:</w:t>
      </w:r>
      <w:r w:rsidR="006D4926" w:rsidRPr="00743CBB">
        <w:t xml:space="preserve"> </w:t>
      </w:r>
      <w:hyperlink r:id="rId20" w:history="1">
        <w:r w:rsidRPr="00743CBB">
          <w:rPr>
            <w:rStyle w:val="Hiperligao"/>
          </w:rPr>
          <w:t>https://portal.mec.gov.br/ultimas-noticias/384-fnde-1801140772/81021-mec-entrega-180-onibus-escolares-a-municipios-paulistas</w:t>
        </w:r>
      </w:hyperlink>
      <w:r w:rsidRPr="00743CBB">
        <w:t>. [Acedido em 23</w:t>
      </w:r>
      <w:r w:rsidR="002A5EF4" w:rsidRPr="00743CBB">
        <w:t>.05.2023</w:t>
      </w:r>
      <w:r w:rsidRPr="00743CBB">
        <w:t>]</w:t>
      </w:r>
      <w:r w:rsidR="002A5EF4" w:rsidRPr="00743CBB">
        <w:t>;</w:t>
      </w:r>
    </w:p>
    <w:p w14:paraId="3FB4F1A3" w14:textId="77777777" w:rsidR="003935E9" w:rsidRPr="00743CBB" w:rsidRDefault="003935E9" w:rsidP="00612977">
      <w:r w:rsidRPr="00743CBB">
        <w:rPr>
          <w:b/>
          <w:bCs/>
        </w:rPr>
        <w:t>Gon</w:t>
      </w:r>
      <w:r w:rsidR="00AF096B" w:rsidRPr="00743CBB">
        <w:rPr>
          <w:b/>
          <w:bCs/>
        </w:rPr>
        <w:t>ç</w:t>
      </w:r>
      <w:r w:rsidRPr="00743CBB">
        <w:rPr>
          <w:b/>
          <w:bCs/>
        </w:rPr>
        <w:t>alves</w:t>
      </w:r>
      <w:r w:rsidRPr="00743CBB">
        <w:t>, R.F. et al.</w:t>
      </w:r>
      <w:r w:rsidR="00E139BD" w:rsidRPr="00743CBB">
        <w:t xml:space="preserve"> (2005).</w:t>
      </w:r>
      <w:r w:rsidRPr="00743CBB">
        <w:t xml:space="preserve"> </w:t>
      </w:r>
      <w:r w:rsidR="00D04348" w:rsidRPr="00743CBB">
        <w:rPr>
          <w:u w:val="single"/>
        </w:rPr>
        <w:t>Produção</w:t>
      </w:r>
      <w:r w:rsidRPr="00743CBB">
        <w:rPr>
          <w:u w:val="single"/>
        </w:rPr>
        <w:t xml:space="preserve"> De Software Para Web: Uma Proposta De Processo.</w:t>
      </w:r>
      <w:r w:rsidRPr="00743CBB">
        <w:t xml:space="preserve"> </w:t>
      </w:r>
      <w:r w:rsidR="00106508" w:rsidRPr="00743CBB">
        <w:t>Porto Alegre</w:t>
      </w:r>
      <w:r w:rsidR="00545FF7" w:rsidRPr="00743CBB">
        <w:t>;</w:t>
      </w:r>
    </w:p>
    <w:p w14:paraId="1BA6D69B" w14:textId="77777777" w:rsidR="000E598C" w:rsidRPr="00743CBB" w:rsidRDefault="00887A2B" w:rsidP="00612977">
      <w:r w:rsidRPr="00743CBB">
        <w:rPr>
          <w:b/>
          <w:bCs/>
        </w:rPr>
        <w:t>Modulo 4</w:t>
      </w:r>
      <w:r w:rsidRPr="00743CBB">
        <w:t xml:space="preserve">. </w:t>
      </w:r>
      <w:r w:rsidRPr="00743CBB">
        <w:rPr>
          <w:u w:val="single"/>
        </w:rPr>
        <w:t>Aspectos Regulatórios do Transporte Escolar.</w:t>
      </w:r>
      <w:r w:rsidRPr="00743CBB">
        <w:t xml:space="preserve"> Goiás;</w:t>
      </w:r>
    </w:p>
    <w:p w14:paraId="6A83AA5C" w14:textId="6097528E" w:rsidR="000E598C" w:rsidRPr="00743CBB" w:rsidRDefault="00423387" w:rsidP="00612977">
      <w:r w:rsidRPr="00743CBB">
        <w:t>Dispon</w:t>
      </w:r>
      <w:r w:rsidR="00C62AEE" w:rsidRPr="00743CBB">
        <w:t>í</w:t>
      </w:r>
      <w:r w:rsidRPr="00743CBB">
        <w:t>vel:</w:t>
      </w:r>
      <w:hyperlink r:id="rId21" w:history="1">
        <w:r w:rsidR="00270920" w:rsidRPr="00743CBB">
          <w:rPr>
            <w:rStyle w:val="Hiperligao"/>
          </w:rPr>
          <w:t>https://files.cercomp.ufg.br/weby/up/767/o/M%C3%B3dulo_4_-_Caderno_do_Aluno_-_Aspectos_Regulat%C3%B3rios_do_Transpor.pdf</w:t>
        </w:r>
      </w:hyperlink>
      <w:r w:rsidR="000E598C" w:rsidRPr="00743CBB">
        <w:t>; [Acedido em: 24.05.2023];</w:t>
      </w:r>
    </w:p>
    <w:p w14:paraId="582B7226" w14:textId="77777777" w:rsidR="00F0712B" w:rsidRPr="00743CBB" w:rsidRDefault="00F0712B" w:rsidP="00612977">
      <w:r w:rsidRPr="00743CBB">
        <w:rPr>
          <w:b/>
          <w:bCs/>
        </w:rPr>
        <w:t>FNDE</w:t>
      </w:r>
      <w:r w:rsidRPr="00743CBB">
        <w:t xml:space="preserve"> – Fundo Nacional de Desenvolvimento da Educação (2019). </w:t>
      </w:r>
      <w:r w:rsidRPr="00743CBB">
        <w:rPr>
          <w:u w:val="single"/>
        </w:rPr>
        <w:t>Sobre o Caminho da Escola</w:t>
      </w:r>
      <w:r w:rsidRPr="00743CBB">
        <w:t xml:space="preserve">. Disponível em: </w:t>
      </w:r>
      <w:hyperlink r:id="rId22" w:history="1">
        <w:r w:rsidRPr="00743CBB">
          <w:rPr>
            <w:rStyle w:val="Hiperligao"/>
          </w:rPr>
          <w:t>https://www.fnde.gov.br/programas/caminho-da-escola</w:t>
        </w:r>
      </w:hyperlink>
      <w:r w:rsidRPr="00743CBB">
        <w:t>. [Acesso em: 24</w:t>
      </w:r>
      <w:r w:rsidR="00F871E8" w:rsidRPr="00743CBB">
        <w:t>.05.</w:t>
      </w:r>
      <w:r w:rsidRPr="00743CBB">
        <w:t>2023]</w:t>
      </w:r>
      <w:r w:rsidR="0070150E" w:rsidRPr="00743CBB">
        <w:t>;</w:t>
      </w:r>
    </w:p>
    <w:p w14:paraId="15C6F6C5" w14:textId="77777777" w:rsidR="00362264" w:rsidRPr="00743CBB" w:rsidRDefault="00362264" w:rsidP="00612977">
      <w:r w:rsidRPr="00743CBB">
        <w:rPr>
          <w:b/>
          <w:bCs/>
        </w:rPr>
        <w:t>GEIPOT</w:t>
      </w:r>
      <w:r w:rsidRPr="00743CBB">
        <w:t xml:space="preserve"> – Empresa Brasileira de Planejamento de Transportes (1995). </w:t>
      </w:r>
      <w:r w:rsidR="00060780" w:rsidRPr="00743CBB">
        <w:rPr>
          <w:u w:val="single"/>
        </w:rPr>
        <w:t>Avaliação</w:t>
      </w:r>
      <w:r w:rsidRPr="00743CBB">
        <w:rPr>
          <w:u w:val="single"/>
        </w:rPr>
        <w:t xml:space="preserve"> Preliminar do Transporte Rural: destaque para o segmento escolar.</w:t>
      </w:r>
      <w:r w:rsidRPr="00743CBB">
        <w:t xml:space="preserve"> </w:t>
      </w:r>
      <w:r w:rsidR="00060780" w:rsidRPr="00743CBB">
        <w:t>Brasília</w:t>
      </w:r>
      <w:r w:rsidRPr="00743CBB">
        <w:t>, DF;</w:t>
      </w:r>
    </w:p>
    <w:p w14:paraId="0CF5AAAD" w14:textId="77777777" w:rsidR="00141F5F" w:rsidRPr="00743CBB" w:rsidRDefault="00141F5F" w:rsidP="00612977">
      <w:r w:rsidRPr="00743CBB">
        <w:rPr>
          <w:b/>
          <w:bCs/>
        </w:rPr>
        <w:t>Pegoretti</w:t>
      </w:r>
      <w:r w:rsidRPr="00743CBB">
        <w:t xml:space="preserve">, M. S. (2005). </w:t>
      </w:r>
      <w:r w:rsidR="007320D5" w:rsidRPr="00743CBB">
        <w:rPr>
          <w:u w:val="single"/>
        </w:rPr>
        <w:t>Definição</w:t>
      </w:r>
      <w:r w:rsidRPr="00743CBB">
        <w:rPr>
          <w:u w:val="single"/>
        </w:rPr>
        <w:t xml:space="preserve"> de um Indicador para Avaliar a Acessibilidade dos Alunos da Zona Rural as Escolas da Zona Urbana.</w:t>
      </w:r>
      <w:r w:rsidRPr="00743CBB">
        <w:t xml:space="preserve"> São Paulo; UFSC;</w:t>
      </w:r>
    </w:p>
    <w:p w14:paraId="47A170C9" w14:textId="77777777" w:rsidR="00EA1E5F" w:rsidRPr="00743CBB" w:rsidRDefault="00EA1E5F" w:rsidP="00612977">
      <w:r w:rsidRPr="00743CBB">
        <w:rPr>
          <w:b/>
        </w:rPr>
        <w:t>Gil</w:t>
      </w:r>
      <w:r w:rsidRPr="00743CBB">
        <w:t xml:space="preserve">, A. C. (2002). </w:t>
      </w:r>
      <w:r w:rsidRPr="00743CBB">
        <w:rPr>
          <w:u w:val="single"/>
        </w:rPr>
        <w:t>Como Elaborar Projectos de Pesquisa.</w:t>
      </w:r>
      <w:r w:rsidRPr="00743CBB">
        <w:t xml:space="preserve"> 4ª Edição, São Paulo, Atlas; </w:t>
      </w:r>
    </w:p>
    <w:p w14:paraId="1770A2DE" w14:textId="77777777" w:rsidR="00EA1E5F" w:rsidRPr="00743CBB" w:rsidRDefault="00EA1E5F" w:rsidP="00612977">
      <w:r w:rsidRPr="00743CBB">
        <w:rPr>
          <w:b/>
        </w:rPr>
        <w:t>Gil</w:t>
      </w:r>
      <w:r w:rsidRPr="00743CBB">
        <w:t xml:space="preserve">, A. C. (2008). </w:t>
      </w:r>
      <w:r w:rsidRPr="00743CBB">
        <w:rPr>
          <w:u w:val="single"/>
        </w:rPr>
        <w:t>Métodos e Técnicas de Pesquisa Social.</w:t>
      </w:r>
      <w:r w:rsidRPr="00743CBB">
        <w:t xml:space="preserve"> 6ª Edição, São Paulo, Atlas;</w:t>
      </w:r>
    </w:p>
    <w:p w14:paraId="5724DBF0" w14:textId="77777777" w:rsidR="00744ABE" w:rsidRPr="00743CBB" w:rsidRDefault="00744ABE" w:rsidP="00612977">
      <w:pPr>
        <w:rPr>
          <w:rFonts w:cs="Times New Roman"/>
        </w:rPr>
      </w:pPr>
      <w:r w:rsidRPr="00743CBB">
        <w:rPr>
          <w:rFonts w:cs="Times New Roman"/>
          <w:b/>
        </w:rPr>
        <w:t>Gerhardt</w:t>
      </w:r>
      <w:r w:rsidRPr="00743CBB">
        <w:rPr>
          <w:rFonts w:cs="Times New Roman"/>
        </w:rPr>
        <w:t>, T. E. &amp; Silveira, D. T. (2009).</w:t>
      </w:r>
      <w:r w:rsidRPr="00743CBB">
        <w:rPr>
          <w:rFonts w:cs="Times New Roman"/>
          <w:u w:val="single"/>
        </w:rPr>
        <w:t xml:space="preserve"> Métodos de Pesquisa.</w:t>
      </w:r>
      <w:r w:rsidRPr="00743CBB">
        <w:rPr>
          <w:rFonts w:cs="Times New Roman"/>
        </w:rPr>
        <w:t xml:space="preserve"> 1ª Edição. Porto Alegre, UFRGS;</w:t>
      </w:r>
    </w:p>
    <w:p w14:paraId="3C16765B" w14:textId="77777777" w:rsidR="00465ACA" w:rsidRPr="00743CBB" w:rsidRDefault="00465ACA" w:rsidP="00612977">
      <w:r w:rsidRPr="00743CBB">
        <w:rPr>
          <w:b/>
        </w:rPr>
        <w:t>Alyrio</w:t>
      </w:r>
      <w:r w:rsidRPr="00743CBB">
        <w:t xml:space="preserve">, R. D. (2009). </w:t>
      </w:r>
      <w:r w:rsidRPr="00743CBB">
        <w:rPr>
          <w:u w:val="single"/>
        </w:rPr>
        <w:t xml:space="preserve">Métodos e Técnicas de Pesquisa em Administração. </w:t>
      </w:r>
      <w:r w:rsidRPr="00743CBB">
        <w:t>Rio de Janeiro;</w:t>
      </w:r>
    </w:p>
    <w:p w14:paraId="44C757AD" w14:textId="77777777" w:rsidR="00465ACA" w:rsidRPr="00252E02" w:rsidRDefault="001905C0" w:rsidP="00612977">
      <w:pPr>
        <w:rPr>
          <w:lang w:val="en-US"/>
        </w:rPr>
      </w:pPr>
      <w:r w:rsidRPr="00743CBB">
        <w:rPr>
          <w:b/>
        </w:rPr>
        <w:t>Lakatos</w:t>
      </w:r>
      <w:r w:rsidRPr="00743CBB">
        <w:t xml:space="preserve">, E. M. &amp; </w:t>
      </w:r>
      <w:r w:rsidRPr="00743CBB">
        <w:rPr>
          <w:b/>
          <w:bCs/>
        </w:rPr>
        <w:t>Marconi</w:t>
      </w:r>
      <w:r w:rsidRPr="00743CBB">
        <w:t xml:space="preserve">, M. A. (2003). </w:t>
      </w:r>
      <w:r w:rsidRPr="00743CBB">
        <w:rPr>
          <w:u w:val="single"/>
        </w:rPr>
        <w:t>Fundamentos de Metodologia Científica.</w:t>
      </w:r>
      <w:r w:rsidRPr="00743CBB">
        <w:t xml:space="preserve"> </w:t>
      </w:r>
      <w:r w:rsidRPr="00252E02">
        <w:rPr>
          <w:lang w:val="en-US"/>
        </w:rPr>
        <w:t>5ª Edição, São Paulo, Atlas;</w:t>
      </w:r>
    </w:p>
    <w:p w14:paraId="3B0AA033" w14:textId="4616C3D6" w:rsidR="000F4914" w:rsidRPr="00252E02" w:rsidRDefault="000F4914" w:rsidP="00612977">
      <w:pPr>
        <w:rPr>
          <w:lang w:val="en-US"/>
        </w:rPr>
      </w:pPr>
      <w:r w:rsidRPr="00252E02">
        <w:rPr>
          <w:b/>
          <w:bCs/>
          <w:lang w:val="en-US"/>
        </w:rPr>
        <w:t>Cockburn,</w:t>
      </w:r>
      <w:r w:rsidR="005D5A28" w:rsidRPr="00252E02">
        <w:rPr>
          <w:b/>
          <w:bCs/>
          <w:lang w:val="en-US"/>
        </w:rPr>
        <w:t xml:space="preserve"> </w:t>
      </w:r>
      <w:r w:rsidR="005D5A28" w:rsidRPr="00252E02">
        <w:rPr>
          <w:lang w:val="en-US"/>
        </w:rPr>
        <w:t xml:space="preserve">A. (2001). </w:t>
      </w:r>
      <w:r w:rsidR="005D5A28" w:rsidRPr="00252E02">
        <w:rPr>
          <w:u w:val="single"/>
          <w:lang w:val="en-US"/>
        </w:rPr>
        <w:t xml:space="preserve">Writing </w:t>
      </w:r>
      <w:r w:rsidR="004023C2" w:rsidRPr="00252E02">
        <w:rPr>
          <w:u w:val="single"/>
          <w:lang w:val="en-US"/>
        </w:rPr>
        <w:t>Effective</w:t>
      </w:r>
      <w:r w:rsidR="005D5A28" w:rsidRPr="00252E02">
        <w:rPr>
          <w:u w:val="single"/>
          <w:lang w:val="en-US"/>
        </w:rPr>
        <w:t>: use cases</w:t>
      </w:r>
      <w:r w:rsidR="005D5A28" w:rsidRPr="00252E02">
        <w:rPr>
          <w:lang w:val="en-US"/>
        </w:rPr>
        <w:t>. United State of America, Addison-Wesley;</w:t>
      </w:r>
    </w:p>
    <w:p w14:paraId="65866649" w14:textId="3A1D6C5D" w:rsidR="008453B2" w:rsidRPr="00743CBB" w:rsidRDefault="008453B2" w:rsidP="00612977">
      <w:r w:rsidRPr="00743CBB">
        <w:rPr>
          <w:b/>
          <w:bCs/>
        </w:rPr>
        <w:t xml:space="preserve">Pressman, </w:t>
      </w:r>
      <w:r w:rsidRPr="00743CBB">
        <w:t xml:space="preserve">R. &amp; </w:t>
      </w:r>
      <w:r w:rsidRPr="00743CBB">
        <w:rPr>
          <w:b/>
          <w:bCs/>
        </w:rPr>
        <w:t xml:space="preserve">Maxim, </w:t>
      </w:r>
      <w:r w:rsidRPr="00743CBB">
        <w:t>B.</w:t>
      </w:r>
      <w:r w:rsidR="002776FE" w:rsidRPr="00743CBB">
        <w:t xml:space="preserve"> (2016)</w:t>
      </w:r>
      <w:r w:rsidR="0041103D" w:rsidRPr="00743CBB">
        <w:t>.</w:t>
      </w:r>
      <w:r w:rsidRPr="00743CBB">
        <w:t xml:space="preserve"> </w:t>
      </w:r>
      <w:r w:rsidRPr="00743CBB">
        <w:rPr>
          <w:u w:val="single"/>
        </w:rPr>
        <w:t>Engenharia de Software.</w:t>
      </w:r>
      <w:r w:rsidRPr="00743CBB">
        <w:t xml:space="preserve"> 8ª Edição.</w:t>
      </w:r>
      <w:r w:rsidR="00480CCA" w:rsidRPr="00743CBB">
        <w:t xml:space="preserve"> SI</w:t>
      </w:r>
      <w:r w:rsidR="001B7D90" w:rsidRPr="00743CBB">
        <w:t>;</w:t>
      </w:r>
      <w:r w:rsidRPr="00743CBB">
        <w:t xml:space="preserve"> </w:t>
      </w:r>
    </w:p>
    <w:p w14:paraId="2E7B60CA" w14:textId="77777777" w:rsidR="00FF185D" w:rsidRPr="00743CBB" w:rsidRDefault="00FF185D" w:rsidP="00612977">
      <w:r w:rsidRPr="00743CBB">
        <w:rPr>
          <w:b/>
          <w:bCs/>
        </w:rPr>
        <w:t>Haguette</w:t>
      </w:r>
      <w:r w:rsidRPr="00743CBB">
        <w:t xml:space="preserve">, T. M. F. (1997). </w:t>
      </w:r>
      <w:r w:rsidRPr="00743CBB">
        <w:rPr>
          <w:u w:val="single"/>
        </w:rPr>
        <w:t>Metodologias qualitativas na Sociologia</w:t>
      </w:r>
      <w:r w:rsidRPr="00743CBB">
        <w:t>. 5ª Edição. Petrópolis, Vozes;</w:t>
      </w:r>
    </w:p>
    <w:p w14:paraId="4E3CF029" w14:textId="77777777" w:rsidR="00FF185D" w:rsidRPr="00743CBB" w:rsidRDefault="00FF185D" w:rsidP="00612977">
      <w:pPr>
        <w:rPr>
          <w:rFonts w:cs="Times New Roman"/>
        </w:rPr>
      </w:pPr>
      <w:r w:rsidRPr="00743CBB">
        <w:rPr>
          <w:rFonts w:cs="Times New Roman"/>
          <w:b/>
        </w:rPr>
        <w:t>Fonseca</w:t>
      </w:r>
      <w:r w:rsidRPr="00743CBB">
        <w:rPr>
          <w:rFonts w:cs="Times New Roman"/>
        </w:rPr>
        <w:t xml:space="preserve">, J.J.S (2002). </w:t>
      </w:r>
      <w:r w:rsidRPr="00743CBB">
        <w:rPr>
          <w:rFonts w:cs="Times New Roman"/>
          <w:u w:val="single"/>
        </w:rPr>
        <w:t xml:space="preserve">Metodologia Da Pesquisa Científica. </w:t>
      </w:r>
      <w:r w:rsidRPr="00743CBB">
        <w:rPr>
          <w:rFonts w:cs="Times New Roman"/>
        </w:rPr>
        <w:t>Ceará;</w:t>
      </w:r>
    </w:p>
    <w:p w14:paraId="12D63960" w14:textId="77777777" w:rsidR="00463BCD" w:rsidRPr="00743CBB" w:rsidRDefault="00463BCD" w:rsidP="00612977">
      <w:pPr>
        <w:rPr>
          <w:rFonts w:cs="Times New Roman"/>
        </w:rPr>
      </w:pPr>
      <w:r w:rsidRPr="00743CBB">
        <w:rPr>
          <w:rFonts w:cs="Times New Roman"/>
          <w:b/>
        </w:rPr>
        <w:lastRenderedPageBreak/>
        <w:t>Ventura</w:t>
      </w:r>
      <w:r w:rsidRPr="00743CBB">
        <w:rPr>
          <w:rFonts w:cs="Times New Roman"/>
        </w:rPr>
        <w:t xml:space="preserve">, P (2019). </w:t>
      </w:r>
      <w:r w:rsidRPr="00743CBB">
        <w:rPr>
          <w:rFonts w:cs="Times New Roman"/>
          <w:u w:val="single"/>
        </w:rPr>
        <w:t>O que é UML (Unified Modeling Language)</w:t>
      </w:r>
      <w:r w:rsidRPr="00743CBB">
        <w:rPr>
          <w:rFonts w:cs="Times New Roman"/>
        </w:rPr>
        <w:t xml:space="preserve">. </w:t>
      </w:r>
    </w:p>
    <w:p w14:paraId="3F63E19B" w14:textId="77777777" w:rsidR="00463BCD" w:rsidRPr="00743CBB" w:rsidRDefault="00463BCD" w:rsidP="00612977">
      <w:r w:rsidRPr="00743CBB">
        <w:rPr>
          <w:rFonts w:cs="Times New Roman"/>
        </w:rPr>
        <w:t xml:space="preserve">Disponível em: </w:t>
      </w:r>
      <w:hyperlink r:id="rId23" w:history="1">
        <w:r w:rsidRPr="00743CBB">
          <w:rPr>
            <w:rStyle w:val="Hiperligao"/>
          </w:rPr>
          <w:t>https://www.ateomomento.com.br/diagramas-uml/</w:t>
        </w:r>
      </w:hyperlink>
      <w:r w:rsidRPr="00743CBB">
        <w:t xml:space="preserve">. [Acedido em </w:t>
      </w:r>
      <w:r w:rsidR="008374AF" w:rsidRPr="00743CBB">
        <w:t>28</w:t>
      </w:r>
      <w:r w:rsidRPr="00743CBB">
        <w:t>.0</w:t>
      </w:r>
      <w:r w:rsidR="008374AF" w:rsidRPr="00743CBB">
        <w:t>5</w:t>
      </w:r>
      <w:r w:rsidRPr="00743CBB">
        <w:t>.2023];</w:t>
      </w:r>
    </w:p>
    <w:p w14:paraId="75D2C6F4" w14:textId="77777777" w:rsidR="00E17541" w:rsidRPr="00743CBB" w:rsidRDefault="00E17541" w:rsidP="00612977">
      <w:pPr>
        <w:rPr>
          <w:rFonts w:cs="Times New Roman"/>
          <w:u w:val="single"/>
        </w:rPr>
      </w:pPr>
      <w:r w:rsidRPr="00743CBB">
        <w:rPr>
          <w:rFonts w:cs="Times New Roman"/>
          <w:b/>
        </w:rPr>
        <w:t>Redacção</w:t>
      </w:r>
      <w:r w:rsidRPr="00743CBB">
        <w:rPr>
          <w:rFonts w:cs="Times New Roman"/>
        </w:rPr>
        <w:t xml:space="preserve"> </w:t>
      </w:r>
      <w:r w:rsidRPr="00743CBB">
        <w:rPr>
          <w:rFonts w:cs="Times New Roman"/>
          <w:b/>
        </w:rPr>
        <w:t>Cronapp</w:t>
      </w:r>
      <w:r w:rsidRPr="00743CBB">
        <w:rPr>
          <w:rFonts w:cs="Times New Roman"/>
        </w:rPr>
        <w:t xml:space="preserve"> (2021). </w:t>
      </w:r>
      <w:r w:rsidRPr="00743CBB">
        <w:rPr>
          <w:rFonts w:cs="Times New Roman"/>
          <w:u w:val="single"/>
        </w:rPr>
        <w:t>O Que Considerar Para Escolher a Plataforma de Programação Ideal?</w:t>
      </w:r>
    </w:p>
    <w:p w14:paraId="32278211" w14:textId="77777777" w:rsidR="00E17541" w:rsidRPr="00743CBB" w:rsidRDefault="00E17541" w:rsidP="00612977">
      <w:pPr>
        <w:rPr>
          <w:rFonts w:cs="Times New Roman"/>
        </w:rPr>
      </w:pPr>
      <w:r w:rsidRPr="00743CBB">
        <w:t xml:space="preserve">Disponivel em: </w:t>
      </w:r>
      <w:hyperlink r:id="rId24" w:history="1">
        <w:r w:rsidRPr="00743CBB">
          <w:rPr>
            <w:rStyle w:val="Hiperligao"/>
            <w:rFonts w:cs="Times New Roman"/>
          </w:rPr>
          <w:t>https://blog.cronapp.io/o-que-considerar-para-escolher-a-plataforma-de-programacao-ideal/</w:t>
        </w:r>
      </w:hyperlink>
      <w:r w:rsidRPr="00743CBB">
        <w:rPr>
          <w:rFonts w:cs="Times New Roman"/>
        </w:rPr>
        <w:t xml:space="preserve">. [Acedido em </w:t>
      </w:r>
      <w:r w:rsidR="00DD7E26" w:rsidRPr="00743CBB">
        <w:rPr>
          <w:rFonts w:cs="Times New Roman"/>
        </w:rPr>
        <w:t>28</w:t>
      </w:r>
      <w:r w:rsidRPr="00743CBB">
        <w:rPr>
          <w:rFonts w:cs="Times New Roman"/>
        </w:rPr>
        <w:t>.0</w:t>
      </w:r>
      <w:r w:rsidR="00DD7E26" w:rsidRPr="00743CBB">
        <w:rPr>
          <w:rFonts w:cs="Times New Roman"/>
        </w:rPr>
        <w:t>5</w:t>
      </w:r>
      <w:r w:rsidRPr="00743CBB">
        <w:rPr>
          <w:rFonts w:cs="Times New Roman"/>
        </w:rPr>
        <w:t>.2023];</w:t>
      </w:r>
    </w:p>
    <w:p w14:paraId="30B590BB" w14:textId="77777777" w:rsidR="00DD7E26" w:rsidRPr="00743CBB" w:rsidRDefault="00DD7E26" w:rsidP="00612977">
      <w:r w:rsidRPr="00743CBB">
        <w:rPr>
          <w:b/>
        </w:rPr>
        <w:t>VSCode</w:t>
      </w:r>
      <w:r w:rsidRPr="00743CBB">
        <w:t xml:space="preserve">, “O que é e por que você deve usar?”, </w:t>
      </w:r>
    </w:p>
    <w:p w14:paraId="407E2582" w14:textId="77777777" w:rsidR="00DD7E26" w:rsidRPr="00743CBB" w:rsidRDefault="00DD7E26" w:rsidP="00612977">
      <w:r w:rsidRPr="00743CBB">
        <w:t xml:space="preserve">Disponível em: </w:t>
      </w:r>
      <w:hyperlink r:id="rId25" w:history="1">
        <w:r w:rsidRPr="00743CBB">
          <w:rPr>
            <w:rStyle w:val="Hiperligao"/>
            <w:rFonts w:cs="Times New Roman"/>
          </w:rPr>
          <w:t>https://www.treinaweb.com.br/blog/vs-code-o-que-e-e-por-que-voce-deve-usar</w:t>
        </w:r>
      </w:hyperlink>
      <w:r w:rsidRPr="00743CBB">
        <w:rPr>
          <w:u w:val="single"/>
        </w:rPr>
        <w:t>.</w:t>
      </w:r>
      <w:r w:rsidRPr="00743CBB">
        <w:t xml:space="preserve"> [Acedido em 28.05.2023];</w:t>
      </w:r>
    </w:p>
    <w:p w14:paraId="4271C252" w14:textId="77777777" w:rsidR="00DD7E26" w:rsidRPr="00743CBB" w:rsidRDefault="00DD7E26" w:rsidP="00612977">
      <w:pPr>
        <w:rPr>
          <w:rFonts w:cs="Times New Roman"/>
        </w:rPr>
      </w:pPr>
      <w:r w:rsidRPr="00743CBB">
        <w:rPr>
          <w:rFonts w:cs="Times New Roman"/>
          <w:b/>
        </w:rPr>
        <w:t>VSCode</w:t>
      </w:r>
      <w:r w:rsidRPr="00743CBB">
        <w:rPr>
          <w:rFonts w:cs="Times New Roman"/>
        </w:rPr>
        <w:t xml:space="preserve">, “O que é IDE?”. </w:t>
      </w:r>
    </w:p>
    <w:p w14:paraId="21389251" w14:textId="77777777" w:rsidR="00DD7E26" w:rsidRPr="00743CBB" w:rsidRDefault="00DD7E26" w:rsidP="00612977">
      <w:pPr>
        <w:rPr>
          <w:rFonts w:cs="Times New Roman"/>
        </w:rPr>
      </w:pPr>
      <w:r w:rsidRPr="00743CBB">
        <w:rPr>
          <w:rFonts w:cs="Times New Roman"/>
        </w:rPr>
        <w:t xml:space="preserve">Disponível em: </w:t>
      </w:r>
      <w:hyperlink r:id="rId26" w:history="1">
        <w:r w:rsidRPr="00743CBB">
          <w:rPr>
            <w:rStyle w:val="Hiperligao"/>
            <w:rFonts w:cs="Times New Roman"/>
          </w:rPr>
          <w:t>https://www.redhat.com/pt-br/topics/middleware/what-is-ide</w:t>
        </w:r>
      </w:hyperlink>
      <w:r w:rsidRPr="00743CBB">
        <w:rPr>
          <w:rFonts w:cs="Times New Roman"/>
          <w:u w:val="single"/>
        </w:rPr>
        <w:t>.</w:t>
      </w:r>
      <w:r w:rsidRPr="00743CBB">
        <w:rPr>
          <w:rFonts w:cs="Times New Roman"/>
        </w:rPr>
        <w:t xml:space="preserve"> [Acedido em: </w:t>
      </w:r>
      <w:r w:rsidR="007D53A6" w:rsidRPr="00743CBB">
        <w:rPr>
          <w:rFonts w:cs="Times New Roman"/>
        </w:rPr>
        <w:t>28</w:t>
      </w:r>
      <w:r w:rsidRPr="00743CBB">
        <w:rPr>
          <w:rFonts w:cs="Times New Roman"/>
        </w:rPr>
        <w:t>.0</w:t>
      </w:r>
      <w:r w:rsidR="007D53A6" w:rsidRPr="00743CBB">
        <w:rPr>
          <w:rFonts w:cs="Times New Roman"/>
        </w:rPr>
        <w:t>5</w:t>
      </w:r>
      <w:r w:rsidRPr="00743CBB">
        <w:rPr>
          <w:rFonts w:cs="Times New Roman"/>
        </w:rPr>
        <w:t>.2023];</w:t>
      </w:r>
    </w:p>
    <w:p w14:paraId="1251EEB1" w14:textId="77777777" w:rsidR="00DD7E26" w:rsidRPr="00743CBB" w:rsidRDefault="00DD7E26" w:rsidP="00612977">
      <w:pPr>
        <w:rPr>
          <w:rFonts w:cs="Times New Roman"/>
        </w:rPr>
      </w:pPr>
      <w:r w:rsidRPr="00743CBB">
        <w:rPr>
          <w:rFonts w:cs="Times New Roman"/>
          <w:b/>
        </w:rPr>
        <w:t>Git e GitHub</w:t>
      </w:r>
      <w:r w:rsidRPr="00743CBB">
        <w:rPr>
          <w:rFonts w:cs="Times New Roman"/>
        </w:rPr>
        <w:t>, “O que são, quais as diferenças e como usar na prática?”</w:t>
      </w:r>
    </w:p>
    <w:p w14:paraId="6C3EB7CB" w14:textId="77777777" w:rsidR="00DD7E26" w:rsidRPr="00743CBB" w:rsidRDefault="00DD7E26" w:rsidP="00612977">
      <w:pPr>
        <w:rPr>
          <w:rFonts w:cs="Times New Roman"/>
        </w:rPr>
      </w:pPr>
      <w:r w:rsidRPr="00743CBB">
        <w:t xml:space="preserve">Disponível em: </w:t>
      </w:r>
      <w:hyperlink r:id="rId27" w:history="1">
        <w:r w:rsidRPr="00743CBB">
          <w:rPr>
            <w:rStyle w:val="Hiperligao"/>
            <w:rFonts w:cs="Times New Roman"/>
          </w:rPr>
          <w:t>https://blog.betrybe.com/tecnologia/git-e-github/</w:t>
        </w:r>
      </w:hyperlink>
      <w:r w:rsidRPr="00743CBB">
        <w:rPr>
          <w:rFonts w:cs="Times New Roman"/>
        </w:rPr>
        <w:t xml:space="preserve">. [Acedido em: </w:t>
      </w:r>
      <w:r w:rsidR="007D53A6" w:rsidRPr="00743CBB">
        <w:rPr>
          <w:rFonts w:cs="Times New Roman"/>
        </w:rPr>
        <w:t>29</w:t>
      </w:r>
      <w:r w:rsidRPr="00743CBB">
        <w:rPr>
          <w:rFonts w:cs="Times New Roman"/>
        </w:rPr>
        <w:t>.0</w:t>
      </w:r>
      <w:r w:rsidR="007D53A6" w:rsidRPr="00743CBB">
        <w:rPr>
          <w:rFonts w:cs="Times New Roman"/>
        </w:rPr>
        <w:t>5</w:t>
      </w:r>
      <w:r w:rsidRPr="00743CBB">
        <w:rPr>
          <w:rFonts w:cs="Times New Roman"/>
        </w:rPr>
        <w:t>.2023];</w:t>
      </w:r>
    </w:p>
    <w:p w14:paraId="3D1DC921" w14:textId="77777777" w:rsidR="00DD7E26" w:rsidRPr="00743CBB" w:rsidRDefault="00DD7E26" w:rsidP="00612977">
      <w:pPr>
        <w:rPr>
          <w:rFonts w:cs="Times New Roman"/>
        </w:rPr>
      </w:pPr>
      <w:r w:rsidRPr="00743CBB">
        <w:rPr>
          <w:rFonts w:cs="Times New Roman"/>
          <w:b/>
        </w:rPr>
        <w:t>SGBD</w:t>
      </w:r>
      <w:r w:rsidRPr="00743CBB">
        <w:rPr>
          <w:rFonts w:cs="Times New Roman"/>
        </w:rPr>
        <w:t>, “Sistemas de Gestão de Base de Dados”.</w:t>
      </w:r>
    </w:p>
    <w:p w14:paraId="3AB9BD7F" w14:textId="77777777" w:rsidR="00DD7E26" w:rsidRPr="00743CBB" w:rsidRDefault="00DD7E26" w:rsidP="00612977">
      <w:pPr>
        <w:rPr>
          <w:rFonts w:cs="Times New Roman"/>
        </w:rPr>
      </w:pPr>
      <w:r w:rsidRPr="00743CBB">
        <w:rPr>
          <w:rFonts w:cs="Times New Roman"/>
        </w:rPr>
        <w:t xml:space="preserve">Disponível em: </w:t>
      </w:r>
      <w:hyperlink r:id="rId28" w:history="1">
        <w:r w:rsidRPr="00743CBB">
          <w:rPr>
            <w:rStyle w:val="Hiperligao"/>
            <w:rFonts w:cs="Times New Roman"/>
          </w:rPr>
          <w:t>https://wiki.portugal-a-programar.pt/dev_geral:bases_de_dados:sgbd</w:t>
        </w:r>
      </w:hyperlink>
      <w:r w:rsidRPr="00743CBB">
        <w:rPr>
          <w:rFonts w:cs="Times New Roman"/>
        </w:rPr>
        <w:t>. [Acedido em:</w:t>
      </w:r>
      <w:r w:rsidR="00AB3D73" w:rsidRPr="00743CBB">
        <w:rPr>
          <w:rFonts w:cs="Times New Roman"/>
        </w:rPr>
        <w:t xml:space="preserve"> </w:t>
      </w:r>
      <w:r w:rsidR="00896ACD" w:rsidRPr="00743CBB">
        <w:rPr>
          <w:rFonts w:cs="Times New Roman"/>
        </w:rPr>
        <w:t>29</w:t>
      </w:r>
      <w:r w:rsidRPr="00743CBB">
        <w:rPr>
          <w:rFonts w:cs="Times New Roman"/>
        </w:rPr>
        <w:t>.0</w:t>
      </w:r>
      <w:r w:rsidR="00896ACD" w:rsidRPr="00743CBB">
        <w:rPr>
          <w:rFonts w:cs="Times New Roman"/>
        </w:rPr>
        <w:t>5</w:t>
      </w:r>
      <w:r w:rsidRPr="00743CBB">
        <w:rPr>
          <w:rFonts w:cs="Times New Roman"/>
        </w:rPr>
        <w:t>.2023];</w:t>
      </w:r>
    </w:p>
    <w:p w14:paraId="02A7880F" w14:textId="77777777" w:rsidR="00D75D57" w:rsidRPr="00743CBB" w:rsidRDefault="00C20120" w:rsidP="00612977">
      <w:pPr>
        <w:rPr>
          <w:rFonts w:cs="Times New Roman"/>
        </w:rPr>
      </w:pPr>
      <w:r w:rsidRPr="00743CBB">
        <w:rPr>
          <w:rFonts w:cs="Times New Roman"/>
          <w:b/>
          <w:bCs/>
        </w:rPr>
        <w:t xml:space="preserve">Schwaber, </w:t>
      </w:r>
      <w:r w:rsidRPr="00743CBB">
        <w:rPr>
          <w:rFonts w:cs="Times New Roman"/>
        </w:rPr>
        <w:t xml:space="preserve">K. &amp; </w:t>
      </w:r>
      <w:r w:rsidRPr="00743CBB">
        <w:rPr>
          <w:rFonts w:cs="Times New Roman"/>
          <w:b/>
          <w:bCs/>
        </w:rPr>
        <w:t xml:space="preserve">Sutherland, </w:t>
      </w:r>
      <w:r w:rsidRPr="00743CBB">
        <w:rPr>
          <w:rFonts w:cs="Times New Roman"/>
        </w:rPr>
        <w:t>J. (2020)</w:t>
      </w:r>
      <w:r w:rsidR="00400DC7" w:rsidRPr="00743CBB">
        <w:rPr>
          <w:rFonts w:cs="Times New Roman"/>
        </w:rPr>
        <w:t>.</w:t>
      </w:r>
      <w:r w:rsidR="00400DC7" w:rsidRPr="00743CBB">
        <w:rPr>
          <w:rFonts w:cs="Times New Roman"/>
          <w:u w:val="single"/>
        </w:rPr>
        <w:t xml:space="preserve"> O Guia do Scrum.</w:t>
      </w:r>
      <w:r w:rsidR="00400DC7" w:rsidRPr="00743CBB">
        <w:rPr>
          <w:rFonts w:cs="Times New Roman"/>
        </w:rPr>
        <w:t xml:space="preserve"> </w:t>
      </w:r>
      <w:r w:rsidR="00376B90" w:rsidRPr="00743CBB">
        <w:rPr>
          <w:rFonts w:cs="Times New Roman"/>
        </w:rPr>
        <w:t>Scrumguides. Org;</w:t>
      </w:r>
    </w:p>
    <w:p w14:paraId="701B4F89" w14:textId="77777777" w:rsidR="00D91E34" w:rsidRPr="00743CBB" w:rsidRDefault="00D75D57" w:rsidP="00612977">
      <w:pPr>
        <w:rPr>
          <w:b/>
          <w:bCs/>
        </w:rPr>
      </w:pPr>
      <w:r w:rsidRPr="00743CBB">
        <w:rPr>
          <w:b/>
          <w:bCs/>
        </w:rPr>
        <w:t>PHP, “O que é o PHP?”</w:t>
      </w:r>
      <w:r w:rsidR="00D91E34" w:rsidRPr="00743CBB">
        <w:rPr>
          <w:b/>
          <w:bCs/>
        </w:rPr>
        <w:t>.</w:t>
      </w:r>
    </w:p>
    <w:p w14:paraId="62C71B6D" w14:textId="77777777" w:rsidR="00D75D57" w:rsidRPr="00743CBB" w:rsidRDefault="00D91E34" w:rsidP="00612977">
      <w:r w:rsidRPr="00743CBB">
        <w:t>D</w:t>
      </w:r>
      <w:r w:rsidR="00D75D57" w:rsidRPr="00743CBB">
        <w:t>isponível em</w:t>
      </w:r>
      <w:r w:rsidR="00D75D57" w:rsidRPr="00743CBB">
        <w:rPr>
          <w:b/>
          <w:bCs/>
        </w:rPr>
        <w:t xml:space="preserve">: </w:t>
      </w:r>
      <w:hyperlink r:id="rId29" w:history="1">
        <w:r w:rsidR="004E376A" w:rsidRPr="00743CBB">
          <w:rPr>
            <w:rStyle w:val="Hiperligao"/>
          </w:rPr>
          <w:t>https://www.php.net/manual/pt_BR/intro-whatis.php</w:t>
        </w:r>
      </w:hyperlink>
      <w:r w:rsidR="00D75D57" w:rsidRPr="00743CBB">
        <w:t>.</w:t>
      </w:r>
      <w:r w:rsidR="00177C85" w:rsidRPr="00743CBB">
        <w:t xml:space="preserve"> </w:t>
      </w:r>
      <w:r w:rsidR="00F221A7" w:rsidRPr="00743CBB">
        <w:t>[A</w:t>
      </w:r>
      <w:r w:rsidR="00D75D57" w:rsidRPr="00743CBB">
        <w:t>ce</w:t>
      </w:r>
      <w:r w:rsidR="00F221A7" w:rsidRPr="00743CBB">
        <w:t>dido em:</w:t>
      </w:r>
      <w:r w:rsidR="00D75D57" w:rsidRPr="00743CBB">
        <w:t xml:space="preserve"> </w:t>
      </w:r>
      <w:r w:rsidR="00F221A7" w:rsidRPr="00743CBB">
        <w:t>29.05.</w:t>
      </w:r>
      <w:r w:rsidR="00D75D57" w:rsidRPr="00743CBB">
        <w:t>202</w:t>
      </w:r>
      <w:r w:rsidR="00F221A7" w:rsidRPr="00743CBB">
        <w:t>3</w:t>
      </w:r>
      <w:r w:rsidR="00D75D57" w:rsidRPr="00743CBB">
        <w:t>.</w:t>
      </w:r>
      <w:r w:rsidR="00EB4822" w:rsidRPr="00743CBB">
        <w:t>]</w:t>
      </w:r>
      <w:r w:rsidRPr="00743CBB">
        <w:t>;</w:t>
      </w:r>
    </w:p>
    <w:p w14:paraId="0B7421A8" w14:textId="77777777" w:rsidR="00265ABC" w:rsidRPr="00743CBB" w:rsidRDefault="00D70DC8" w:rsidP="00612977">
      <w:r w:rsidRPr="00743CBB">
        <w:rPr>
          <w:b/>
          <w:bCs/>
        </w:rPr>
        <w:t xml:space="preserve">De Andrade, </w:t>
      </w:r>
      <w:r w:rsidRPr="00743CBB">
        <w:t>A. P.</w:t>
      </w:r>
      <w:r w:rsidR="007A3BEB" w:rsidRPr="00743CBB">
        <w:t xml:space="preserve"> (2019). </w:t>
      </w:r>
      <w:r w:rsidR="007A3BEB" w:rsidRPr="00743CBB">
        <w:rPr>
          <w:u w:val="single"/>
        </w:rPr>
        <w:t xml:space="preserve">O que é </w:t>
      </w:r>
      <w:r w:rsidR="00021AA5" w:rsidRPr="00743CBB">
        <w:rPr>
          <w:u w:val="single"/>
        </w:rPr>
        <w:t>Laravel?</w:t>
      </w:r>
    </w:p>
    <w:p w14:paraId="013BE395" w14:textId="77777777" w:rsidR="00265ABC" w:rsidRPr="00743CBB" w:rsidRDefault="00265ABC" w:rsidP="00612977">
      <w:r w:rsidRPr="00743CBB">
        <w:t xml:space="preserve">Disponível em: </w:t>
      </w:r>
      <w:hyperlink r:id="rId30" w:history="1">
        <w:r w:rsidRPr="00743CBB">
          <w:rPr>
            <w:rStyle w:val="Hiperligao"/>
          </w:rPr>
          <w:t>https://www.treinaweb.com.br/blog/o-que-e-laravel</w:t>
        </w:r>
      </w:hyperlink>
      <w:r w:rsidRPr="00743CBB">
        <w:t>.</w:t>
      </w:r>
      <w:r w:rsidR="00864102" w:rsidRPr="00743CBB">
        <w:t xml:space="preserve"> </w:t>
      </w:r>
      <w:r w:rsidRPr="00743CBB">
        <w:t>[Acedido em: 29.05.2023]</w:t>
      </w:r>
      <w:r w:rsidR="00EB1B22" w:rsidRPr="00743CBB">
        <w:t>;</w:t>
      </w:r>
    </w:p>
    <w:p w14:paraId="7661D78B" w14:textId="4014E685" w:rsidR="00F97E16" w:rsidRPr="00743CBB" w:rsidRDefault="00F97E16" w:rsidP="00612977">
      <w:pPr>
        <w:rPr>
          <w:u w:val="single"/>
        </w:rPr>
      </w:pPr>
      <w:r w:rsidRPr="00743CBB">
        <w:rPr>
          <w:b/>
          <w:bCs/>
        </w:rPr>
        <w:t>Gigasystems</w:t>
      </w:r>
      <w:r w:rsidR="000763F7" w:rsidRPr="00743CBB">
        <w:rPr>
          <w:b/>
          <w:bCs/>
        </w:rPr>
        <w:t xml:space="preserve"> </w:t>
      </w:r>
      <w:r w:rsidR="000763F7" w:rsidRPr="00743CBB">
        <w:t xml:space="preserve">(2015). </w:t>
      </w:r>
      <w:r w:rsidR="000763F7" w:rsidRPr="00743CBB">
        <w:rPr>
          <w:u w:val="single"/>
        </w:rPr>
        <w:t>Dicas, Artigos Relacionados a Desenvolvimento Web.</w:t>
      </w:r>
    </w:p>
    <w:p w14:paraId="56B18B1A" w14:textId="121F26BE" w:rsidR="00F221A7" w:rsidRPr="00743CBB" w:rsidRDefault="000763F7" w:rsidP="004E376A">
      <w:r w:rsidRPr="00743CBB">
        <w:t xml:space="preserve">Disponível em: </w:t>
      </w:r>
      <w:hyperlink r:id="rId31" w:history="1">
        <w:r w:rsidR="00001829" w:rsidRPr="00743CBB">
          <w:rPr>
            <w:rStyle w:val="Hiperligao"/>
          </w:rPr>
          <w:t>https://www.gigasytems.com.br/artigo/60/client-side-e-server-side</w:t>
        </w:r>
      </w:hyperlink>
      <w:r w:rsidR="00001829" w:rsidRPr="00743CBB">
        <w:t>. [Acedido em: 11.06.2023];</w:t>
      </w:r>
    </w:p>
    <w:p w14:paraId="08A855C2" w14:textId="482BB2C5" w:rsidR="00141AB8" w:rsidRPr="00743CBB" w:rsidRDefault="00087EB9" w:rsidP="007F2984">
      <w:r w:rsidRPr="00743CBB">
        <w:rPr>
          <w:b/>
          <w:bCs/>
        </w:rPr>
        <w:t xml:space="preserve">Waslawick, </w:t>
      </w:r>
      <w:r w:rsidRPr="00743CBB">
        <w:t>R. C. (2004)</w:t>
      </w:r>
      <w:r w:rsidR="009C375D" w:rsidRPr="00743CBB">
        <w:t xml:space="preserve">. </w:t>
      </w:r>
      <w:r w:rsidR="009C375D" w:rsidRPr="00743CBB">
        <w:rPr>
          <w:u w:val="single"/>
        </w:rPr>
        <w:t>Analise e Projecto de Sistemas de Informação Orientados à Objectos.</w:t>
      </w:r>
      <w:r w:rsidR="00287D4D" w:rsidRPr="00743CBB">
        <w:rPr>
          <w:u w:val="single"/>
        </w:rPr>
        <w:t xml:space="preserve"> </w:t>
      </w:r>
      <w:r w:rsidR="00287D4D" w:rsidRPr="00743CBB">
        <w:t>Rio de Janeiro, Elsevier;</w:t>
      </w:r>
      <w:r w:rsidR="00141AB8" w:rsidRPr="00743CBB">
        <w:br w:type="page"/>
      </w:r>
    </w:p>
    <w:p w14:paraId="10FF219D" w14:textId="77777777" w:rsidR="006A126B" w:rsidRPr="00743CBB" w:rsidRDefault="006A126B" w:rsidP="006B1215">
      <w:pPr>
        <w:pStyle w:val="Ttulo1"/>
        <w:jc w:val="center"/>
      </w:pPr>
    </w:p>
    <w:p w14:paraId="29FDF4FD" w14:textId="77777777" w:rsidR="006A126B" w:rsidRPr="00743CBB" w:rsidRDefault="006A126B" w:rsidP="006B1215">
      <w:pPr>
        <w:pStyle w:val="Ttulo1"/>
        <w:jc w:val="center"/>
      </w:pPr>
    </w:p>
    <w:p w14:paraId="04A25E9E" w14:textId="77777777" w:rsidR="006A126B" w:rsidRPr="00743CBB" w:rsidRDefault="006A126B" w:rsidP="006B1215">
      <w:pPr>
        <w:pStyle w:val="Ttulo1"/>
        <w:jc w:val="center"/>
      </w:pPr>
    </w:p>
    <w:p w14:paraId="04DCF627" w14:textId="77777777" w:rsidR="006A126B" w:rsidRPr="00743CBB" w:rsidRDefault="006A126B" w:rsidP="006B1215">
      <w:pPr>
        <w:pStyle w:val="Ttulo1"/>
        <w:jc w:val="center"/>
      </w:pPr>
    </w:p>
    <w:p w14:paraId="2C940827" w14:textId="77777777" w:rsidR="006A126B" w:rsidRPr="00743CBB" w:rsidRDefault="006A126B" w:rsidP="006B1215">
      <w:pPr>
        <w:pStyle w:val="Ttulo1"/>
        <w:jc w:val="center"/>
      </w:pPr>
    </w:p>
    <w:p w14:paraId="76BFAEEB" w14:textId="77777777" w:rsidR="006A126B" w:rsidRPr="00743CBB" w:rsidRDefault="006A126B" w:rsidP="006B1215">
      <w:pPr>
        <w:pStyle w:val="Ttulo1"/>
        <w:jc w:val="center"/>
      </w:pPr>
    </w:p>
    <w:p w14:paraId="31FADDDD" w14:textId="77777777" w:rsidR="006A126B" w:rsidRPr="00743CBB" w:rsidRDefault="006A126B" w:rsidP="006B1215">
      <w:pPr>
        <w:pStyle w:val="Ttulo1"/>
        <w:jc w:val="center"/>
      </w:pPr>
    </w:p>
    <w:p w14:paraId="20B5BCD4" w14:textId="77777777" w:rsidR="006A126B" w:rsidRPr="00743CBB" w:rsidRDefault="006A126B" w:rsidP="006B1215">
      <w:pPr>
        <w:pStyle w:val="Ttulo1"/>
        <w:jc w:val="center"/>
      </w:pPr>
    </w:p>
    <w:p w14:paraId="3CEE9C8A" w14:textId="7719DE31" w:rsidR="00141AB8" w:rsidRPr="00743CBB" w:rsidRDefault="00141AB8" w:rsidP="004D3235">
      <w:pPr>
        <w:pStyle w:val="Ttulo1"/>
        <w:jc w:val="center"/>
      </w:pPr>
      <w:bookmarkStart w:id="101" w:name="_Toc144140811"/>
      <w:r w:rsidRPr="00743CBB">
        <w:t>Anexos</w:t>
      </w:r>
      <w:bookmarkEnd w:id="101"/>
    </w:p>
    <w:p w14:paraId="287634DB" w14:textId="77777777" w:rsidR="006A126B" w:rsidRPr="00743CBB" w:rsidRDefault="006A126B" w:rsidP="006A126B"/>
    <w:p w14:paraId="15624396" w14:textId="77777777" w:rsidR="006A126B" w:rsidRPr="00743CBB" w:rsidRDefault="006A126B" w:rsidP="006A126B"/>
    <w:p w14:paraId="0316C654" w14:textId="77777777" w:rsidR="006A126B" w:rsidRPr="00743CBB" w:rsidRDefault="006A126B" w:rsidP="006A126B"/>
    <w:p w14:paraId="2C22531F" w14:textId="77777777" w:rsidR="006A126B" w:rsidRPr="00743CBB" w:rsidRDefault="006A126B" w:rsidP="006A126B"/>
    <w:p w14:paraId="71300B44" w14:textId="77777777" w:rsidR="006A126B" w:rsidRPr="00743CBB" w:rsidRDefault="006A126B" w:rsidP="006A126B"/>
    <w:p w14:paraId="28F8224A" w14:textId="77777777" w:rsidR="00141AB8" w:rsidRPr="00743CBB" w:rsidRDefault="00141AB8" w:rsidP="00DB5A8F"/>
    <w:p w14:paraId="6DB95E70" w14:textId="77777777" w:rsidR="006A126B" w:rsidRPr="00743CBB" w:rsidRDefault="006A126B" w:rsidP="00DB5A8F"/>
    <w:p w14:paraId="04118D9C" w14:textId="77777777" w:rsidR="006A126B" w:rsidRPr="00743CBB" w:rsidRDefault="006A126B" w:rsidP="00DB5A8F"/>
    <w:p w14:paraId="080ABE61" w14:textId="77777777" w:rsidR="006A126B" w:rsidRPr="00743CBB" w:rsidRDefault="006A126B" w:rsidP="00DB5A8F"/>
    <w:p w14:paraId="6343F923" w14:textId="77777777" w:rsidR="006A126B" w:rsidRPr="00743CBB" w:rsidRDefault="006A126B" w:rsidP="00DB5A8F"/>
    <w:p w14:paraId="2666DA2A" w14:textId="77777777" w:rsidR="00872B4D" w:rsidRPr="00743CBB" w:rsidRDefault="00872B4D" w:rsidP="006A126B">
      <w:pPr>
        <w:pStyle w:val="Ttulo2"/>
        <w:spacing w:after="240"/>
        <w:rPr>
          <w:sz w:val="24"/>
          <w:szCs w:val="24"/>
        </w:rPr>
      </w:pPr>
    </w:p>
    <w:p w14:paraId="318B7289" w14:textId="77777777" w:rsidR="008D538B" w:rsidRPr="00743CBB" w:rsidRDefault="008D538B" w:rsidP="008D538B"/>
    <w:p w14:paraId="6126AA25" w14:textId="4203B837" w:rsidR="00E2433C" w:rsidRPr="00743CBB" w:rsidRDefault="0095606D" w:rsidP="004D3235">
      <w:pPr>
        <w:pStyle w:val="Ttulo2"/>
      </w:pPr>
      <w:bookmarkStart w:id="102" w:name="_Toc144140812"/>
      <w:r w:rsidRPr="00743CBB">
        <w:lastRenderedPageBreak/>
        <w:t>Apêndice</w:t>
      </w:r>
      <w:r w:rsidR="00141AB8" w:rsidRPr="00743CBB">
        <w:t xml:space="preserve"> 1: </w:t>
      </w:r>
      <w:r w:rsidR="00D7637B" w:rsidRPr="00743CBB">
        <w:t>Guião de entrevista dirigido aos proprietário</w:t>
      </w:r>
      <w:r w:rsidR="003C3483" w:rsidRPr="00743CBB">
        <w:t>s</w:t>
      </w:r>
      <w:r w:rsidR="00D7637B" w:rsidRPr="00743CBB">
        <w:t xml:space="preserve"> de veículos de transporte escolar</w:t>
      </w:r>
      <w:bookmarkEnd w:id="102"/>
    </w:p>
    <w:p w14:paraId="09D0D9FD" w14:textId="77777777" w:rsidR="004D3235" w:rsidRPr="00743CBB" w:rsidRDefault="004D3235" w:rsidP="003C3483"/>
    <w:p w14:paraId="348296C2" w14:textId="18D6F710" w:rsidR="003C3483" w:rsidRPr="00743CBB" w:rsidRDefault="003C3483" w:rsidP="003C3483">
      <w:r w:rsidRPr="00743CBB">
        <w:rPr>
          <w:noProof/>
          <w:sz w:val="20"/>
          <w:lang w:eastAsia="pt-PT"/>
        </w:rPr>
        <w:drawing>
          <wp:anchor distT="0" distB="0" distL="114300" distR="114300" simplePos="0" relativeHeight="251650560" behindDoc="0" locked="0" layoutInCell="1" allowOverlap="1" wp14:anchorId="718FB023" wp14:editId="525C2644">
            <wp:simplePos x="0" y="0"/>
            <wp:positionH relativeFrom="column">
              <wp:posOffset>-3810</wp:posOffset>
            </wp:positionH>
            <wp:positionV relativeFrom="paragraph">
              <wp:posOffset>7621</wp:posOffset>
            </wp:positionV>
            <wp:extent cx="902387" cy="1276350"/>
            <wp:effectExtent l="0" t="0" r="0" b="0"/>
            <wp:wrapNone/>
            <wp:docPr id="97510070" name="Imagem 97510070"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07651" cy="12837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BCC80" w14:textId="099B1F86" w:rsidR="003C3483" w:rsidRPr="00743CBB" w:rsidRDefault="003C3483" w:rsidP="003C3483">
      <w:pPr>
        <w:jc w:val="center"/>
        <w:rPr>
          <w:b/>
          <w:bCs/>
        </w:rPr>
      </w:pPr>
      <w:r w:rsidRPr="00743CBB">
        <w:rPr>
          <w:b/>
          <w:bCs/>
        </w:rPr>
        <w:t>FACULDADE DE CIENCIAS</w:t>
      </w:r>
    </w:p>
    <w:p w14:paraId="04069E78" w14:textId="32302F84" w:rsidR="003C3483" w:rsidRPr="00743CBB" w:rsidRDefault="003C3483" w:rsidP="003C3483">
      <w:pPr>
        <w:jc w:val="center"/>
        <w:rPr>
          <w:b/>
          <w:bCs/>
        </w:rPr>
      </w:pPr>
      <w:r w:rsidRPr="00743CBB">
        <w:rPr>
          <w:b/>
          <w:bCs/>
        </w:rPr>
        <w:t>Departamento de Matemática e Informática</w:t>
      </w:r>
    </w:p>
    <w:p w14:paraId="39F1922F" w14:textId="49F9B0D2" w:rsidR="00141AB8" w:rsidRPr="00743CBB" w:rsidRDefault="00000000" w:rsidP="00DB5A8F">
      <w:r>
        <w:pict w14:anchorId="0B013398">
          <v:rect id="_x0000_s2080" style="position:absolute;left:0;text-align:left;margin-left:2.7pt;margin-top:15.4pt;width:479.25pt;height:3.55pt;z-index:251740160" fillcolor="#70ad47 [3209]" strokecolor="#70ad47 [3209]" strokeweight="2.5pt">
            <v:shadow color="#868686"/>
          </v:rect>
        </w:pict>
      </w:r>
    </w:p>
    <w:p w14:paraId="0381D79D" w14:textId="77777777" w:rsidR="00141AB8" w:rsidRPr="00743CBB" w:rsidRDefault="00141AB8" w:rsidP="006A126B"/>
    <w:p w14:paraId="1E78702A" w14:textId="79E5D24C" w:rsidR="00690017" w:rsidRPr="00743CBB" w:rsidRDefault="00690017" w:rsidP="00E2433C">
      <w:r w:rsidRPr="00743CBB">
        <w:t xml:space="preserve">Este guião foi criado com o objectivo de recolher dados em proprietários de veículos de </w:t>
      </w:r>
      <w:r w:rsidR="00982244" w:rsidRPr="00743CBB">
        <w:t>transporte</w:t>
      </w:r>
      <w:r w:rsidRPr="00743CBB">
        <w:t xml:space="preserve"> escolar, o objectivo da recolha de dados é para a realização de um trabalho sobre a automatização no processo de gestão de frotas de transporte escolar em </w:t>
      </w:r>
      <w:r w:rsidR="00982244" w:rsidRPr="00743CBB">
        <w:t>moçambique</w:t>
      </w:r>
      <w:r w:rsidRPr="00743CBB">
        <w:t xml:space="preserve">, este processo de automatização vai permitir que gestores de frotas de transporte escolar tenham acesso a informações sobre o que esta a acontecer com os veículos, condutores e alunos transportados. Este é um trabalho de licenciatura a ser realizado por Aurélio José Macie Júnior, estudante de informática pelo Departamento de </w:t>
      </w:r>
      <w:r w:rsidR="00982244" w:rsidRPr="00743CBB">
        <w:t>Matemática</w:t>
      </w:r>
      <w:r w:rsidRPr="00743CBB">
        <w:t xml:space="preserve"> e </w:t>
      </w:r>
      <w:r w:rsidR="00982244" w:rsidRPr="00743CBB">
        <w:t>Informática, Faculdade de Ciências da Universidade Eduardo Mondlane.</w:t>
      </w:r>
    </w:p>
    <w:p w14:paraId="6DF5967F" w14:textId="096B07C2" w:rsidR="005437BC" w:rsidRPr="00743CBB" w:rsidRDefault="005437BC" w:rsidP="00E2433C">
      <w:pPr>
        <w:pStyle w:val="PargrafodaLista"/>
        <w:numPr>
          <w:ilvl w:val="0"/>
          <w:numId w:val="21"/>
        </w:numPr>
      </w:pPr>
      <w:r w:rsidRPr="00743CBB">
        <w:t>Qual é a quantidade de veículos que fazem parte da frota de transporte escolar?</w:t>
      </w:r>
    </w:p>
    <w:p w14:paraId="46157D7E" w14:textId="6870E794" w:rsidR="005437BC" w:rsidRPr="00743CBB" w:rsidRDefault="005437BC" w:rsidP="006A126B">
      <w:pPr>
        <w:pStyle w:val="PargrafodaLista"/>
        <w:numPr>
          <w:ilvl w:val="0"/>
          <w:numId w:val="21"/>
        </w:numPr>
      </w:pPr>
      <w:r w:rsidRPr="00743CBB">
        <w:t>Quantos motoristas são empregues para um único veículo?</w:t>
      </w:r>
    </w:p>
    <w:p w14:paraId="2F047B50" w14:textId="7B277220" w:rsidR="005437BC" w:rsidRPr="00743CBB" w:rsidRDefault="005437BC" w:rsidP="006A126B">
      <w:pPr>
        <w:pStyle w:val="PargrafodaLista"/>
        <w:numPr>
          <w:ilvl w:val="0"/>
          <w:numId w:val="21"/>
        </w:numPr>
      </w:pPr>
      <w:r w:rsidRPr="00743CBB">
        <w:t>Como esta a gerir a frota de transporte escolar actualmente?</w:t>
      </w:r>
    </w:p>
    <w:p w14:paraId="72300B9F" w14:textId="761FFB6E" w:rsidR="005437BC" w:rsidRPr="00743CBB" w:rsidRDefault="005437BC" w:rsidP="006A126B">
      <w:pPr>
        <w:pStyle w:val="PargrafodaLista"/>
        <w:numPr>
          <w:ilvl w:val="0"/>
          <w:numId w:val="21"/>
        </w:numPr>
      </w:pPr>
      <w:r w:rsidRPr="00743CBB">
        <w:t>Quais são os maiores desafios enfrentados na gestão que tem usado actualmente?</w:t>
      </w:r>
    </w:p>
    <w:p w14:paraId="6BBF7204" w14:textId="701F5895" w:rsidR="005437BC" w:rsidRPr="00743CBB" w:rsidRDefault="005437BC" w:rsidP="006A126B">
      <w:pPr>
        <w:pStyle w:val="PargrafodaLista"/>
        <w:numPr>
          <w:ilvl w:val="0"/>
          <w:numId w:val="21"/>
        </w:numPr>
      </w:pPr>
      <w:r w:rsidRPr="00743CBB">
        <w:t>Já teve problemas com atrasos ou cancelamento de um transporte? Como gerenciou?</w:t>
      </w:r>
    </w:p>
    <w:p w14:paraId="0993AF49" w14:textId="24250BF0" w:rsidR="005437BC" w:rsidRPr="00743CBB" w:rsidRDefault="005437BC" w:rsidP="006A126B">
      <w:pPr>
        <w:pStyle w:val="PargrafodaLista"/>
        <w:numPr>
          <w:ilvl w:val="0"/>
          <w:numId w:val="21"/>
        </w:numPr>
      </w:pPr>
      <w:r w:rsidRPr="00743CBB">
        <w:t>Como gerência a manutenção ou reparos dos veículos da frota?</w:t>
      </w:r>
    </w:p>
    <w:p w14:paraId="29831409" w14:textId="0B5B9A11" w:rsidR="005437BC" w:rsidRPr="00743CBB" w:rsidRDefault="005437BC" w:rsidP="006A126B">
      <w:pPr>
        <w:pStyle w:val="PargrafodaLista"/>
        <w:numPr>
          <w:ilvl w:val="0"/>
          <w:numId w:val="21"/>
        </w:numPr>
      </w:pPr>
      <w:r w:rsidRPr="00743CBB">
        <w:t>Como lida com a gestão de abastecimento dos veículos?</w:t>
      </w:r>
    </w:p>
    <w:p w14:paraId="74AEB3CB" w14:textId="1C16A3AA" w:rsidR="003C3483" w:rsidRPr="00743CBB" w:rsidRDefault="005437BC" w:rsidP="006A126B">
      <w:pPr>
        <w:pStyle w:val="PargrafodaLista"/>
        <w:numPr>
          <w:ilvl w:val="0"/>
          <w:numId w:val="21"/>
        </w:numPr>
      </w:pPr>
      <w:r w:rsidRPr="00743CBB">
        <w:t>Como é feito o agendamento de rotas e horários dos transportes</w:t>
      </w:r>
      <w:r w:rsidR="00E849CA" w:rsidRPr="00743CBB">
        <w:t>?</w:t>
      </w:r>
    </w:p>
    <w:p w14:paraId="06AA81D9" w14:textId="5A95F92F" w:rsidR="00E849CA" w:rsidRPr="00743CBB" w:rsidRDefault="00E849CA" w:rsidP="006A126B">
      <w:pPr>
        <w:pStyle w:val="PargrafodaLista"/>
        <w:numPr>
          <w:ilvl w:val="0"/>
          <w:numId w:val="21"/>
        </w:numPr>
      </w:pPr>
      <w:r w:rsidRPr="00743CBB">
        <w:t>Como é feito o pagamento por parte dos alunos?</w:t>
      </w:r>
    </w:p>
    <w:p w14:paraId="7178088B" w14:textId="77777777" w:rsidR="003C3483" w:rsidRPr="00743CBB" w:rsidRDefault="003C3483" w:rsidP="00DB5A8F">
      <w:pPr>
        <w:pStyle w:val="Ttulo2"/>
      </w:pPr>
    </w:p>
    <w:p w14:paraId="27BCC009" w14:textId="77777777" w:rsidR="003C3483" w:rsidRPr="00743CBB" w:rsidRDefault="003C3483" w:rsidP="00DB5A8F">
      <w:pPr>
        <w:pStyle w:val="Ttulo2"/>
      </w:pPr>
    </w:p>
    <w:p w14:paraId="4173CFB3" w14:textId="77777777" w:rsidR="007D56BD" w:rsidRPr="00743CBB" w:rsidRDefault="007D56BD" w:rsidP="00DB5A8F">
      <w:pPr>
        <w:pStyle w:val="Ttulo2"/>
      </w:pPr>
    </w:p>
    <w:p w14:paraId="6218776F" w14:textId="77777777" w:rsidR="007D56BD" w:rsidRPr="00743CBB" w:rsidRDefault="007D56BD" w:rsidP="00DB5A8F">
      <w:pPr>
        <w:pStyle w:val="Ttulo2"/>
      </w:pPr>
    </w:p>
    <w:p w14:paraId="32F6DB4B" w14:textId="77777777" w:rsidR="007D56BD" w:rsidRPr="00743CBB" w:rsidRDefault="007D56BD" w:rsidP="007D56BD"/>
    <w:p w14:paraId="420AC044" w14:textId="77777777" w:rsidR="00CE4675" w:rsidRPr="00743CBB" w:rsidRDefault="00CE4675" w:rsidP="007D56BD"/>
    <w:p w14:paraId="5F47409A" w14:textId="6B6E4D92" w:rsidR="00141AB8" w:rsidRPr="00743CBB" w:rsidRDefault="0095606D" w:rsidP="004D3235">
      <w:pPr>
        <w:pStyle w:val="Ttulo2"/>
      </w:pPr>
      <w:bookmarkStart w:id="103" w:name="_Toc144140813"/>
      <w:r w:rsidRPr="00743CBB">
        <w:lastRenderedPageBreak/>
        <w:t>Apêndice</w:t>
      </w:r>
      <w:r w:rsidR="00141AB8" w:rsidRPr="00743CBB">
        <w:t xml:space="preserve"> 2: </w:t>
      </w:r>
      <w:r w:rsidR="00CE2767" w:rsidRPr="00743CBB">
        <w:t>Guião de entrevista dirigido aos motoristas de veículos de transporte escolar</w:t>
      </w:r>
      <w:bookmarkEnd w:id="103"/>
    </w:p>
    <w:p w14:paraId="49A34CAA" w14:textId="77777777" w:rsidR="004D3235" w:rsidRPr="00743CBB" w:rsidRDefault="004D3235" w:rsidP="002A7101"/>
    <w:p w14:paraId="239F5542" w14:textId="2C4762BA" w:rsidR="002A7101" w:rsidRPr="00743CBB" w:rsidRDefault="00C4508F" w:rsidP="002A7101">
      <w:r w:rsidRPr="00743CBB">
        <w:rPr>
          <w:noProof/>
          <w:sz w:val="20"/>
          <w:lang w:eastAsia="pt-PT"/>
        </w:rPr>
        <w:drawing>
          <wp:anchor distT="0" distB="0" distL="114300" distR="114300" simplePos="0" relativeHeight="251651584" behindDoc="0" locked="0" layoutInCell="1" allowOverlap="1" wp14:anchorId="3DD91AC6" wp14:editId="612828CB">
            <wp:simplePos x="0" y="0"/>
            <wp:positionH relativeFrom="column">
              <wp:posOffset>0</wp:posOffset>
            </wp:positionH>
            <wp:positionV relativeFrom="paragraph">
              <wp:posOffset>15240</wp:posOffset>
            </wp:positionV>
            <wp:extent cx="902387" cy="1276350"/>
            <wp:effectExtent l="0" t="0" r="0" b="0"/>
            <wp:wrapNone/>
            <wp:docPr id="881536242" name="Imagem 881536242"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902387" cy="1276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968185" w14:textId="77777777" w:rsidR="002A7101" w:rsidRPr="00743CBB" w:rsidRDefault="002A7101" w:rsidP="002A7101">
      <w:pPr>
        <w:jc w:val="center"/>
        <w:rPr>
          <w:b/>
          <w:bCs/>
        </w:rPr>
      </w:pPr>
      <w:r w:rsidRPr="00743CBB">
        <w:rPr>
          <w:b/>
          <w:bCs/>
        </w:rPr>
        <w:t>FACULDADE DE CIENCIAS</w:t>
      </w:r>
    </w:p>
    <w:p w14:paraId="52F39C2A" w14:textId="77777777" w:rsidR="002A7101" w:rsidRPr="00743CBB" w:rsidRDefault="002A7101" w:rsidP="002A7101">
      <w:pPr>
        <w:jc w:val="center"/>
        <w:rPr>
          <w:b/>
          <w:bCs/>
        </w:rPr>
      </w:pPr>
      <w:r w:rsidRPr="00743CBB">
        <w:rPr>
          <w:b/>
          <w:bCs/>
        </w:rPr>
        <w:t>Departamento de Matemática e Informática</w:t>
      </w:r>
    </w:p>
    <w:p w14:paraId="66BAD0B8" w14:textId="77777777" w:rsidR="002A7101" w:rsidRPr="00743CBB" w:rsidRDefault="00000000" w:rsidP="002A7101">
      <w:r>
        <w:pict w14:anchorId="16931528">
          <v:rect id="_x0000_s2082" style="position:absolute;left:0;text-align:left;margin-left:2.7pt;margin-top:15.4pt;width:479.25pt;height:3.55pt;z-index:251742208" fillcolor="#70ad47 [3209]" strokecolor="#70ad47 [3209]" strokeweight="2.5pt">
            <v:shadow color="#868686"/>
          </v:rect>
        </w:pict>
      </w:r>
    </w:p>
    <w:p w14:paraId="0DB7D092" w14:textId="77777777" w:rsidR="002A7101" w:rsidRPr="00743CBB" w:rsidRDefault="002A7101" w:rsidP="002A7101"/>
    <w:p w14:paraId="3DE29394" w14:textId="10D3146A" w:rsidR="002A7101" w:rsidRPr="00743CBB" w:rsidRDefault="002A7101" w:rsidP="002A7101">
      <w:r w:rsidRPr="00743CBB">
        <w:t xml:space="preserve">Este guião foi criado com o objectivo de recolher dados em </w:t>
      </w:r>
      <w:r w:rsidR="00F54488" w:rsidRPr="00743CBB">
        <w:t>motoristas</w:t>
      </w:r>
      <w:r w:rsidRPr="00743CBB">
        <w:t xml:space="preserve"> de veículos de transporte escolar, o objectivo da recolha de dados é para a realização de um trabalho sobre a automatização no processo de gestão de frotas de transporte escolar em moçambique, </w:t>
      </w:r>
      <w:r w:rsidR="00F54488" w:rsidRPr="00743CBB">
        <w:rPr>
          <w:rFonts w:cs="Times New Roman"/>
        </w:rPr>
        <w:t>este processo de automatização vai permitir que os condutores de transportes tenham mais acesso a informação sobre o que está a acontecer com os veículos e alunos</w:t>
      </w:r>
      <w:r w:rsidRPr="00743CBB">
        <w:t>. Este é um trabalho de licenciatura a ser realizado por Aurélio José Macie Júnior, estudante de informática pelo Departamento de Matemática e Informática, Faculdade de Ciências da Universidade Eduardo Mondlane.</w:t>
      </w:r>
    </w:p>
    <w:p w14:paraId="41C0A552" w14:textId="213BF5F0" w:rsidR="002A7101" w:rsidRPr="00743CBB" w:rsidRDefault="00F54488" w:rsidP="00151186">
      <w:pPr>
        <w:pStyle w:val="PargrafodaLista"/>
        <w:numPr>
          <w:ilvl w:val="0"/>
          <w:numId w:val="22"/>
        </w:numPr>
      </w:pPr>
      <w:r w:rsidRPr="00743CBB">
        <w:rPr>
          <w:rFonts w:cs="Times New Roman"/>
        </w:rPr>
        <w:t>Quem é responsável pelo abastecimento do veículo?</w:t>
      </w:r>
    </w:p>
    <w:p w14:paraId="11D4ADCC" w14:textId="22BAAF61" w:rsidR="00151186" w:rsidRPr="00743CBB" w:rsidRDefault="00151186" w:rsidP="00151186">
      <w:pPr>
        <w:pStyle w:val="PargrafodaLista"/>
        <w:numPr>
          <w:ilvl w:val="0"/>
          <w:numId w:val="22"/>
        </w:numPr>
      </w:pPr>
      <w:r w:rsidRPr="00743CBB">
        <w:rPr>
          <w:rFonts w:cs="Times New Roman"/>
        </w:rPr>
        <w:t>Como você gerência sua rotina diária de trabalho?</w:t>
      </w:r>
    </w:p>
    <w:p w14:paraId="30B28434" w14:textId="41DA3113" w:rsidR="00151186" w:rsidRPr="00743CBB" w:rsidRDefault="00151186" w:rsidP="00151186">
      <w:pPr>
        <w:pStyle w:val="PargrafodaLista"/>
        <w:numPr>
          <w:ilvl w:val="0"/>
          <w:numId w:val="22"/>
        </w:numPr>
      </w:pPr>
      <w:r w:rsidRPr="00743CBB">
        <w:rPr>
          <w:rFonts w:cs="Times New Roman"/>
        </w:rPr>
        <w:t>Como você verifica se o veículo esta em condições antes de iniciar o trajeto?</w:t>
      </w:r>
    </w:p>
    <w:p w14:paraId="729906F9" w14:textId="4D7C2025" w:rsidR="00151186" w:rsidRPr="00743CBB" w:rsidRDefault="00151186" w:rsidP="00151186">
      <w:pPr>
        <w:pStyle w:val="PargrafodaLista"/>
        <w:numPr>
          <w:ilvl w:val="0"/>
          <w:numId w:val="22"/>
        </w:numPr>
      </w:pPr>
      <w:r w:rsidRPr="00743CBB">
        <w:rPr>
          <w:rFonts w:cs="Times New Roman"/>
        </w:rPr>
        <w:t>A quem você recorre quando há acidentes ou falha mecânica?</w:t>
      </w:r>
    </w:p>
    <w:p w14:paraId="5505F15F" w14:textId="053E0C0F" w:rsidR="00151186" w:rsidRPr="00743CBB" w:rsidRDefault="00151186" w:rsidP="00151186">
      <w:pPr>
        <w:pStyle w:val="PargrafodaLista"/>
        <w:numPr>
          <w:ilvl w:val="0"/>
          <w:numId w:val="22"/>
        </w:numPr>
      </w:pPr>
      <w:r w:rsidRPr="00743CBB">
        <w:rPr>
          <w:rFonts w:cs="Times New Roman"/>
        </w:rPr>
        <w:t>Como lida com alunos indisciplinados ou que não respeitam as regras dentro do veículo?</w:t>
      </w:r>
    </w:p>
    <w:p w14:paraId="34942356" w14:textId="2FFDEE9B" w:rsidR="00151186" w:rsidRPr="00743CBB" w:rsidRDefault="00151186" w:rsidP="00151186">
      <w:pPr>
        <w:pStyle w:val="PargrafodaLista"/>
        <w:numPr>
          <w:ilvl w:val="0"/>
          <w:numId w:val="22"/>
        </w:numPr>
      </w:pPr>
      <w:r w:rsidRPr="00743CBB">
        <w:rPr>
          <w:rFonts w:cs="Times New Roman"/>
        </w:rPr>
        <w:t>Quem fica com o veículo?</w:t>
      </w:r>
    </w:p>
    <w:p w14:paraId="04FB9109" w14:textId="661DBD50" w:rsidR="00151186" w:rsidRPr="00743CBB" w:rsidRDefault="00151186" w:rsidP="00151186">
      <w:pPr>
        <w:pStyle w:val="PargrafodaLista"/>
        <w:numPr>
          <w:ilvl w:val="0"/>
          <w:numId w:val="22"/>
        </w:numPr>
      </w:pPr>
      <w:r w:rsidRPr="00743CBB">
        <w:rPr>
          <w:rFonts w:cs="Times New Roman"/>
        </w:rPr>
        <w:t>Como você planeja sua rota para garantir que chegue ao destino na hora?</w:t>
      </w:r>
    </w:p>
    <w:p w14:paraId="45D0218F" w14:textId="3DE65529" w:rsidR="00151186" w:rsidRPr="00743CBB" w:rsidRDefault="00151186" w:rsidP="00151186">
      <w:pPr>
        <w:pStyle w:val="PargrafodaLista"/>
        <w:numPr>
          <w:ilvl w:val="0"/>
          <w:numId w:val="22"/>
        </w:numPr>
      </w:pPr>
      <w:r w:rsidRPr="00743CBB">
        <w:rPr>
          <w:rFonts w:cs="Times New Roman"/>
        </w:rPr>
        <w:t>Como se comunica com os pais dos alunos sobre a mudança repentina da rota?</w:t>
      </w:r>
    </w:p>
    <w:p w14:paraId="3D1D90CF" w14:textId="4AF8793F" w:rsidR="00151186" w:rsidRPr="00743CBB" w:rsidRDefault="00151186" w:rsidP="00151186">
      <w:pPr>
        <w:pStyle w:val="PargrafodaLista"/>
        <w:numPr>
          <w:ilvl w:val="0"/>
          <w:numId w:val="22"/>
        </w:numPr>
      </w:pPr>
      <w:r w:rsidRPr="00743CBB">
        <w:rPr>
          <w:rFonts w:cs="Times New Roman"/>
        </w:rPr>
        <w:t>Como lida com a manutenção do veículo, como troca de óleo, verificação de pneus e algumas outras necessidades de reparo?</w:t>
      </w:r>
    </w:p>
    <w:p w14:paraId="1B33D760" w14:textId="77777777" w:rsidR="00872B4D" w:rsidRPr="00743CBB" w:rsidRDefault="00872B4D" w:rsidP="00872B4D"/>
    <w:p w14:paraId="110AE072" w14:textId="77777777" w:rsidR="00872B4D" w:rsidRPr="00743CBB" w:rsidRDefault="00872B4D" w:rsidP="00872B4D"/>
    <w:p w14:paraId="6CBC806A" w14:textId="77777777" w:rsidR="00872B4D" w:rsidRPr="00743CBB" w:rsidRDefault="00872B4D" w:rsidP="00872B4D"/>
    <w:p w14:paraId="6C5C9EF9" w14:textId="1C0EA966" w:rsidR="00E44D1A" w:rsidRPr="00743CBB" w:rsidRDefault="00E44D1A" w:rsidP="00872B4D">
      <w:pPr>
        <w:rPr>
          <w:b/>
          <w:bCs/>
        </w:rPr>
      </w:pPr>
    </w:p>
    <w:p w14:paraId="0DF12AFC" w14:textId="677E1E48" w:rsidR="00872B4D" w:rsidRPr="00743CBB" w:rsidRDefault="00872B4D" w:rsidP="0065126A">
      <w:pPr>
        <w:pStyle w:val="Ttulo2"/>
      </w:pPr>
      <w:bookmarkStart w:id="104" w:name="_Toc144140814"/>
      <w:r w:rsidRPr="00743CBB">
        <w:lastRenderedPageBreak/>
        <w:t>Apêndice 3:</w:t>
      </w:r>
      <w:r w:rsidR="00E44D1A" w:rsidRPr="00743CBB">
        <w:t xml:space="preserve"> Manual do Utilizador</w:t>
      </w:r>
      <w:bookmarkEnd w:id="104"/>
    </w:p>
    <w:p w14:paraId="75AAEA49" w14:textId="76286B75" w:rsidR="00E44D1A" w:rsidRPr="00743CBB" w:rsidRDefault="00C465D4" w:rsidP="00872B4D">
      <w:r w:rsidRPr="00743CBB">
        <w:t xml:space="preserve">Este manual tem como objectivo ilustrar </w:t>
      </w:r>
      <w:r w:rsidR="00534F63" w:rsidRPr="00743CBB">
        <w:t>o</w:t>
      </w:r>
      <w:r w:rsidRPr="00743CBB">
        <w:t xml:space="preserve"> funcionamento do Sistema de Gestão de Frotas de Transporte Escolar</w:t>
      </w:r>
      <w:r w:rsidR="00534F63" w:rsidRPr="00743CBB">
        <w:t>.</w:t>
      </w:r>
    </w:p>
    <w:p w14:paraId="6BFCE106" w14:textId="77777777" w:rsidR="00C060DE" w:rsidRPr="00743CBB" w:rsidRDefault="00C060DE" w:rsidP="00872B4D"/>
    <w:p w14:paraId="567200E7" w14:textId="5BEE192A" w:rsidR="00C060DE" w:rsidRPr="00743CBB" w:rsidRDefault="00C060DE" w:rsidP="00872B4D">
      <w:pPr>
        <w:rPr>
          <w:b/>
          <w:bCs/>
        </w:rPr>
      </w:pPr>
      <w:r w:rsidRPr="00743CBB">
        <w:rPr>
          <w:b/>
          <w:bCs/>
        </w:rPr>
        <w:t>Autenticação</w:t>
      </w:r>
    </w:p>
    <w:p w14:paraId="51C9995B" w14:textId="7954BE77" w:rsidR="00C060DE" w:rsidRPr="00743CBB" w:rsidRDefault="00C060DE" w:rsidP="00872B4D">
      <w:r w:rsidRPr="00743CBB">
        <w:t>Para ter acesso ao sistema, o utilizador deverá introduzir dados como e-mail e senha após ter sido cadastrado com sucesso.</w:t>
      </w:r>
    </w:p>
    <w:p w14:paraId="1FAE89B7" w14:textId="0227AC67" w:rsidR="00C83D49" w:rsidRPr="00743CBB" w:rsidRDefault="00C83D49" w:rsidP="00872B4D">
      <w:r w:rsidRPr="00743CBB">
        <w:t>Tem uma definição de acesso para três diferentes usuários, são eles:</w:t>
      </w:r>
    </w:p>
    <w:p w14:paraId="71AF3C30" w14:textId="1D0BC1EB" w:rsidR="00C83D49" w:rsidRPr="00743CBB" w:rsidRDefault="00C83D49" w:rsidP="00C83D49">
      <w:pPr>
        <w:pStyle w:val="PargrafodaLista"/>
        <w:numPr>
          <w:ilvl w:val="0"/>
          <w:numId w:val="23"/>
        </w:numPr>
      </w:pPr>
      <w:r w:rsidRPr="00743CBB">
        <w:t>Administrador</w:t>
      </w:r>
      <w:r w:rsidR="008E54C7">
        <w:rPr>
          <w:lang w:val="en-US"/>
        </w:rPr>
        <w:t>;</w:t>
      </w:r>
    </w:p>
    <w:p w14:paraId="08E3D602" w14:textId="671B1FF9" w:rsidR="00C83D49" w:rsidRPr="00743CBB" w:rsidRDefault="00C83D49" w:rsidP="00C83D49">
      <w:pPr>
        <w:pStyle w:val="PargrafodaLista"/>
        <w:numPr>
          <w:ilvl w:val="0"/>
          <w:numId w:val="23"/>
        </w:numPr>
      </w:pPr>
      <w:r w:rsidRPr="00743CBB">
        <w:t>Motorista</w:t>
      </w:r>
      <w:r w:rsidR="008E54C7">
        <w:t xml:space="preserve"> e;</w:t>
      </w:r>
    </w:p>
    <w:p w14:paraId="3FD4EAF5" w14:textId="16A677DD" w:rsidR="00C83D49" w:rsidRPr="00743CBB" w:rsidRDefault="00514B4A" w:rsidP="00C83D49">
      <w:pPr>
        <w:pStyle w:val="PargrafodaLista"/>
        <w:numPr>
          <w:ilvl w:val="0"/>
          <w:numId w:val="23"/>
        </w:numPr>
      </w:pPr>
      <w:r w:rsidRPr="00743CBB">
        <w:t>Encarregado</w:t>
      </w:r>
      <w:r w:rsidR="008E54C7">
        <w:t>.</w:t>
      </w:r>
    </w:p>
    <w:p w14:paraId="6BD8727D" w14:textId="77777777" w:rsidR="00B632E7" w:rsidRPr="00743CBB" w:rsidRDefault="00B632E7" w:rsidP="00B632E7"/>
    <w:p w14:paraId="1CA1168D" w14:textId="77777777" w:rsidR="009E2FAF" w:rsidRPr="00C060DE" w:rsidRDefault="009E2FAF" w:rsidP="00B632E7"/>
    <w:sectPr w:rsidR="009E2FAF" w:rsidRPr="00C060DE" w:rsidSect="00FD2B6A">
      <w:pgSz w:w="11906" w:h="16838" w:code="9"/>
      <w:pgMar w:top="1418" w:right="567" w:bottom="1418"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7AEBF8" w14:textId="77777777" w:rsidR="008A6E90" w:rsidRPr="00743CBB" w:rsidRDefault="008A6E90" w:rsidP="00076D31">
      <w:pPr>
        <w:spacing w:after="0" w:line="240" w:lineRule="auto"/>
      </w:pPr>
      <w:r w:rsidRPr="00743CBB">
        <w:separator/>
      </w:r>
    </w:p>
  </w:endnote>
  <w:endnote w:type="continuationSeparator" w:id="0">
    <w:p w14:paraId="1A5F4D0D" w14:textId="77777777" w:rsidR="008A6E90" w:rsidRPr="00743CBB" w:rsidRDefault="008A6E90" w:rsidP="00076D31">
      <w:pPr>
        <w:spacing w:after="0" w:line="240" w:lineRule="auto"/>
      </w:pPr>
      <w:r w:rsidRPr="00743CB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Gothic"/>
    <w:charset w:val="80"/>
    <w:family w:val="auto"/>
    <w:pitch w:val="variable"/>
    <w:sig w:usb0="00000000"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0"/>
    <w:family w:val="auto"/>
    <w:pitch w:val="variable"/>
    <w:sig w:usb0="00000003" w:usb1="00000000" w:usb2="00000000" w:usb3="00000000" w:csb0="00000001" w:csb1="00000000"/>
  </w:font>
  <w:font w:name="Times">
    <w:altName w:val="Times"/>
    <w:panose1 w:val="02020603050405020304"/>
    <w:charset w:val="00"/>
    <w:family w:val="roman"/>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7213652"/>
      <w:docPartObj>
        <w:docPartGallery w:val="Page Numbers (Bottom of Page)"/>
        <w:docPartUnique/>
      </w:docPartObj>
    </w:sdtPr>
    <w:sdtContent>
      <w:p w14:paraId="04B58B39" w14:textId="77777777" w:rsidR="00E64E7D" w:rsidRPr="00743CBB" w:rsidRDefault="00E64E7D">
        <w:pPr>
          <w:pStyle w:val="Rodap"/>
          <w:jc w:val="right"/>
        </w:pPr>
        <w:r w:rsidRPr="00743CBB">
          <w:fldChar w:fldCharType="begin"/>
        </w:r>
        <w:r w:rsidRPr="00743CBB">
          <w:instrText xml:space="preserve"> PAGE   \* MERGEFORMAT </w:instrText>
        </w:r>
        <w:r w:rsidRPr="00743CBB">
          <w:fldChar w:fldCharType="separate"/>
        </w:r>
        <w:r w:rsidRPr="00743CBB">
          <w:t>vi</w:t>
        </w:r>
        <w:r w:rsidRPr="00743CBB">
          <w:fldChar w:fldCharType="end"/>
        </w:r>
      </w:p>
    </w:sdtContent>
  </w:sdt>
  <w:p w14:paraId="43AAC02E" w14:textId="77777777" w:rsidR="00E64E7D" w:rsidRPr="00743CBB" w:rsidRDefault="00E64E7D">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5229937"/>
      <w:docPartObj>
        <w:docPartGallery w:val="Page Numbers (Bottom of Page)"/>
        <w:docPartUnique/>
      </w:docPartObj>
    </w:sdtPr>
    <w:sdtContent>
      <w:p w14:paraId="50A05567" w14:textId="77777777" w:rsidR="00E64E7D" w:rsidRPr="00743CBB" w:rsidRDefault="00E64E7D">
        <w:pPr>
          <w:pStyle w:val="Rodap"/>
          <w:jc w:val="right"/>
        </w:pPr>
        <w:r w:rsidRPr="00743CBB">
          <w:fldChar w:fldCharType="begin"/>
        </w:r>
        <w:r w:rsidRPr="00743CBB">
          <w:instrText xml:space="preserve"> PAGE   \* MERGEFORMAT </w:instrText>
        </w:r>
        <w:r w:rsidRPr="00743CBB">
          <w:fldChar w:fldCharType="separate"/>
        </w:r>
        <w:r w:rsidRPr="00743CBB">
          <w:t>1</w:t>
        </w:r>
        <w:r w:rsidRPr="00743CBB">
          <w:fldChar w:fldCharType="end"/>
        </w:r>
      </w:p>
    </w:sdtContent>
  </w:sdt>
  <w:p w14:paraId="31F92DA1" w14:textId="77777777" w:rsidR="00E64E7D" w:rsidRPr="00743CBB" w:rsidRDefault="00E64E7D">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116924"/>
      <w:docPartObj>
        <w:docPartGallery w:val="Page Numbers (Bottom of Page)"/>
        <w:docPartUnique/>
      </w:docPartObj>
    </w:sdtPr>
    <w:sdtContent>
      <w:p w14:paraId="3A4811C6" w14:textId="77777777" w:rsidR="001C3C67" w:rsidRPr="00743CBB" w:rsidRDefault="001C3C67">
        <w:pPr>
          <w:pStyle w:val="Rodap"/>
          <w:jc w:val="right"/>
        </w:pPr>
        <w:r w:rsidRPr="00743CBB">
          <w:fldChar w:fldCharType="begin"/>
        </w:r>
        <w:r w:rsidRPr="00743CBB">
          <w:instrText xml:space="preserve"> PAGE   \* MERGEFORMAT </w:instrText>
        </w:r>
        <w:r w:rsidRPr="00743CBB">
          <w:fldChar w:fldCharType="separate"/>
        </w:r>
        <w:r w:rsidR="00FD6130" w:rsidRPr="00743CBB">
          <w:t>vi</w:t>
        </w:r>
        <w:r w:rsidRPr="00743CBB">
          <w:fldChar w:fldCharType="end"/>
        </w:r>
      </w:p>
    </w:sdtContent>
  </w:sdt>
  <w:p w14:paraId="79DEB803" w14:textId="77777777" w:rsidR="001C3C67" w:rsidRPr="00743CBB" w:rsidRDefault="001C3C67">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9845934"/>
      <w:docPartObj>
        <w:docPartGallery w:val="Page Numbers (Bottom of Page)"/>
        <w:docPartUnique/>
      </w:docPartObj>
    </w:sdtPr>
    <w:sdtContent>
      <w:p w14:paraId="50E64EE5" w14:textId="77777777" w:rsidR="001C3C67" w:rsidRPr="00743CBB" w:rsidRDefault="001C3C67">
        <w:pPr>
          <w:pStyle w:val="Rodap"/>
          <w:jc w:val="right"/>
        </w:pPr>
        <w:r w:rsidRPr="00743CBB">
          <w:fldChar w:fldCharType="begin"/>
        </w:r>
        <w:r w:rsidRPr="00743CBB">
          <w:instrText xml:space="preserve"> PAGE   \* MERGEFORMAT </w:instrText>
        </w:r>
        <w:r w:rsidRPr="00743CBB">
          <w:fldChar w:fldCharType="separate"/>
        </w:r>
        <w:r w:rsidR="002100CC" w:rsidRPr="00743CBB">
          <w:t>1</w:t>
        </w:r>
        <w:r w:rsidRPr="00743CBB">
          <w:fldChar w:fldCharType="end"/>
        </w:r>
      </w:p>
    </w:sdtContent>
  </w:sdt>
  <w:p w14:paraId="2E6D8FB8" w14:textId="77777777" w:rsidR="001C3C67" w:rsidRPr="00743CBB" w:rsidRDefault="001C3C6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2CDBF" w14:textId="77777777" w:rsidR="008A6E90" w:rsidRPr="00743CBB" w:rsidRDefault="008A6E90" w:rsidP="00076D31">
      <w:pPr>
        <w:spacing w:after="0" w:line="240" w:lineRule="auto"/>
      </w:pPr>
      <w:r w:rsidRPr="00743CBB">
        <w:separator/>
      </w:r>
    </w:p>
  </w:footnote>
  <w:footnote w:type="continuationSeparator" w:id="0">
    <w:p w14:paraId="493CFDD0" w14:textId="77777777" w:rsidR="008A6E90" w:rsidRPr="00743CBB" w:rsidRDefault="008A6E90" w:rsidP="00076D31">
      <w:pPr>
        <w:spacing w:after="0" w:line="240" w:lineRule="auto"/>
      </w:pPr>
      <w:r w:rsidRPr="00743CBB">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44C35"/>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6B2E71"/>
    <w:multiLevelType w:val="hybridMultilevel"/>
    <w:tmpl w:val="A7D649FE"/>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2" w15:restartNumberingAfterBreak="0">
    <w:nsid w:val="1423462B"/>
    <w:multiLevelType w:val="hybridMultilevel"/>
    <w:tmpl w:val="3EF6B248"/>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526151D"/>
    <w:multiLevelType w:val="hybridMultilevel"/>
    <w:tmpl w:val="E46CA1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733E4"/>
    <w:multiLevelType w:val="multilevel"/>
    <w:tmpl w:val="C50E5B8A"/>
    <w:lvl w:ilvl="0">
      <w:start w:val="2"/>
      <w:numFmt w:val="decimal"/>
      <w:lvlText w:val="%1."/>
      <w:lvlJc w:val="left"/>
      <w:pPr>
        <w:ind w:left="384" w:hanging="384"/>
      </w:pPr>
      <w:rPr>
        <w:rFonts w:hint="default"/>
      </w:rPr>
    </w:lvl>
    <w:lvl w:ilvl="1">
      <w:start w:val="1"/>
      <w:numFmt w:val="decimal"/>
      <w:lvlText w:val="6.%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18547137"/>
    <w:multiLevelType w:val="multilevel"/>
    <w:tmpl w:val="9E662514"/>
    <w:lvl w:ilvl="0">
      <w:start w:val="2"/>
      <w:numFmt w:val="decimal"/>
      <w:lvlText w:val="%1."/>
      <w:lvlJc w:val="left"/>
      <w:pPr>
        <w:ind w:left="384" w:hanging="384"/>
      </w:pPr>
      <w:rPr>
        <w:rFonts w:hint="default"/>
      </w:rPr>
    </w:lvl>
    <w:lvl w:ilvl="1">
      <w:start w:val="1"/>
      <w:numFmt w:val="decimal"/>
      <w:lvlText w:val="4.%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91614C4"/>
    <w:multiLevelType w:val="multilevel"/>
    <w:tmpl w:val="7D189AA8"/>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1CB158A8"/>
    <w:multiLevelType w:val="multilevel"/>
    <w:tmpl w:val="CE320340"/>
    <w:lvl w:ilvl="0">
      <w:start w:val="6"/>
      <w:numFmt w:val="decimal"/>
      <w:lvlText w:val="%1."/>
      <w:lvlJc w:val="left"/>
      <w:pPr>
        <w:ind w:left="564" w:hanging="564"/>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2D45917"/>
    <w:multiLevelType w:val="multilevel"/>
    <w:tmpl w:val="94E4711C"/>
    <w:lvl w:ilvl="0">
      <w:start w:val="2"/>
      <w:numFmt w:val="decimal"/>
      <w:lvlText w:val="%1."/>
      <w:lvlJc w:val="left"/>
      <w:pPr>
        <w:ind w:left="384" w:hanging="384"/>
      </w:pPr>
      <w:rPr>
        <w:rFonts w:hint="default"/>
      </w:rPr>
    </w:lvl>
    <w:lvl w:ilvl="1">
      <w:start w:val="1"/>
      <w:numFmt w:val="decimal"/>
      <w:lvlText w:val="3.%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269551F0"/>
    <w:multiLevelType w:val="hybridMultilevel"/>
    <w:tmpl w:val="7F7401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7B34E3"/>
    <w:multiLevelType w:val="multilevel"/>
    <w:tmpl w:val="8EE44514"/>
    <w:lvl w:ilvl="0">
      <w:start w:val="6"/>
      <w:numFmt w:val="decimal"/>
      <w:lvlText w:val="%1."/>
      <w:lvlJc w:val="left"/>
      <w:pPr>
        <w:ind w:left="420" w:hanging="420"/>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11" w15:restartNumberingAfterBreak="0">
    <w:nsid w:val="30EE64E2"/>
    <w:multiLevelType w:val="hybridMultilevel"/>
    <w:tmpl w:val="D89ECA08"/>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35E84941"/>
    <w:multiLevelType w:val="multilevel"/>
    <w:tmpl w:val="F32EB49E"/>
    <w:lvl w:ilvl="0">
      <w:start w:val="3"/>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398F71ED"/>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AA745D1"/>
    <w:multiLevelType w:val="hybridMultilevel"/>
    <w:tmpl w:val="6A9A34B8"/>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15:restartNumberingAfterBreak="0">
    <w:nsid w:val="3CF40B97"/>
    <w:multiLevelType w:val="hybridMultilevel"/>
    <w:tmpl w:val="500E859A"/>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3DEE1D44"/>
    <w:multiLevelType w:val="hybridMultilevel"/>
    <w:tmpl w:val="A8D688C6"/>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413F559E"/>
    <w:multiLevelType w:val="multilevel"/>
    <w:tmpl w:val="BD38AFBC"/>
    <w:lvl w:ilvl="0">
      <w:start w:val="6"/>
      <w:numFmt w:val="decimal"/>
      <w:lvlText w:val="%1."/>
      <w:lvlJc w:val="left"/>
      <w:pPr>
        <w:ind w:left="405" w:hanging="40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18" w15:restartNumberingAfterBreak="0">
    <w:nsid w:val="43BC4B80"/>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BD02605"/>
    <w:multiLevelType w:val="hybridMultilevel"/>
    <w:tmpl w:val="9F96CB94"/>
    <w:lvl w:ilvl="0" w:tplc="0816000F">
      <w:start w:val="1"/>
      <w:numFmt w:val="decimal"/>
      <w:lvlText w:val="%1."/>
      <w:lvlJc w:val="left"/>
      <w:pPr>
        <w:ind w:left="720" w:hanging="360"/>
      </w:pPr>
      <w:rPr>
        <w:rFonts w:cs="Times New Roman"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524E4E64"/>
    <w:multiLevelType w:val="hybridMultilevel"/>
    <w:tmpl w:val="5838C86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58C71485"/>
    <w:multiLevelType w:val="multilevel"/>
    <w:tmpl w:val="D728993A"/>
    <w:lvl w:ilvl="0">
      <w:start w:val="5"/>
      <w:numFmt w:val="decimal"/>
      <w:lvlText w:val="%1."/>
      <w:lvlJc w:val="left"/>
      <w:pPr>
        <w:ind w:left="705" w:hanging="7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59013BC2"/>
    <w:multiLevelType w:val="multilevel"/>
    <w:tmpl w:val="8CAAEF9C"/>
    <w:lvl w:ilvl="0">
      <w:start w:val="1"/>
      <w:numFmt w:val="decimal"/>
      <w:lvlText w:val="%1."/>
      <w:lvlJc w:val="left"/>
      <w:pPr>
        <w:ind w:left="900" w:hanging="360"/>
      </w:pPr>
      <w:rPr>
        <w:rFonts w:hint="default"/>
      </w:rPr>
    </w:lvl>
    <w:lvl w:ilvl="1">
      <w:start w:val="1"/>
      <w:numFmt w:val="decimal"/>
      <w:isLgl/>
      <w:lvlText w:val="%1.%2."/>
      <w:lvlJc w:val="left"/>
      <w:pPr>
        <w:ind w:left="1260" w:hanging="720"/>
      </w:pPr>
      <w:rPr>
        <w:rFonts w:hint="default"/>
      </w:rPr>
    </w:lvl>
    <w:lvl w:ilvl="2">
      <w:start w:val="1"/>
      <w:numFmt w:val="decimal"/>
      <w:isLgl/>
      <w:lvlText w:val="%1.%2.%3."/>
      <w:lvlJc w:val="left"/>
      <w:pPr>
        <w:ind w:left="1620" w:hanging="1080"/>
      </w:pPr>
      <w:rPr>
        <w:rFonts w:hint="default"/>
      </w:rPr>
    </w:lvl>
    <w:lvl w:ilvl="3">
      <w:start w:val="1"/>
      <w:numFmt w:val="decimal"/>
      <w:isLgl/>
      <w:lvlText w:val="%1.%2.%3.%4."/>
      <w:lvlJc w:val="left"/>
      <w:pPr>
        <w:ind w:left="1620" w:hanging="1080"/>
      </w:pPr>
      <w:rPr>
        <w:rFonts w:hint="default"/>
      </w:rPr>
    </w:lvl>
    <w:lvl w:ilvl="4">
      <w:start w:val="1"/>
      <w:numFmt w:val="decimal"/>
      <w:isLgl/>
      <w:lvlText w:val="%1.%2.%3.%4.%5."/>
      <w:lvlJc w:val="left"/>
      <w:pPr>
        <w:ind w:left="1980" w:hanging="1440"/>
      </w:pPr>
      <w:rPr>
        <w:rFonts w:hint="default"/>
      </w:rPr>
    </w:lvl>
    <w:lvl w:ilvl="5">
      <w:start w:val="1"/>
      <w:numFmt w:val="decimal"/>
      <w:isLgl/>
      <w:lvlText w:val="%1.%2.%3.%4.%5.%6."/>
      <w:lvlJc w:val="left"/>
      <w:pPr>
        <w:ind w:left="2340" w:hanging="1800"/>
      </w:pPr>
      <w:rPr>
        <w:rFonts w:hint="default"/>
      </w:rPr>
    </w:lvl>
    <w:lvl w:ilvl="6">
      <w:start w:val="1"/>
      <w:numFmt w:val="decimal"/>
      <w:isLgl/>
      <w:lvlText w:val="%1.%2.%3.%4.%5.%6.%7."/>
      <w:lvlJc w:val="left"/>
      <w:pPr>
        <w:ind w:left="2340" w:hanging="1800"/>
      </w:pPr>
      <w:rPr>
        <w:rFonts w:hint="default"/>
      </w:rPr>
    </w:lvl>
    <w:lvl w:ilvl="7">
      <w:start w:val="1"/>
      <w:numFmt w:val="decimal"/>
      <w:isLgl/>
      <w:lvlText w:val="%1.%2.%3.%4.%5.%6.%7.%8."/>
      <w:lvlJc w:val="left"/>
      <w:pPr>
        <w:ind w:left="2700" w:hanging="2160"/>
      </w:pPr>
      <w:rPr>
        <w:rFonts w:hint="default"/>
      </w:rPr>
    </w:lvl>
    <w:lvl w:ilvl="8">
      <w:start w:val="1"/>
      <w:numFmt w:val="decimal"/>
      <w:isLgl/>
      <w:lvlText w:val="%1.%2.%3.%4.%5.%6.%7.%8.%9."/>
      <w:lvlJc w:val="left"/>
      <w:pPr>
        <w:ind w:left="3060" w:hanging="2520"/>
      </w:pPr>
      <w:rPr>
        <w:rFonts w:hint="default"/>
      </w:rPr>
    </w:lvl>
  </w:abstractNum>
  <w:abstractNum w:abstractNumId="23" w15:restartNumberingAfterBreak="0">
    <w:nsid w:val="5C0B6C5D"/>
    <w:multiLevelType w:val="multilevel"/>
    <w:tmpl w:val="09043F22"/>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609A3728"/>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29545F5"/>
    <w:multiLevelType w:val="hybridMultilevel"/>
    <w:tmpl w:val="C254C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9F112D"/>
    <w:multiLevelType w:val="hybridMultilevel"/>
    <w:tmpl w:val="40AA360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67DA5BC8"/>
    <w:multiLevelType w:val="hybridMultilevel"/>
    <w:tmpl w:val="B7B2DE90"/>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6BAF654C"/>
    <w:multiLevelType w:val="multilevel"/>
    <w:tmpl w:val="AB52F6E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7A283439"/>
    <w:multiLevelType w:val="hybridMultilevel"/>
    <w:tmpl w:val="6F40632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B065530"/>
    <w:multiLevelType w:val="hybridMultilevel"/>
    <w:tmpl w:val="BC84A26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85255393">
    <w:abstractNumId w:val="28"/>
  </w:num>
  <w:num w:numId="2" w16cid:durableId="719403837">
    <w:abstractNumId w:val="8"/>
  </w:num>
  <w:num w:numId="3" w16cid:durableId="1233391336">
    <w:abstractNumId w:val="4"/>
  </w:num>
  <w:num w:numId="4" w16cid:durableId="787745341">
    <w:abstractNumId w:val="5"/>
  </w:num>
  <w:num w:numId="5" w16cid:durableId="443161779">
    <w:abstractNumId w:val="7"/>
  </w:num>
  <w:num w:numId="6" w16cid:durableId="1149248183">
    <w:abstractNumId w:val="23"/>
  </w:num>
  <w:num w:numId="7" w16cid:durableId="1251507155">
    <w:abstractNumId w:val="2"/>
  </w:num>
  <w:num w:numId="8" w16cid:durableId="1405254489">
    <w:abstractNumId w:val="9"/>
  </w:num>
  <w:num w:numId="9" w16cid:durableId="1710378314">
    <w:abstractNumId w:val="6"/>
  </w:num>
  <w:num w:numId="10" w16cid:durableId="1449204552">
    <w:abstractNumId w:val="25"/>
  </w:num>
  <w:num w:numId="11" w16cid:durableId="1613055082">
    <w:abstractNumId w:val="3"/>
  </w:num>
  <w:num w:numId="12" w16cid:durableId="51346923">
    <w:abstractNumId w:val="22"/>
  </w:num>
  <w:num w:numId="13" w16cid:durableId="787502811">
    <w:abstractNumId w:val="26"/>
  </w:num>
  <w:num w:numId="14" w16cid:durableId="1555119209">
    <w:abstractNumId w:val="12"/>
  </w:num>
  <w:num w:numId="15" w16cid:durableId="823744407">
    <w:abstractNumId w:val="21"/>
  </w:num>
  <w:num w:numId="16" w16cid:durableId="933368054">
    <w:abstractNumId w:val="27"/>
  </w:num>
  <w:num w:numId="17" w16cid:durableId="475143197">
    <w:abstractNumId w:val="11"/>
  </w:num>
  <w:num w:numId="18" w16cid:durableId="228804286">
    <w:abstractNumId w:val="14"/>
  </w:num>
  <w:num w:numId="19" w16cid:durableId="950089186">
    <w:abstractNumId w:val="29"/>
  </w:num>
  <w:num w:numId="20" w16cid:durableId="491409615">
    <w:abstractNumId w:val="15"/>
  </w:num>
  <w:num w:numId="21" w16cid:durableId="2112628740">
    <w:abstractNumId w:val="16"/>
  </w:num>
  <w:num w:numId="22" w16cid:durableId="610940182">
    <w:abstractNumId w:val="19"/>
  </w:num>
  <w:num w:numId="23" w16cid:durableId="1764184806">
    <w:abstractNumId w:val="1"/>
  </w:num>
  <w:num w:numId="24" w16cid:durableId="784007723">
    <w:abstractNumId w:val="17"/>
  </w:num>
  <w:num w:numId="25" w16cid:durableId="770665338">
    <w:abstractNumId w:val="10"/>
  </w:num>
  <w:num w:numId="26" w16cid:durableId="1856797512">
    <w:abstractNumId w:val="20"/>
  </w:num>
  <w:num w:numId="27" w16cid:durableId="503203620">
    <w:abstractNumId w:val="30"/>
  </w:num>
  <w:num w:numId="28" w16cid:durableId="1598367307">
    <w:abstractNumId w:val="13"/>
  </w:num>
  <w:num w:numId="29" w16cid:durableId="1151676291">
    <w:abstractNumId w:val="18"/>
  </w:num>
  <w:num w:numId="30" w16cid:durableId="810513964">
    <w:abstractNumId w:val="24"/>
  </w:num>
  <w:num w:numId="31" w16cid:durableId="1666471265">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116"/>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xNbE0Mja0MDUyMDNR0lEKTi0uzszPAymwqAUAqe/NRCwAAAA="/>
  </w:docVars>
  <w:rsids>
    <w:rsidRoot w:val="0027640C"/>
    <w:rsid w:val="000009B9"/>
    <w:rsid w:val="00001528"/>
    <w:rsid w:val="00001829"/>
    <w:rsid w:val="00002283"/>
    <w:rsid w:val="000023F0"/>
    <w:rsid w:val="00002DF2"/>
    <w:rsid w:val="000045F6"/>
    <w:rsid w:val="00004B95"/>
    <w:rsid w:val="00007D20"/>
    <w:rsid w:val="00010329"/>
    <w:rsid w:val="00012757"/>
    <w:rsid w:val="00012815"/>
    <w:rsid w:val="00012EEA"/>
    <w:rsid w:val="00014B5F"/>
    <w:rsid w:val="000158B2"/>
    <w:rsid w:val="00016B2B"/>
    <w:rsid w:val="00017143"/>
    <w:rsid w:val="00020BA0"/>
    <w:rsid w:val="00021AA5"/>
    <w:rsid w:val="00024612"/>
    <w:rsid w:val="00024DE3"/>
    <w:rsid w:val="000258D0"/>
    <w:rsid w:val="00025C04"/>
    <w:rsid w:val="000262D8"/>
    <w:rsid w:val="00027653"/>
    <w:rsid w:val="00031881"/>
    <w:rsid w:val="0003232D"/>
    <w:rsid w:val="000329AE"/>
    <w:rsid w:val="000338BF"/>
    <w:rsid w:val="00040B51"/>
    <w:rsid w:val="0004125A"/>
    <w:rsid w:val="00041904"/>
    <w:rsid w:val="00044FA3"/>
    <w:rsid w:val="00047A8F"/>
    <w:rsid w:val="00047E30"/>
    <w:rsid w:val="000508BD"/>
    <w:rsid w:val="00050F94"/>
    <w:rsid w:val="000539FA"/>
    <w:rsid w:val="00056888"/>
    <w:rsid w:val="00060780"/>
    <w:rsid w:val="00062EA0"/>
    <w:rsid w:val="00067930"/>
    <w:rsid w:val="00071583"/>
    <w:rsid w:val="00072709"/>
    <w:rsid w:val="00072A5E"/>
    <w:rsid w:val="00072D04"/>
    <w:rsid w:val="00075452"/>
    <w:rsid w:val="000763F7"/>
    <w:rsid w:val="00076D31"/>
    <w:rsid w:val="00077727"/>
    <w:rsid w:val="000819D8"/>
    <w:rsid w:val="00082A1C"/>
    <w:rsid w:val="00082E4D"/>
    <w:rsid w:val="0008640A"/>
    <w:rsid w:val="000864EE"/>
    <w:rsid w:val="00087EB9"/>
    <w:rsid w:val="00090B01"/>
    <w:rsid w:val="000910CC"/>
    <w:rsid w:val="000918F7"/>
    <w:rsid w:val="00091968"/>
    <w:rsid w:val="00095EA0"/>
    <w:rsid w:val="00096037"/>
    <w:rsid w:val="00096D4A"/>
    <w:rsid w:val="00097CE1"/>
    <w:rsid w:val="000A04F7"/>
    <w:rsid w:val="000A0AAB"/>
    <w:rsid w:val="000A26C3"/>
    <w:rsid w:val="000A2798"/>
    <w:rsid w:val="000A649B"/>
    <w:rsid w:val="000B0058"/>
    <w:rsid w:val="000B52B3"/>
    <w:rsid w:val="000B5C72"/>
    <w:rsid w:val="000B7303"/>
    <w:rsid w:val="000B7388"/>
    <w:rsid w:val="000C11D8"/>
    <w:rsid w:val="000C375A"/>
    <w:rsid w:val="000C7133"/>
    <w:rsid w:val="000D163E"/>
    <w:rsid w:val="000D1F77"/>
    <w:rsid w:val="000D22CE"/>
    <w:rsid w:val="000D2364"/>
    <w:rsid w:val="000D36D8"/>
    <w:rsid w:val="000D6424"/>
    <w:rsid w:val="000D724F"/>
    <w:rsid w:val="000E01BB"/>
    <w:rsid w:val="000E2CC9"/>
    <w:rsid w:val="000E31E8"/>
    <w:rsid w:val="000E3B7A"/>
    <w:rsid w:val="000E40E3"/>
    <w:rsid w:val="000E4C43"/>
    <w:rsid w:val="000E4FC1"/>
    <w:rsid w:val="000E598C"/>
    <w:rsid w:val="000E75B2"/>
    <w:rsid w:val="000F0533"/>
    <w:rsid w:val="000F23B6"/>
    <w:rsid w:val="000F2E53"/>
    <w:rsid w:val="000F31D9"/>
    <w:rsid w:val="000F4914"/>
    <w:rsid w:val="000F5205"/>
    <w:rsid w:val="00101577"/>
    <w:rsid w:val="001019EE"/>
    <w:rsid w:val="0010273F"/>
    <w:rsid w:val="00102B80"/>
    <w:rsid w:val="001049E1"/>
    <w:rsid w:val="00106508"/>
    <w:rsid w:val="001065F1"/>
    <w:rsid w:val="001103AD"/>
    <w:rsid w:val="00111D46"/>
    <w:rsid w:val="00113F06"/>
    <w:rsid w:val="00114463"/>
    <w:rsid w:val="001146BF"/>
    <w:rsid w:val="001156E9"/>
    <w:rsid w:val="00116509"/>
    <w:rsid w:val="001167C5"/>
    <w:rsid w:val="001178E2"/>
    <w:rsid w:val="0012099A"/>
    <w:rsid w:val="0012287B"/>
    <w:rsid w:val="001233E4"/>
    <w:rsid w:val="00124035"/>
    <w:rsid w:val="0012443D"/>
    <w:rsid w:val="0012621E"/>
    <w:rsid w:val="001264AA"/>
    <w:rsid w:val="001306D1"/>
    <w:rsid w:val="001306E9"/>
    <w:rsid w:val="00131CF4"/>
    <w:rsid w:val="0013259C"/>
    <w:rsid w:val="00132A8C"/>
    <w:rsid w:val="00133002"/>
    <w:rsid w:val="00133068"/>
    <w:rsid w:val="001336E7"/>
    <w:rsid w:val="001362D2"/>
    <w:rsid w:val="00136CBB"/>
    <w:rsid w:val="00137B92"/>
    <w:rsid w:val="00140C1D"/>
    <w:rsid w:val="00141AB8"/>
    <w:rsid w:val="00141F5F"/>
    <w:rsid w:val="001424D6"/>
    <w:rsid w:val="00143054"/>
    <w:rsid w:val="00145A75"/>
    <w:rsid w:val="00146CD9"/>
    <w:rsid w:val="00147E04"/>
    <w:rsid w:val="00150C5E"/>
    <w:rsid w:val="00151186"/>
    <w:rsid w:val="00151B69"/>
    <w:rsid w:val="00153805"/>
    <w:rsid w:val="0015538E"/>
    <w:rsid w:val="001570D1"/>
    <w:rsid w:val="00157A7E"/>
    <w:rsid w:val="00160BE1"/>
    <w:rsid w:val="0016191F"/>
    <w:rsid w:val="00163D2F"/>
    <w:rsid w:val="00166CD5"/>
    <w:rsid w:val="001679A5"/>
    <w:rsid w:val="00170073"/>
    <w:rsid w:val="00171C95"/>
    <w:rsid w:val="00171D66"/>
    <w:rsid w:val="00171ED2"/>
    <w:rsid w:val="00171F08"/>
    <w:rsid w:val="00172DF6"/>
    <w:rsid w:val="00175B66"/>
    <w:rsid w:val="001762E7"/>
    <w:rsid w:val="001763BD"/>
    <w:rsid w:val="00176AF7"/>
    <w:rsid w:val="00177C85"/>
    <w:rsid w:val="00180BE0"/>
    <w:rsid w:val="00180CCF"/>
    <w:rsid w:val="00181684"/>
    <w:rsid w:val="0018199E"/>
    <w:rsid w:val="00183DD6"/>
    <w:rsid w:val="00185089"/>
    <w:rsid w:val="00185213"/>
    <w:rsid w:val="001863F8"/>
    <w:rsid w:val="00186C36"/>
    <w:rsid w:val="00187495"/>
    <w:rsid w:val="001903A5"/>
    <w:rsid w:val="001905C0"/>
    <w:rsid w:val="00191B7B"/>
    <w:rsid w:val="001930E5"/>
    <w:rsid w:val="0019586E"/>
    <w:rsid w:val="001965E4"/>
    <w:rsid w:val="00197E02"/>
    <w:rsid w:val="001A16B9"/>
    <w:rsid w:val="001A3C29"/>
    <w:rsid w:val="001A7DCE"/>
    <w:rsid w:val="001B105D"/>
    <w:rsid w:val="001B28A2"/>
    <w:rsid w:val="001B3223"/>
    <w:rsid w:val="001B7D90"/>
    <w:rsid w:val="001C176E"/>
    <w:rsid w:val="001C2D07"/>
    <w:rsid w:val="001C2F27"/>
    <w:rsid w:val="001C3A2A"/>
    <w:rsid w:val="001C3C67"/>
    <w:rsid w:val="001C3FDD"/>
    <w:rsid w:val="001C6F9F"/>
    <w:rsid w:val="001D0594"/>
    <w:rsid w:val="001D1BC6"/>
    <w:rsid w:val="001D3DB8"/>
    <w:rsid w:val="001D3F61"/>
    <w:rsid w:val="001D5CFE"/>
    <w:rsid w:val="001E086E"/>
    <w:rsid w:val="001E0AA4"/>
    <w:rsid w:val="001E5F22"/>
    <w:rsid w:val="001E6BC3"/>
    <w:rsid w:val="001E6EA8"/>
    <w:rsid w:val="001E7F62"/>
    <w:rsid w:val="001F247C"/>
    <w:rsid w:val="001F24ED"/>
    <w:rsid w:val="001F2B08"/>
    <w:rsid w:val="001F5791"/>
    <w:rsid w:val="001F667D"/>
    <w:rsid w:val="001F6F50"/>
    <w:rsid w:val="00200B01"/>
    <w:rsid w:val="00201659"/>
    <w:rsid w:val="0020497E"/>
    <w:rsid w:val="002100CC"/>
    <w:rsid w:val="0021126B"/>
    <w:rsid w:val="002145DB"/>
    <w:rsid w:val="00215986"/>
    <w:rsid w:val="00220566"/>
    <w:rsid w:val="0022134D"/>
    <w:rsid w:val="002214F7"/>
    <w:rsid w:val="00221C67"/>
    <w:rsid w:val="002231D3"/>
    <w:rsid w:val="002234EA"/>
    <w:rsid w:val="00223875"/>
    <w:rsid w:val="00223E17"/>
    <w:rsid w:val="00224822"/>
    <w:rsid w:val="00226178"/>
    <w:rsid w:val="00226D4C"/>
    <w:rsid w:val="0022763A"/>
    <w:rsid w:val="00233C63"/>
    <w:rsid w:val="002366DA"/>
    <w:rsid w:val="0024053F"/>
    <w:rsid w:val="00240C48"/>
    <w:rsid w:val="00242BCB"/>
    <w:rsid w:val="00243067"/>
    <w:rsid w:val="00243810"/>
    <w:rsid w:val="002441FC"/>
    <w:rsid w:val="00244C63"/>
    <w:rsid w:val="00245313"/>
    <w:rsid w:val="00245A6C"/>
    <w:rsid w:val="00246A1E"/>
    <w:rsid w:val="00252E02"/>
    <w:rsid w:val="00254A5B"/>
    <w:rsid w:val="00254DC1"/>
    <w:rsid w:val="002574D6"/>
    <w:rsid w:val="00257F60"/>
    <w:rsid w:val="00264574"/>
    <w:rsid w:val="00265ABC"/>
    <w:rsid w:val="0026686E"/>
    <w:rsid w:val="00267653"/>
    <w:rsid w:val="00267B63"/>
    <w:rsid w:val="00270920"/>
    <w:rsid w:val="002714CA"/>
    <w:rsid w:val="002715B8"/>
    <w:rsid w:val="0027168F"/>
    <w:rsid w:val="002729BC"/>
    <w:rsid w:val="0027484B"/>
    <w:rsid w:val="00274CF0"/>
    <w:rsid w:val="00275071"/>
    <w:rsid w:val="00275604"/>
    <w:rsid w:val="0027640C"/>
    <w:rsid w:val="002776FE"/>
    <w:rsid w:val="00282C19"/>
    <w:rsid w:val="00283326"/>
    <w:rsid w:val="002864DD"/>
    <w:rsid w:val="00287ACC"/>
    <w:rsid w:val="00287D4D"/>
    <w:rsid w:val="002947D1"/>
    <w:rsid w:val="002A2D14"/>
    <w:rsid w:val="002A3F44"/>
    <w:rsid w:val="002A5EF4"/>
    <w:rsid w:val="002A6C45"/>
    <w:rsid w:val="002A7101"/>
    <w:rsid w:val="002A73D0"/>
    <w:rsid w:val="002A75CA"/>
    <w:rsid w:val="002B2A9A"/>
    <w:rsid w:val="002B3F1F"/>
    <w:rsid w:val="002B6484"/>
    <w:rsid w:val="002C63E2"/>
    <w:rsid w:val="002C69FA"/>
    <w:rsid w:val="002D17C4"/>
    <w:rsid w:val="002D2025"/>
    <w:rsid w:val="002D267E"/>
    <w:rsid w:val="002D3B42"/>
    <w:rsid w:val="002D4E1C"/>
    <w:rsid w:val="002D5765"/>
    <w:rsid w:val="002D7053"/>
    <w:rsid w:val="002E08AA"/>
    <w:rsid w:val="002E0EA9"/>
    <w:rsid w:val="002E273B"/>
    <w:rsid w:val="002E53F8"/>
    <w:rsid w:val="002E6F28"/>
    <w:rsid w:val="002F00DC"/>
    <w:rsid w:val="002F033E"/>
    <w:rsid w:val="002F103F"/>
    <w:rsid w:val="002F360D"/>
    <w:rsid w:val="002F4B59"/>
    <w:rsid w:val="002F5742"/>
    <w:rsid w:val="002F6291"/>
    <w:rsid w:val="0030241F"/>
    <w:rsid w:val="00302553"/>
    <w:rsid w:val="003051BA"/>
    <w:rsid w:val="00305D14"/>
    <w:rsid w:val="00306A05"/>
    <w:rsid w:val="00307F92"/>
    <w:rsid w:val="00312CC3"/>
    <w:rsid w:val="00313FF8"/>
    <w:rsid w:val="00314765"/>
    <w:rsid w:val="00321B40"/>
    <w:rsid w:val="003268C2"/>
    <w:rsid w:val="0033056B"/>
    <w:rsid w:val="003321B4"/>
    <w:rsid w:val="00332D2A"/>
    <w:rsid w:val="00333A2D"/>
    <w:rsid w:val="00334311"/>
    <w:rsid w:val="00335299"/>
    <w:rsid w:val="00336F20"/>
    <w:rsid w:val="003406D7"/>
    <w:rsid w:val="00340C84"/>
    <w:rsid w:val="00341D1D"/>
    <w:rsid w:val="00342EDF"/>
    <w:rsid w:val="00343BEF"/>
    <w:rsid w:val="00344C62"/>
    <w:rsid w:val="00347256"/>
    <w:rsid w:val="003477D8"/>
    <w:rsid w:val="00352004"/>
    <w:rsid w:val="00354062"/>
    <w:rsid w:val="003543F9"/>
    <w:rsid w:val="00362005"/>
    <w:rsid w:val="00362264"/>
    <w:rsid w:val="00363D2E"/>
    <w:rsid w:val="00363F3A"/>
    <w:rsid w:val="003651C8"/>
    <w:rsid w:val="003659B8"/>
    <w:rsid w:val="00366495"/>
    <w:rsid w:val="00366686"/>
    <w:rsid w:val="00370B64"/>
    <w:rsid w:val="00371CD6"/>
    <w:rsid w:val="003760FA"/>
    <w:rsid w:val="00376238"/>
    <w:rsid w:val="00376B90"/>
    <w:rsid w:val="00376D78"/>
    <w:rsid w:val="00382F51"/>
    <w:rsid w:val="00384402"/>
    <w:rsid w:val="0038551A"/>
    <w:rsid w:val="00385E9F"/>
    <w:rsid w:val="00385FFE"/>
    <w:rsid w:val="00387CF2"/>
    <w:rsid w:val="00390D15"/>
    <w:rsid w:val="00391EA8"/>
    <w:rsid w:val="003935E9"/>
    <w:rsid w:val="00394B69"/>
    <w:rsid w:val="00396C5C"/>
    <w:rsid w:val="003A192D"/>
    <w:rsid w:val="003A1E07"/>
    <w:rsid w:val="003A24DE"/>
    <w:rsid w:val="003A2D65"/>
    <w:rsid w:val="003A3674"/>
    <w:rsid w:val="003A4E50"/>
    <w:rsid w:val="003A628A"/>
    <w:rsid w:val="003A640A"/>
    <w:rsid w:val="003B0667"/>
    <w:rsid w:val="003B0892"/>
    <w:rsid w:val="003B0C41"/>
    <w:rsid w:val="003B5512"/>
    <w:rsid w:val="003B6218"/>
    <w:rsid w:val="003C12BA"/>
    <w:rsid w:val="003C3483"/>
    <w:rsid w:val="003C38F6"/>
    <w:rsid w:val="003C39B2"/>
    <w:rsid w:val="003C41F6"/>
    <w:rsid w:val="003C4248"/>
    <w:rsid w:val="003C5A51"/>
    <w:rsid w:val="003D02B6"/>
    <w:rsid w:val="003D49E8"/>
    <w:rsid w:val="003E05F0"/>
    <w:rsid w:val="003E0839"/>
    <w:rsid w:val="003E0DB9"/>
    <w:rsid w:val="003E0ECD"/>
    <w:rsid w:val="003E257F"/>
    <w:rsid w:val="003E33A5"/>
    <w:rsid w:val="003E45B4"/>
    <w:rsid w:val="003E4C65"/>
    <w:rsid w:val="003E562F"/>
    <w:rsid w:val="003E5F8C"/>
    <w:rsid w:val="003E7238"/>
    <w:rsid w:val="003E793D"/>
    <w:rsid w:val="003E7ED1"/>
    <w:rsid w:val="003F0185"/>
    <w:rsid w:val="003F25C3"/>
    <w:rsid w:val="003F2A71"/>
    <w:rsid w:val="003F3E0E"/>
    <w:rsid w:val="003F7603"/>
    <w:rsid w:val="00400321"/>
    <w:rsid w:val="00400AAB"/>
    <w:rsid w:val="00400DC7"/>
    <w:rsid w:val="00401F58"/>
    <w:rsid w:val="004023C2"/>
    <w:rsid w:val="0040396D"/>
    <w:rsid w:val="00403EBB"/>
    <w:rsid w:val="00405941"/>
    <w:rsid w:val="00405E7C"/>
    <w:rsid w:val="00407E78"/>
    <w:rsid w:val="0041103D"/>
    <w:rsid w:val="00413E16"/>
    <w:rsid w:val="004145AF"/>
    <w:rsid w:val="0041461E"/>
    <w:rsid w:val="00415CBD"/>
    <w:rsid w:val="00416833"/>
    <w:rsid w:val="0041775F"/>
    <w:rsid w:val="0042045F"/>
    <w:rsid w:val="00420F89"/>
    <w:rsid w:val="00422CB6"/>
    <w:rsid w:val="00422E48"/>
    <w:rsid w:val="00423387"/>
    <w:rsid w:val="00423902"/>
    <w:rsid w:val="00425C6F"/>
    <w:rsid w:val="0042714C"/>
    <w:rsid w:val="004314A2"/>
    <w:rsid w:val="00432DF7"/>
    <w:rsid w:val="004337A3"/>
    <w:rsid w:val="00434168"/>
    <w:rsid w:val="00434EC4"/>
    <w:rsid w:val="00435699"/>
    <w:rsid w:val="00437665"/>
    <w:rsid w:val="00440751"/>
    <w:rsid w:val="0044104A"/>
    <w:rsid w:val="00443E7B"/>
    <w:rsid w:val="00445171"/>
    <w:rsid w:val="004468B5"/>
    <w:rsid w:val="00447D1B"/>
    <w:rsid w:val="00447EE4"/>
    <w:rsid w:val="0045121F"/>
    <w:rsid w:val="00452A9D"/>
    <w:rsid w:val="0045364E"/>
    <w:rsid w:val="00454383"/>
    <w:rsid w:val="00455E42"/>
    <w:rsid w:val="00456AF8"/>
    <w:rsid w:val="00457459"/>
    <w:rsid w:val="00457E8C"/>
    <w:rsid w:val="004604C2"/>
    <w:rsid w:val="004614C2"/>
    <w:rsid w:val="00461A53"/>
    <w:rsid w:val="00461C1A"/>
    <w:rsid w:val="00463078"/>
    <w:rsid w:val="004638BB"/>
    <w:rsid w:val="00463BCD"/>
    <w:rsid w:val="00465337"/>
    <w:rsid w:val="004655AC"/>
    <w:rsid w:val="00465ACA"/>
    <w:rsid w:val="004670E1"/>
    <w:rsid w:val="00471A47"/>
    <w:rsid w:val="00472A1C"/>
    <w:rsid w:val="004740A5"/>
    <w:rsid w:val="00474C06"/>
    <w:rsid w:val="004802E6"/>
    <w:rsid w:val="00480CCA"/>
    <w:rsid w:val="00480F91"/>
    <w:rsid w:val="00483BFC"/>
    <w:rsid w:val="0048402D"/>
    <w:rsid w:val="004842D2"/>
    <w:rsid w:val="004842F7"/>
    <w:rsid w:val="00484B76"/>
    <w:rsid w:val="00485FD6"/>
    <w:rsid w:val="0048625C"/>
    <w:rsid w:val="0048686B"/>
    <w:rsid w:val="00487EA4"/>
    <w:rsid w:val="00490356"/>
    <w:rsid w:val="00491140"/>
    <w:rsid w:val="00494692"/>
    <w:rsid w:val="004948B2"/>
    <w:rsid w:val="00494A70"/>
    <w:rsid w:val="00495413"/>
    <w:rsid w:val="00497928"/>
    <w:rsid w:val="00497EAA"/>
    <w:rsid w:val="004A0B78"/>
    <w:rsid w:val="004A3ECB"/>
    <w:rsid w:val="004A5315"/>
    <w:rsid w:val="004A7291"/>
    <w:rsid w:val="004B026A"/>
    <w:rsid w:val="004B072E"/>
    <w:rsid w:val="004B13D7"/>
    <w:rsid w:val="004B188F"/>
    <w:rsid w:val="004B2206"/>
    <w:rsid w:val="004B2C8B"/>
    <w:rsid w:val="004B3704"/>
    <w:rsid w:val="004B50E6"/>
    <w:rsid w:val="004B7A20"/>
    <w:rsid w:val="004B7F81"/>
    <w:rsid w:val="004C2DB2"/>
    <w:rsid w:val="004C56A7"/>
    <w:rsid w:val="004C7951"/>
    <w:rsid w:val="004D0267"/>
    <w:rsid w:val="004D051D"/>
    <w:rsid w:val="004D1B24"/>
    <w:rsid w:val="004D3235"/>
    <w:rsid w:val="004D50AE"/>
    <w:rsid w:val="004D525B"/>
    <w:rsid w:val="004D54FE"/>
    <w:rsid w:val="004D5A1A"/>
    <w:rsid w:val="004D62DA"/>
    <w:rsid w:val="004D723D"/>
    <w:rsid w:val="004D77EC"/>
    <w:rsid w:val="004D7D5D"/>
    <w:rsid w:val="004E02BD"/>
    <w:rsid w:val="004E0309"/>
    <w:rsid w:val="004E0528"/>
    <w:rsid w:val="004E17A1"/>
    <w:rsid w:val="004E1B79"/>
    <w:rsid w:val="004E3192"/>
    <w:rsid w:val="004E376A"/>
    <w:rsid w:val="004F1EA2"/>
    <w:rsid w:val="004F2C56"/>
    <w:rsid w:val="004F4AA0"/>
    <w:rsid w:val="004F54B2"/>
    <w:rsid w:val="004F5B00"/>
    <w:rsid w:val="004F66EC"/>
    <w:rsid w:val="005025A7"/>
    <w:rsid w:val="005103AB"/>
    <w:rsid w:val="005111DF"/>
    <w:rsid w:val="00512F54"/>
    <w:rsid w:val="00513192"/>
    <w:rsid w:val="005140CE"/>
    <w:rsid w:val="00514B4A"/>
    <w:rsid w:val="005163F0"/>
    <w:rsid w:val="00517382"/>
    <w:rsid w:val="00522BA8"/>
    <w:rsid w:val="005308FC"/>
    <w:rsid w:val="0053150C"/>
    <w:rsid w:val="00533930"/>
    <w:rsid w:val="005346D5"/>
    <w:rsid w:val="00534F63"/>
    <w:rsid w:val="00535B2C"/>
    <w:rsid w:val="00536F38"/>
    <w:rsid w:val="00537C59"/>
    <w:rsid w:val="0054006D"/>
    <w:rsid w:val="00542B88"/>
    <w:rsid w:val="005437BC"/>
    <w:rsid w:val="00545FF7"/>
    <w:rsid w:val="00546C5A"/>
    <w:rsid w:val="005470E6"/>
    <w:rsid w:val="0054730F"/>
    <w:rsid w:val="0054742F"/>
    <w:rsid w:val="005477EC"/>
    <w:rsid w:val="0055151E"/>
    <w:rsid w:val="00552FB7"/>
    <w:rsid w:val="005552C0"/>
    <w:rsid w:val="0055649E"/>
    <w:rsid w:val="00556ECB"/>
    <w:rsid w:val="00556F44"/>
    <w:rsid w:val="005618F3"/>
    <w:rsid w:val="00562899"/>
    <w:rsid w:val="00563A0F"/>
    <w:rsid w:val="00563B62"/>
    <w:rsid w:val="0056409B"/>
    <w:rsid w:val="005656A3"/>
    <w:rsid w:val="00565851"/>
    <w:rsid w:val="005676B4"/>
    <w:rsid w:val="00567957"/>
    <w:rsid w:val="0057039D"/>
    <w:rsid w:val="005705CE"/>
    <w:rsid w:val="00571064"/>
    <w:rsid w:val="00571D24"/>
    <w:rsid w:val="00574ABC"/>
    <w:rsid w:val="00576D5E"/>
    <w:rsid w:val="005773CC"/>
    <w:rsid w:val="00577527"/>
    <w:rsid w:val="00580BA5"/>
    <w:rsid w:val="005810DA"/>
    <w:rsid w:val="00581179"/>
    <w:rsid w:val="00581306"/>
    <w:rsid w:val="00587BE7"/>
    <w:rsid w:val="00590178"/>
    <w:rsid w:val="00591CF5"/>
    <w:rsid w:val="005937B8"/>
    <w:rsid w:val="005939ED"/>
    <w:rsid w:val="00593BCE"/>
    <w:rsid w:val="00595EF3"/>
    <w:rsid w:val="005964EE"/>
    <w:rsid w:val="005965DF"/>
    <w:rsid w:val="00596F15"/>
    <w:rsid w:val="005A1100"/>
    <w:rsid w:val="005A11C5"/>
    <w:rsid w:val="005A2DAD"/>
    <w:rsid w:val="005A6772"/>
    <w:rsid w:val="005A7858"/>
    <w:rsid w:val="005B013D"/>
    <w:rsid w:val="005B0E4F"/>
    <w:rsid w:val="005B234B"/>
    <w:rsid w:val="005B356E"/>
    <w:rsid w:val="005B3FE6"/>
    <w:rsid w:val="005B5093"/>
    <w:rsid w:val="005B6FE3"/>
    <w:rsid w:val="005C1E3F"/>
    <w:rsid w:val="005C246F"/>
    <w:rsid w:val="005C61F7"/>
    <w:rsid w:val="005D381B"/>
    <w:rsid w:val="005D5A28"/>
    <w:rsid w:val="005D6BB4"/>
    <w:rsid w:val="005E02E8"/>
    <w:rsid w:val="005E170B"/>
    <w:rsid w:val="005E268B"/>
    <w:rsid w:val="005E4C0A"/>
    <w:rsid w:val="005E6EA8"/>
    <w:rsid w:val="005F0263"/>
    <w:rsid w:val="005F071E"/>
    <w:rsid w:val="005F7A25"/>
    <w:rsid w:val="00601822"/>
    <w:rsid w:val="006037D0"/>
    <w:rsid w:val="00603C30"/>
    <w:rsid w:val="00603CB5"/>
    <w:rsid w:val="00607455"/>
    <w:rsid w:val="00611155"/>
    <w:rsid w:val="00612977"/>
    <w:rsid w:val="00615D72"/>
    <w:rsid w:val="00616820"/>
    <w:rsid w:val="00621775"/>
    <w:rsid w:val="00623482"/>
    <w:rsid w:val="00624585"/>
    <w:rsid w:val="00625F56"/>
    <w:rsid w:val="00627028"/>
    <w:rsid w:val="006273FD"/>
    <w:rsid w:val="00630FB2"/>
    <w:rsid w:val="006349CF"/>
    <w:rsid w:val="00634B51"/>
    <w:rsid w:val="0063509E"/>
    <w:rsid w:val="006362C2"/>
    <w:rsid w:val="006364E2"/>
    <w:rsid w:val="00637254"/>
    <w:rsid w:val="00642477"/>
    <w:rsid w:val="00644D46"/>
    <w:rsid w:val="00644E4A"/>
    <w:rsid w:val="00645A9F"/>
    <w:rsid w:val="00646E36"/>
    <w:rsid w:val="00650BD5"/>
    <w:rsid w:val="00650C67"/>
    <w:rsid w:val="0065126A"/>
    <w:rsid w:val="00652B30"/>
    <w:rsid w:val="006541DE"/>
    <w:rsid w:val="006547EB"/>
    <w:rsid w:val="00654E12"/>
    <w:rsid w:val="00656816"/>
    <w:rsid w:val="00660A63"/>
    <w:rsid w:val="00661E0E"/>
    <w:rsid w:val="00663B38"/>
    <w:rsid w:val="00663C19"/>
    <w:rsid w:val="00665C3A"/>
    <w:rsid w:val="00667298"/>
    <w:rsid w:val="00671882"/>
    <w:rsid w:val="006734AC"/>
    <w:rsid w:val="006757AA"/>
    <w:rsid w:val="00675D91"/>
    <w:rsid w:val="00676215"/>
    <w:rsid w:val="0067732C"/>
    <w:rsid w:val="00677FC1"/>
    <w:rsid w:val="00681909"/>
    <w:rsid w:val="0068450A"/>
    <w:rsid w:val="00686A67"/>
    <w:rsid w:val="00690017"/>
    <w:rsid w:val="0069138E"/>
    <w:rsid w:val="00694FFD"/>
    <w:rsid w:val="00697369"/>
    <w:rsid w:val="00697CEF"/>
    <w:rsid w:val="006A073E"/>
    <w:rsid w:val="006A126B"/>
    <w:rsid w:val="006A174B"/>
    <w:rsid w:val="006A18E9"/>
    <w:rsid w:val="006A2BF3"/>
    <w:rsid w:val="006A7D26"/>
    <w:rsid w:val="006B1215"/>
    <w:rsid w:val="006B209F"/>
    <w:rsid w:val="006C20AB"/>
    <w:rsid w:val="006C799A"/>
    <w:rsid w:val="006D0B97"/>
    <w:rsid w:val="006D0C9D"/>
    <w:rsid w:val="006D3106"/>
    <w:rsid w:val="006D368E"/>
    <w:rsid w:val="006D4226"/>
    <w:rsid w:val="006D4926"/>
    <w:rsid w:val="006D5025"/>
    <w:rsid w:val="006D5274"/>
    <w:rsid w:val="006D78CB"/>
    <w:rsid w:val="006E022E"/>
    <w:rsid w:val="006E05B6"/>
    <w:rsid w:val="006E1B72"/>
    <w:rsid w:val="006E34C9"/>
    <w:rsid w:val="006E3F70"/>
    <w:rsid w:val="006E43D4"/>
    <w:rsid w:val="006E4EFD"/>
    <w:rsid w:val="006E6C5A"/>
    <w:rsid w:val="006F2B9C"/>
    <w:rsid w:val="006F353B"/>
    <w:rsid w:val="006F3811"/>
    <w:rsid w:val="006F4053"/>
    <w:rsid w:val="006F58D6"/>
    <w:rsid w:val="0070150E"/>
    <w:rsid w:val="00712201"/>
    <w:rsid w:val="007158B4"/>
    <w:rsid w:val="007161D8"/>
    <w:rsid w:val="00721915"/>
    <w:rsid w:val="0072394F"/>
    <w:rsid w:val="00724084"/>
    <w:rsid w:val="00724B25"/>
    <w:rsid w:val="00726B84"/>
    <w:rsid w:val="00727FA1"/>
    <w:rsid w:val="0073078B"/>
    <w:rsid w:val="00730B30"/>
    <w:rsid w:val="00731313"/>
    <w:rsid w:val="00731A01"/>
    <w:rsid w:val="007320D5"/>
    <w:rsid w:val="007338B9"/>
    <w:rsid w:val="00733C46"/>
    <w:rsid w:val="00735CF5"/>
    <w:rsid w:val="007361A9"/>
    <w:rsid w:val="007417F2"/>
    <w:rsid w:val="00743CBB"/>
    <w:rsid w:val="00744ABE"/>
    <w:rsid w:val="007460BE"/>
    <w:rsid w:val="00747F5E"/>
    <w:rsid w:val="00747FF9"/>
    <w:rsid w:val="00751719"/>
    <w:rsid w:val="00751DE4"/>
    <w:rsid w:val="0075320D"/>
    <w:rsid w:val="00753C89"/>
    <w:rsid w:val="0075458C"/>
    <w:rsid w:val="00755564"/>
    <w:rsid w:val="00755AE7"/>
    <w:rsid w:val="00766B45"/>
    <w:rsid w:val="00766E04"/>
    <w:rsid w:val="00772C5C"/>
    <w:rsid w:val="00773950"/>
    <w:rsid w:val="007745C9"/>
    <w:rsid w:val="00777FA2"/>
    <w:rsid w:val="00780F4D"/>
    <w:rsid w:val="00781D0C"/>
    <w:rsid w:val="007840D6"/>
    <w:rsid w:val="00784663"/>
    <w:rsid w:val="00785BB4"/>
    <w:rsid w:val="0078766C"/>
    <w:rsid w:val="00790794"/>
    <w:rsid w:val="00791FA4"/>
    <w:rsid w:val="00794104"/>
    <w:rsid w:val="00794447"/>
    <w:rsid w:val="007957E2"/>
    <w:rsid w:val="007A23E4"/>
    <w:rsid w:val="007A2405"/>
    <w:rsid w:val="007A38CC"/>
    <w:rsid w:val="007A3BEB"/>
    <w:rsid w:val="007A73B2"/>
    <w:rsid w:val="007B132D"/>
    <w:rsid w:val="007B572E"/>
    <w:rsid w:val="007B61DE"/>
    <w:rsid w:val="007B6AF7"/>
    <w:rsid w:val="007B746E"/>
    <w:rsid w:val="007B777F"/>
    <w:rsid w:val="007C0CBE"/>
    <w:rsid w:val="007C1FEE"/>
    <w:rsid w:val="007C49EC"/>
    <w:rsid w:val="007D229A"/>
    <w:rsid w:val="007D50BB"/>
    <w:rsid w:val="007D53A6"/>
    <w:rsid w:val="007D56BD"/>
    <w:rsid w:val="007D65DF"/>
    <w:rsid w:val="007E051E"/>
    <w:rsid w:val="007E1394"/>
    <w:rsid w:val="007E143B"/>
    <w:rsid w:val="007E243D"/>
    <w:rsid w:val="007E28DE"/>
    <w:rsid w:val="007E2A01"/>
    <w:rsid w:val="007E3029"/>
    <w:rsid w:val="007E38F0"/>
    <w:rsid w:val="007E3F1C"/>
    <w:rsid w:val="007E492C"/>
    <w:rsid w:val="007E6B02"/>
    <w:rsid w:val="007E70B5"/>
    <w:rsid w:val="007E7EF5"/>
    <w:rsid w:val="007F1261"/>
    <w:rsid w:val="007F2984"/>
    <w:rsid w:val="007F4D1C"/>
    <w:rsid w:val="007F7212"/>
    <w:rsid w:val="00800E07"/>
    <w:rsid w:val="00801334"/>
    <w:rsid w:val="00801409"/>
    <w:rsid w:val="00804991"/>
    <w:rsid w:val="0081073E"/>
    <w:rsid w:val="00811814"/>
    <w:rsid w:val="00811850"/>
    <w:rsid w:val="00812DF1"/>
    <w:rsid w:val="00815861"/>
    <w:rsid w:val="00815ADF"/>
    <w:rsid w:val="008216F3"/>
    <w:rsid w:val="00822990"/>
    <w:rsid w:val="00822EB7"/>
    <w:rsid w:val="008262EE"/>
    <w:rsid w:val="00827499"/>
    <w:rsid w:val="00827681"/>
    <w:rsid w:val="00827B06"/>
    <w:rsid w:val="00827DC4"/>
    <w:rsid w:val="00831025"/>
    <w:rsid w:val="00831C6E"/>
    <w:rsid w:val="00833D7B"/>
    <w:rsid w:val="0083428C"/>
    <w:rsid w:val="008374AF"/>
    <w:rsid w:val="00837A87"/>
    <w:rsid w:val="00837AEF"/>
    <w:rsid w:val="00837BA2"/>
    <w:rsid w:val="00842D74"/>
    <w:rsid w:val="00844EF5"/>
    <w:rsid w:val="008453B2"/>
    <w:rsid w:val="0084595B"/>
    <w:rsid w:val="008469DD"/>
    <w:rsid w:val="00847DDD"/>
    <w:rsid w:val="0085101B"/>
    <w:rsid w:val="00851988"/>
    <w:rsid w:val="00851998"/>
    <w:rsid w:val="008527D4"/>
    <w:rsid w:val="0085570B"/>
    <w:rsid w:val="008564EE"/>
    <w:rsid w:val="008569E1"/>
    <w:rsid w:val="00857BC4"/>
    <w:rsid w:val="008620CF"/>
    <w:rsid w:val="00862856"/>
    <w:rsid w:val="00862A70"/>
    <w:rsid w:val="00862CE6"/>
    <w:rsid w:val="00863577"/>
    <w:rsid w:val="00864102"/>
    <w:rsid w:val="00865CE4"/>
    <w:rsid w:val="00865D0B"/>
    <w:rsid w:val="00867740"/>
    <w:rsid w:val="00872B4D"/>
    <w:rsid w:val="00875E20"/>
    <w:rsid w:val="00876736"/>
    <w:rsid w:val="008829DF"/>
    <w:rsid w:val="008829E9"/>
    <w:rsid w:val="0088323A"/>
    <w:rsid w:val="00886AD7"/>
    <w:rsid w:val="00886E5D"/>
    <w:rsid w:val="008872C1"/>
    <w:rsid w:val="00887A2B"/>
    <w:rsid w:val="008949CD"/>
    <w:rsid w:val="008963DB"/>
    <w:rsid w:val="00896ACD"/>
    <w:rsid w:val="008A03C3"/>
    <w:rsid w:val="008A0CB8"/>
    <w:rsid w:val="008A5056"/>
    <w:rsid w:val="008A5733"/>
    <w:rsid w:val="008A6E90"/>
    <w:rsid w:val="008B0D35"/>
    <w:rsid w:val="008B3296"/>
    <w:rsid w:val="008B5A93"/>
    <w:rsid w:val="008B7AC0"/>
    <w:rsid w:val="008C08E1"/>
    <w:rsid w:val="008C097B"/>
    <w:rsid w:val="008C1D52"/>
    <w:rsid w:val="008C31E4"/>
    <w:rsid w:val="008C5F8E"/>
    <w:rsid w:val="008C6384"/>
    <w:rsid w:val="008C735C"/>
    <w:rsid w:val="008C7E6A"/>
    <w:rsid w:val="008D0224"/>
    <w:rsid w:val="008D2B0A"/>
    <w:rsid w:val="008D2C08"/>
    <w:rsid w:val="008D329D"/>
    <w:rsid w:val="008D3DB4"/>
    <w:rsid w:val="008D5275"/>
    <w:rsid w:val="008D538B"/>
    <w:rsid w:val="008D7A8A"/>
    <w:rsid w:val="008E39A2"/>
    <w:rsid w:val="008E54C7"/>
    <w:rsid w:val="008E5839"/>
    <w:rsid w:val="008E61AD"/>
    <w:rsid w:val="008E695A"/>
    <w:rsid w:val="008F095D"/>
    <w:rsid w:val="008F11C2"/>
    <w:rsid w:val="008F248F"/>
    <w:rsid w:val="008F7FF9"/>
    <w:rsid w:val="00903A3A"/>
    <w:rsid w:val="00903AFD"/>
    <w:rsid w:val="00903B26"/>
    <w:rsid w:val="00904E47"/>
    <w:rsid w:val="00905109"/>
    <w:rsid w:val="00905AB7"/>
    <w:rsid w:val="009066D5"/>
    <w:rsid w:val="00910DAF"/>
    <w:rsid w:val="009122EC"/>
    <w:rsid w:val="00913261"/>
    <w:rsid w:val="0091539D"/>
    <w:rsid w:val="00916753"/>
    <w:rsid w:val="00916C84"/>
    <w:rsid w:val="00925F68"/>
    <w:rsid w:val="00925F98"/>
    <w:rsid w:val="00930F7C"/>
    <w:rsid w:val="00931F93"/>
    <w:rsid w:val="0093444A"/>
    <w:rsid w:val="0093769D"/>
    <w:rsid w:val="00941180"/>
    <w:rsid w:val="009444C6"/>
    <w:rsid w:val="009458A8"/>
    <w:rsid w:val="00945B94"/>
    <w:rsid w:val="00946327"/>
    <w:rsid w:val="00951975"/>
    <w:rsid w:val="009522F3"/>
    <w:rsid w:val="00952310"/>
    <w:rsid w:val="0095606D"/>
    <w:rsid w:val="009579C8"/>
    <w:rsid w:val="009629C6"/>
    <w:rsid w:val="00962D86"/>
    <w:rsid w:val="00971323"/>
    <w:rsid w:val="00973757"/>
    <w:rsid w:val="00976F4C"/>
    <w:rsid w:val="00982244"/>
    <w:rsid w:val="009827E1"/>
    <w:rsid w:val="0098298E"/>
    <w:rsid w:val="009831E6"/>
    <w:rsid w:val="009845C3"/>
    <w:rsid w:val="00986D9A"/>
    <w:rsid w:val="00987AC7"/>
    <w:rsid w:val="00990B49"/>
    <w:rsid w:val="0099373F"/>
    <w:rsid w:val="00995C18"/>
    <w:rsid w:val="00996BF2"/>
    <w:rsid w:val="009A0F9F"/>
    <w:rsid w:val="009A3202"/>
    <w:rsid w:val="009A38A9"/>
    <w:rsid w:val="009A3BAB"/>
    <w:rsid w:val="009A4852"/>
    <w:rsid w:val="009A68F9"/>
    <w:rsid w:val="009A6DE5"/>
    <w:rsid w:val="009B2942"/>
    <w:rsid w:val="009B3C00"/>
    <w:rsid w:val="009B3F6A"/>
    <w:rsid w:val="009B727E"/>
    <w:rsid w:val="009C1E55"/>
    <w:rsid w:val="009C375D"/>
    <w:rsid w:val="009C45F7"/>
    <w:rsid w:val="009C4B9E"/>
    <w:rsid w:val="009C5874"/>
    <w:rsid w:val="009C7E2B"/>
    <w:rsid w:val="009D00F8"/>
    <w:rsid w:val="009D01BF"/>
    <w:rsid w:val="009D53E3"/>
    <w:rsid w:val="009D5906"/>
    <w:rsid w:val="009E23EE"/>
    <w:rsid w:val="009E2FAF"/>
    <w:rsid w:val="009E461C"/>
    <w:rsid w:val="009E55B9"/>
    <w:rsid w:val="009E5938"/>
    <w:rsid w:val="009E5C57"/>
    <w:rsid w:val="009E6CC5"/>
    <w:rsid w:val="009E77F3"/>
    <w:rsid w:val="009E7AED"/>
    <w:rsid w:val="009F004E"/>
    <w:rsid w:val="009F1B0A"/>
    <w:rsid w:val="009F2F68"/>
    <w:rsid w:val="009F40BA"/>
    <w:rsid w:val="009F699B"/>
    <w:rsid w:val="00A01298"/>
    <w:rsid w:val="00A01B16"/>
    <w:rsid w:val="00A04049"/>
    <w:rsid w:val="00A049E7"/>
    <w:rsid w:val="00A04C1D"/>
    <w:rsid w:val="00A04D6E"/>
    <w:rsid w:val="00A05B8E"/>
    <w:rsid w:val="00A07333"/>
    <w:rsid w:val="00A07691"/>
    <w:rsid w:val="00A10B57"/>
    <w:rsid w:val="00A10D30"/>
    <w:rsid w:val="00A15013"/>
    <w:rsid w:val="00A206E1"/>
    <w:rsid w:val="00A21020"/>
    <w:rsid w:val="00A21EDA"/>
    <w:rsid w:val="00A22F59"/>
    <w:rsid w:val="00A23738"/>
    <w:rsid w:val="00A33172"/>
    <w:rsid w:val="00A37A61"/>
    <w:rsid w:val="00A42FEC"/>
    <w:rsid w:val="00A4311F"/>
    <w:rsid w:val="00A45448"/>
    <w:rsid w:val="00A479EE"/>
    <w:rsid w:val="00A52DE0"/>
    <w:rsid w:val="00A5528B"/>
    <w:rsid w:val="00A55369"/>
    <w:rsid w:val="00A55723"/>
    <w:rsid w:val="00A5714E"/>
    <w:rsid w:val="00A6039F"/>
    <w:rsid w:val="00A6251F"/>
    <w:rsid w:val="00A649A9"/>
    <w:rsid w:val="00A6504F"/>
    <w:rsid w:val="00A66AD0"/>
    <w:rsid w:val="00A73FAE"/>
    <w:rsid w:val="00A746A7"/>
    <w:rsid w:val="00A75FD0"/>
    <w:rsid w:val="00A76B43"/>
    <w:rsid w:val="00A76FEE"/>
    <w:rsid w:val="00A77CF5"/>
    <w:rsid w:val="00A77F41"/>
    <w:rsid w:val="00A806E6"/>
    <w:rsid w:val="00A80A6F"/>
    <w:rsid w:val="00A80D19"/>
    <w:rsid w:val="00A91A8B"/>
    <w:rsid w:val="00A922D0"/>
    <w:rsid w:val="00A9239E"/>
    <w:rsid w:val="00A97B52"/>
    <w:rsid w:val="00AA3811"/>
    <w:rsid w:val="00AA38BA"/>
    <w:rsid w:val="00AB1022"/>
    <w:rsid w:val="00AB38E9"/>
    <w:rsid w:val="00AB3D73"/>
    <w:rsid w:val="00AB5458"/>
    <w:rsid w:val="00AC0CE3"/>
    <w:rsid w:val="00AC326E"/>
    <w:rsid w:val="00AC3B51"/>
    <w:rsid w:val="00AC47ED"/>
    <w:rsid w:val="00AC5243"/>
    <w:rsid w:val="00AC6116"/>
    <w:rsid w:val="00AC71D2"/>
    <w:rsid w:val="00AD12D4"/>
    <w:rsid w:val="00AE1168"/>
    <w:rsid w:val="00AE3897"/>
    <w:rsid w:val="00AE3B8F"/>
    <w:rsid w:val="00AE4515"/>
    <w:rsid w:val="00AE6851"/>
    <w:rsid w:val="00AF0263"/>
    <w:rsid w:val="00AF096B"/>
    <w:rsid w:val="00AF4A9B"/>
    <w:rsid w:val="00AF4D19"/>
    <w:rsid w:val="00AF4DF0"/>
    <w:rsid w:val="00AF5D65"/>
    <w:rsid w:val="00B0064E"/>
    <w:rsid w:val="00B01FFD"/>
    <w:rsid w:val="00B05E96"/>
    <w:rsid w:val="00B07DA7"/>
    <w:rsid w:val="00B13BB7"/>
    <w:rsid w:val="00B145E4"/>
    <w:rsid w:val="00B14913"/>
    <w:rsid w:val="00B14CF4"/>
    <w:rsid w:val="00B1528E"/>
    <w:rsid w:val="00B159E9"/>
    <w:rsid w:val="00B17D1F"/>
    <w:rsid w:val="00B20923"/>
    <w:rsid w:val="00B21322"/>
    <w:rsid w:val="00B2163A"/>
    <w:rsid w:val="00B222CE"/>
    <w:rsid w:val="00B22781"/>
    <w:rsid w:val="00B23229"/>
    <w:rsid w:val="00B24874"/>
    <w:rsid w:val="00B262BF"/>
    <w:rsid w:val="00B30731"/>
    <w:rsid w:val="00B30960"/>
    <w:rsid w:val="00B311A6"/>
    <w:rsid w:val="00B32C35"/>
    <w:rsid w:val="00B346FC"/>
    <w:rsid w:val="00B35579"/>
    <w:rsid w:val="00B35D0F"/>
    <w:rsid w:val="00B363E4"/>
    <w:rsid w:val="00B37527"/>
    <w:rsid w:val="00B43104"/>
    <w:rsid w:val="00B45725"/>
    <w:rsid w:val="00B465A8"/>
    <w:rsid w:val="00B47C7C"/>
    <w:rsid w:val="00B539E3"/>
    <w:rsid w:val="00B53A6E"/>
    <w:rsid w:val="00B55438"/>
    <w:rsid w:val="00B56E4E"/>
    <w:rsid w:val="00B578D8"/>
    <w:rsid w:val="00B57CFC"/>
    <w:rsid w:val="00B603BC"/>
    <w:rsid w:val="00B6251E"/>
    <w:rsid w:val="00B628AD"/>
    <w:rsid w:val="00B632E7"/>
    <w:rsid w:val="00B6382A"/>
    <w:rsid w:val="00B639A2"/>
    <w:rsid w:val="00B64782"/>
    <w:rsid w:val="00B6514C"/>
    <w:rsid w:val="00B654F6"/>
    <w:rsid w:val="00B65D3C"/>
    <w:rsid w:val="00B744B5"/>
    <w:rsid w:val="00B74A5D"/>
    <w:rsid w:val="00B77051"/>
    <w:rsid w:val="00B80D38"/>
    <w:rsid w:val="00B82AA3"/>
    <w:rsid w:val="00B82FDB"/>
    <w:rsid w:val="00B851CC"/>
    <w:rsid w:val="00B8607D"/>
    <w:rsid w:val="00B86321"/>
    <w:rsid w:val="00B869B6"/>
    <w:rsid w:val="00B93805"/>
    <w:rsid w:val="00B94488"/>
    <w:rsid w:val="00B94B38"/>
    <w:rsid w:val="00B96C5F"/>
    <w:rsid w:val="00B97F45"/>
    <w:rsid w:val="00BA1230"/>
    <w:rsid w:val="00BA5515"/>
    <w:rsid w:val="00BA56C9"/>
    <w:rsid w:val="00BA5E7E"/>
    <w:rsid w:val="00BB1126"/>
    <w:rsid w:val="00BB13BC"/>
    <w:rsid w:val="00BB1DF5"/>
    <w:rsid w:val="00BB2254"/>
    <w:rsid w:val="00BB2726"/>
    <w:rsid w:val="00BB31A4"/>
    <w:rsid w:val="00BB4BB7"/>
    <w:rsid w:val="00BB637D"/>
    <w:rsid w:val="00BB785A"/>
    <w:rsid w:val="00BB7A02"/>
    <w:rsid w:val="00BC3E3D"/>
    <w:rsid w:val="00BC595E"/>
    <w:rsid w:val="00BC6BF4"/>
    <w:rsid w:val="00BC7B02"/>
    <w:rsid w:val="00BD01C9"/>
    <w:rsid w:val="00BD36A8"/>
    <w:rsid w:val="00BD5CA8"/>
    <w:rsid w:val="00BD5EAB"/>
    <w:rsid w:val="00BD691B"/>
    <w:rsid w:val="00BD79D8"/>
    <w:rsid w:val="00BE04D0"/>
    <w:rsid w:val="00BE09A2"/>
    <w:rsid w:val="00BE2341"/>
    <w:rsid w:val="00BE4D85"/>
    <w:rsid w:val="00BE6C4A"/>
    <w:rsid w:val="00BE7173"/>
    <w:rsid w:val="00BE7EF7"/>
    <w:rsid w:val="00BF1EF7"/>
    <w:rsid w:val="00BF35F9"/>
    <w:rsid w:val="00BF38D3"/>
    <w:rsid w:val="00BF3F24"/>
    <w:rsid w:val="00BF6AB1"/>
    <w:rsid w:val="00BF6D97"/>
    <w:rsid w:val="00BF75BC"/>
    <w:rsid w:val="00BF789E"/>
    <w:rsid w:val="00C02924"/>
    <w:rsid w:val="00C02BFC"/>
    <w:rsid w:val="00C04B0C"/>
    <w:rsid w:val="00C04E35"/>
    <w:rsid w:val="00C060DE"/>
    <w:rsid w:val="00C1203D"/>
    <w:rsid w:val="00C13A64"/>
    <w:rsid w:val="00C16724"/>
    <w:rsid w:val="00C178DB"/>
    <w:rsid w:val="00C17F97"/>
    <w:rsid w:val="00C20120"/>
    <w:rsid w:val="00C24FC2"/>
    <w:rsid w:val="00C25831"/>
    <w:rsid w:val="00C31D9C"/>
    <w:rsid w:val="00C3316F"/>
    <w:rsid w:val="00C350BE"/>
    <w:rsid w:val="00C35F04"/>
    <w:rsid w:val="00C362D9"/>
    <w:rsid w:val="00C362FE"/>
    <w:rsid w:val="00C41474"/>
    <w:rsid w:val="00C42381"/>
    <w:rsid w:val="00C43A49"/>
    <w:rsid w:val="00C43D5F"/>
    <w:rsid w:val="00C43F2D"/>
    <w:rsid w:val="00C4436B"/>
    <w:rsid w:val="00C4508F"/>
    <w:rsid w:val="00C465D4"/>
    <w:rsid w:val="00C46FCD"/>
    <w:rsid w:val="00C5267C"/>
    <w:rsid w:val="00C53911"/>
    <w:rsid w:val="00C53CDC"/>
    <w:rsid w:val="00C547AA"/>
    <w:rsid w:val="00C5580D"/>
    <w:rsid w:val="00C55912"/>
    <w:rsid w:val="00C55C40"/>
    <w:rsid w:val="00C6042B"/>
    <w:rsid w:val="00C607A5"/>
    <w:rsid w:val="00C60C75"/>
    <w:rsid w:val="00C62AEE"/>
    <w:rsid w:val="00C63945"/>
    <w:rsid w:val="00C66631"/>
    <w:rsid w:val="00C67179"/>
    <w:rsid w:val="00C671F2"/>
    <w:rsid w:val="00C722A4"/>
    <w:rsid w:val="00C72861"/>
    <w:rsid w:val="00C75EFF"/>
    <w:rsid w:val="00C7608F"/>
    <w:rsid w:val="00C768E0"/>
    <w:rsid w:val="00C81044"/>
    <w:rsid w:val="00C81C73"/>
    <w:rsid w:val="00C8243E"/>
    <w:rsid w:val="00C83452"/>
    <w:rsid w:val="00C83D49"/>
    <w:rsid w:val="00C875D9"/>
    <w:rsid w:val="00C9023D"/>
    <w:rsid w:val="00C94F82"/>
    <w:rsid w:val="00C965EA"/>
    <w:rsid w:val="00CA1024"/>
    <w:rsid w:val="00CA3003"/>
    <w:rsid w:val="00CA497D"/>
    <w:rsid w:val="00CA6757"/>
    <w:rsid w:val="00CA6841"/>
    <w:rsid w:val="00CA6ACA"/>
    <w:rsid w:val="00CA6C5D"/>
    <w:rsid w:val="00CA7F99"/>
    <w:rsid w:val="00CB0B88"/>
    <w:rsid w:val="00CB3DCA"/>
    <w:rsid w:val="00CB3DD8"/>
    <w:rsid w:val="00CB7292"/>
    <w:rsid w:val="00CC09E0"/>
    <w:rsid w:val="00CC14D4"/>
    <w:rsid w:val="00CC256C"/>
    <w:rsid w:val="00CC37D5"/>
    <w:rsid w:val="00CC5063"/>
    <w:rsid w:val="00CD1817"/>
    <w:rsid w:val="00CD2D09"/>
    <w:rsid w:val="00CD3A8E"/>
    <w:rsid w:val="00CD52CA"/>
    <w:rsid w:val="00CE128A"/>
    <w:rsid w:val="00CE2767"/>
    <w:rsid w:val="00CE301D"/>
    <w:rsid w:val="00CE364B"/>
    <w:rsid w:val="00CE4675"/>
    <w:rsid w:val="00CE589B"/>
    <w:rsid w:val="00CE6FF9"/>
    <w:rsid w:val="00CE767C"/>
    <w:rsid w:val="00CF00BF"/>
    <w:rsid w:val="00CF4220"/>
    <w:rsid w:val="00CF66EA"/>
    <w:rsid w:val="00D01DC5"/>
    <w:rsid w:val="00D020A2"/>
    <w:rsid w:val="00D0325B"/>
    <w:rsid w:val="00D04348"/>
    <w:rsid w:val="00D0524F"/>
    <w:rsid w:val="00D070FB"/>
    <w:rsid w:val="00D07699"/>
    <w:rsid w:val="00D109AC"/>
    <w:rsid w:val="00D10F5D"/>
    <w:rsid w:val="00D111A5"/>
    <w:rsid w:val="00D1246E"/>
    <w:rsid w:val="00D12C87"/>
    <w:rsid w:val="00D12ED6"/>
    <w:rsid w:val="00D140D3"/>
    <w:rsid w:val="00D16340"/>
    <w:rsid w:val="00D164B5"/>
    <w:rsid w:val="00D17E0D"/>
    <w:rsid w:val="00D20561"/>
    <w:rsid w:val="00D214F4"/>
    <w:rsid w:val="00D21C08"/>
    <w:rsid w:val="00D22EC9"/>
    <w:rsid w:val="00D24AB2"/>
    <w:rsid w:val="00D24CE6"/>
    <w:rsid w:val="00D25B09"/>
    <w:rsid w:val="00D25CCB"/>
    <w:rsid w:val="00D25DD1"/>
    <w:rsid w:val="00D27134"/>
    <w:rsid w:val="00D2754C"/>
    <w:rsid w:val="00D3072A"/>
    <w:rsid w:val="00D318C7"/>
    <w:rsid w:val="00D31BDA"/>
    <w:rsid w:val="00D34435"/>
    <w:rsid w:val="00D34676"/>
    <w:rsid w:val="00D346FF"/>
    <w:rsid w:val="00D35640"/>
    <w:rsid w:val="00D36144"/>
    <w:rsid w:val="00D4097D"/>
    <w:rsid w:val="00D446EB"/>
    <w:rsid w:val="00D4605D"/>
    <w:rsid w:val="00D52213"/>
    <w:rsid w:val="00D523BA"/>
    <w:rsid w:val="00D52945"/>
    <w:rsid w:val="00D533DD"/>
    <w:rsid w:val="00D53439"/>
    <w:rsid w:val="00D560E4"/>
    <w:rsid w:val="00D5763F"/>
    <w:rsid w:val="00D60B33"/>
    <w:rsid w:val="00D612A4"/>
    <w:rsid w:val="00D6358B"/>
    <w:rsid w:val="00D64483"/>
    <w:rsid w:val="00D6496E"/>
    <w:rsid w:val="00D66F6A"/>
    <w:rsid w:val="00D70DC8"/>
    <w:rsid w:val="00D71147"/>
    <w:rsid w:val="00D72036"/>
    <w:rsid w:val="00D72CD6"/>
    <w:rsid w:val="00D75430"/>
    <w:rsid w:val="00D75D57"/>
    <w:rsid w:val="00D7637B"/>
    <w:rsid w:val="00D76C78"/>
    <w:rsid w:val="00D814CA"/>
    <w:rsid w:val="00D84AB8"/>
    <w:rsid w:val="00D866AB"/>
    <w:rsid w:val="00D90040"/>
    <w:rsid w:val="00D91E34"/>
    <w:rsid w:val="00D96D57"/>
    <w:rsid w:val="00D97AE5"/>
    <w:rsid w:val="00DA0351"/>
    <w:rsid w:val="00DA10D4"/>
    <w:rsid w:val="00DA1741"/>
    <w:rsid w:val="00DA1BF8"/>
    <w:rsid w:val="00DA46A4"/>
    <w:rsid w:val="00DA4FB0"/>
    <w:rsid w:val="00DA547F"/>
    <w:rsid w:val="00DB017A"/>
    <w:rsid w:val="00DB0327"/>
    <w:rsid w:val="00DB1971"/>
    <w:rsid w:val="00DB1FAF"/>
    <w:rsid w:val="00DB2CA7"/>
    <w:rsid w:val="00DB2D58"/>
    <w:rsid w:val="00DB3695"/>
    <w:rsid w:val="00DB473E"/>
    <w:rsid w:val="00DB5A8F"/>
    <w:rsid w:val="00DB6DFE"/>
    <w:rsid w:val="00DB71CF"/>
    <w:rsid w:val="00DB76D3"/>
    <w:rsid w:val="00DC00A9"/>
    <w:rsid w:val="00DC0D02"/>
    <w:rsid w:val="00DC1ADD"/>
    <w:rsid w:val="00DC2A55"/>
    <w:rsid w:val="00DC32E4"/>
    <w:rsid w:val="00DC601A"/>
    <w:rsid w:val="00DC6205"/>
    <w:rsid w:val="00DC7527"/>
    <w:rsid w:val="00DD3C07"/>
    <w:rsid w:val="00DD5A06"/>
    <w:rsid w:val="00DD6F0C"/>
    <w:rsid w:val="00DD7E26"/>
    <w:rsid w:val="00DE0566"/>
    <w:rsid w:val="00DE1346"/>
    <w:rsid w:val="00DE1AFB"/>
    <w:rsid w:val="00DE23D1"/>
    <w:rsid w:val="00DE2DD7"/>
    <w:rsid w:val="00DE30C8"/>
    <w:rsid w:val="00DE3A81"/>
    <w:rsid w:val="00DE4D69"/>
    <w:rsid w:val="00DE5E24"/>
    <w:rsid w:val="00DE6B55"/>
    <w:rsid w:val="00DF11D3"/>
    <w:rsid w:val="00DF1528"/>
    <w:rsid w:val="00DF1E32"/>
    <w:rsid w:val="00DF435E"/>
    <w:rsid w:val="00DF55AB"/>
    <w:rsid w:val="00E00785"/>
    <w:rsid w:val="00E00D9C"/>
    <w:rsid w:val="00E04837"/>
    <w:rsid w:val="00E06859"/>
    <w:rsid w:val="00E06AFD"/>
    <w:rsid w:val="00E107E4"/>
    <w:rsid w:val="00E1387A"/>
    <w:rsid w:val="00E139BD"/>
    <w:rsid w:val="00E14E7D"/>
    <w:rsid w:val="00E15856"/>
    <w:rsid w:val="00E15F33"/>
    <w:rsid w:val="00E160CF"/>
    <w:rsid w:val="00E1635A"/>
    <w:rsid w:val="00E169D5"/>
    <w:rsid w:val="00E17230"/>
    <w:rsid w:val="00E17541"/>
    <w:rsid w:val="00E2433C"/>
    <w:rsid w:val="00E2797B"/>
    <w:rsid w:val="00E27B1D"/>
    <w:rsid w:val="00E31362"/>
    <w:rsid w:val="00E31D5D"/>
    <w:rsid w:val="00E32300"/>
    <w:rsid w:val="00E33954"/>
    <w:rsid w:val="00E34C8A"/>
    <w:rsid w:val="00E372FB"/>
    <w:rsid w:val="00E4044D"/>
    <w:rsid w:val="00E4217C"/>
    <w:rsid w:val="00E42559"/>
    <w:rsid w:val="00E42FF2"/>
    <w:rsid w:val="00E44D1A"/>
    <w:rsid w:val="00E45103"/>
    <w:rsid w:val="00E501CA"/>
    <w:rsid w:val="00E508D7"/>
    <w:rsid w:val="00E51A6E"/>
    <w:rsid w:val="00E52687"/>
    <w:rsid w:val="00E526D1"/>
    <w:rsid w:val="00E53089"/>
    <w:rsid w:val="00E541A3"/>
    <w:rsid w:val="00E5515F"/>
    <w:rsid w:val="00E56A66"/>
    <w:rsid w:val="00E57941"/>
    <w:rsid w:val="00E606F2"/>
    <w:rsid w:val="00E610B3"/>
    <w:rsid w:val="00E631F7"/>
    <w:rsid w:val="00E64E7D"/>
    <w:rsid w:val="00E67287"/>
    <w:rsid w:val="00E74A2A"/>
    <w:rsid w:val="00E7690F"/>
    <w:rsid w:val="00E76AF4"/>
    <w:rsid w:val="00E80BC0"/>
    <w:rsid w:val="00E82865"/>
    <w:rsid w:val="00E82B34"/>
    <w:rsid w:val="00E83036"/>
    <w:rsid w:val="00E849CA"/>
    <w:rsid w:val="00E84CC6"/>
    <w:rsid w:val="00E84F08"/>
    <w:rsid w:val="00E906CD"/>
    <w:rsid w:val="00E9072B"/>
    <w:rsid w:val="00E90D76"/>
    <w:rsid w:val="00E90DE8"/>
    <w:rsid w:val="00E90F6B"/>
    <w:rsid w:val="00E92164"/>
    <w:rsid w:val="00E92DB3"/>
    <w:rsid w:val="00E94899"/>
    <w:rsid w:val="00E94B90"/>
    <w:rsid w:val="00EA1E5F"/>
    <w:rsid w:val="00EA23F7"/>
    <w:rsid w:val="00EA3DD4"/>
    <w:rsid w:val="00EA4432"/>
    <w:rsid w:val="00EA497E"/>
    <w:rsid w:val="00EA5FE7"/>
    <w:rsid w:val="00EB0601"/>
    <w:rsid w:val="00EB1B22"/>
    <w:rsid w:val="00EB30EB"/>
    <w:rsid w:val="00EB4822"/>
    <w:rsid w:val="00EB5AB1"/>
    <w:rsid w:val="00EB5B71"/>
    <w:rsid w:val="00EB5BA0"/>
    <w:rsid w:val="00EC4D25"/>
    <w:rsid w:val="00EC6EB6"/>
    <w:rsid w:val="00EC73F9"/>
    <w:rsid w:val="00EC7AD7"/>
    <w:rsid w:val="00ED0732"/>
    <w:rsid w:val="00ED09EC"/>
    <w:rsid w:val="00ED1022"/>
    <w:rsid w:val="00ED300F"/>
    <w:rsid w:val="00ED34DE"/>
    <w:rsid w:val="00ED5BEC"/>
    <w:rsid w:val="00EE090A"/>
    <w:rsid w:val="00EE0E26"/>
    <w:rsid w:val="00EE3AA3"/>
    <w:rsid w:val="00EE4028"/>
    <w:rsid w:val="00EE602A"/>
    <w:rsid w:val="00EE744E"/>
    <w:rsid w:val="00EF0B04"/>
    <w:rsid w:val="00EF478A"/>
    <w:rsid w:val="00EF5260"/>
    <w:rsid w:val="00EF67EA"/>
    <w:rsid w:val="00EF6F99"/>
    <w:rsid w:val="00EF7B12"/>
    <w:rsid w:val="00F01A08"/>
    <w:rsid w:val="00F020AA"/>
    <w:rsid w:val="00F02FD5"/>
    <w:rsid w:val="00F0338F"/>
    <w:rsid w:val="00F0712B"/>
    <w:rsid w:val="00F07310"/>
    <w:rsid w:val="00F075D5"/>
    <w:rsid w:val="00F07E90"/>
    <w:rsid w:val="00F10444"/>
    <w:rsid w:val="00F13678"/>
    <w:rsid w:val="00F14927"/>
    <w:rsid w:val="00F15CB3"/>
    <w:rsid w:val="00F163D1"/>
    <w:rsid w:val="00F175A0"/>
    <w:rsid w:val="00F17A70"/>
    <w:rsid w:val="00F206B5"/>
    <w:rsid w:val="00F221A7"/>
    <w:rsid w:val="00F22952"/>
    <w:rsid w:val="00F24AB5"/>
    <w:rsid w:val="00F2572D"/>
    <w:rsid w:val="00F31255"/>
    <w:rsid w:val="00F32406"/>
    <w:rsid w:val="00F32B07"/>
    <w:rsid w:val="00F331CD"/>
    <w:rsid w:val="00F33DE5"/>
    <w:rsid w:val="00F37516"/>
    <w:rsid w:val="00F402F0"/>
    <w:rsid w:val="00F408AE"/>
    <w:rsid w:val="00F41B11"/>
    <w:rsid w:val="00F43FB8"/>
    <w:rsid w:val="00F46107"/>
    <w:rsid w:val="00F502C1"/>
    <w:rsid w:val="00F5052C"/>
    <w:rsid w:val="00F505A9"/>
    <w:rsid w:val="00F50B75"/>
    <w:rsid w:val="00F53B91"/>
    <w:rsid w:val="00F53D1A"/>
    <w:rsid w:val="00F54488"/>
    <w:rsid w:val="00F54617"/>
    <w:rsid w:val="00F54A72"/>
    <w:rsid w:val="00F55A81"/>
    <w:rsid w:val="00F55FD4"/>
    <w:rsid w:val="00F610E3"/>
    <w:rsid w:val="00F623A0"/>
    <w:rsid w:val="00F6254C"/>
    <w:rsid w:val="00F62BB8"/>
    <w:rsid w:val="00F63659"/>
    <w:rsid w:val="00F63AB1"/>
    <w:rsid w:val="00F64CEA"/>
    <w:rsid w:val="00F6587A"/>
    <w:rsid w:val="00F66983"/>
    <w:rsid w:val="00F66A3A"/>
    <w:rsid w:val="00F675B7"/>
    <w:rsid w:val="00F7215E"/>
    <w:rsid w:val="00F72DD4"/>
    <w:rsid w:val="00F73B3A"/>
    <w:rsid w:val="00F73D42"/>
    <w:rsid w:val="00F745A1"/>
    <w:rsid w:val="00F7494E"/>
    <w:rsid w:val="00F871E8"/>
    <w:rsid w:val="00F94095"/>
    <w:rsid w:val="00F95118"/>
    <w:rsid w:val="00F9589C"/>
    <w:rsid w:val="00F971A1"/>
    <w:rsid w:val="00F97952"/>
    <w:rsid w:val="00F97E16"/>
    <w:rsid w:val="00FA0E55"/>
    <w:rsid w:val="00FA5CF8"/>
    <w:rsid w:val="00FA78AC"/>
    <w:rsid w:val="00FA7BE2"/>
    <w:rsid w:val="00FB0131"/>
    <w:rsid w:val="00FB4AC8"/>
    <w:rsid w:val="00FB6DF7"/>
    <w:rsid w:val="00FB6EEA"/>
    <w:rsid w:val="00FB727F"/>
    <w:rsid w:val="00FB760A"/>
    <w:rsid w:val="00FB7AC4"/>
    <w:rsid w:val="00FC1879"/>
    <w:rsid w:val="00FC4715"/>
    <w:rsid w:val="00FC4AE4"/>
    <w:rsid w:val="00FC54E9"/>
    <w:rsid w:val="00FC6F5A"/>
    <w:rsid w:val="00FD0132"/>
    <w:rsid w:val="00FD0987"/>
    <w:rsid w:val="00FD0FCE"/>
    <w:rsid w:val="00FD2B6A"/>
    <w:rsid w:val="00FD42DA"/>
    <w:rsid w:val="00FD6130"/>
    <w:rsid w:val="00FD6894"/>
    <w:rsid w:val="00FD6F02"/>
    <w:rsid w:val="00FD719C"/>
    <w:rsid w:val="00FE0C6D"/>
    <w:rsid w:val="00FE0F17"/>
    <w:rsid w:val="00FE1F2C"/>
    <w:rsid w:val="00FE234A"/>
    <w:rsid w:val="00FF185D"/>
    <w:rsid w:val="00FF235E"/>
    <w:rsid w:val="00FF4DF5"/>
    <w:rsid w:val="00FF68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16"/>
    <o:shapelayout v:ext="edit">
      <o:idmap v:ext="edit" data="2"/>
      <o:rules v:ext="edit">
        <o:r id="V:Rule1" type="connector" idref="#AutoShape 45"/>
        <o:r id="V:Rule2" type="connector" idref="#AutoShape 46"/>
        <o:r id="V:Rule3" type="connector" idref="#AutoShape 45"/>
        <o:r id="V:Rule4" type="connector" idref="#AutoShape 46"/>
      </o:rules>
    </o:shapelayout>
  </w:shapeDefaults>
  <w:decimalSymbol w:val=","/>
  <w:listSeparator w:val=";"/>
  <w14:docId w14:val="131DE624"/>
  <w15:docId w15:val="{A9A53BFD-D15A-47C5-AECF-78E5B2B2D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PT"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7D5"/>
    <w:pPr>
      <w:jc w:val="both"/>
    </w:pPr>
    <w:rPr>
      <w:rFonts w:ascii="Garamond" w:hAnsi="Garamond"/>
    </w:rPr>
  </w:style>
  <w:style w:type="paragraph" w:styleId="Ttulo1">
    <w:name w:val="heading 1"/>
    <w:basedOn w:val="Normal"/>
    <w:next w:val="Normal"/>
    <w:link w:val="Ttulo1Carter"/>
    <w:uiPriority w:val="9"/>
    <w:qFormat/>
    <w:rsid w:val="004E0528"/>
    <w:pPr>
      <w:keepNext/>
      <w:keepLines/>
      <w:spacing w:before="240" w:after="0"/>
      <w:outlineLvl w:val="0"/>
    </w:pPr>
    <w:rPr>
      <w:rFonts w:eastAsiaTheme="majorEastAsia" w:cstheme="majorBidi"/>
      <w:b/>
      <w:sz w:val="32"/>
      <w:szCs w:val="32"/>
    </w:rPr>
  </w:style>
  <w:style w:type="paragraph" w:styleId="Ttulo2">
    <w:name w:val="heading 2"/>
    <w:basedOn w:val="Normal"/>
    <w:next w:val="Normal"/>
    <w:link w:val="Ttulo2Carter"/>
    <w:uiPriority w:val="9"/>
    <w:unhideWhenUsed/>
    <w:qFormat/>
    <w:rsid w:val="00141AB8"/>
    <w:pPr>
      <w:keepNext/>
      <w:keepLines/>
      <w:spacing w:before="40" w:after="0"/>
      <w:outlineLvl w:val="1"/>
    </w:pPr>
    <w:rPr>
      <w:rFonts w:eastAsiaTheme="majorEastAsia" w:cstheme="majorBidi"/>
      <w:b/>
      <w:sz w:val="28"/>
      <w:szCs w:val="26"/>
    </w:rPr>
  </w:style>
  <w:style w:type="paragraph" w:styleId="Ttulo3">
    <w:name w:val="heading 3"/>
    <w:basedOn w:val="Normal"/>
    <w:next w:val="Normal"/>
    <w:link w:val="Ttulo3Carter"/>
    <w:uiPriority w:val="9"/>
    <w:unhideWhenUsed/>
    <w:qFormat/>
    <w:rsid w:val="00EB5AB1"/>
    <w:pPr>
      <w:keepNext/>
      <w:keepLines/>
      <w:spacing w:before="40" w:after="0"/>
      <w:outlineLvl w:val="2"/>
    </w:pPr>
    <w:rPr>
      <w:rFonts w:eastAsiaTheme="majorEastAsia" w:cstheme="majorBidi"/>
      <w:b/>
      <w:sz w:val="26"/>
    </w:rPr>
  </w:style>
  <w:style w:type="paragraph" w:styleId="Ttulo4">
    <w:name w:val="heading 4"/>
    <w:basedOn w:val="Normal"/>
    <w:next w:val="Normal"/>
    <w:link w:val="Ttulo4Carter"/>
    <w:uiPriority w:val="9"/>
    <w:unhideWhenUsed/>
    <w:qFormat/>
    <w:rsid w:val="00171ED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ody">
    <w:name w:val="Body"/>
    <w:rsid w:val="00F01A08"/>
    <w:pPr>
      <w:spacing w:after="0" w:line="240" w:lineRule="auto"/>
    </w:pPr>
    <w:rPr>
      <w:rFonts w:ascii="Helvetica" w:eastAsia="ヒラギノ角ゴ Pro W3" w:hAnsi="Helvetica" w:cs="Times New Roman"/>
      <w:color w:val="000000"/>
      <w:szCs w:val="20"/>
      <w:lang w:val="en-US"/>
    </w:rPr>
  </w:style>
  <w:style w:type="paragraph" w:styleId="Ttulo">
    <w:name w:val="Title"/>
    <w:basedOn w:val="Normal"/>
    <w:next w:val="Normal"/>
    <w:link w:val="TtuloCarter"/>
    <w:uiPriority w:val="10"/>
    <w:qFormat/>
    <w:rsid w:val="00275071"/>
    <w:pPr>
      <w:spacing w:after="0"/>
      <w:contextualSpacing/>
    </w:pPr>
    <w:rPr>
      <w:rFonts w:eastAsiaTheme="majorEastAsia" w:cstheme="majorBidi"/>
      <w:spacing w:val="-10"/>
      <w:kern w:val="28"/>
      <w:sz w:val="28"/>
      <w:szCs w:val="56"/>
    </w:rPr>
  </w:style>
  <w:style w:type="character" w:customStyle="1" w:styleId="TtuloCarter">
    <w:name w:val="Título Caráter"/>
    <w:basedOn w:val="Tipodeletrapredefinidodopargrafo"/>
    <w:link w:val="Ttulo"/>
    <w:uiPriority w:val="10"/>
    <w:rsid w:val="00275071"/>
    <w:rPr>
      <w:rFonts w:ascii="Times New Roman" w:eastAsiaTheme="majorEastAsia" w:hAnsi="Times New Roman" w:cstheme="majorBidi"/>
      <w:spacing w:val="-10"/>
      <w:kern w:val="28"/>
      <w:sz w:val="28"/>
      <w:szCs w:val="56"/>
    </w:rPr>
  </w:style>
  <w:style w:type="character" w:customStyle="1" w:styleId="Ttulo1Carter">
    <w:name w:val="Título 1 Caráter"/>
    <w:basedOn w:val="Tipodeletrapredefinidodopargrafo"/>
    <w:link w:val="Ttulo1"/>
    <w:uiPriority w:val="9"/>
    <w:rsid w:val="004E0528"/>
    <w:rPr>
      <w:rFonts w:ascii="Garamond" w:eastAsiaTheme="majorEastAsia" w:hAnsi="Garamond" w:cstheme="majorBidi"/>
      <w:b/>
      <w:sz w:val="32"/>
      <w:szCs w:val="32"/>
    </w:rPr>
  </w:style>
  <w:style w:type="paragraph" w:styleId="Cabealhodondice">
    <w:name w:val="TOC Heading"/>
    <w:basedOn w:val="Ttulo1"/>
    <w:next w:val="Normal"/>
    <w:uiPriority w:val="39"/>
    <w:unhideWhenUsed/>
    <w:qFormat/>
    <w:rsid w:val="00BE04D0"/>
    <w:pPr>
      <w:spacing w:line="259" w:lineRule="auto"/>
      <w:outlineLvl w:val="9"/>
    </w:pPr>
    <w:rPr>
      <w:rFonts w:asciiTheme="majorHAnsi" w:hAnsiTheme="majorHAnsi"/>
      <w:b w:val="0"/>
      <w:color w:val="2E74B5" w:themeColor="accent1" w:themeShade="BF"/>
      <w:lang w:val="en-US"/>
    </w:rPr>
  </w:style>
  <w:style w:type="paragraph" w:styleId="ndice1">
    <w:name w:val="toc 1"/>
    <w:basedOn w:val="Normal"/>
    <w:next w:val="Normal"/>
    <w:autoRedefine/>
    <w:uiPriority w:val="39"/>
    <w:unhideWhenUsed/>
    <w:rsid w:val="00BE04D0"/>
    <w:pPr>
      <w:spacing w:after="100"/>
    </w:pPr>
  </w:style>
  <w:style w:type="character" w:styleId="Hiperligao">
    <w:name w:val="Hyperlink"/>
    <w:basedOn w:val="Tipodeletrapredefinidodopargrafo"/>
    <w:uiPriority w:val="99"/>
    <w:unhideWhenUsed/>
    <w:rsid w:val="00BE04D0"/>
    <w:rPr>
      <w:color w:val="0563C1" w:themeColor="hyperlink"/>
      <w:u w:val="single"/>
    </w:rPr>
  </w:style>
  <w:style w:type="paragraph" w:styleId="Cabealho">
    <w:name w:val="header"/>
    <w:basedOn w:val="Normal"/>
    <w:link w:val="CabealhoCarter"/>
    <w:uiPriority w:val="99"/>
    <w:unhideWhenUsed/>
    <w:rsid w:val="00076D31"/>
    <w:pPr>
      <w:tabs>
        <w:tab w:val="center" w:pos="4513"/>
        <w:tab w:val="right" w:pos="9026"/>
      </w:tabs>
      <w:spacing w:after="0" w:line="240" w:lineRule="auto"/>
    </w:pPr>
  </w:style>
  <w:style w:type="character" w:customStyle="1" w:styleId="CabealhoCarter">
    <w:name w:val="Cabeçalho Caráter"/>
    <w:basedOn w:val="Tipodeletrapredefinidodopargrafo"/>
    <w:link w:val="Cabealho"/>
    <w:uiPriority w:val="99"/>
    <w:rsid w:val="00076D31"/>
    <w:rPr>
      <w:rFonts w:ascii="Times New Roman" w:hAnsi="Times New Roman"/>
    </w:rPr>
  </w:style>
  <w:style w:type="paragraph" w:styleId="Rodap">
    <w:name w:val="footer"/>
    <w:basedOn w:val="Normal"/>
    <w:link w:val="RodapCarter"/>
    <w:uiPriority w:val="99"/>
    <w:unhideWhenUsed/>
    <w:rsid w:val="00076D31"/>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rsid w:val="00076D31"/>
    <w:rPr>
      <w:rFonts w:ascii="Times New Roman" w:hAnsi="Times New Roman"/>
    </w:rPr>
  </w:style>
  <w:style w:type="paragraph" w:styleId="Textodebalo">
    <w:name w:val="Balloon Text"/>
    <w:basedOn w:val="Normal"/>
    <w:link w:val="TextodebaloCarter"/>
    <w:uiPriority w:val="99"/>
    <w:semiHidden/>
    <w:unhideWhenUsed/>
    <w:rsid w:val="00396C5C"/>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396C5C"/>
    <w:rPr>
      <w:rFonts w:ascii="Tahoma" w:hAnsi="Tahoma" w:cs="Tahoma"/>
      <w:sz w:val="16"/>
      <w:szCs w:val="16"/>
    </w:rPr>
  </w:style>
  <w:style w:type="paragraph" w:customStyle="1" w:styleId="Heading1noTOC">
    <w:name w:val="Heading 1 (no TOC)"/>
    <w:basedOn w:val="Normal"/>
    <w:next w:val="Normal"/>
    <w:link w:val="Heading1noTOCChar"/>
    <w:qFormat/>
    <w:rsid w:val="00F54617"/>
    <w:pPr>
      <w:spacing w:before="3000" w:after="1000" w:line="312" w:lineRule="auto"/>
      <w:ind w:firstLine="567"/>
      <w:jc w:val="right"/>
    </w:pPr>
    <w:rPr>
      <w:rFonts w:ascii="Palatino" w:eastAsia="Times New Roman" w:hAnsi="Palatino" w:cs="Times New Roman"/>
      <w:b/>
      <w:sz w:val="40"/>
      <w:szCs w:val="40"/>
      <w:lang w:eastAsia="pt-PT"/>
    </w:rPr>
  </w:style>
  <w:style w:type="character" w:customStyle="1" w:styleId="Heading1noTOCChar">
    <w:name w:val="Heading 1 (no TOC) Char"/>
    <w:link w:val="Heading1noTOC"/>
    <w:rsid w:val="00F54617"/>
    <w:rPr>
      <w:rFonts w:ascii="Palatino" w:eastAsia="Times New Roman" w:hAnsi="Palatino" w:cs="Times New Roman"/>
      <w:b/>
      <w:sz w:val="40"/>
      <w:szCs w:val="40"/>
      <w:lang w:eastAsia="pt-PT"/>
    </w:rPr>
  </w:style>
  <w:style w:type="table" w:styleId="TabelacomGrelha">
    <w:name w:val="Table Grid"/>
    <w:basedOn w:val="Tabelanormal"/>
    <w:uiPriority w:val="39"/>
    <w:rsid w:val="00F104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dicedeilustraes">
    <w:name w:val="table of figures"/>
    <w:basedOn w:val="Normal"/>
    <w:next w:val="Normal"/>
    <w:uiPriority w:val="99"/>
    <w:semiHidden/>
    <w:unhideWhenUsed/>
    <w:rsid w:val="00062EA0"/>
    <w:pPr>
      <w:spacing w:after="0"/>
    </w:pPr>
  </w:style>
  <w:style w:type="character" w:customStyle="1" w:styleId="Ttulo2Carter">
    <w:name w:val="Título 2 Caráter"/>
    <w:basedOn w:val="Tipodeletrapredefinidodopargrafo"/>
    <w:link w:val="Ttulo2"/>
    <w:uiPriority w:val="9"/>
    <w:rsid w:val="00141AB8"/>
    <w:rPr>
      <w:rFonts w:ascii="Garamond" w:eastAsiaTheme="majorEastAsia" w:hAnsi="Garamond" w:cstheme="majorBidi"/>
      <w:b/>
      <w:sz w:val="28"/>
      <w:szCs w:val="26"/>
    </w:rPr>
  </w:style>
  <w:style w:type="paragraph" w:styleId="PargrafodaLista">
    <w:name w:val="List Paragraph"/>
    <w:basedOn w:val="Normal"/>
    <w:uiPriority w:val="34"/>
    <w:qFormat/>
    <w:rsid w:val="00141AB8"/>
    <w:pPr>
      <w:ind w:left="720"/>
      <w:contextualSpacing/>
    </w:pPr>
  </w:style>
  <w:style w:type="character" w:customStyle="1" w:styleId="Ttulo3Carter">
    <w:name w:val="Título 3 Caráter"/>
    <w:basedOn w:val="Tipodeletrapredefinidodopargrafo"/>
    <w:link w:val="Ttulo3"/>
    <w:uiPriority w:val="9"/>
    <w:rsid w:val="00EB5AB1"/>
    <w:rPr>
      <w:rFonts w:ascii="Garamond" w:eastAsiaTheme="majorEastAsia" w:hAnsi="Garamond" w:cstheme="majorBidi"/>
      <w:b/>
      <w:sz w:val="26"/>
    </w:rPr>
  </w:style>
  <w:style w:type="paragraph" w:styleId="ndice2">
    <w:name w:val="toc 2"/>
    <w:basedOn w:val="Normal"/>
    <w:next w:val="Normal"/>
    <w:autoRedefine/>
    <w:uiPriority w:val="39"/>
    <w:unhideWhenUsed/>
    <w:rsid w:val="00AE3897"/>
    <w:pPr>
      <w:spacing w:after="100"/>
      <w:ind w:left="240"/>
    </w:pPr>
  </w:style>
  <w:style w:type="paragraph" w:styleId="ndice3">
    <w:name w:val="toc 3"/>
    <w:basedOn w:val="Normal"/>
    <w:next w:val="Normal"/>
    <w:autoRedefine/>
    <w:uiPriority w:val="39"/>
    <w:unhideWhenUsed/>
    <w:rsid w:val="00AE3897"/>
    <w:pPr>
      <w:spacing w:after="100"/>
      <w:ind w:left="480"/>
    </w:pPr>
  </w:style>
  <w:style w:type="paragraph" w:styleId="NormalWeb">
    <w:name w:val="Normal (Web)"/>
    <w:basedOn w:val="Normal"/>
    <w:uiPriority w:val="99"/>
    <w:semiHidden/>
    <w:unhideWhenUsed/>
    <w:rsid w:val="00E2797B"/>
    <w:pPr>
      <w:spacing w:before="100" w:beforeAutospacing="1" w:after="142" w:line="276" w:lineRule="auto"/>
    </w:pPr>
    <w:rPr>
      <w:rFonts w:ascii="Times New Roman" w:eastAsia="Times New Roman" w:hAnsi="Times New Roman" w:cs="Times New Roman"/>
      <w:lang w:eastAsia="pt-PT"/>
    </w:rPr>
  </w:style>
  <w:style w:type="paragraph" w:customStyle="1" w:styleId="Default">
    <w:name w:val="Default"/>
    <w:rsid w:val="00443E7B"/>
    <w:pPr>
      <w:autoSpaceDE w:val="0"/>
      <w:autoSpaceDN w:val="0"/>
      <w:adjustRightInd w:val="0"/>
      <w:spacing w:after="0" w:line="240" w:lineRule="auto"/>
    </w:pPr>
    <w:rPr>
      <w:rFonts w:ascii="Garamond" w:hAnsi="Garamond" w:cs="Garamond"/>
      <w:color w:val="000000"/>
    </w:rPr>
  </w:style>
  <w:style w:type="paragraph" w:styleId="SemEspaamento">
    <w:name w:val="No Spacing"/>
    <w:uiPriority w:val="1"/>
    <w:qFormat/>
    <w:rsid w:val="00F32406"/>
    <w:pPr>
      <w:spacing w:after="0" w:line="240" w:lineRule="auto"/>
    </w:pPr>
    <w:rPr>
      <w:rFonts w:ascii="Garamond" w:hAnsi="Garamond"/>
    </w:rPr>
  </w:style>
  <w:style w:type="character" w:styleId="MenoNoResolvida">
    <w:name w:val="Unresolved Mention"/>
    <w:basedOn w:val="Tipodeletrapredefinidodopargrafo"/>
    <w:uiPriority w:val="99"/>
    <w:semiHidden/>
    <w:unhideWhenUsed/>
    <w:rsid w:val="00495413"/>
    <w:rPr>
      <w:color w:val="605E5C"/>
      <w:shd w:val="clear" w:color="auto" w:fill="E1DFDD"/>
    </w:rPr>
  </w:style>
  <w:style w:type="paragraph" w:styleId="HTMLpr-formatado">
    <w:name w:val="HTML Preformatted"/>
    <w:basedOn w:val="Normal"/>
    <w:link w:val="HTMLpr-formatadoCarter"/>
    <w:uiPriority w:val="99"/>
    <w:semiHidden/>
    <w:unhideWhenUsed/>
    <w:rsid w:val="000D72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formatadoCarter">
    <w:name w:val="HTML pré-formatado Caráter"/>
    <w:basedOn w:val="Tipodeletrapredefinidodopargrafo"/>
    <w:link w:val="HTMLpr-formatado"/>
    <w:uiPriority w:val="99"/>
    <w:semiHidden/>
    <w:rsid w:val="000D724F"/>
    <w:rPr>
      <w:rFonts w:ascii="Courier New" w:eastAsia="Times New Roman" w:hAnsi="Courier New" w:cs="Courier New"/>
      <w:sz w:val="20"/>
      <w:szCs w:val="20"/>
      <w:lang w:eastAsia="pt-PT"/>
    </w:rPr>
  </w:style>
  <w:style w:type="character" w:customStyle="1" w:styleId="y2iqfc">
    <w:name w:val="y2iqfc"/>
    <w:basedOn w:val="Tipodeletrapredefinidodopargrafo"/>
    <w:rsid w:val="000D724F"/>
  </w:style>
  <w:style w:type="paragraph" w:customStyle="1" w:styleId="Pa14">
    <w:name w:val="Pa14"/>
    <w:basedOn w:val="Default"/>
    <w:next w:val="Default"/>
    <w:uiPriority w:val="99"/>
    <w:rsid w:val="00F331CD"/>
    <w:pPr>
      <w:spacing w:line="201" w:lineRule="atLeast"/>
    </w:pPr>
    <w:rPr>
      <w:rFonts w:ascii="Times" w:hAnsi="Times" w:cstheme="minorBidi"/>
      <w:color w:val="auto"/>
    </w:rPr>
  </w:style>
  <w:style w:type="paragraph" w:customStyle="1" w:styleId="Pa21">
    <w:name w:val="Pa21"/>
    <w:basedOn w:val="Default"/>
    <w:next w:val="Default"/>
    <w:uiPriority w:val="99"/>
    <w:rsid w:val="00F331CD"/>
    <w:pPr>
      <w:spacing w:line="201" w:lineRule="atLeast"/>
    </w:pPr>
    <w:rPr>
      <w:rFonts w:ascii="Times" w:hAnsi="Times" w:cstheme="minorBidi"/>
      <w:color w:val="auto"/>
    </w:rPr>
  </w:style>
  <w:style w:type="paragraph" w:customStyle="1" w:styleId="Pa22">
    <w:name w:val="Pa22"/>
    <w:basedOn w:val="Default"/>
    <w:next w:val="Default"/>
    <w:uiPriority w:val="99"/>
    <w:rsid w:val="00F331CD"/>
    <w:pPr>
      <w:spacing w:line="201" w:lineRule="atLeast"/>
    </w:pPr>
    <w:rPr>
      <w:rFonts w:ascii="Times" w:hAnsi="Times" w:cstheme="minorBidi"/>
      <w:color w:val="auto"/>
    </w:rPr>
  </w:style>
  <w:style w:type="character" w:customStyle="1" w:styleId="Ttulo4Carter">
    <w:name w:val="Título 4 Caráter"/>
    <w:basedOn w:val="Tipodeletrapredefinidodopargrafo"/>
    <w:link w:val="Ttulo4"/>
    <w:uiPriority w:val="9"/>
    <w:rsid w:val="00171ED2"/>
    <w:rPr>
      <w:rFonts w:asciiTheme="majorHAnsi" w:eastAsiaTheme="majorEastAsia" w:hAnsiTheme="majorHAnsi" w:cstheme="majorBidi"/>
      <w:i/>
      <w:iCs/>
      <w:color w:val="2E74B5" w:themeColor="accent1" w:themeShade="BF"/>
    </w:rPr>
  </w:style>
  <w:style w:type="table" w:styleId="ListaMdia2-Cor1">
    <w:name w:val="Medium List 2 Accent 1"/>
    <w:basedOn w:val="Tabelanormal"/>
    <w:uiPriority w:val="66"/>
    <w:rsid w:val="00363D2E"/>
    <w:pPr>
      <w:spacing w:after="0" w:line="240" w:lineRule="auto"/>
    </w:pPr>
    <w:rPr>
      <w:rFonts w:asciiTheme="majorHAnsi" w:eastAsiaTheme="majorEastAsia" w:hAnsiTheme="majorHAnsi" w:cstheme="majorBidi"/>
      <w:color w:val="000000" w:themeColor="text1"/>
      <w:sz w:val="22"/>
      <w:szCs w:val="22"/>
      <w:lang w:eastAsia="pt-PT"/>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Clara">
    <w:name w:val="Light List"/>
    <w:basedOn w:val="Tabelanormal"/>
    <w:uiPriority w:val="61"/>
    <w:rsid w:val="00363D2E"/>
    <w:pPr>
      <w:spacing w:after="0" w:line="240" w:lineRule="auto"/>
    </w:pPr>
    <w:rPr>
      <w:rFonts w:eastAsiaTheme="minorEastAsia"/>
      <w:sz w:val="22"/>
      <w:szCs w:val="22"/>
      <w:lang w:eastAsia="pt-PT"/>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implesTabela1">
    <w:name w:val="Plain Table 1"/>
    <w:basedOn w:val="Tabelanormal"/>
    <w:uiPriority w:val="41"/>
    <w:rsid w:val="00363D2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71220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Destaque1">
    <w:name w:val="Grid Table 1 Light Accent 1"/>
    <w:basedOn w:val="Tabelanormal"/>
    <w:uiPriority w:val="46"/>
    <w:rsid w:val="007E243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3497">
      <w:bodyDiv w:val="1"/>
      <w:marLeft w:val="0"/>
      <w:marRight w:val="0"/>
      <w:marTop w:val="0"/>
      <w:marBottom w:val="0"/>
      <w:divBdr>
        <w:top w:val="none" w:sz="0" w:space="0" w:color="auto"/>
        <w:left w:val="none" w:sz="0" w:space="0" w:color="auto"/>
        <w:bottom w:val="none" w:sz="0" w:space="0" w:color="auto"/>
        <w:right w:val="none" w:sz="0" w:space="0" w:color="auto"/>
      </w:divBdr>
    </w:div>
    <w:div w:id="1558592807">
      <w:bodyDiv w:val="1"/>
      <w:marLeft w:val="0"/>
      <w:marRight w:val="0"/>
      <w:marTop w:val="0"/>
      <w:marBottom w:val="0"/>
      <w:divBdr>
        <w:top w:val="none" w:sz="0" w:space="0" w:color="auto"/>
        <w:left w:val="none" w:sz="0" w:space="0" w:color="auto"/>
        <w:bottom w:val="none" w:sz="0" w:space="0" w:color="auto"/>
        <w:right w:val="none" w:sz="0" w:space="0" w:color="auto"/>
      </w:divBdr>
    </w:div>
    <w:div w:id="1631790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revistaespacios.com/a16v37n03/a16v37n03p02.pdf" TargetMode="External"/><Relationship Id="rId26" Type="http://schemas.openxmlformats.org/officeDocument/2006/relationships/hyperlink" Target="https://www.redhat.com/pt-br/topics/middleware/what-is-ide" TargetMode="External"/><Relationship Id="rId3" Type="http://schemas.openxmlformats.org/officeDocument/2006/relationships/styles" Target="styles.xml"/><Relationship Id="rId21" Type="http://schemas.openxmlformats.org/officeDocument/2006/relationships/hyperlink" Target="https://files.cercomp.ufg.br/weby/up/767/o/M%C3%B3dulo_4_-_Caderno_do_Aluno_-_Aspectos_Regulat%C3%B3rios_do_Transpor.pdf"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6.jpeg"/><Relationship Id="rId25" Type="http://schemas.openxmlformats.org/officeDocument/2006/relationships/hyperlink" Target="https://www.treinaweb.com.br/blog/vs-code-o-que-e-e-por-que-voce-deve-usar" TargetMode="External"/><Relationship Id="rId33"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portal.mec.gov.br/ultimas-noticias/384-fnde-1801140772/81021-mec-entrega-180-onibus-escolares-a-municipios-paulistas" TargetMode="External"/><Relationship Id="rId29" Type="http://schemas.openxmlformats.org/officeDocument/2006/relationships/hyperlink" Target="https://www.php.net/manual/pt_BR/intro-whatis.ph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hyperlink" Target="https://blog.cronapp.io/o-que-considerar-para-escolher-a-plataforma-de-programacao-ideal/" TargetMode="External"/><Relationship Id="rId32" Type="http://schemas.openxmlformats.org/officeDocument/2006/relationships/image" Target="media/image7.jpe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ateomomento.com.br/diagramas-uml/" TargetMode="External"/><Relationship Id="rId28" Type="http://schemas.openxmlformats.org/officeDocument/2006/relationships/hyperlink" Target="https://wiki.portugal-a-programar.pt/dev_geral:bases_de_dados:sgbd" TargetMode="External"/><Relationship Id="rId10" Type="http://schemas.openxmlformats.org/officeDocument/2006/relationships/image" Target="media/image1.jpeg"/><Relationship Id="rId19" Type="http://schemas.openxmlformats.org/officeDocument/2006/relationships/hyperlink" Target="https://www.ateomomento.com.br/diagramas-uml/" TargetMode="External"/><Relationship Id="rId31" Type="http://schemas.openxmlformats.org/officeDocument/2006/relationships/hyperlink" Target="https://www.gigasytems.com.br/artigo/60/client-side-e-server-side"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s://www.fnde.gov.br/programas/caminho-da-escola" TargetMode="External"/><Relationship Id="rId27" Type="http://schemas.openxmlformats.org/officeDocument/2006/relationships/hyperlink" Target="https://blog.betrybe.com/tecnologia/git-e-github/" TargetMode="External"/><Relationship Id="rId30" Type="http://schemas.openxmlformats.org/officeDocument/2006/relationships/hyperlink" Target="https://www.treinaweb.com.br/blog/o-que-e-laravel" TargetMode="External"/><Relationship Id="rId35" Type="http://schemas.openxmlformats.org/officeDocument/2006/relationships/theme" Target="theme/theme1.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7907C-D4C8-4C2C-A176-B01B24C5A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68</TotalTime>
  <Pages>57</Pages>
  <Words>12211</Words>
  <Characters>65945</Characters>
  <Application>Microsoft Office Word</Application>
  <DocSecurity>0</DocSecurity>
  <Lines>549</Lines>
  <Paragraphs>15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é Nhavoto</dc:creator>
  <cp:keywords/>
  <dc:description/>
  <cp:lastModifiedBy>Aurelio Macie</cp:lastModifiedBy>
  <cp:revision>245</cp:revision>
  <cp:lastPrinted>2023-07-12T08:09:00Z</cp:lastPrinted>
  <dcterms:created xsi:type="dcterms:W3CDTF">2023-06-21T17:07:00Z</dcterms:created>
  <dcterms:modified xsi:type="dcterms:W3CDTF">2023-09-06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_jn</vt:lpwstr>
  </property>
  <property fmtid="{D5CDD505-2E9C-101B-9397-08002B2CF9AE}" pid="3" name="Mendeley Recent Style Name 0_1">
    <vt:lpwstr>APA J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csl.mendeley.com/styles/12642921/apa-jn</vt:lpwstr>
  </property>
  <property fmtid="{D5CDD505-2E9C-101B-9397-08002B2CF9AE}" pid="7" name="Mendeley Recent Style Name 2_1">
    <vt:lpwstr>American Psychological Association 6th edition - Jose Nhavoto</vt:lpwstr>
  </property>
  <property fmtid="{D5CDD505-2E9C-101B-9397-08002B2CF9AE}" pid="8" name="Mendeley Recent Style Id 3_1">
    <vt:lpwstr>http://www.zotero.org/styles/harvard-thesis</vt:lpwstr>
  </property>
  <property fmtid="{D5CDD505-2E9C-101B-9397-08002B2CF9AE}" pid="9" name="Mendeley Recent Style Name 3_1">
    <vt:lpwstr>Harvard Thesis</vt:lpwstr>
  </property>
  <property fmtid="{D5CDD505-2E9C-101B-9397-08002B2CF9AE}" pid="10" name="Mendeley Recent Style Id 4_1">
    <vt:lpwstr>http://www.zotero.org/styles/journal-of-medical-internet-research</vt:lpwstr>
  </property>
  <property fmtid="{D5CDD505-2E9C-101B-9397-08002B2CF9AE}" pid="11" name="Mendeley Recent Style Name 4_1">
    <vt:lpwstr>Journal of Medical Internet Research</vt:lpwstr>
  </property>
  <property fmtid="{D5CDD505-2E9C-101B-9397-08002B2CF9AE}" pid="12" name="Mendeley Recent Style Id 5_1">
    <vt:lpwstr>http://www.zotero.org/styles/sage-vancouver-brackets</vt:lpwstr>
  </property>
  <property fmtid="{D5CDD505-2E9C-101B-9397-08002B2CF9AE}" pid="13" name="Mendeley Recent Style Name 5_1">
    <vt:lpwstr>SAGE Vancouver (brackets)</vt:lpwstr>
  </property>
  <property fmtid="{D5CDD505-2E9C-101B-9397-08002B2CF9AE}" pid="14" name="Mendeley Recent Style Id 6_1">
    <vt:lpwstr>http://www.zotero.org/styles/vancouver</vt:lpwstr>
  </property>
  <property fmtid="{D5CDD505-2E9C-101B-9397-08002B2CF9AE}" pid="15" name="Mendeley Recent Style Name 6_1">
    <vt:lpwstr>Vancouver</vt:lpwstr>
  </property>
  <property fmtid="{D5CDD505-2E9C-101B-9397-08002B2CF9AE}" pid="16" name="Mendeley Recent Style Id 7_1">
    <vt:lpwstr>http://www.zotero.org/styles/vancouver-fr-ca</vt:lpwstr>
  </property>
  <property fmtid="{D5CDD505-2E9C-101B-9397-08002B2CF9AE}" pid="17" name="Mendeley Recent Style Name 7_1">
    <vt:lpwstr>Vancouver (French - Canada)</vt:lpwstr>
  </property>
  <property fmtid="{D5CDD505-2E9C-101B-9397-08002B2CF9AE}" pid="18" name="Mendeley Recent Style Id 8_1">
    <vt:lpwstr>http://www.zotero.org/styles/vancouver-brackets</vt:lpwstr>
  </property>
  <property fmtid="{D5CDD505-2E9C-101B-9397-08002B2CF9AE}" pid="19" name="Mendeley Recent Style Name 8_1">
    <vt:lpwstr>Vancouver (brackets)</vt:lpwstr>
  </property>
  <property fmtid="{D5CDD505-2E9C-101B-9397-08002B2CF9AE}" pid="20" name="Mendeley Recent Style Id 9_1">
    <vt:lpwstr>http://www.zotero.org/styles/vancouver_edited</vt:lpwstr>
  </property>
  <property fmtid="{D5CDD505-2E9C-101B-9397-08002B2CF9AE}" pid="21" name="Mendeley Recent Style Name 9_1">
    <vt:lpwstr>Vancouver (edited)</vt:lpwstr>
  </property>
</Properties>
</file>